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6C3E0" w14:textId="280E13B9" w:rsidR="00656E39" w:rsidRPr="000301FC" w:rsidRDefault="00656E39" w:rsidP="00656E39">
      <w:pPr>
        <w:spacing w:line="276" w:lineRule="auto"/>
        <w:jc w:val="center"/>
        <w:rPr>
          <w:rFonts w:ascii="Cambria" w:hAnsi="Cambria" w:cs="Open Sans"/>
          <w:b/>
          <w:sz w:val="22"/>
          <w:szCs w:val="18"/>
        </w:rPr>
      </w:pPr>
      <w:r w:rsidRPr="000301FC">
        <w:rPr>
          <w:rFonts w:ascii="Cambria" w:hAnsi="Cambria" w:cs="Open Sans"/>
          <w:b/>
          <w:sz w:val="22"/>
          <w:szCs w:val="18"/>
        </w:rPr>
        <w:t xml:space="preserve">GENERAL PHYSICS </w:t>
      </w:r>
      <w:r w:rsidR="00B779CC">
        <w:rPr>
          <w:rFonts w:ascii="Cambria" w:hAnsi="Cambria" w:cs="Open Sans"/>
          <w:b/>
          <w:sz w:val="22"/>
          <w:szCs w:val="18"/>
        </w:rPr>
        <w:t>2</w:t>
      </w:r>
    </w:p>
    <w:p w14:paraId="46885B17" w14:textId="73442780" w:rsidR="006D65E9" w:rsidRPr="000301FC" w:rsidRDefault="006D65E9" w:rsidP="00656E39">
      <w:pPr>
        <w:spacing w:line="276" w:lineRule="auto"/>
        <w:jc w:val="center"/>
        <w:rPr>
          <w:rFonts w:ascii="Cambria" w:hAnsi="Cambria" w:cs="Open Sans"/>
          <w:b/>
          <w:szCs w:val="20"/>
        </w:rPr>
      </w:pPr>
      <w:r w:rsidRPr="000301FC">
        <w:rPr>
          <w:rFonts w:ascii="Cambria" w:hAnsi="Cambria" w:cs="Open Sans"/>
          <w:b/>
          <w:szCs w:val="20"/>
        </w:rPr>
        <w:t xml:space="preserve">PERFORMANCE TASK </w:t>
      </w:r>
      <w:r w:rsidR="00B779CC">
        <w:rPr>
          <w:rFonts w:ascii="Cambria" w:hAnsi="Cambria" w:cs="Open Sans"/>
          <w:b/>
          <w:szCs w:val="20"/>
        </w:rPr>
        <w:t>1</w:t>
      </w:r>
      <w:r w:rsidR="00656E39" w:rsidRPr="000301FC">
        <w:rPr>
          <w:rFonts w:ascii="Cambria" w:hAnsi="Cambria" w:cs="Open Sans"/>
          <w:b/>
          <w:szCs w:val="20"/>
        </w:rPr>
        <w:t xml:space="preserve">: </w:t>
      </w:r>
      <w:r w:rsidRPr="000301FC">
        <w:rPr>
          <w:rFonts w:ascii="Cambria" w:hAnsi="Cambria" w:cs="Open Sans"/>
          <w:b/>
          <w:szCs w:val="20"/>
        </w:rPr>
        <w:t xml:space="preserve"> </w:t>
      </w:r>
      <w:r w:rsidR="00656E39" w:rsidRPr="000301FC">
        <w:rPr>
          <w:rFonts w:ascii="Cambria" w:hAnsi="Cambria" w:cs="Open Sans"/>
          <w:b/>
          <w:szCs w:val="20"/>
        </w:rPr>
        <w:t>WORKSHEET</w:t>
      </w:r>
    </w:p>
    <w:p w14:paraId="4C2F0B1E" w14:textId="77777777" w:rsidR="00656E39" w:rsidRPr="000301FC" w:rsidRDefault="00656E39" w:rsidP="00656E39">
      <w:pPr>
        <w:spacing w:line="276" w:lineRule="auto"/>
        <w:jc w:val="center"/>
        <w:rPr>
          <w:rFonts w:ascii="Cambria" w:hAnsi="Cambria" w:cs="Open Sans"/>
          <w:b/>
          <w:szCs w:val="20"/>
        </w:rPr>
      </w:pPr>
    </w:p>
    <w:p w14:paraId="09C24B01" w14:textId="5AB1D87F" w:rsidR="00656E39" w:rsidRPr="000301FC" w:rsidRDefault="006D65E9" w:rsidP="00656E39">
      <w:pPr>
        <w:spacing w:line="360" w:lineRule="auto"/>
        <w:contextualSpacing/>
        <w:rPr>
          <w:rFonts w:ascii="Cambria" w:hAnsi="Cambria" w:cs="Open Sans"/>
          <w:b/>
          <w:sz w:val="22"/>
          <w:szCs w:val="22"/>
        </w:rPr>
      </w:pPr>
      <w:r w:rsidRPr="000301FC">
        <w:rPr>
          <w:rFonts w:ascii="Cambria" w:hAnsi="Cambria" w:cs="Open Sans"/>
          <w:b/>
          <w:sz w:val="22"/>
          <w:szCs w:val="22"/>
        </w:rPr>
        <w:t xml:space="preserve">Grade, Strand, and Section: </w:t>
      </w:r>
      <w:r w:rsidR="005346CF" w:rsidRPr="005346CF">
        <w:rPr>
          <w:rFonts w:ascii="Cambria" w:hAnsi="Cambria" w:cs="Open Sans"/>
          <w:b/>
          <w:sz w:val="22"/>
          <w:szCs w:val="22"/>
          <w:u w:val="single"/>
        </w:rPr>
        <w:t>12 STEM 8A</w:t>
      </w:r>
      <w:r w:rsidRPr="005346CF">
        <w:rPr>
          <w:rFonts w:ascii="Cambria" w:hAnsi="Cambria" w:cs="Open Sans"/>
          <w:b/>
          <w:sz w:val="22"/>
          <w:szCs w:val="22"/>
          <w:u w:val="single"/>
        </w:rPr>
        <w:t>_____________</w:t>
      </w:r>
      <w:proofErr w:type="gramStart"/>
      <w:r w:rsidRPr="005346CF">
        <w:rPr>
          <w:rFonts w:ascii="Cambria" w:hAnsi="Cambria" w:cs="Open Sans"/>
          <w:b/>
          <w:sz w:val="22"/>
          <w:szCs w:val="22"/>
          <w:u w:val="single"/>
        </w:rPr>
        <w:t>_</w:t>
      </w:r>
      <w:r w:rsidR="005346CF">
        <w:rPr>
          <w:rFonts w:ascii="Cambria" w:hAnsi="Cambria" w:cs="Open Sans"/>
          <w:b/>
          <w:sz w:val="22"/>
          <w:szCs w:val="22"/>
          <w:u w:val="single"/>
        </w:rPr>
        <w:t xml:space="preserve">  </w:t>
      </w:r>
      <w:r w:rsidRPr="005346CF">
        <w:rPr>
          <w:rFonts w:ascii="Cambria" w:hAnsi="Cambria" w:cs="Open Sans"/>
          <w:b/>
          <w:sz w:val="22"/>
          <w:szCs w:val="22"/>
          <w:u w:val="single"/>
        </w:rPr>
        <w:t>_</w:t>
      </w:r>
      <w:proofErr w:type="gramEnd"/>
      <w:r w:rsidRPr="005346CF">
        <w:rPr>
          <w:rFonts w:ascii="Cambria" w:hAnsi="Cambria" w:cs="Open Sans"/>
          <w:b/>
          <w:sz w:val="22"/>
          <w:szCs w:val="22"/>
          <w:u w:val="single"/>
        </w:rPr>
        <w:t>_______________________</w:t>
      </w:r>
      <w:r w:rsidRPr="000301FC">
        <w:rPr>
          <w:rFonts w:ascii="Cambria" w:hAnsi="Cambria" w:cs="Open Sans"/>
          <w:b/>
          <w:sz w:val="22"/>
          <w:szCs w:val="22"/>
        </w:rPr>
        <w:tab/>
        <w:t xml:space="preserve"> Group No:</w:t>
      </w:r>
      <w:r w:rsidR="005346CF">
        <w:rPr>
          <w:rFonts w:ascii="Cambria" w:hAnsi="Cambria" w:cs="Open Sans"/>
          <w:b/>
          <w:sz w:val="22"/>
          <w:szCs w:val="22"/>
          <w:u w:val="single"/>
        </w:rPr>
        <w:t xml:space="preserve"> 3</w:t>
      </w:r>
      <w:r w:rsidRPr="000301FC">
        <w:rPr>
          <w:rFonts w:ascii="Cambria" w:hAnsi="Cambria" w:cs="Open Sans"/>
          <w:b/>
          <w:sz w:val="22"/>
          <w:szCs w:val="22"/>
        </w:rPr>
        <w:t>___________</w:t>
      </w:r>
      <w:r w:rsidRPr="005346CF">
        <w:rPr>
          <w:rFonts w:ascii="Cambria" w:hAnsi="Cambria" w:cs="Open Sans"/>
          <w:b/>
          <w:sz w:val="22"/>
          <w:szCs w:val="22"/>
          <w:u w:val="single"/>
        </w:rPr>
        <w:t>_____</w:t>
      </w:r>
      <w:r w:rsidR="005346CF">
        <w:rPr>
          <w:rFonts w:ascii="Cambria" w:hAnsi="Cambria" w:cs="Open Sans"/>
          <w:b/>
          <w:sz w:val="22"/>
          <w:szCs w:val="22"/>
          <w:u w:val="single"/>
        </w:rPr>
        <w:t xml:space="preserve">  </w:t>
      </w:r>
    </w:p>
    <w:p w14:paraId="443303BB" w14:textId="77777777" w:rsidR="00656E39" w:rsidRPr="000301FC" w:rsidRDefault="00656E39" w:rsidP="00656E39">
      <w:pPr>
        <w:spacing w:line="360" w:lineRule="auto"/>
        <w:contextualSpacing/>
        <w:rPr>
          <w:rFonts w:ascii="Cambria" w:hAnsi="Cambria" w:cs="Open Sans"/>
          <w:b/>
          <w:sz w:val="22"/>
          <w:szCs w:val="22"/>
        </w:rPr>
      </w:pPr>
    </w:p>
    <w:tbl>
      <w:tblPr>
        <w:tblStyle w:val="TableGrid"/>
        <w:tblW w:w="9029" w:type="dxa"/>
        <w:tblInd w:w="880" w:type="dxa"/>
        <w:tblLook w:val="04A0" w:firstRow="1" w:lastRow="0" w:firstColumn="1" w:lastColumn="0" w:noHBand="0" w:noVBand="1"/>
      </w:tblPr>
      <w:tblGrid>
        <w:gridCol w:w="536"/>
        <w:gridCol w:w="2704"/>
        <w:gridCol w:w="4140"/>
        <w:gridCol w:w="1649"/>
      </w:tblGrid>
      <w:tr w:rsidR="006D65E9" w:rsidRPr="000301FC" w14:paraId="47E79CA9" w14:textId="77777777" w:rsidTr="00656E39">
        <w:trPr>
          <w:trHeight w:val="325"/>
        </w:trPr>
        <w:tc>
          <w:tcPr>
            <w:tcW w:w="536" w:type="dxa"/>
            <w:shd w:val="clear" w:color="auto" w:fill="B4C6E7" w:themeFill="accent1" w:themeFillTint="66"/>
            <w:vAlign w:val="center"/>
          </w:tcPr>
          <w:p w14:paraId="4E73F89F" w14:textId="77777777" w:rsidR="006D65E9" w:rsidRPr="000301FC" w:rsidRDefault="006D65E9" w:rsidP="00304B66">
            <w:pPr>
              <w:spacing w:line="276" w:lineRule="auto"/>
              <w:jc w:val="center"/>
              <w:rPr>
                <w:rFonts w:ascii="Cambria" w:hAnsi="Cambria" w:cs="Open Sans"/>
                <w:b/>
                <w:sz w:val="20"/>
                <w:szCs w:val="20"/>
              </w:rPr>
            </w:pPr>
          </w:p>
        </w:tc>
        <w:tc>
          <w:tcPr>
            <w:tcW w:w="8493" w:type="dxa"/>
            <w:gridSpan w:val="3"/>
            <w:shd w:val="clear" w:color="auto" w:fill="B4C6E7" w:themeFill="accent1" w:themeFillTint="66"/>
            <w:vAlign w:val="center"/>
          </w:tcPr>
          <w:p w14:paraId="5215C035" w14:textId="77777777" w:rsidR="006D65E9" w:rsidRPr="000301FC" w:rsidRDefault="006D65E9" w:rsidP="00304B66">
            <w:pPr>
              <w:spacing w:line="276" w:lineRule="auto"/>
              <w:jc w:val="center"/>
              <w:rPr>
                <w:rFonts w:ascii="Cambria" w:hAnsi="Cambria" w:cs="Open Sans"/>
                <w:b/>
                <w:sz w:val="20"/>
                <w:szCs w:val="20"/>
              </w:rPr>
            </w:pPr>
            <w:r w:rsidRPr="000301FC">
              <w:rPr>
                <w:rFonts w:ascii="Cambria" w:hAnsi="Cambria" w:cs="Open Sans"/>
                <w:b/>
                <w:sz w:val="20"/>
                <w:szCs w:val="20"/>
              </w:rPr>
              <w:t xml:space="preserve">GROUP MEMBERS (enlist names alphabetically and start from the last name, </w:t>
            </w:r>
          </w:p>
          <w:p w14:paraId="277B7FEE" w14:textId="77777777" w:rsidR="006D65E9" w:rsidRPr="000301FC" w:rsidRDefault="006D65E9" w:rsidP="00304B66">
            <w:pPr>
              <w:spacing w:line="276" w:lineRule="auto"/>
              <w:jc w:val="center"/>
              <w:rPr>
                <w:rFonts w:ascii="Cambria" w:hAnsi="Cambria" w:cs="Open Sans"/>
                <w:b/>
                <w:sz w:val="20"/>
                <w:szCs w:val="20"/>
              </w:rPr>
            </w:pPr>
            <w:r w:rsidRPr="000301FC">
              <w:rPr>
                <w:rFonts w:ascii="Cambria" w:hAnsi="Cambria" w:cs="Open Sans"/>
                <w:b/>
                <w:sz w:val="20"/>
                <w:szCs w:val="20"/>
              </w:rPr>
              <w:t>first name, and middle initial)</w:t>
            </w:r>
          </w:p>
        </w:tc>
      </w:tr>
      <w:tr w:rsidR="006D65E9" w:rsidRPr="000301FC" w14:paraId="28510651" w14:textId="77777777" w:rsidTr="00656E39">
        <w:trPr>
          <w:trHeight w:val="325"/>
        </w:trPr>
        <w:tc>
          <w:tcPr>
            <w:tcW w:w="536" w:type="dxa"/>
            <w:shd w:val="clear" w:color="auto" w:fill="FFE599" w:themeFill="accent4" w:themeFillTint="66"/>
            <w:vAlign w:val="center"/>
          </w:tcPr>
          <w:p w14:paraId="1B71D903" w14:textId="77777777" w:rsidR="006D65E9" w:rsidRPr="000301FC" w:rsidRDefault="006D65E9" w:rsidP="00304B66">
            <w:pPr>
              <w:spacing w:line="276" w:lineRule="auto"/>
              <w:jc w:val="center"/>
              <w:rPr>
                <w:rFonts w:ascii="Cambria" w:hAnsi="Cambria" w:cs="Open Sans"/>
                <w:b/>
                <w:sz w:val="20"/>
                <w:szCs w:val="20"/>
              </w:rPr>
            </w:pPr>
            <w:r w:rsidRPr="000301FC">
              <w:rPr>
                <w:rFonts w:ascii="Cambria" w:hAnsi="Cambria" w:cs="Open Sans"/>
                <w:b/>
                <w:sz w:val="20"/>
                <w:szCs w:val="20"/>
              </w:rPr>
              <w:t>1</w:t>
            </w:r>
          </w:p>
        </w:tc>
        <w:tc>
          <w:tcPr>
            <w:tcW w:w="2704" w:type="dxa"/>
            <w:vAlign w:val="center"/>
          </w:tcPr>
          <w:p w14:paraId="799F04DA" w14:textId="14810399"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AGAG</w:t>
            </w:r>
          </w:p>
        </w:tc>
        <w:tc>
          <w:tcPr>
            <w:tcW w:w="4140" w:type="dxa"/>
            <w:vAlign w:val="center"/>
          </w:tcPr>
          <w:p w14:paraId="648A2B4F" w14:textId="27A0945A"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 xml:space="preserve">Christian </w:t>
            </w:r>
            <w:proofErr w:type="spellStart"/>
            <w:r>
              <w:rPr>
                <w:rFonts w:ascii="Cambria" w:hAnsi="Cambria" w:cs="Open Sans"/>
                <w:b/>
                <w:bCs/>
                <w:sz w:val="20"/>
                <w:szCs w:val="20"/>
              </w:rPr>
              <w:t>Hanz</w:t>
            </w:r>
            <w:proofErr w:type="spellEnd"/>
          </w:p>
        </w:tc>
        <w:tc>
          <w:tcPr>
            <w:tcW w:w="1649" w:type="dxa"/>
            <w:vAlign w:val="center"/>
          </w:tcPr>
          <w:p w14:paraId="23AC6951" w14:textId="704DC847"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O.</w:t>
            </w:r>
          </w:p>
        </w:tc>
      </w:tr>
      <w:tr w:rsidR="006D65E9" w:rsidRPr="000301FC" w14:paraId="56DB21DB" w14:textId="77777777" w:rsidTr="00656E39">
        <w:trPr>
          <w:trHeight w:val="310"/>
        </w:trPr>
        <w:tc>
          <w:tcPr>
            <w:tcW w:w="536" w:type="dxa"/>
            <w:shd w:val="clear" w:color="auto" w:fill="FFE599" w:themeFill="accent4" w:themeFillTint="66"/>
            <w:vAlign w:val="center"/>
          </w:tcPr>
          <w:p w14:paraId="476C2C9D" w14:textId="77777777" w:rsidR="006D65E9" w:rsidRPr="000301FC" w:rsidRDefault="006D65E9" w:rsidP="00304B66">
            <w:pPr>
              <w:spacing w:line="276" w:lineRule="auto"/>
              <w:jc w:val="center"/>
              <w:rPr>
                <w:rFonts w:ascii="Cambria" w:hAnsi="Cambria" w:cs="Open Sans"/>
                <w:b/>
                <w:sz w:val="20"/>
                <w:szCs w:val="20"/>
              </w:rPr>
            </w:pPr>
            <w:r w:rsidRPr="000301FC">
              <w:rPr>
                <w:rFonts w:ascii="Cambria" w:hAnsi="Cambria" w:cs="Open Sans"/>
                <w:b/>
                <w:sz w:val="20"/>
                <w:szCs w:val="20"/>
              </w:rPr>
              <w:t>2</w:t>
            </w:r>
          </w:p>
        </w:tc>
        <w:tc>
          <w:tcPr>
            <w:tcW w:w="2704" w:type="dxa"/>
            <w:vAlign w:val="center"/>
          </w:tcPr>
          <w:p w14:paraId="1BF85F0D" w14:textId="50E8F9EA"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BORJA</w:t>
            </w:r>
          </w:p>
        </w:tc>
        <w:tc>
          <w:tcPr>
            <w:tcW w:w="4140" w:type="dxa"/>
            <w:vAlign w:val="center"/>
          </w:tcPr>
          <w:p w14:paraId="22632B4C" w14:textId="5B80FE49" w:rsidR="006D65E9" w:rsidRPr="000301FC" w:rsidRDefault="005346CF" w:rsidP="00304B66">
            <w:pPr>
              <w:spacing w:line="276" w:lineRule="auto"/>
              <w:rPr>
                <w:rFonts w:ascii="Cambria" w:hAnsi="Cambria" w:cs="Open Sans"/>
                <w:b/>
                <w:bCs/>
                <w:sz w:val="20"/>
                <w:szCs w:val="20"/>
              </w:rPr>
            </w:pPr>
            <w:proofErr w:type="spellStart"/>
            <w:r>
              <w:rPr>
                <w:rFonts w:ascii="Cambria" w:hAnsi="Cambria" w:cs="Open Sans"/>
                <w:b/>
                <w:bCs/>
                <w:sz w:val="20"/>
                <w:szCs w:val="20"/>
              </w:rPr>
              <w:t>Dav</w:t>
            </w:r>
            <w:proofErr w:type="spellEnd"/>
            <w:r>
              <w:rPr>
                <w:rFonts w:ascii="Cambria" w:hAnsi="Cambria" w:cs="Open Sans"/>
                <w:b/>
                <w:bCs/>
                <w:sz w:val="20"/>
                <w:szCs w:val="20"/>
              </w:rPr>
              <w:t xml:space="preserve"> </w:t>
            </w:r>
            <w:proofErr w:type="spellStart"/>
            <w:r>
              <w:rPr>
                <w:rFonts w:ascii="Cambria" w:hAnsi="Cambria" w:cs="Open Sans"/>
                <w:b/>
                <w:bCs/>
                <w:sz w:val="20"/>
                <w:szCs w:val="20"/>
              </w:rPr>
              <w:t>Vixent</w:t>
            </w:r>
            <w:proofErr w:type="spellEnd"/>
          </w:p>
        </w:tc>
        <w:tc>
          <w:tcPr>
            <w:tcW w:w="1649" w:type="dxa"/>
            <w:vAlign w:val="center"/>
          </w:tcPr>
          <w:p w14:paraId="5180D794" w14:textId="125024E8"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L.</w:t>
            </w:r>
          </w:p>
        </w:tc>
      </w:tr>
      <w:tr w:rsidR="006D65E9" w:rsidRPr="000301FC" w14:paraId="40003570" w14:textId="77777777" w:rsidTr="00656E39">
        <w:trPr>
          <w:trHeight w:val="325"/>
        </w:trPr>
        <w:tc>
          <w:tcPr>
            <w:tcW w:w="536" w:type="dxa"/>
            <w:shd w:val="clear" w:color="auto" w:fill="FFE599" w:themeFill="accent4" w:themeFillTint="66"/>
            <w:vAlign w:val="center"/>
          </w:tcPr>
          <w:p w14:paraId="2FAEA746" w14:textId="77777777" w:rsidR="006D65E9" w:rsidRPr="000301FC" w:rsidRDefault="006D65E9" w:rsidP="00304B66">
            <w:pPr>
              <w:spacing w:line="276" w:lineRule="auto"/>
              <w:jc w:val="center"/>
              <w:rPr>
                <w:rFonts w:ascii="Cambria" w:hAnsi="Cambria" w:cs="Open Sans"/>
                <w:b/>
                <w:sz w:val="20"/>
                <w:szCs w:val="20"/>
              </w:rPr>
            </w:pPr>
            <w:r w:rsidRPr="000301FC">
              <w:rPr>
                <w:rFonts w:ascii="Cambria" w:hAnsi="Cambria" w:cs="Open Sans"/>
                <w:b/>
                <w:sz w:val="20"/>
                <w:szCs w:val="20"/>
              </w:rPr>
              <w:t>3</w:t>
            </w:r>
          </w:p>
        </w:tc>
        <w:tc>
          <w:tcPr>
            <w:tcW w:w="2704" w:type="dxa"/>
            <w:vAlign w:val="center"/>
          </w:tcPr>
          <w:p w14:paraId="5A5404AA" w14:textId="36A2E104"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DE JESUS</w:t>
            </w:r>
          </w:p>
        </w:tc>
        <w:tc>
          <w:tcPr>
            <w:tcW w:w="4140" w:type="dxa"/>
            <w:vAlign w:val="center"/>
          </w:tcPr>
          <w:p w14:paraId="6443DE99" w14:textId="618799F4"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Carl Enrich</w:t>
            </w:r>
          </w:p>
        </w:tc>
        <w:tc>
          <w:tcPr>
            <w:tcW w:w="1649" w:type="dxa"/>
            <w:vAlign w:val="center"/>
          </w:tcPr>
          <w:p w14:paraId="1ABF828E" w14:textId="711C05EB"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P.</w:t>
            </w:r>
          </w:p>
        </w:tc>
      </w:tr>
      <w:tr w:rsidR="006D65E9" w:rsidRPr="000301FC" w14:paraId="4F642359" w14:textId="77777777" w:rsidTr="00656E39">
        <w:trPr>
          <w:trHeight w:val="325"/>
        </w:trPr>
        <w:tc>
          <w:tcPr>
            <w:tcW w:w="536" w:type="dxa"/>
            <w:shd w:val="clear" w:color="auto" w:fill="FFE599" w:themeFill="accent4" w:themeFillTint="66"/>
            <w:vAlign w:val="center"/>
          </w:tcPr>
          <w:p w14:paraId="630ED7D6" w14:textId="77777777" w:rsidR="006D65E9" w:rsidRPr="000301FC" w:rsidRDefault="006D65E9" w:rsidP="00304B66">
            <w:pPr>
              <w:spacing w:line="276" w:lineRule="auto"/>
              <w:jc w:val="center"/>
              <w:rPr>
                <w:rFonts w:ascii="Cambria" w:hAnsi="Cambria" w:cs="Open Sans"/>
                <w:b/>
                <w:sz w:val="20"/>
                <w:szCs w:val="20"/>
              </w:rPr>
            </w:pPr>
            <w:r w:rsidRPr="000301FC">
              <w:rPr>
                <w:rFonts w:ascii="Cambria" w:hAnsi="Cambria" w:cs="Open Sans"/>
                <w:b/>
                <w:sz w:val="20"/>
                <w:szCs w:val="20"/>
              </w:rPr>
              <w:t>4</w:t>
            </w:r>
          </w:p>
        </w:tc>
        <w:tc>
          <w:tcPr>
            <w:tcW w:w="2704" w:type="dxa"/>
            <w:vAlign w:val="center"/>
          </w:tcPr>
          <w:p w14:paraId="4B7B17E4" w14:textId="6242D134"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DELIGENTE</w:t>
            </w:r>
          </w:p>
        </w:tc>
        <w:tc>
          <w:tcPr>
            <w:tcW w:w="4140" w:type="dxa"/>
            <w:vAlign w:val="center"/>
          </w:tcPr>
          <w:p w14:paraId="4C5055ED" w14:textId="19188CCB"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Marco Cyrus</w:t>
            </w:r>
          </w:p>
        </w:tc>
        <w:tc>
          <w:tcPr>
            <w:tcW w:w="1649" w:type="dxa"/>
            <w:vAlign w:val="center"/>
          </w:tcPr>
          <w:p w14:paraId="40FD459B" w14:textId="5BD8544A"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A.</w:t>
            </w:r>
          </w:p>
        </w:tc>
      </w:tr>
      <w:tr w:rsidR="006D65E9" w:rsidRPr="000301FC" w14:paraId="0497FB6F" w14:textId="77777777" w:rsidTr="00656E39">
        <w:trPr>
          <w:trHeight w:val="325"/>
        </w:trPr>
        <w:tc>
          <w:tcPr>
            <w:tcW w:w="536" w:type="dxa"/>
            <w:shd w:val="clear" w:color="auto" w:fill="FFE599" w:themeFill="accent4" w:themeFillTint="66"/>
            <w:vAlign w:val="center"/>
          </w:tcPr>
          <w:p w14:paraId="4FACF794" w14:textId="77777777" w:rsidR="006D65E9" w:rsidRPr="000301FC" w:rsidRDefault="006D65E9" w:rsidP="00304B66">
            <w:pPr>
              <w:spacing w:line="276" w:lineRule="auto"/>
              <w:jc w:val="center"/>
              <w:rPr>
                <w:rFonts w:ascii="Cambria" w:hAnsi="Cambria" w:cs="Open Sans"/>
                <w:b/>
                <w:sz w:val="20"/>
                <w:szCs w:val="20"/>
              </w:rPr>
            </w:pPr>
            <w:r w:rsidRPr="000301FC">
              <w:rPr>
                <w:rFonts w:ascii="Cambria" w:hAnsi="Cambria" w:cs="Open Sans"/>
                <w:b/>
                <w:sz w:val="20"/>
                <w:szCs w:val="20"/>
              </w:rPr>
              <w:t>5</w:t>
            </w:r>
          </w:p>
        </w:tc>
        <w:tc>
          <w:tcPr>
            <w:tcW w:w="2704" w:type="dxa"/>
            <w:vAlign w:val="center"/>
          </w:tcPr>
          <w:p w14:paraId="39A2D856" w14:textId="38D6A23F"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GALVAN</w:t>
            </w:r>
          </w:p>
        </w:tc>
        <w:tc>
          <w:tcPr>
            <w:tcW w:w="4140" w:type="dxa"/>
            <w:vAlign w:val="center"/>
          </w:tcPr>
          <w:p w14:paraId="3752207A" w14:textId="7B2421D0"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 xml:space="preserve">Francheska Vittoria </w:t>
            </w:r>
          </w:p>
        </w:tc>
        <w:tc>
          <w:tcPr>
            <w:tcW w:w="1649" w:type="dxa"/>
            <w:vAlign w:val="center"/>
          </w:tcPr>
          <w:p w14:paraId="64B4BBDD" w14:textId="033E99C9"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M.</w:t>
            </w:r>
          </w:p>
        </w:tc>
      </w:tr>
      <w:tr w:rsidR="006D65E9" w:rsidRPr="000301FC" w14:paraId="07B94147" w14:textId="77777777" w:rsidTr="00656E39">
        <w:trPr>
          <w:trHeight w:val="325"/>
        </w:trPr>
        <w:tc>
          <w:tcPr>
            <w:tcW w:w="536" w:type="dxa"/>
            <w:shd w:val="clear" w:color="auto" w:fill="FFE599" w:themeFill="accent4" w:themeFillTint="66"/>
            <w:vAlign w:val="center"/>
          </w:tcPr>
          <w:p w14:paraId="55958540" w14:textId="77777777" w:rsidR="006D65E9" w:rsidRPr="000301FC" w:rsidRDefault="006D65E9" w:rsidP="00304B66">
            <w:pPr>
              <w:spacing w:line="276" w:lineRule="auto"/>
              <w:jc w:val="center"/>
              <w:rPr>
                <w:rFonts w:ascii="Cambria" w:hAnsi="Cambria" w:cs="Open Sans"/>
                <w:b/>
                <w:sz w:val="20"/>
                <w:szCs w:val="20"/>
              </w:rPr>
            </w:pPr>
            <w:r w:rsidRPr="000301FC">
              <w:rPr>
                <w:rFonts w:ascii="Cambria" w:hAnsi="Cambria" w:cs="Open Sans"/>
                <w:b/>
                <w:sz w:val="20"/>
                <w:szCs w:val="20"/>
              </w:rPr>
              <w:t>6</w:t>
            </w:r>
          </w:p>
        </w:tc>
        <w:tc>
          <w:tcPr>
            <w:tcW w:w="2704" w:type="dxa"/>
            <w:vAlign w:val="center"/>
          </w:tcPr>
          <w:p w14:paraId="6425BD5E" w14:textId="24326DD3"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REYES</w:t>
            </w:r>
          </w:p>
        </w:tc>
        <w:tc>
          <w:tcPr>
            <w:tcW w:w="4140" w:type="dxa"/>
            <w:vAlign w:val="center"/>
          </w:tcPr>
          <w:p w14:paraId="16DEA62D" w14:textId="3470D847"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Jann Reyes</w:t>
            </w:r>
          </w:p>
        </w:tc>
        <w:tc>
          <w:tcPr>
            <w:tcW w:w="1649" w:type="dxa"/>
            <w:vAlign w:val="center"/>
          </w:tcPr>
          <w:p w14:paraId="7699DCD1" w14:textId="3D76F603"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T.</w:t>
            </w:r>
          </w:p>
        </w:tc>
      </w:tr>
      <w:tr w:rsidR="006D65E9" w:rsidRPr="000301FC" w14:paraId="10508726" w14:textId="77777777" w:rsidTr="00656E39">
        <w:trPr>
          <w:trHeight w:val="325"/>
        </w:trPr>
        <w:tc>
          <w:tcPr>
            <w:tcW w:w="536" w:type="dxa"/>
            <w:shd w:val="clear" w:color="auto" w:fill="FFE599" w:themeFill="accent4" w:themeFillTint="66"/>
            <w:vAlign w:val="center"/>
          </w:tcPr>
          <w:p w14:paraId="690A044D" w14:textId="77777777" w:rsidR="006D65E9" w:rsidRPr="000301FC" w:rsidRDefault="006D65E9" w:rsidP="00304B66">
            <w:pPr>
              <w:spacing w:line="276" w:lineRule="auto"/>
              <w:jc w:val="center"/>
              <w:rPr>
                <w:rFonts w:ascii="Cambria" w:hAnsi="Cambria" w:cs="Open Sans"/>
                <w:b/>
                <w:sz w:val="20"/>
                <w:szCs w:val="20"/>
              </w:rPr>
            </w:pPr>
            <w:r w:rsidRPr="000301FC">
              <w:rPr>
                <w:rFonts w:ascii="Cambria" w:hAnsi="Cambria" w:cs="Open Sans"/>
                <w:b/>
                <w:sz w:val="20"/>
                <w:szCs w:val="20"/>
              </w:rPr>
              <w:t>7</w:t>
            </w:r>
          </w:p>
        </w:tc>
        <w:tc>
          <w:tcPr>
            <w:tcW w:w="2704" w:type="dxa"/>
            <w:vAlign w:val="center"/>
          </w:tcPr>
          <w:p w14:paraId="4053F110" w14:textId="0AF171B2"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VALENZUELA</w:t>
            </w:r>
          </w:p>
        </w:tc>
        <w:tc>
          <w:tcPr>
            <w:tcW w:w="4140" w:type="dxa"/>
            <w:vAlign w:val="center"/>
          </w:tcPr>
          <w:p w14:paraId="6F53CCA6" w14:textId="2B6EE1C5"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Adrian Paul</w:t>
            </w:r>
          </w:p>
        </w:tc>
        <w:tc>
          <w:tcPr>
            <w:tcW w:w="1649" w:type="dxa"/>
            <w:vAlign w:val="center"/>
          </w:tcPr>
          <w:p w14:paraId="7CDEF456" w14:textId="079A466A" w:rsidR="006D65E9" w:rsidRPr="000301FC" w:rsidRDefault="005346CF" w:rsidP="00304B66">
            <w:pPr>
              <w:spacing w:line="276" w:lineRule="auto"/>
              <w:rPr>
                <w:rFonts w:ascii="Cambria" w:hAnsi="Cambria" w:cs="Open Sans"/>
                <w:b/>
                <w:bCs/>
                <w:sz w:val="20"/>
                <w:szCs w:val="20"/>
              </w:rPr>
            </w:pPr>
            <w:r>
              <w:rPr>
                <w:rFonts w:ascii="Cambria" w:hAnsi="Cambria" w:cs="Open Sans"/>
                <w:b/>
                <w:bCs/>
                <w:sz w:val="20"/>
                <w:szCs w:val="20"/>
              </w:rPr>
              <w:t>M.</w:t>
            </w:r>
          </w:p>
        </w:tc>
      </w:tr>
    </w:tbl>
    <w:p w14:paraId="05E489A9" w14:textId="3D239F87" w:rsidR="00415532" w:rsidRPr="000301FC" w:rsidRDefault="00415532" w:rsidP="00B779CC">
      <w:pPr>
        <w:spacing w:line="276" w:lineRule="auto"/>
        <w:rPr>
          <w:rFonts w:ascii="Cambria" w:hAnsi="Cambria" w:cs="Open Sans"/>
          <w:b/>
          <w:sz w:val="22"/>
          <w:szCs w:val="22"/>
        </w:rPr>
      </w:pPr>
    </w:p>
    <w:p w14:paraId="5396750E" w14:textId="77777777" w:rsidR="000C1EBC" w:rsidRDefault="000C1EBC" w:rsidP="00B779CC">
      <w:pPr>
        <w:pStyle w:val="TableParagraph"/>
        <w:rPr>
          <w:b/>
          <w:bCs/>
        </w:rPr>
      </w:pPr>
    </w:p>
    <w:p w14:paraId="313CD68D" w14:textId="14AD3351" w:rsidR="00B779CC" w:rsidRPr="00026845" w:rsidRDefault="00B779CC" w:rsidP="00B779CC">
      <w:pPr>
        <w:pStyle w:val="TableParagraph"/>
        <w:rPr>
          <w:b/>
          <w:bCs/>
        </w:rPr>
      </w:pPr>
      <w:r w:rsidRPr="00026845">
        <w:rPr>
          <w:b/>
          <w:bCs/>
        </w:rPr>
        <w:t xml:space="preserve">PART </w:t>
      </w:r>
      <w:r w:rsidR="00CF7571">
        <w:rPr>
          <w:b/>
          <w:bCs/>
        </w:rPr>
        <w:t>1</w:t>
      </w:r>
      <w:r w:rsidRPr="00026845">
        <w:rPr>
          <w:b/>
          <w:bCs/>
        </w:rPr>
        <w:t xml:space="preserve">: FREE BODY DIAGRAM </w:t>
      </w:r>
    </w:p>
    <w:p w14:paraId="05FFB8EA" w14:textId="77777777" w:rsidR="00B779CC" w:rsidRPr="00026845" w:rsidRDefault="00B779CC" w:rsidP="00B779CC">
      <w:pPr>
        <w:pStyle w:val="TableParagraph"/>
        <w:rPr>
          <w:b/>
          <w:bCs/>
        </w:rPr>
      </w:pPr>
    </w:p>
    <w:p w14:paraId="3E65ACBE" w14:textId="51AC84CC" w:rsidR="00B779CC" w:rsidRPr="00B779CC" w:rsidRDefault="00B779CC" w:rsidP="00B779CC">
      <w:pPr>
        <w:pStyle w:val="TableParagraph"/>
        <w:ind w:left="-142"/>
        <w:rPr>
          <w:b/>
          <w:bCs/>
        </w:rPr>
      </w:pPr>
      <w:r w:rsidRPr="00B779CC">
        <w:t xml:space="preserve">      </w:t>
      </w:r>
      <w:r w:rsidRPr="00B779CC">
        <w:rPr>
          <w:b/>
          <w:bCs/>
        </w:rPr>
        <w:t xml:space="preserve">Attach your free body diagram showing the location of each charge in the coordinate system (15 pts total) </w:t>
      </w:r>
    </w:p>
    <w:p w14:paraId="5DA0D6A7" w14:textId="6DE01941" w:rsidR="00B779CC" w:rsidRDefault="00B779CC" w:rsidP="00B779CC">
      <w:pPr>
        <w:pStyle w:val="TableParagraph"/>
        <w:rPr>
          <w:b/>
          <w:bCs/>
          <w:sz w:val="20"/>
        </w:rPr>
      </w:pPr>
    </w:p>
    <w:p w14:paraId="7E57B881" w14:textId="4935BD89" w:rsidR="00B779CC" w:rsidRDefault="00E53B9D" w:rsidP="00B779CC">
      <w:pPr>
        <w:pStyle w:val="TableParagraph"/>
        <w:rPr>
          <w:b/>
          <w:bCs/>
          <w:sz w:val="20"/>
        </w:rPr>
      </w:pPr>
      <w:r>
        <w:rPr>
          <w:b/>
          <w:bCs/>
          <w:noProof/>
          <w:sz w:val="20"/>
        </w:rPr>
        <mc:AlternateContent>
          <mc:Choice Requires="wps">
            <w:drawing>
              <wp:anchor distT="0" distB="0" distL="114300" distR="114300" simplePos="0" relativeHeight="251670528" behindDoc="0" locked="0" layoutInCell="1" allowOverlap="1" wp14:anchorId="6AC418AD" wp14:editId="2D01AF01">
                <wp:simplePos x="0" y="0"/>
                <wp:positionH relativeFrom="margin">
                  <wp:align>right</wp:align>
                </wp:positionH>
                <wp:positionV relativeFrom="paragraph">
                  <wp:posOffset>28575</wp:posOffset>
                </wp:positionV>
                <wp:extent cx="6800850" cy="4179570"/>
                <wp:effectExtent l="19050" t="19050" r="19050" b="11430"/>
                <wp:wrapNone/>
                <wp:docPr id="1324622596" name="Text Box 24"/>
                <wp:cNvGraphicFramePr/>
                <a:graphic xmlns:a="http://schemas.openxmlformats.org/drawingml/2006/main">
                  <a:graphicData uri="http://schemas.microsoft.com/office/word/2010/wordprocessingShape">
                    <wps:wsp>
                      <wps:cNvSpPr txBox="1"/>
                      <wps:spPr>
                        <a:xfrm>
                          <a:off x="0" y="0"/>
                          <a:ext cx="6800850" cy="4179570"/>
                        </a:xfrm>
                        <a:prstGeom prst="rect">
                          <a:avLst/>
                        </a:prstGeom>
                        <a:solidFill>
                          <a:schemeClr val="lt1"/>
                        </a:solidFill>
                        <a:ln w="38100">
                          <a:solidFill>
                            <a:prstClr val="black"/>
                          </a:solidFill>
                        </a:ln>
                      </wps:spPr>
                      <wps:txbx>
                        <w:txbxContent>
                          <w:p w14:paraId="0595AE9E" w14:textId="77777777" w:rsidR="000C1EBC" w:rsidRDefault="000C1EBC" w:rsidP="00E53B9D">
                            <w:pPr>
                              <w:jc w:val="center"/>
                            </w:pPr>
                          </w:p>
                          <w:p w14:paraId="6247DA6E" w14:textId="4057DBBD" w:rsidR="00B779CC" w:rsidRDefault="00D60EA9" w:rsidP="00E53B9D">
                            <w:pPr>
                              <w:jc w:val="center"/>
                            </w:pPr>
                            <w:r>
                              <w:rPr>
                                <w:noProof/>
                              </w:rPr>
                              <w:drawing>
                                <wp:inline distT="0" distB="0" distL="0" distR="0" wp14:anchorId="781DEDEE" wp14:editId="683562C0">
                                  <wp:extent cx="6507480" cy="36588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20055" cy="36659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C418AD" id="_x0000_t202" coordsize="21600,21600" o:spt="202" path="m,l,21600r21600,l21600,xe">
                <v:stroke joinstyle="miter"/>
                <v:path gradientshapeok="t" o:connecttype="rect"/>
              </v:shapetype>
              <v:shape id="Text Box 24" o:spid="_x0000_s1026" type="#_x0000_t202" style="position:absolute;margin-left:484.3pt;margin-top:2.25pt;width:535.5pt;height:329.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" fillcolor="white [3201]" strokeweight="3pt">
                <v:textbox>
                  <w:txbxContent>
                    <w:p w14:paraId="0595AE9E" w14:textId="77777777" w:rsidR="000C1EBC" w:rsidRDefault="000C1EBC" w:rsidP="00E53B9D">
                      <w:pPr>
                        <w:jc w:val="center"/>
                      </w:pPr>
                    </w:p>
                    <w:p w14:paraId="6247DA6E" w14:textId="4057DBBD" w:rsidR="00B779CC" w:rsidRDefault="00D60EA9" w:rsidP="00E53B9D">
                      <w:pPr>
                        <w:jc w:val="center"/>
                      </w:pPr>
                      <w:r>
                        <w:rPr>
                          <w:noProof/>
                        </w:rPr>
                        <w:drawing>
                          <wp:inline distT="0" distB="0" distL="0" distR="0" wp14:anchorId="781DEDEE" wp14:editId="683562C0">
                            <wp:extent cx="6507480" cy="36588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20055" cy="3665930"/>
                                    </a:xfrm>
                                    <a:prstGeom prst="rect">
                                      <a:avLst/>
                                    </a:prstGeom>
                                  </pic:spPr>
                                </pic:pic>
                              </a:graphicData>
                            </a:graphic>
                          </wp:inline>
                        </w:drawing>
                      </w:r>
                    </w:p>
                  </w:txbxContent>
                </v:textbox>
                <w10:wrap anchorx="margin"/>
              </v:shape>
            </w:pict>
          </mc:Fallback>
        </mc:AlternateContent>
      </w:r>
    </w:p>
    <w:p w14:paraId="064E2607" w14:textId="77777777" w:rsidR="00B779CC" w:rsidRDefault="00B779CC" w:rsidP="00B779CC">
      <w:pPr>
        <w:pStyle w:val="TableParagraph"/>
        <w:rPr>
          <w:b/>
          <w:bCs/>
          <w:sz w:val="20"/>
        </w:rPr>
      </w:pPr>
    </w:p>
    <w:p w14:paraId="7F158313" w14:textId="77777777" w:rsidR="00B779CC" w:rsidRDefault="00B779CC" w:rsidP="00B779CC">
      <w:pPr>
        <w:pStyle w:val="TableParagraph"/>
        <w:rPr>
          <w:b/>
          <w:bCs/>
          <w:sz w:val="20"/>
        </w:rPr>
      </w:pPr>
    </w:p>
    <w:p w14:paraId="77527A5E" w14:textId="77777777" w:rsidR="00B779CC" w:rsidRDefault="00B779CC" w:rsidP="00B779CC">
      <w:pPr>
        <w:pStyle w:val="TableParagraph"/>
        <w:rPr>
          <w:b/>
          <w:bCs/>
          <w:sz w:val="20"/>
        </w:rPr>
      </w:pPr>
    </w:p>
    <w:p w14:paraId="322D5BC4" w14:textId="77777777" w:rsidR="00B779CC" w:rsidRDefault="00B779CC" w:rsidP="00B779CC">
      <w:pPr>
        <w:pStyle w:val="TableParagraph"/>
        <w:rPr>
          <w:b/>
          <w:bCs/>
          <w:sz w:val="20"/>
        </w:rPr>
      </w:pPr>
    </w:p>
    <w:p w14:paraId="11262C2C" w14:textId="77777777" w:rsidR="00B779CC" w:rsidRDefault="00B779CC" w:rsidP="00B779CC">
      <w:pPr>
        <w:pStyle w:val="TableParagraph"/>
        <w:rPr>
          <w:b/>
          <w:bCs/>
          <w:sz w:val="20"/>
        </w:rPr>
      </w:pPr>
    </w:p>
    <w:p w14:paraId="00794FC8" w14:textId="77777777" w:rsidR="00B779CC" w:rsidRDefault="00B779CC" w:rsidP="00B779CC">
      <w:pPr>
        <w:pStyle w:val="TableParagraph"/>
        <w:rPr>
          <w:b/>
          <w:bCs/>
          <w:sz w:val="20"/>
        </w:rPr>
      </w:pPr>
    </w:p>
    <w:p w14:paraId="48F65D2F" w14:textId="77777777" w:rsidR="00B779CC" w:rsidRDefault="00B779CC" w:rsidP="00B779CC">
      <w:pPr>
        <w:pStyle w:val="TableParagraph"/>
        <w:rPr>
          <w:b/>
          <w:bCs/>
          <w:sz w:val="20"/>
        </w:rPr>
      </w:pPr>
    </w:p>
    <w:p w14:paraId="2E61B063" w14:textId="77777777" w:rsidR="00B779CC" w:rsidRDefault="00B779CC" w:rsidP="00B779CC">
      <w:pPr>
        <w:pStyle w:val="TableParagraph"/>
        <w:rPr>
          <w:b/>
          <w:bCs/>
          <w:sz w:val="20"/>
        </w:rPr>
      </w:pPr>
    </w:p>
    <w:p w14:paraId="74B8A2DF" w14:textId="77777777" w:rsidR="00B779CC" w:rsidRPr="008356A4" w:rsidRDefault="00B779CC" w:rsidP="00B779CC">
      <w:pPr>
        <w:pStyle w:val="TableParagraph"/>
        <w:rPr>
          <w:b/>
          <w:bCs/>
          <w:sz w:val="20"/>
        </w:rPr>
      </w:pPr>
      <w:r>
        <w:rPr>
          <w:b/>
          <w:bCs/>
          <w:sz w:val="20"/>
        </w:rPr>
        <w:t xml:space="preserve">   </w:t>
      </w:r>
    </w:p>
    <w:p w14:paraId="6A4D4E34" w14:textId="77777777" w:rsidR="00B779CC" w:rsidRDefault="00B779CC" w:rsidP="00B779CC">
      <w:pPr>
        <w:pStyle w:val="TableParagraph"/>
        <w:rPr>
          <w:sz w:val="20"/>
        </w:rPr>
      </w:pPr>
    </w:p>
    <w:p w14:paraId="32BE1136" w14:textId="77777777" w:rsidR="00B779CC" w:rsidRDefault="00B779CC" w:rsidP="00B779CC">
      <w:pPr>
        <w:pStyle w:val="TableParagraph"/>
        <w:rPr>
          <w:sz w:val="20"/>
        </w:rPr>
      </w:pPr>
    </w:p>
    <w:p w14:paraId="40A702CF" w14:textId="77777777" w:rsidR="00B779CC" w:rsidRDefault="00B779CC" w:rsidP="00B779CC">
      <w:pPr>
        <w:pStyle w:val="TableParagraph"/>
        <w:rPr>
          <w:sz w:val="20"/>
        </w:rPr>
      </w:pPr>
    </w:p>
    <w:p w14:paraId="62238FE5" w14:textId="77777777" w:rsidR="00B779CC" w:rsidRDefault="00B779CC" w:rsidP="00B779CC">
      <w:pPr>
        <w:pStyle w:val="TableParagraph"/>
        <w:rPr>
          <w:sz w:val="20"/>
        </w:rPr>
      </w:pPr>
    </w:p>
    <w:p w14:paraId="09543616" w14:textId="77777777" w:rsidR="00B779CC" w:rsidRDefault="00B779CC" w:rsidP="00B779CC">
      <w:pPr>
        <w:pStyle w:val="TableParagraph"/>
        <w:rPr>
          <w:sz w:val="20"/>
        </w:rPr>
      </w:pPr>
    </w:p>
    <w:p w14:paraId="7EABA110" w14:textId="77777777" w:rsidR="00B779CC" w:rsidRDefault="00B779CC" w:rsidP="00B779CC">
      <w:pPr>
        <w:pStyle w:val="TableParagraph"/>
        <w:rPr>
          <w:sz w:val="20"/>
        </w:rPr>
      </w:pPr>
    </w:p>
    <w:p w14:paraId="194ED010" w14:textId="77777777" w:rsidR="00B779CC" w:rsidRDefault="00B779CC" w:rsidP="00B779CC">
      <w:pPr>
        <w:pStyle w:val="TableParagraph"/>
        <w:rPr>
          <w:sz w:val="20"/>
        </w:rPr>
      </w:pPr>
    </w:p>
    <w:p w14:paraId="7F90A2D7" w14:textId="77777777" w:rsidR="00B779CC" w:rsidRDefault="00B779CC" w:rsidP="00B779CC">
      <w:pPr>
        <w:pStyle w:val="TableParagraph"/>
        <w:rPr>
          <w:sz w:val="20"/>
        </w:rPr>
      </w:pPr>
    </w:p>
    <w:p w14:paraId="2F376783" w14:textId="77777777" w:rsidR="00415532" w:rsidRPr="000301FC" w:rsidRDefault="00415532" w:rsidP="002A05C0">
      <w:pPr>
        <w:spacing w:line="276" w:lineRule="auto"/>
        <w:ind w:left="-142"/>
        <w:rPr>
          <w:rFonts w:ascii="Cambria" w:hAnsi="Cambria" w:cs="Open Sans"/>
          <w:b/>
          <w:sz w:val="22"/>
          <w:szCs w:val="22"/>
        </w:rPr>
      </w:pPr>
    </w:p>
    <w:p w14:paraId="164A4E97" w14:textId="77777777" w:rsidR="00415532" w:rsidRPr="000301FC" w:rsidRDefault="00415532" w:rsidP="002A05C0">
      <w:pPr>
        <w:spacing w:line="276" w:lineRule="auto"/>
        <w:ind w:left="-142"/>
        <w:rPr>
          <w:rFonts w:ascii="Cambria" w:hAnsi="Cambria" w:cs="Open Sans"/>
          <w:b/>
          <w:sz w:val="22"/>
          <w:szCs w:val="22"/>
        </w:rPr>
      </w:pPr>
    </w:p>
    <w:p w14:paraId="45203BDC" w14:textId="77777777" w:rsidR="00415532" w:rsidRPr="000301FC" w:rsidRDefault="00415532" w:rsidP="002A05C0">
      <w:pPr>
        <w:spacing w:line="276" w:lineRule="auto"/>
        <w:ind w:left="-142"/>
        <w:rPr>
          <w:rFonts w:ascii="Cambria" w:hAnsi="Cambria" w:cs="Open Sans"/>
          <w:b/>
          <w:sz w:val="22"/>
          <w:szCs w:val="22"/>
        </w:rPr>
      </w:pPr>
    </w:p>
    <w:p w14:paraId="5D8D17B4" w14:textId="77777777" w:rsidR="00415532" w:rsidRPr="000301FC" w:rsidRDefault="00415532" w:rsidP="002A05C0">
      <w:pPr>
        <w:spacing w:line="276" w:lineRule="auto"/>
        <w:ind w:left="-142"/>
        <w:rPr>
          <w:rFonts w:ascii="Cambria" w:hAnsi="Cambria" w:cs="Open Sans"/>
          <w:b/>
          <w:sz w:val="22"/>
          <w:szCs w:val="22"/>
        </w:rPr>
      </w:pPr>
    </w:p>
    <w:p w14:paraId="2850EE31" w14:textId="77777777" w:rsidR="00415532" w:rsidRPr="000301FC" w:rsidRDefault="00415532" w:rsidP="002A05C0">
      <w:pPr>
        <w:spacing w:line="276" w:lineRule="auto"/>
        <w:ind w:left="-142"/>
        <w:rPr>
          <w:rFonts w:ascii="Cambria" w:hAnsi="Cambria" w:cs="Open Sans"/>
          <w:b/>
          <w:sz w:val="22"/>
          <w:szCs w:val="22"/>
        </w:rPr>
      </w:pPr>
    </w:p>
    <w:p w14:paraId="68C8BE58" w14:textId="77777777" w:rsidR="00415532" w:rsidRPr="000301FC" w:rsidRDefault="00415532" w:rsidP="002A05C0">
      <w:pPr>
        <w:spacing w:line="276" w:lineRule="auto"/>
        <w:ind w:left="-142"/>
        <w:rPr>
          <w:rFonts w:ascii="Cambria" w:hAnsi="Cambria" w:cs="Open Sans"/>
          <w:b/>
          <w:sz w:val="22"/>
          <w:szCs w:val="22"/>
        </w:rPr>
      </w:pPr>
    </w:p>
    <w:p w14:paraId="10DC7BB4" w14:textId="77777777" w:rsidR="00415532" w:rsidRPr="000301FC" w:rsidRDefault="00415532" w:rsidP="002A05C0">
      <w:pPr>
        <w:spacing w:line="276" w:lineRule="auto"/>
        <w:ind w:left="-142"/>
        <w:rPr>
          <w:rFonts w:ascii="Cambria" w:hAnsi="Cambria" w:cs="Open Sans"/>
          <w:b/>
          <w:sz w:val="22"/>
          <w:szCs w:val="22"/>
        </w:rPr>
      </w:pPr>
    </w:p>
    <w:p w14:paraId="4E9DE551" w14:textId="77777777" w:rsidR="003A5EC3" w:rsidRDefault="00B779CC" w:rsidP="003A5EC3">
      <w:pPr>
        <w:spacing w:line="276" w:lineRule="auto"/>
        <w:ind w:left="-142"/>
        <w:rPr>
          <w:rFonts w:ascii="Cambria" w:hAnsi="Cambria" w:cs="Open Sans"/>
          <w:b/>
          <w:sz w:val="22"/>
          <w:szCs w:val="22"/>
        </w:rPr>
      </w:pPr>
      <w:r>
        <w:rPr>
          <w:rFonts w:ascii="Cambria" w:hAnsi="Cambria" w:cs="Open Sans"/>
          <w:b/>
          <w:sz w:val="22"/>
          <w:szCs w:val="22"/>
        </w:rPr>
        <w:br/>
      </w:r>
    </w:p>
    <w:p w14:paraId="4F4CDDAD" w14:textId="77777777" w:rsidR="003A5EC3" w:rsidRDefault="003A5EC3" w:rsidP="003A5EC3">
      <w:pPr>
        <w:spacing w:line="276" w:lineRule="auto"/>
        <w:ind w:left="-142"/>
        <w:rPr>
          <w:rFonts w:ascii="Cambria" w:hAnsi="Cambria" w:cs="Open Sans"/>
          <w:b/>
          <w:sz w:val="22"/>
          <w:szCs w:val="22"/>
        </w:rPr>
      </w:pPr>
    </w:p>
    <w:p w14:paraId="21656A9E" w14:textId="77777777" w:rsidR="003A5EC3" w:rsidRDefault="003A5EC3" w:rsidP="003A5EC3">
      <w:pPr>
        <w:spacing w:line="276" w:lineRule="auto"/>
        <w:ind w:left="-142"/>
        <w:rPr>
          <w:rFonts w:ascii="Cambria" w:hAnsi="Cambria" w:cs="Open Sans"/>
          <w:b/>
          <w:sz w:val="22"/>
          <w:szCs w:val="22"/>
        </w:rPr>
      </w:pPr>
    </w:p>
    <w:p w14:paraId="0DCF02CC" w14:textId="77777777" w:rsidR="003A5EC3" w:rsidRDefault="003A5EC3" w:rsidP="003A5EC3">
      <w:pPr>
        <w:spacing w:line="276" w:lineRule="auto"/>
        <w:ind w:left="-142"/>
        <w:rPr>
          <w:rFonts w:ascii="Cambria" w:hAnsi="Cambria" w:cs="Open Sans"/>
          <w:b/>
          <w:sz w:val="22"/>
          <w:szCs w:val="22"/>
        </w:rPr>
      </w:pPr>
    </w:p>
    <w:p w14:paraId="11274324" w14:textId="77777777" w:rsidR="003A5EC3" w:rsidRDefault="003A5EC3" w:rsidP="003A5EC3">
      <w:pPr>
        <w:spacing w:line="276" w:lineRule="auto"/>
        <w:ind w:left="-142"/>
        <w:rPr>
          <w:rFonts w:ascii="Cambria" w:hAnsi="Cambria" w:cs="Open Sans"/>
          <w:b/>
          <w:sz w:val="22"/>
          <w:szCs w:val="22"/>
        </w:rPr>
      </w:pPr>
    </w:p>
    <w:p w14:paraId="118C8C64" w14:textId="77777777" w:rsidR="003A5EC3" w:rsidRDefault="003A5EC3" w:rsidP="003A5EC3">
      <w:pPr>
        <w:spacing w:line="276" w:lineRule="auto"/>
        <w:ind w:left="-142"/>
        <w:rPr>
          <w:rFonts w:ascii="Cambria" w:hAnsi="Cambria" w:cs="Open Sans"/>
          <w:b/>
          <w:sz w:val="22"/>
          <w:szCs w:val="22"/>
        </w:rPr>
      </w:pPr>
    </w:p>
    <w:p w14:paraId="0F77092D" w14:textId="77777777" w:rsidR="003A5EC3" w:rsidRDefault="003A5EC3" w:rsidP="003A5EC3">
      <w:pPr>
        <w:spacing w:line="276" w:lineRule="auto"/>
        <w:ind w:left="-142"/>
        <w:rPr>
          <w:rFonts w:ascii="Cambria" w:hAnsi="Cambria" w:cs="Open Sans"/>
          <w:b/>
          <w:sz w:val="22"/>
          <w:szCs w:val="22"/>
        </w:rPr>
      </w:pPr>
    </w:p>
    <w:p w14:paraId="0F884090" w14:textId="77777777" w:rsidR="003A5EC3" w:rsidRDefault="003A5EC3" w:rsidP="003A5EC3">
      <w:pPr>
        <w:spacing w:line="276" w:lineRule="auto"/>
        <w:ind w:left="-142"/>
        <w:rPr>
          <w:rFonts w:ascii="Cambria" w:hAnsi="Cambria" w:cs="Open Sans"/>
          <w:b/>
          <w:sz w:val="22"/>
          <w:szCs w:val="22"/>
        </w:rPr>
      </w:pPr>
    </w:p>
    <w:p w14:paraId="17297922" w14:textId="77777777" w:rsidR="003A5EC3" w:rsidRDefault="003A5EC3" w:rsidP="003A5EC3">
      <w:pPr>
        <w:spacing w:line="276" w:lineRule="auto"/>
        <w:ind w:left="-142"/>
        <w:rPr>
          <w:rFonts w:ascii="Cambria" w:hAnsi="Cambria" w:cs="Open Sans"/>
          <w:b/>
          <w:sz w:val="22"/>
          <w:szCs w:val="22"/>
        </w:rPr>
      </w:pPr>
    </w:p>
    <w:p w14:paraId="3662DE4F" w14:textId="77777777" w:rsidR="000C1EBC" w:rsidRDefault="000C1EBC" w:rsidP="000C1EBC">
      <w:pPr>
        <w:spacing w:line="276" w:lineRule="auto"/>
        <w:ind w:left="-142"/>
        <w:rPr>
          <w:rFonts w:ascii="Cambria" w:hAnsi="Cambria" w:cs="Open Sans"/>
          <w:b/>
          <w:sz w:val="22"/>
          <w:szCs w:val="22"/>
        </w:rPr>
      </w:pPr>
    </w:p>
    <w:p w14:paraId="4B6123EA" w14:textId="631AFBA7" w:rsidR="00B779CC" w:rsidRPr="001F7A08" w:rsidRDefault="00B779CC" w:rsidP="001F7A08">
      <w:pPr>
        <w:spacing w:line="276" w:lineRule="auto"/>
        <w:ind w:left="-142"/>
        <w:rPr>
          <w:rFonts w:ascii="Cambria" w:hAnsi="Cambria" w:cs="Open Sans"/>
          <w:b/>
          <w:sz w:val="22"/>
          <w:szCs w:val="22"/>
        </w:rPr>
      </w:pPr>
      <w:r w:rsidRPr="00026845">
        <w:rPr>
          <w:b/>
          <w:bCs/>
        </w:rPr>
        <w:lastRenderedPageBreak/>
        <w:t xml:space="preserve">PART </w:t>
      </w:r>
      <w:r w:rsidR="00CF7571">
        <w:rPr>
          <w:b/>
          <w:bCs/>
        </w:rPr>
        <w:t>2</w:t>
      </w:r>
      <w:r w:rsidRPr="00026845">
        <w:rPr>
          <w:b/>
          <w:bCs/>
        </w:rPr>
        <w:t>.</w:t>
      </w:r>
      <w:r w:rsidR="00CF7571">
        <w:rPr>
          <w:b/>
          <w:bCs/>
        </w:rPr>
        <w:t>1</w:t>
      </w:r>
      <w:r w:rsidRPr="00026845">
        <w:rPr>
          <w:b/>
          <w:bCs/>
        </w:rPr>
        <w:t xml:space="preserve"> PROBLEM SOLVING </w:t>
      </w:r>
      <w:r>
        <w:rPr>
          <w:b/>
          <w:bCs/>
        </w:rPr>
        <w:t>(</w:t>
      </w:r>
      <w:r w:rsidR="00CF7571">
        <w:rPr>
          <w:b/>
          <w:bCs/>
        </w:rPr>
        <w:t>Electric Potential)</w:t>
      </w:r>
    </w:p>
    <w:p w14:paraId="7B047A3F" w14:textId="6FAF5D79" w:rsidR="00415532" w:rsidRPr="000301FC" w:rsidRDefault="003A5EC3" w:rsidP="002A05C0">
      <w:pPr>
        <w:spacing w:line="276" w:lineRule="auto"/>
        <w:ind w:left="-142"/>
        <w:rPr>
          <w:rFonts w:ascii="Cambria" w:hAnsi="Cambria" w:cs="Open Sans"/>
          <w:b/>
          <w:sz w:val="22"/>
          <w:szCs w:val="22"/>
        </w:rPr>
      </w:pPr>
      <w:r>
        <w:rPr>
          <w:b/>
          <w:bCs/>
          <w:noProof/>
          <w:sz w:val="20"/>
        </w:rPr>
        <mc:AlternateContent>
          <mc:Choice Requires="wps">
            <w:drawing>
              <wp:anchor distT="0" distB="0" distL="114300" distR="114300" simplePos="0" relativeHeight="251672576" behindDoc="0" locked="0" layoutInCell="1" allowOverlap="1" wp14:anchorId="764096C8" wp14:editId="64A41FDE">
                <wp:simplePos x="0" y="0"/>
                <wp:positionH relativeFrom="column">
                  <wp:posOffset>44450</wp:posOffset>
                </wp:positionH>
                <wp:positionV relativeFrom="paragraph">
                  <wp:posOffset>116205</wp:posOffset>
                </wp:positionV>
                <wp:extent cx="6813550" cy="9683750"/>
                <wp:effectExtent l="19050" t="19050" r="25400" b="12700"/>
                <wp:wrapNone/>
                <wp:docPr id="633127755" name="Text Box 24"/>
                <wp:cNvGraphicFramePr/>
                <a:graphic xmlns:a="http://schemas.openxmlformats.org/drawingml/2006/main">
                  <a:graphicData uri="http://schemas.microsoft.com/office/word/2010/wordprocessingShape">
                    <wps:wsp>
                      <wps:cNvSpPr txBox="1"/>
                      <wps:spPr>
                        <a:xfrm>
                          <a:off x="0" y="0"/>
                          <a:ext cx="6813550" cy="9683750"/>
                        </a:xfrm>
                        <a:prstGeom prst="rect">
                          <a:avLst/>
                        </a:prstGeom>
                        <a:solidFill>
                          <a:schemeClr val="lt1"/>
                        </a:solidFill>
                        <a:ln w="38100">
                          <a:solidFill>
                            <a:prstClr val="black"/>
                          </a:solidFill>
                        </a:ln>
                      </wps:spPr>
                      <wps:txbx>
                        <w:txbxContent>
                          <w:p w14:paraId="7B749C72" w14:textId="77777777" w:rsidR="000C1EBC" w:rsidRDefault="000C1EBC" w:rsidP="000C1EBC">
                            <w:pPr>
                              <w:jc w:val="center"/>
                            </w:pPr>
                          </w:p>
                          <w:p w14:paraId="57044F78" w14:textId="77777777" w:rsidR="000C1EBC" w:rsidRDefault="000C1EBC" w:rsidP="000C1EBC">
                            <w:pPr>
                              <w:jc w:val="center"/>
                            </w:pPr>
                          </w:p>
                          <w:p w14:paraId="277B5E4F" w14:textId="43A2C8F6" w:rsidR="00B779CC" w:rsidRDefault="003A5EC3" w:rsidP="000C1EBC">
                            <w:pPr>
                              <w:jc w:val="center"/>
                            </w:pPr>
                            <w:r>
                              <w:rPr>
                                <w:noProof/>
                              </w:rPr>
                              <w:drawing>
                                <wp:inline distT="0" distB="0" distL="0" distR="0" wp14:anchorId="16CE5A1E" wp14:editId="480197B9">
                                  <wp:extent cx="6240093" cy="89408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48328" cy="895259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096C8" id="_x0000_s1027" type="#_x0000_t202" style="position:absolute;left:0;text-align:left;margin-left:3.5pt;margin-top:9.15pt;width:536.5pt;height:76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" fillcolor="white [3201]" strokeweight="3pt">
                <v:textbox>
                  <w:txbxContent>
                    <w:p w14:paraId="7B749C72" w14:textId="77777777" w:rsidR="000C1EBC" w:rsidRDefault="000C1EBC" w:rsidP="000C1EBC">
                      <w:pPr>
                        <w:jc w:val="center"/>
                      </w:pPr>
                    </w:p>
                    <w:p w14:paraId="57044F78" w14:textId="77777777" w:rsidR="000C1EBC" w:rsidRDefault="000C1EBC" w:rsidP="000C1EBC">
                      <w:pPr>
                        <w:jc w:val="center"/>
                      </w:pPr>
                    </w:p>
                    <w:p w14:paraId="277B5E4F" w14:textId="43A2C8F6" w:rsidR="00B779CC" w:rsidRDefault="003A5EC3" w:rsidP="000C1EBC">
                      <w:pPr>
                        <w:jc w:val="center"/>
                      </w:pPr>
                      <w:r>
                        <w:rPr>
                          <w:noProof/>
                        </w:rPr>
                        <w:drawing>
                          <wp:inline distT="0" distB="0" distL="0" distR="0" wp14:anchorId="16CE5A1E" wp14:editId="480197B9">
                            <wp:extent cx="6240093" cy="89408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48328" cy="8952599"/>
                                    </a:xfrm>
                                    <a:prstGeom prst="rect">
                                      <a:avLst/>
                                    </a:prstGeom>
                                  </pic:spPr>
                                </pic:pic>
                              </a:graphicData>
                            </a:graphic>
                          </wp:inline>
                        </w:drawing>
                      </w:r>
                    </w:p>
                  </w:txbxContent>
                </v:textbox>
              </v:shape>
            </w:pict>
          </mc:Fallback>
        </mc:AlternateContent>
      </w:r>
    </w:p>
    <w:p w14:paraId="304E49CB" w14:textId="4B21EDDF" w:rsidR="00415532" w:rsidRPr="000301FC" w:rsidRDefault="00415532" w:rsidP="002A05C0">
      <w:pPr>
        <w:spacing w:line="276" w:lineRule="auto"/>
        <w:ind w:left="-142"/>
        <w:rPr>
          <w:rFonts w:ascii="Cambria" w:hAnsi="Cambria" w:cs="Open Sans"/>
          <w:b/>
          <w:sz w:val="22"/>
          <w:szCs w:val="22"/>
        </w:rPr>
      </w:pPr>
    </w:p>
    <w:p w14:paraId="138A4FCB" w14:textId="5DB640CD" w:rsidR="00415532" w:rsidRPr="000301FC" w:rsidRDefault="00415532" w:rsidP="002A05C0">
      <w:pPr>
        <w:spacing w:line="276" w:lineRule="auto"/>
        <w:ind w:left="-142"/>
        <w:rPr>
          <w:rFonts w:ascii="Cambria" w:hAnsi="Cambria" w:cs="Open Sans"/>
          <w:b/>
          <w:sz w:val="22"/>
          <w:szCs w:val="22"/>
        </w:rPr>
      </w:pPr>
    </w:p>
    <w:p w14:paraId="44CBEBD0" w14:textId="687B056E" w:rsidR="00415532" w:rsidRPr="000301FC" w:rsidRDefault="00415532" w:rsidP="002A05C0">
      <w:pPr>
        <w:spacing w:line="276" w:lineRule="auto"/>
        <w:ind w:left="-142"/>
        <w:rPr>
          <w:rFonts w:ascii="Cambria" w:hAnsi="Cambria" w:cs="Open Sans"/>
          <w:b/>
          <w:sz w:val="22"/>
          <w:szCs w:val="22"/>
        </w:rPr>
      </w:pPr>
    </w:p>
    <w:p w14:paraId="6592B632" w14:textId="63A798DB" w:rsidR="00415532" w:rsidRPr="000301FC" w:rsidRDefault="00415532" w:rsidP="002A05C0">
      <w:pPr>
        <w:spacing w:line="276" w:lineRule="auto"/>
        <w:ind w:left="-142"/>
        <w:rPr>
          <w:rFonts w:ascii="Cambria" w:hAnsi="Cambria" w:cs="Open Sans"/>
          <w:b/>
          <w:sz w:val="22"/>
          <w:szCs w:val="22"/>
        </w:rPr>
      </w:pPr>
    </w:p>
    <w:p w14:paraId="53DE75B4" w14:textId="2F4ACA4A" w:rsidR="00415532" w:rsidRPr="000301FC" w:rsidRDefault="00415532" w:rsidP="002A05C0">
      <w:pPr>
        <w:spacing w:line="276" w:lineRule="auto"/>
        <w:ind w:left="-142"/>
        <w:rPr>
          <w:rFonts w:ascii="Cambria" w:hAnsi="Cambria" w:cs="Open Sans"/>
          <w:b/>
          <w:sz w:val="22"/>
          <w:szCs w:val="22"/>
        </w:rPr>
      </w:pPr>
    </w:p>
    <w:p w14:paraId="43ADA450" w14:textId="2851B3CF" w:rsidR="00415532" w:rsidRPr="000301FC" w:rsidRDefault="00415532" w:rsidP="002A05C0">
      <w:pPr>
        <w:spacing w:line="276" w:lineRule="auto"/>
        <w:ind w:left="-142"/>
        <w:rPr>
          <w:rFonts w:ascii="Cambria" w:hAnsi="Cambria" w:cs="Open Sans"/>
          <w:b/>
          <w:sz w:val="22"/>
          <w:szCs w:val="22"/>
        </w:rPr>
      </w:pPr>
    </w:p>
    <w:p w14:paraId="5291468A" w14:textId="77777777" w:rsidR="00415532" w:rsidRPr="000301FC" w:rsidRDefault="00415532" w:rsidP="002A05C0">
      <w:pPr>
        <w:spacing w:line="276" w:lineRule="auto"/>
        <w:ind w:left="-142"/>
        <w:rPr>
          <w:rFonts w:ascii="Cambria" w:hAnsi="Cambria" w:cs="Open Sans"/>
          <w:b/>
          <w:sz w:val="22"/>
          <w:szCs w:val="22"/>
        </w:rPr>
      </w:pPr>
    </w:p>
    <w:p w14:paraId="41670944" w14:textId="77777777" w:rsidR="00415532" w:rsidRPr="000301FC" w:rsidRDefault="00415532" w:rsidP="002A05C0">
      <w:pPr>
        <w:spacing w:line="276" w:lineRule="auto"/>
        <w:ind w:left="-142"/>
        <w:rPr>
          <w:rFonts w:ascii="Cambria" w:hAnsi="Cambria" w:cs="Open Sans"/>
          <w:b/>
          <w:sz w:val="22"/>
          <w:szCs w:val="22"/>
        </w:rPr>
      </w:pPr>
    </w:p>
    <w:p w14:paraId="7DAD3A03" w14:textId="77777777" w:rsidR="00415532" w:rsidRPr="000301FC" w:rsidRDefault="00415532" w:rsidP="002A05C0">
      <w:pPr>
        <w:spacing w:line="276" w:lineRule="auto"/>
        <w:ind w:left="-142"/>
        <w:rPr>
          <w:rFonts w:ascii="Cambria" w:hAnsi="Cambria" w:cs="Open Sans"/>
          <w:b/>
          <w:sz w:val="22"/>
          <w:szCs w:val="22"/>
        </w:rPr>
      </w:pPr>
    </w:p>
    <w:p w14:paraId="4673CDE3" w14:textId="77777777" w:rsidR="00415532" w:rsidRPr="000301FC" w:rsidRDefault="00415532" w:rsidP="002A05C0">
      <w:pPr>
        <w:spacing w:line="276" w:lineRule="auto"/>
        <w:ind w:left="-142"/>
        <w:rPr>
          <w:rFonts w:ascii="Cambria" w:hAnsi="Cambria" w:cs="Open Sans"/>
          <w:b/>
          <w:sz w:val="22"/>
          <w:szCs w:val="22"/>
        </w:rPr>
      </w:pPr>
    </w:p>
    <w:p w14:paraId="331B9437" w14:textId="77777777" w:rsidR="00415532" w:rsidRPr="000301FC" w:rsidRDefault="00415532" w:rsidP="002A05C0">
      <w:pPr>
        <w:spacing w:line="276" w:lineRule="auto"/>
        <w:ind w:left="-142"/>
        <w:rPr>
          <w:rFonts w:ascii="Cambria" w:hAnsi="Cambria" w:cs="Open Sans"/>
          <w:b/>
          <w:sz w:val="22"/>
          <w:szCs w:val="22"/>
        </w:rPr>
      </w:pPr>
    </w:p>
    <w:p w14:paraId="7A592DE9" w14:textId="77777777" w:rsidR="00415532" w:rsidRDefault="00415532" w:rsidP="002A05C0">
      <w:pPr>
        <w:spacing w:line="276" w:lineRule="auto"/>
        <w:ind w:left="-142"/>
        <w:rPr>
          <w:rFonts w:ascii="Cambria" w:hAnsi="Cambria" w:cs="Open Sans"/>
          <w:b/>
          <w:sz w:val="22"/>
          <w:szCs w:val="22"/>
        </w:rPr>
      </w:pPr>
    </w:p>
    <w:p w14:paraId="2EF90B11" w14:textId="77777777" w:rsidR="00B779CC" w:rsidRDefault="00B779CC" w:rsidP="002A05C0">
      <w:pPr>
        <w:spacing w:line="276" w:lineRule="auto"/>
        <w:ind w:left="-142"/>
        <w:rPr>
          <w:rFonts w:ascii="Cambria" w:hAnsi="Cambria" w:cs="Open Sans"/>
          <w:b/>
          <w:sz w:val="22"/>
          <w:szCs w:val="22"/>
        </w:rPr>
      </w:pPr>
    </w:p>
    <w:p w14:paraId="2B6DD0A5" w14:textId="77777777" w:rsidR="00B779CC" w:rsidRDefault="00B779CC" w:rsidP="002A05C0">
      <w:pPr>
        <w:spacing w:line="276" w:lineRule="auto"/>
        <w:ind w:left="-142"/>
        <w:rPr>
          <w:rFonts w:ascii="Cambria" w:hAnsi="Cambria" w:cs="Open Sans"/>
          <w:b/>
          <w:sz w:val="22"/>
          <w:szCs w:val="22"/>
        </w:rPr>
      </w:pPr>
    </w:p>
    <w:p w14:paraId="6463643F" w14:textId="77777777" w:rsidR="00B779CC" w:rsidRDefault="00B779CC" w:rsidP="002A05C0">
      <w:pPr>
        <w:spacing w:line="276" w:lineRule="auto"/>
        <w:ind w:left="-142"/>
        <w:rPr>
          <w:rFonts w:ascii="Cambria" w:hAnsi="Cambria" w:cs="Open Sans"/>
          <w:b/>
          <w:sz w:val="22"/>
          <w:szCs w:val="22"/>
        </w:rPr>
      </w:pPr>
    </w:p>
    <w:p w14:paraId="100F97C3" w14:textId="77777777" w:rsidR="00B779CC" w:rsidRDefault="00B779CC" w:rsidP="002A05C0">
      <w:pPr>
        <w:spacing w:line="276" w:lineRule="auto"/>
        <w:ind w:left="-142"/>
        <w:rPr>
          <w:rFonts w:ascii="Cambria" w:hAnsi="Cambria" w:cs="Open Sans"/>
          <w:b/>
          <w:sz w:val="22"/>
          <w:szCs w:val="22"/>
        </w:rPr>
      </w:pPr>
    </w:p>
    <w:p w14:paraId="7C7B646B" w14:textId="77777777" w:rsidR="00B779CC" w:rsidRDefault="00B779CC" w:rsidP="002A05C0">
      <w:pPr>
        <w:spacing w:line="276" w:lineRule="auto"/>
        <w:ind w:left="-142"/>
        <w:rPr>
          <w:rFonts w:ascii="Cambria" w:hAnsi="Cambria" w:cs="Open Sans"/>
          <w:b/>
          <w:sz w:val="22"/>
          <w:szCs w:val="22"/>
        </w:rPr>
      </w:pPr>
    </w:p>
    <w:p w14:paraId="35A773A6" w14:textId="77777777" w:rsidR="00B779CC" w:rsidRDefault="00B779CC" w:rsidP="002A05C0">
      <w:pPr>
        <w:spacing w:line="276" w:lineRule="auto"/>
        <w:ind w:left="-142"/>
        <w:rPr>
          <w:rFonts w:ascii="Cambria" w:hAnsi="Cambria" w:cs="Open Sans"/>
          <w:b/>
          <w:sz w:val="22"/>
          <w:szCs w:val="22"/>
        </w:rPr>
      </w:pPr>
    </w:p>
    <w:p w14:paraId="75202981" w14:textId="77777777" w:rsidR="00B779CC" w:rsidRDefault="00B779CC" w:rsidP="002A05C0">
      <w:pPr>
        <w:spacing w:line="276" w:lineRule="auto"/>
        <w:ind w:left="-142"/>
        <w:rPr>
          <w:rFonts w:ascii="Cambria" w:hAnsi="Cambria" w:cs="Open Sans"/>
          <w:b/>
          <w:sz w:val="22"/>
          <w:szCs w:val="22"/>
        </w:rPr>
      </w:pPr>
    </w:p>
    <w:p w14:paraId="0F16A2BC" w14:textId="77777777" w:rsidR="00B779CC" w:rsidRDefault="00B779CC" w:rsidP="002A05C0">
      <w:pPr>
        <w:spacing w:line="276" w:lineRule="auto"/>
        <w:ind w:left="-142"/>
        <w:rPr>
          <w:rFonts w:ascii="Cambria" w:hAnsi="Cambria" w:cs="Open Sans"/>
          <w:b/>
          <w:sz w:val="22"/>
          <w:szCs w:val="22"/>
        </w:rPr>
      </w:pPr>
    </w:p>
    <w:p w14:paraId="77B8E45F" w14:textId="77777777" w:rsidR="00B779CC" w:rsidRDefault="00B779CC" w:rsidP="002A05C0">
      <w:pPr>
        <w:spacing w:line="276" w:lineRule="auto"/>
        <w:ind w:left="-142"/>
        <w:rPr>
          <w:rFonts w:ascii="Cambria" w:hAnsi="Cambria" w:cs="Open Sans"/>
          <w:b/>
          <w:sz w:val="22"/>
          <w:szCs w:val="22"/>
        </w:rPr>
      </w:pPr>
    </w:p>
    <w:p w14:paraId="1C7102D9" w14:textId="37403290" w:rsidR="00B779CC" w:rsidRDefault="00B779CC" w:rsidP="002A05C0">
      <w:pPr>
        <w:spacing w:line="276" w:lineRule="auto"/>
        <w:ind w:left="-142"/>
        <w:rPr>
          <w:rFonts w:ascii="Cambria" w:hAnsi="Cambria" w:cs="Open Sans"/>
          <w:b/>
          <w:sz w:val="22"/>
          <w:szCs w:val="22"/>
        </w:rPr>
      </w:pPr>
    </w:p>
    <w:p w14:paraId="34E09FB8" w14:textId="25DECBBB" w:rsidR="000C1EBC" w:rsidRDefault="000C1EBC" w:rsidP="002A05C0">
      <w:pPr>
        <w:spacing w:line="276" w:lineRule="auto"/>
        <w:ind w:left="-142"/>
        <w:rPr>
          <w:rFonts w:ascii="Cambria" w:hAnsi="Cambria" w:cs="Open Sans"/>
          <w:b/>
          <w:sz w:val="22"/>
          <w:szCs w:val="22"/>
        </w:rPr>
      </w:pPr>
    </w:p>
    <w:p w14:paraId="6F3A928F" w14:textId="77777777" w:rsidR="00B84C3B" w:rsidRDefault="00B84C3B" w:rsidP="002A05C0">
      <w:pPr>
        <w:spacing w:line="276" w:lineRule="auto"/>
        <w:ind w:left="-142"/>
        <w:rPr>
          <w:rFonts w:ascii="Cambria" w:hAnsi="Cambria" w:cs="Open Sans"/>
          <w:b/>
          <w:sz w:val="22"/>
          <w:szCs w:val="22"/>
        </w:rPr>
      </w:pPr>
    </w:p>
    <w:p w14:paraId="06BD2FE3" w14:textId="22E2BA89" w:rsidR="000C1EBC" w:rsidRDefault="000C1EBC" w:rsidP="002A05C0">
      <w:pPr>
        <w:spacing w:line="276" w:lineRule="auto"/>
        <w:ind w:left="-142"/>
        <w:rPr>
          <w:rFonts w:ascii="Cambria" w:hAnsi="Cambria" w:cs="Open Sans"/>
          <w:b/>
          <w:sz w:val="22"/>
          <w:szCs w:val="22"/>
        </w:rPr>
      </w:pPr>
    </w:p>
    <w:p w14:paraId="6F1ACD8B" w14:textId="724C3B0A" w:rsidR="000C1EBC" w:rsidRDefault="000C1EBC" w:rsidP="002A05C0">
      <w:pPr>
        <w:spacing w:line="276" w:lineRule="auto"/>
        <w:ind w:left="-142"/>
        <w:rPr>
          <w:rFonts w:ascii="Cambria" w:hAnsi="Cambria" w:cs="Open Sans"/>
          <w:b/>
          <w:sz w:val="22"/>
          <w:szCs w:val="22"/>
        </w:rPr>
      </w:pPr>
    </w:p>
    <w:p w14:paraId="7181DE0C" w14:textId="1E307676" w:rsidR="000C1EBC" w:rsidRDefault="000C1EBC" w:rsidP="002A05C0">
      <w:pPr>
        <w:spacing w:line="276" w:lineRule="auto"/>
        <w:ind w:left="-142"/>
        <w:rPr>
          <w:rFonts w:ascii="Cambria" w:hAnsi="Cambria" w:cs="Open Sans"/>
          <w:b/>
          <w:sz w:val="22"/>
          <w:szCs w:val="22"/>
        </w:rPr>
      </w:pPr>
    </w:p>
    <w:p w14:paraId="443D4956" w14:textId="7E33321E" w:rsidR="000C1EBC" w:rsidRDefault="000C1EBC" w:rsidP="002A05C0">
      <w:pPr>
        <w:spacing w:line="276" w:lineRule="auto"/>
        <w:ind w:left="-142"/>
        <w:rPr>
          <w:rFonts w:ascii="Cambria" w:hAnsi="Cambria" w:cs="Open Sans"/>
          <w:b/>
          <w:sz w:val="22"/>
          <w:szCs w:val="22"/>
        </w:rPr>
      </w:pPr>
    </w:p>
    <w:p w14:paraId="0D16ACDA" w14:textId="39F1D5BA" w:rsidR="000C1EBC" w:rsidRDefault="000C1EBC" w:rsidP="002A05C0">
      <w:pPr>
        <w:spacing w:line="276" w:lineRule="auto"/>
        <w:ind w:left="-142"/>
        <w:rPr>
          <w:rFonts w:ascii="Cambria" w:hAnsi="Cambria" w:cs="Open Sans"/>
          <w:b/>
          <w:sz w:val="22"/>
          <w:szCs w:val="22"/>
        </w:rPr>
      </w:pPr>
    </w:p>
    <w:p w14:paraId="0DA112B2" w14:textId="7756ED22" w:rsidR="000C1EBC" w:rsidRDefault="000C1EBC" w:rsidP="002A05C0">
      <w:pPr>
        <w:spacing w:line="276" w:lineRule="auto"/>
        <w:ind w:left="-142"/>
        <w:rPr>
          <w:rFonts w:ascii="Cambria" w:hAnsi="Cambria" w:cs="Open Sans"/>
          <w:b/>
          <w:sz w:val="22"/>
          <w:szCs w:val="22"/>
        </w:rPr>
      </w:pPr>
    </w:p>
    <w:p w14:paraId="5CD43393" w14:textId="1D352816" w:rsidR="000C1EBC" w:rsidRDefault="000C1EBC" w:rsidP="002A05C0">
      <w:pPr>
        <w:spacing w:line="276" w:lineRule="auto"/>
        <w:ind w:left="-142"/>
        <w:rPr>
          <w:rFonts w:ascii="Cambria" w:hAnsi="Cambria" w:cs="Open Sans"/>
          <w:b/>
          <w:sz w:val="22"/>
          <w:szCs w:val="22"/>
        </w:rPr>
      </w:pPr>
    </w:p>
    <w:p w14:paraId="1B4F957B" w14:textId="57266015" w:rsidR="001F7A08" w:rsidRDefault="001F7A08" w:rsidP="002A05C0">
      <w:pPr>
        <w:spacing w:line="276" w:lineRule="auto"/>
        <w:ind w:left="-142"/>
        <w:rPr>
          <w:rFonts w:ascii="Cambria" w:hAnsi="Cambria" w:cs="Open Sans"/>
          <w:b/>
          <w:sz w:val="22"/>
          <w:szCs w:val="22"/>
        </w:rPr>
      </w:pPr>
    </w:p>
    <w:p w14:paraId="7640DBA5" w14:textId="313736DD" w:rsidR="001F7A08" w:rsidRDefault="001F7A08" w:rsidP="002A05C0">
      <w:pPr>
        <w:spacing w:line="276" w:lineRule="auto"/>
        <w:ind w:left="-142"/>
        <w:rPr>
          <w:rFonts w:ascii="Cambria" w:hAnsi="Cambria" w:cs="Open Sans"/>
          <w:b/>
          <w:sz w:val="22"/>
          <w:szCs w:val="22"/>
        </w:rPr>
      </w:pPr>
    </w:p>
    <w:p w14:paraId="2E4081BF" w14:textId="77777777" w:rsidR="001F7A08" w:rsidRDefault="001F7A08" w:rsidP="002A05C0">
      <w:pPr>
        <w:spacing w:line="276" w:lineRule="auto"/>
        <w:ind w:left="-142"/>
        <w:rPr>
          <w:rFonts w:ascii="Cambria" w:hAnsi="Cambria" w:cs="Open Sans"/>
          <w:b/>
          <w:sz w:val="22"/>
          <w:szCs w:val="22"/>
        </w:rPr>
      </w:pPr>
    </w:p>
    <w:p w14:paraId="416A3628" w14:textId="22AC6CA2" w:rsidR="000C1EBC" w:rsidRDefault="000C1EBC" w:rsidP="002A05C0">
      <w:pPr>
        <w:spacing w:line="276" w:lineRule="auto"/>
        <w:ind w:left="-142"/>
        <w:rPr>
          <w:rFonts w:ascii="Cambria" w:hAnsi="Cambria" w:cs="Open Sans"/>
          <w:b/>
          <w:sz w:val="22"/>
          <w:szCs w:val="22"/>
        </w:rPr>
      </w:pPr>
    </w:p>
    <w:p w14:paraId="4BD03CFF" w14:textId="0EC0DAAE" w:rsidR="000C1EBC" w:rsidRDefault="000C1EBC" w:rsidP="002A05C0">
      <w:pPr>
        <w:spacing w:line="276" w:lineRule="auto"/>
        <w:ind w:left="-142"/>
        <w:rPr>
          <w:rFonts w:ascii="Cambria" w:hAnsi="Cambria" w:cs="Open Sans"/>
          <w:b/>
          <w:sz w:val="22"/>
          <w:szCs w:val="22"/>
        </w:rPr>
      </w:pPr>
    </w:p>
    <w:p w14:paraId="17920919" w14:textId="5873CD49" w:rsidR="000C1EBC" w:rsidRDefault="000C1EBC" w:rsidP="002A05C0">
      <w:pPr>
        <w:spacing w:line="276" w:lineRule="auto"/>
        <w:ind w:left="-142"/>
        <w:rPr>
          <w:rFonts w:ascii="Cambria" w:hAnsi="Cambria" w:cs="Open Sans"/>
          <w:b/>
          <w:sz w:val="22"/>
          <w:szCs w:val="22"/>
        </w:rPr>
      </w:pPr>
    </w:p>
    <w:p w14:paraId="6D97551D" w14:textId="61A93371" w:rsidR="000C1EBC" w:rsidRDefault="000C1EBC" w:rsidP="002A05C0">
      <w:pPr>
        <w:spacing w:line="276" w:lineRule="auto"/>
        <w:ind w:left="-142"/>
        <w:rPr>
          <w:rFonts w:ascii="Cambria" w:hAnsi="Cambria" w:cs="Open Sans"/>
          <w:b/>
          <w:sz w:val="22"/>
          <w:szCs w:val="22"/>
        </w:rPr>
      </w:pPr>
    </w:p>
    <w:p w14:paraId="33276445" w14:textId="093E8C54" w:rsidR="000C1EBC" w:rsidRDefault="000C1EBC" w:rsidP="002A05C0">
      <w:pPr>
        <w:spacing w:line="276" w:lineRule="auto"/>
        <w:ind w:left="-142"/>
        <w:rPr>
          <w:rFonts w:ascii="Cambria" w:hAnsi="Cambria" w:cs="Open Sans"/>
          <w:b/>
          <w:sz w:val="22"/>
          <w:szCs w:val="22"/>
        </w:rPr>
      </w:pPr>
    </w:p>
    <w:p w14:paraId="3F9A1D26" w14:textId="165D2235" w:rsidR="000C1EBC" w:rsidRDefault="000C1EBC" w:rsidP="002A05C0">
      <w:pPr>
        <w:spacing w:line="276" w:lineRule="auto"/>
        <w:ind w:left="-142"/>
        <w:rPr>
          <w:rFonts w:ascii="Cambria" w:hAnsi="Cambria" w:cs="Open Sans"/>
          <w:b/>
          <w:sz w:val="22"/>
          <w:szCs w:val="22"/>
        </w:rPr>
      </w:pPr>
    </w:p>
    <w:p w14:paraId="0DF61835" w14:textId="350B71A3" w:rsidR="000C1EBC" w:rsidRDefault="000C1EBC" w:rsidP="002A05C0">
      <w:pPr>
        <w:spacing w:line="276" w:lineRule="auto"/>
        <w:ind w:left="-142"/>
        <w:rPr>
          <w:rFonts w:ascii="Cambria" w:hAnsi="Cambria" w:cs="Open Sans"/>
          <w:b/>
          <w:sz w:val="22"/>
          <w:szCs w:val="22"/>
        </w:rPr>
      </w:pPr>
    </w:p>
    <w:p w14:paraId="13133F87" w14:textId="6478D231" w:rsidR="000C1EBC" w:rsidRDefault="000C1EBC" w:rsidP="002A05C0">
      <w:pPr>
        <w:spacing w:line="276" w:lineRule="auto"/>
        <w:ind w:left="-142"/>
        <w:rPr>
          <w:rFonts w:ascii="Cambria" w:hAnsi="Cambria" w:cs="Open Sans"/>
          <w:b/>
          <w:sz w:val="22"/>
          <w:szCs w:val="22"/>
        </w:rPr>
      </w:pPr>
    </w:p>
    <w:p w14:paraId="0A248BD4" w14:textId="3714F851" w:rsidR="000C1EBC" w:rsidRDefault="000C1EBC" w:rsidP="002A05C0">
      <w:pPr>
        <w:spacing w:line="276" w:lineRule="auto"/>
        <w:ind w:left="-142"/>
        <w:rPr>
          <w:rFonts w:ascii="Cambria" w:hAnsi="Cambria" w:cs="Open Sans"/>
          <w:b/>
          <w:sz w:val="22"/>
          <w:szCs w:val="22"/>
        </w:rPr>
      </w:pPr>
    </w:p>
    <w:p w14:paraId="3A870D06" w14:textId="6A0B7199" w:rsidR="000C1EBC" w:rsidRDefault="000C1EBC" w:rsidP="002A05C0">
      <w:pPr>
        <w:spacing w:line="276" w:lineRule="auto"/>
        <w:ind w:left="-142"/>
        <w:rPr>
          <w:rFonts w:ascii="Cambria" w:hAnsi="Cambria" w:cs="Open Sans"/>
          <w:b/>
          <w:sz w:val="22"/>
          <w:szCs w:val="22"/>
        </w:rPr>
      </w:pPr>
    </w:p>
    <w:p w14:paraId="5411F34A" w14:textId="4FAF4FA0" w:rsidR="000C1EBC" w:rsidRDefault="000C1EBC" w:rsidP="002A05C0">
      <w:pPr>
        <w:spacing w:line="276" w:lineRule="auto"/>
        <w:ind w:left="-142"/>
        <w:rPr>
          <w:rFonts w:ascii="Cambria" w:hAnsi="Cambria" w:cs="Open Sans"/>
          <w:b/>
          <w:sz w:val="22"/>
          <w:szCs w:val="22"/>
        </w:rPr>
      </w:pPr>
    </w:p>
    <w:p w14:paraId="138E7CA1" w14:textId="5C4FD53F" w:rsidR="000C1EBC" w:rsidRDefault="000C1EBC" w:rsidP="002A05C0">
      <w:pPr>
        <w:spacing w:line="276" w:lineRule="auto"/>
        <w:ind w:left="-142"/>
        <w:rPr>
          <w:rFonts w:ascii="Cambria" w:hAnsi="Cambria" w:cs="Open Sans"/>
          <w:b/>
          <w:sz w:val="22"/>
          <w:szCs w:val="22"/>
        </w:rPr>
      </w:pPr>
    </w:p>
    <w:p w14:paraId="7DB4CAE4" w14:textId="77777777" w:rsidR="000C1EBC" w:rsidRDefault="000C1EBC" w:rsidP="002A05C0">
      <w:pPr>
        <w:spacing w:line="276" w:lineRule="auto"/>
        <w:ind w:left="-142"/>
        <w:rPr>
          <w:rFonts w:ascii="Cambria" w:hAnsi="Cambria" w:cs="Open Sans"/>
          <w:b/>
          <w:sz w:val="22"/>
          <w:szCs w:val="22"/>
        </w:rPr>
      </w:pPr>
    </w:p>
    <w:p w14:paraId="762982E8" w14:textId="77777777" w:rsidR="00B779CC" w:rsidRDefault="00B779CC" w:rsidP="002A05C0">
      <w:pPr>
        <w:spacing w:line="276" w:lineRule="auto"/>
        <w:ind w:left="-142"/>
        <w:rPr>
          <w:rFonts w:ascii="Cambria" w:hAnsi="Cambria" w:cs="Open Sans"/>
          <w:b/>
          <w:sz w:val="22"/>
          <w:szCs w:val="22"/>
        </w:rPr>
      </w:pPr>
    </w:p>
    <w:p w14:paraId="79A1A98E" w14:textId="77777777" w:rsidR="00B779CC" w:rsidRDefault="00B779CC" w:rsidP="002A05C0">
      <w:pPr>
        <w:spacing w:line="276" w:lineRule="auto"/>
        <w:ind w:left="-142"/>
        <w:rPr>
          <w:rFonts w:ascii="Cambria" w:hAnsi="Cambria" w:cs="Open Sans"/>
          <w:b/>
          <w:sz w:val="22"/>
          <w:szCs w:val="22"/>
        </w:rPr>
      </w:pPr>
    </w:p>
    <w:p w14:paraId="7D8836CD" w14:textId="69E9B76F" w:rsidR="00B779CC" w:rsidRDefault="00B779CC" w:rsidP="002A05C0">
      <w:pPr>
        <w:spacing w:line="276" w:lineRule="auto"/>
        <w:ind w:left="-142"/>
        <w:rPr>
          <w:rFonts w:ascii="Cambria" w:hAnsi="Cambria" w:cs="Open Sans"/>
          <w:b/>
          <w:sz w:val="22"/>
          <w:szCs w:val="22"/>
        </w:rPr>
      </w:pPr>
    </w:p>
    <w:p w14:paraId="228F62DC" w14:textId="77777777" w:rsidR="003A5EC3" w:rsidRDefault="003A5EC3" w:rsidP="002A05C0">
      <w:pPr>
        <w:spacing w:line="276" w:lineRule="auto"/>
        <w:ind w:left="-142"/>
        <w:rPr>
          <w:rFonts w:ascii="Cambria" w:hAnsi="Cambria" w:cs="Open Sans"/>
          <w:b/>
          <w:sz w:val="22"/>
          <w:szCs w:val="22"/>
        </w:rPr>
      </w:pPr>
    </w:p>
    <w:p w14:paraId="12440E14" w14:textId="359C2FD2" w:rsidR="000C1EBC" w:rsidRDefault="000C1EBC" w:rsidP="00CF7571">
      <w:pPr>
        <w:pStyle w:val="TableParagraph"/>
        <w:rPr>
          <w:b/>
          <w:bCs/>
        </w:rPr>
      </w:pPr>
      <w:r>
        <w:rPr>
          <w:b/>
          <w:bCs/>
          <w:noProof/>
          <w:sz w:val="20"/>
        </w:rPr>
        <w:lastRenderedPageBreak/>
        <mc:AlternateContent>
          <mc:Choice Requires="wps">
            <w:drawing>
              <wp:anchor distT="0" distB="0" distL="114300" distR="114300" simplePos="0" relativeHeight="251676672" behindDoc="0" locked="0" layoutInCell="1" allowOverlap="1" wp14:anchorId="43E34A3B" wp14:editId="717AA3C9">
                <wp:simplePos x="0" y="0"/>
                <wp:positionH relativeFrom="column">
                  <wp:posOffset>-6350</wp:posOffset>
                </wp:positionH>
                <wp:positionV relativeFrom="paragraph">
                  <wp:posOffset>23495</wp:posOffset>
                </wp:positionV>
                <wp:extent cx="6813550" cy="4806950"/>
                <wp:effectExtent l="19050" t="19050" r="25400" b="12700"/>
                <wp:wrapNone/>
                <wp:docPr id="16" name="Text Box 24"/>
                <wp:cNvGraphicFramePr/>
                <a:graphic xmlns:a="http://schemas.openxmlformats.org/drawingml/2006/main">
                  <a:graphicData uri="http://schemas.microsoft.com/office/word/2010/wordprocessingShape">
                    <wps:wsp>
                      <wps:cNvSpPr txBox="1"/>
                      <wps:spPr>
                        <a:xfrm>
                          <a:off x="0" y="0"/>
                          <a:ext cx="6813550" cy="4806950"/>
                        </a:xfrm>
                        <a:prstGeom prst="rect">
                          <a:avLst/>
                        </a:prstGeom>
                        <a:solidFill>
                          <a:schemeClr val="lt1"/>
                        </a:solidFill>
                        <a:ln w="38100">
                          <a:solidFill>
                            <a:prstClr val="black"/>
                          </a:solidFill>
                        </a:ln>
                      </wps:spPr>
                      <wps:txbx>
                        <w:txbxContent>
                          <w:p w14:paraId="679F2BB3" w14:textId="77777777" w:rsidR="000C1EBC" w:rsidRDefault="000C1EBC" w:rsidP="000C1EBC">
                            <w:pPr>
                              <w:jc w:val="center"/>
                            </w:pPr>
                          </w:p>
                          <w:p w14:paraId="605C67AA" w14:textId="77777777" w:rsidR="000C1EBC" w:rsidRDefault="000C1EBC" w:rsidP="000C1EBC">
                            <w:pPr>
                              <w:jc w:val="center"/>
                            </w:pPr>
                          </w:p>
                          <w:p w14:paraId="5401C557" w14:textId="24926F5C" w:rsidR="000C1EBC" w:rsidRDefault="000C1EBC" w:rsidP="000C1EBC">
                            <w:pPr>
                              <w:jc w:val="center"/>
                            </w:pPr>
                            <w:r>
                              <w:rPr>
                                <w:noProof/>
                              </w:rPr>
                              <w:drawing>
                                <wp:inline distT="0" distB="0" distL="0" distR="0" wp14:anchorId="20C6E3C2" wp14:editId="1705A929">
                                  <wp:extent cx="6134050" cy="42672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49043" cy="42776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34A3B" id="_x0000_s1028" type="#_x0000_t202" style="position:absolute;margin-left:-.5pt;margin-top:1.85pt;width:536.5pt;height:37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" fillcolor="white [3201]" strokeweight="3pt">
                <v:textbox>
                  <w:txbxContent>
                    <w:p w14:paraId="679F2BB3" w14:textId="77777777" w:rsidR="000C1EBC" w:rsidRDefault="000C1EBC" w:rsidP="000C1EBC">
                      <w:pPr>
                        <w:jc w:val="center"/>
                      </w:pPr>
                    </w:p>
                    <w:p w14:paraId="605C67AA" w14:textId="77777777" w:rsidR="000C1EBC" w:rsidRDefault="000C1EBC" w:rsidP="000C1EBC">
                      <w:pPr>
                        <w:jc w:val="center"/>
                      </w:pPr>
                    </w:p>
                    <w:p w14:paraId="5401C557" w14:textId="24926F5C" w:rsidR="000C1EBC" w:rsidRDefault="000C1EBC" w:rsidP="000C1EBC">
                      <w:pPr>
                        <w:jc w:val="center"/>
                      </w:pPr>
                      <w:r>
                        <w:rPr>
                          <w:noProof/>
                        </w:rPr>
                        <w:drawing>
                          <wp:inline distT="0" distB="0" distL="0" distR="0" wp14:anchorId="20C6E3C2" wp14:editId="1705A929">
                            <wp:extent cx="6134050" cy="42672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49043" cy="4277630"/>
                                    </a:xfrm>
                                    <a:prstGeom prst="rect">
                                      <a:avLst/>
                                    </a:prstGeom>
                                  </pic:spPr>
                                </pic:pic>
                              </a:graphicData>
                            </a:graphic>
                          </wp:inline>
                        </w:drawing>
                      </w:r>
                    </w:p>
                  </w:txbxContent>
                </v:textbox>
              </v:shape>
            </w:pict>
          </mc:Fallback>
        </mc:AlternateContent>
      </w:r>
    </w:p>
    <w:p w14:paraId="4FCB27A1" w14:textId="184F3CE1" w:rsidR="000C1EBC" w:rsidRDefault="000C1EBC" w:rsidP="00CF7571">
      <w:pPr>
        <w:pStyle w:val="TableParagraph"/>
        <w:rPr>
          <w:b/>
          <w:bCs/>
        </w:rPr>
      </w:pPr>
    </w:p>
    <w:p w14:paraId="32DF4F7E" w14:textId="7A96C95E" w:rsidR="000C1EBC" w:rsidRDefault="000C1EBC" w:rsidP="00CF7571">
      <w:pPr>
        <w:pStyle w:val="TableParagraph"/>
        <w:rPr>
          <w:b/>
          <w:bCs/>
        </w:rPr>
      </w:pPr>
    </w:p>
    <w:p w14:paraId="05B81729" w14:textId="025D24B0" w:rsidR="000C1EBC" w:rsidRDefault="000C1EBC" w:rsidP="00CF7571">
      <w:pPr>
        <w:pStyle w:val="TableParagraph"/>
        <w:rPr>
          <w:b/>
          <w:bCs/>
        </w:rPr>
      </w:pPr>
    </w:p>
    <w:p w14:paraId="4A552E88" w14:textId="40E6F2E5" w:rsidR="000C1EBC" w:rsidRDefault="000C1EBC" w:rsidP="00CF7571">
      <w:pPr>
        <w:pStyle w:val="TableParagraph"/>
        <w:rPr>
          <w:b/>
          <w:bCs/>
        </w:rPr>
      </w:pPr>
    </w:p>
    <w:p w14:paraId="770123B7" w14:textId="01C40C3C" w:rsidR="000C1EBC" w:rsidRDefault="000C1EBC" w:rsidP="00CF7571">
      <w:pPr>
        <w:pStyle w:val="TableParagraph"/>
        <w:rPr>
          <w:b/>
          <w:bCs/>
        </w:rPr>
      </w:pPr>
    </w:p>
    <w:p w14:paraId="59160AE0" w14:textId="3DAC0C3E" w:rsidR="000C1EBC" w:rsidRDefault="000C1EBC" w:rsidP="00CF7571">
      <w:pPr>
        <w:pStyle w:val="TableParagraph"/>
        <w:rPr>
          <w:b/>
          <w:bCs/>
        </w:rPr>
      </w:pPr>
    </w:p>
    <w:p w14:paraId="0C5E8157" w14:textId="20949FC7" w:rsidR="000C1EBC" w:rsidRDefault="000C1EBC" w:rsidP="00CF7571">
      <w:pPr>
        <w:pStyle w:val="TableParagraph"/>
        <w:rPr>
          <w:b/>
          <w:bCs/>
        </w:rPr>
      </w:pPr>
    </w:p>
    <w:p w14:paraId="00C25F7A" w14:textId="3BD5780E" w:rsidR="000C1EBC" w:rsidRDefault="000C1EBC" w:rsidP="00CF7571">
      <w:pPr>
        <w:pStyle w:val="TableParagraph"/>
        <w:rPr>
          <w:b/>
          <w:bCs/>
        </w:rPr>
      </w:pPr>
    </w:p>
    <w:p w14:paraId="076B756D" w14:textId="4084885A" w:rsidR="000C1EBC" w:rsidRDefault="000C1EBC" w:rsidP="00CF7571">
      <w:pPr>
        <w:pStyle w:val="TableParagraph"/>
        <w:rPr>
          <w:b/>
          <w:bCs/>
        </w:rPr>
      </w:pPr>
    </w:p>
    <w:p w14:paraId="376FAF8D" w14:textId="52AE794E" w:rsidR="000C1EBC" w:rsidRDefault="000C1EBC" w:rsidP="00CF7571">
      <w:pPr>
        <w:pStyle w:val="TableParagraph"/>
        <w:rPr>
          <w:b/>
          <w:bCs/>
        </w:rPr>
      </w:pPr>
    </w:p>
    <w:p w14:paraId="0A709150" w14:textId="1B8353BA" w:rsidR="000C1EBC" w:rsidRDefault="000C1EBC" w:rsidP="00CF7571">
      <w:pPr>
        <w:pStyle w:val="TableParagraph"/>
        <w:rPr>
          <w:b/>
          <w:bCs/>
        </w:rPr>
      </w:pPr>
    </w:p>
    <w:p w14:paraId="182FB9C0" w14:textId="79F5B08C" w:rsidR="000C1EBC" w:rsidRDefault="000C1EBC" w:rsidP="00CF7571">
      <w:pPr>
        <w:pStyle w:val="TableParagraph"/>
        <w:rPr>
          <w:b/>
          <w:bCs/>
        </w:rPr>
      </w:pPr>
    </w:p>
    <w:p w14:paraId="6182D4BB" w14:textId="7327FD18" w:rsidR="000C1EBC" w:rsidRDefault="000C1EBC" w:rsidP="00CF7571">
      <w:pPr>
        <w:pStyle w:val="TableParagraph"/>
        <w:rPr>
          <w:b/>
          <w:bCs/>
        </w:rPr>
      </w:pPr>
    </w:p>
    <w:p w14:paraId="602588E3" w14:textId="1B016062" w:rsidR="000C1EBC" w:rsidRDefault="000C1EBC" w:rsidP="00CF7571">
      <w:pPr>
        <w:pStyle w:val="TableParagraph"/>
        <w:rPr>
          <w:b/>
          <w:bCs/>
        </w:rPr>
      </w:pPr>
    </w:p>
    <w:p w14:paraId="1EDB4301" w14:textId="5CA64811" w:rsidR="000C1EBC" w:rsidRDefault="000C1EBC" w:rsidP="00CF7571">
      <w:pPr>
        <w:pStyle w:val="TableParagraph"/>
        <w:rPr>
          <w:b/>
          <w:bCs/>
        </w:rPr>
      </w:pPr>
    </w:p>
    <w:p w14:paraId="722791AF" w14:textId="730CDAC9" w:rsidR="000C1EBC" w:rsidRDefault="000C1EBC" w:rsidP="00CF7571">
      <w:pPr>
        <w:pStyle w:val="TableParagraph"/>
        <w:rPr>
          <w:b/>
          <w:bCs/>
        </w:rPr>
      </w:pPr>
    </w:p>
    <w:p w14:paraId="4F3246BB" w14:textId="56D05B8F" w:rsidR="000C1EBC" w:rsidRDefault="000C1EBC" w:rsidP="00CF7571">
      <w:pPr>
        <w:pStyle w:val="TableParagraph"/>
        <w:rPr>
          <w:b/>
          <w:bCs/>
        </w:rPr>
      </w:pPr>
    </w:p>
    <w:p w14:paraId="12555ECF" w14:textId="7022E737" w:rsidR="000C1EBC" w:rsidRDefault="000C1EBC" w:rsidP="00CF7571">
      <w:pPr>
        <w:pStyle w:val="TableParagraph"/>
        <w:rPr>
          <w:b/>
          <w:bCs/>
        </w:rPr>
      </w:pPr>
    </w:p>
    <w:p w14:paraId="060D15C8" w14:textId="3F09433E" w:rsidR="000C1EBC" w:rsidRDefault="000C1EBC" w:rsidP="00CF7571">
      <w:pPr>
        <w:pStyle w:val="TableParagraph"/>
        <w:rPr>
          <w:b/>
          <w:bCs/>
        </w:rPr>
      </w:pPr>
    </w:p>
    <w:p w14:paraId="61657418" w14:textId="0C239D01" w:rsidR="000C1EBC" w:rsidRDefault="000C1EBC" w:rsidP="00CF7571">
      <w:pPr>
        <w:pStyle w:val="TableParagraph"/>
        <w:rPr>
          <w:b/>
          <w:bCs/>
        </w:rPr>
      </w:pPr>
    </w:p>
    <w:p w14:paraId="4D4AF280" w14:textId="4F45E8BF" w:rsidR="000C1EBC" w:rsidRDefault="000C1EBC" w:rsidP="00CF7571">
      <w:pPr>
        <w:pStyle w:val="TableParagraph"/>
        <w:rPr>
          <w:b/>
          <w:bCs/>
        </w:rPr>
      </w:pPr>
    </w:p>
    <w:p w14:paraId="47FED5D5" w14:textId="165E1C2E" w:rsidR="000C1EBC" w:rsidRDefault="000C1EBC" w:rsidP="00CF7571">
      <w:pPr>
        <w:pStyle w:val="TableParagraph"/>
        <w:rPr>
          <w:b/>
          <w:bCs/>
        </w:rPr>
      </w:pPr>
    </w:p>
    <w:p w14:paraId="336BD559" w14:textId="4AE4797E" w:rsidR="000C1EBC" w:rsidRDefault="000C1EBC" w:rsidP="00CF7571">
      <w:pPr>
        <w:pStyle w:val="TableParagraph"/>
        <w:rPr>
          <w:b/>
          <w:bCs/>
        </w:rPr>
      </w:pPr>
    </w:p>
    <w:p w14:paraId="3A15BF86" w14:textId="6F614EF8" w:rsidR="000C1EBC" w:rsidRDefault="000C1EBC" w:rsidP="00CF7571">
      <w:pPr>
        <w:pStyle w:val="TableParagraph"/>
        <w:rPr>
          <w:b/>
          <w:bCs/>
        </w:rPr>
      </w:pPr>
    </w:p>
    <w:p w14:paraId="0740144F" w14:textId="77777777" w:rsidR="000C1EBC" w:rsidRDefault="000C1EBC" w:rsidP="00CF7571">
      <w:pPr>
        <w:pStyle w:val="TableParagraph"/>
        <w:rPr>
          <w:b/>
          <w:bCs/>
        </w:rPr>
      </w:pPr>
    </w:p>
    <w:p w14:paraId="312FEAD5" w14:textId="77777777" w:rsidR="000C1EBC" w:rsidRDefault="000C1EBC" w:rsidP="00CF7571">
      <w:pPr>
        <w:pStyle w:val="TableParagraph"/>
        <w:rPr>
          <w:b/>
          <w:bCs/>
        </w:rPr>
      </w:pPr>
    </w:p>
    <w:p w14:paraId="34565CC0" w14:textId="77777777" w:rsidR="000C1EBC" w:rsidRDefault="000C1EBC" w:rsidP="00CF7571">
      <w:pPr>
        <w:pStyle w:val="TableParagraph"/>
        <w:rPr>
          <w:b/>
          <w:bCs/>
        </w:rPr>
      </w:pPr>
    </w:p>
    <w:p w14:paraId="21633663" w14:textId="77777777" w:rsidR="000C1EBC" w:rsidRDefault="000C1EBC" w:rsidP="00CF7571">
      <w:pPr>
        <w:pStyle w:val="TableParagraph"/>
        <w:rPr>
          <w:b/>
          <w:bCs/>
        </w:rPr>
      </w:pPr>
    </w:p>
    <w:p w14:paraId="4DB303A2" w14:textId="77777777" w:rsidR="000C1EBC" w:rsidRDefault="000C1EBC" w:rsidP="00CF7571">
      <w:pPr>
        <w:pStyle w:val="TableParagraph"/>
        <w:rPr>
          <w:b/>
          <w:bCs/>
        </w:rPr>
      </w:pPr>
    </w:p>
    <w:p w14:paraId="2125B897" w14:textId="77777777" w:rsidR="001F7A08" w:rsidRDefault="001F7A08" w:rsidP="00CF7571">
      <w:pPr>
        <w:pStyle w:val="TableParagraph"/>
        <w:rPr>
          <w:b/>
          <w:bCs/>
        </w:rPr>
      </w:pPr>
    </w:p>
    <w:p w14:paraId="611DF989" w14:textId="77777777" w:rsidR="001F7A08" w:rsidRDefault="001F7A08" w:rsidP="00CF7571">
      <w:pPr>
        <w:pStyle w:val="TableParagraph"/>
        <w:rPr>
          <w:b/>
          <w:bCs/>
        </w:rPr>
      </w:pPr>
    </w:p>
    <w:p w14:paraId="2A81DAD8" w14:textId="3F2748BB" w:rsidR="00CF7571" w:rsidRPr="00026845" w:rsidRDefault="00CF7571" w:rsidP="00CF7571">
      <w:pPr>
        <w:pStyle w:val="TableParagraph"/>
        <w:rPr>
          <w:b/>
          <w:bCs/>
        </w:rPr>
      </w:pPr>
      <w:r w:rsidRPr="00026845">
        <w:rPr>
          <w:b/>
          <w:bCs/>
        </w:rPr>
        <w:t xml:space="preserve">PART </w:t>
      </w:r>
      <w:r>
        <w:rPr>
          <w:b/>
          <w:bCs/>
        </w:rPr>
        <w:t>2</w:t>
      </w:r>
      <w:r w:rsidRPr="00026845">
        <w:rPr>
          <w:b/>
          <w:bCs/>
        </w:rPr>
        <w:t>.</w:t>
      </w:r>
      <w:r>
        <w:rPr>
          <w:b/>
          <w:bCs/>
        </w:rPr>
        <w:t>2:</w:t>
      </w:r>
      <w:r w:rsidRPr="00026845">
        <w:rPr>
          <w:b/>
          <w:bCs/>
        </w:rPr>
        <w:t xml:space="preserve"> PROBLEM SOLVING </w:t>
      </w:r>
      <w:r>
        <w:rPr>
          <w:b/>
          <w:bCs/>
        </w:rPr>
        <w:t>(Potential Difference)</w:t>
      </w:r>
    </w:p>
    <w:p w14:paraId="61C155AA" w14:textId="51362588" w:rsidR="00B779CC" w:rsidRPr="001F7A08" w:rsidRDefault="00CF7571" w:rsidP="001F7A08">
      <w:pPr>
        <w:pStyle w:val="TableParagraph"/>
        <w:jc w:val="both"/>
        <w:rPr>
          <w:b/>
          <w:bCs/>
        </w:rPr>
      </w:pPr>
      <w:r>
        <w:rPr>
          <w:b/>
          <w:bCs/>
          <w:noProof/>
          <w:sz w:val="20"/>
        </w:rPr>
        <mc:AlternateContent>
          <mc:Choice Requires="wps">
            <w:drawing>
              <wp:anchor distT="0" distB="0" distL="114300" distR="114300" simplePos="0" relativeHeight="251674624" behindDoc="0" locked="0" layoutInCell="1" allowOverlap="1" wp14:anchorId="1C331E17" wp14:editId="57F811E4">
                <wp:simplePos x="0" y="0"/>
                <wp:positionH relativeFrom="margin">
                  <wp:align>right</wp:align>
                </wp:positionH>
                <wp:positionV relativeFrom="paragraph">
                  <wp:posOffset>124460</wp:posOffset>
                </wp:positionV>
                <wp:extent cx="6813550" cy="3898900"/>
                <wp:effectExtent l="19050" t="19050" r="25400" b="25400"/>
                <wp:wrapNone/>
                <wp:docPr id="355616781" name="Text Box 24"/>
                <wp:cNvGraphicFramePr/>
                <a:graphic xmlns:a="http://schemas.openxmlformats.org/drawingml/2006/main">
                  <a:graphicData uri="http://schemas.microsoft.com/office/word/2010/wordprocessingShape">
                    <wps:wsp>
                      <wps:cNvSpPr txBox="1"/>
                      <wps:spPr>
                        <a:xfrm>
                          <a:off x="0" y="0"/>
                          <a:ext cx="6813550" cy="3898900"/>
                        </a:xfrm>
                        <a:prstGeom prst="rect">
                          <a:avLst/>
                        </a:prstGeom>
                        <a:solidFill>
                          <a:schemeClr val="lt1"/>
                        </a:solidFill>
                        <a:ln w="38100">
                          <a:solidFill>
                            <a:prstClr val="black"/>
                          </a:solidFill>
                        </a:ln>
                      </wps:spPr>
                      <wps:txbx>
                        <w:txbxContent>
                          <w:p w14:paraId="797A76A7" w14:textId="77777777" w:rsidR="00AD6826" w:rsidRDefault="00AD6826" w:rsidP="00AD6826">
                            <w:pPr>
                              <w:jc w:val="center"/>
                            </w:pPr>
                          </w:p>
                          <w:p w14:paraId="2C90A516" w14:textId="7851E992" w:rsidR="00CF7571" w:rsidRDefault="00AD6826" w:rsidP="00AD6826">
                            <w:pPr>
                              <w:jc w:val="center"/>
                            </w:pPr>
                            <w:r>
                              <w:rPr>
                                <w:noProof/>
                              </w:rPr>
                              <w:drawing>
                                <wp:inline distT="0" distB="0" distL="0" distR="0" wp14:anchorId="02847D71" wp14:editId="04D9D131">
                                  <wp:extent cx="6004560" cy="3230593"/>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 r="3156" b="56858"/>
                                          <a:stretch/>
                                        </pic:blipFill>
                                        <pic:spPr bwMode="auto">
                                          <a:xfrm>
                                            <a:off x="0" y="0"/>
                                            <a:ext cx="6073613" cy="326774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31E17" id="_x0000_s1029" type="#_x0000_t202" style="position:absolute;left:0;text-align:left;margin-left:485.3pt;margin-top:9.8pt;width:536.5pt;height:307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" fillcolor="white [3201]" strokeweight="3pt">
                <v:textbox>
                  <w:txbxContent>
                    <w:p w14:paraId="797A76A7" w14:textId="77777777" w:rsidR="00AD6826" w:rsidRDefault="00AD6826" w:rsidP="00AD6826">
                      <w:pPr>
                        <w:jc w:val="center"/>
                      </w:pPr>
                    </w:p>
                    <w:p w14:paraId="2C90A516" w14:textId="7851E992" w:rsidR="00CF7571" w:rsidRDefault="00AD6826" w:rsidP="00AD6826">
                      <w:pPr>
                        <w:jc w:val="center"/>
                      </w:pPr>
                      <w:r>
                        <w:rPr>
                          <w:noProof/>
                        </w:rPr>
                        <w:drawing>
                          <wp:inline distT="0" distB="0" distL="0" distR="0" wp14:anchorId="02847D71" wp14:editId="04D9D131">
                            <wp:extent cx="6004560" cy="3230593"/>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 r="3156" b="56858"/>
                                    <a:stretch/>
                                  </pic:blipFill>
                                  <pic:spPr bwMode="auto">
                                    <a:xfrm>
                                      <a:off x="0" y="0"/>
                                      <a:ext cx="6073613" cy="326774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14:paraId="1FBD4EDD" w14:textId="4BA87410" w:rsidR="00B779CC" w:rsidRDefault="00B779CC" w:rsidP="002A05C0">
      <w:pPr>
        <w:spacing w:line="276" w:lineRule="auto"/>
        <w:ind w:left="-142"/>
        <w:rPr>
          <w:rFonts w:ascii="Cambria" w:hAnsi="Cambria" w:cs="Open Sans"/>
          <w:b/>
          <w:sz w:val="22"/>
          <w:szCs w:val="22"/>
        </w:rPr>
      </w:pPr>
    </w:p>
    <w:p w14:paraId="2BC1CAD6" w14:textId="18AAA35A" w:rsidR="00B779CC" w:rsidRDefault="00B779CC" w:rsidP="002A05C0">
      <w:pPr>
        <w:spacing w:line="276" w:lineRule="auto"/>
        <w:ind w:left="-142"/>
        <w:rPr>
          <w:rFonts w:ascii="Cambria" w:hAnsi="Cambria" w:cs="Open Sans"/>
          <w:b/>
          <w:sz w:val="22"/>
          <w:szCs w:val="22"/>
        </w:rPr>
      </w:pPr>
    </w:p>
    <w:p w14:paraId="45F9BD52" w14:textId="45FB73AE" w:rsidR="00B779CC" w:rsidRDefault="00B779CC" w:rsidP="002A05C0">
      <w:pPr>
        <w:spacing w:line="276" w:lineRule="auto"/>
        <w:ind w:left="-142"/>
        <w:rPr>
          <w:rFonts w:ascii="Cambria" w:hAnsi="Cambria" w:cs="Open Sans"/>
          <w:b/>
          <w:sz w:val="22"/>
          <w:szCs w:val="22"/>
        </w:rPr>
      </w:pPr>
    </w:p>
    <w:p w14:paraId="050B37A9" w14:textId="786ED991" w:rsidR="00B779CC" w:rsidRDefault="00B779CC" w:rsidP="002A05C0">
      <w:pPr>
        <w:spacing w:line="276" w:lineRule="auto"/>
        <w:ind w:left="-142"/>
        <w:rPr>
          <w:rFonts w:ascii="Cambria" w:hAnsi="Cambria" w:cs="Open Sans"/>
          <w:b/>
          <w:sz w:val="22"/>
          <w:szCs w:val="22"/>
        </w:rPr>
      </w:pPr>
    </w:p>
    <w:p w14:paraId="65008606" w14:textId="26F1237C" w:rsidR="00B779CC" w:rsidRDefault="00B779CC" w:rsidP="002A05C0">
      <w:pPr>
        <w:spacing w:line="276" w:lineRule="auto"/>
        <w:ind w:left="-142"/>
        <w:rPr>
          <w:rFonts w:ascii="Cambria" w:hAnsi="Cambria" w:cs="Open Sans"/>
          <w:b/>
          <w:sz w:val="22"/>
          <w:szCs w:val="22"/>
        </w:rPr>
      </w:pPr>
    </w:p>
    <w:p w14:paraId="50E0BFD9" w14:textId="2835F3A1" w:rsidR="00CF7571" w:rsidRDefault="00CF7571" w:rsidP="002A05C0">
      <w:pPr>
        <w:spacing w:line="276" w:lineRule="auto"/>
        <w:ind w:left="-142"/>
        <w:rPr>
          <w:rFonts w:ascii="Cambria" w:hAnsi="Cambria" w:cs="Open Sans"/>
          <w:b/>
          <w:sz w:val="22"/>
          <w:szCs w:val="22"/>
        </w:rPr>
      </w:pPr>
    </w:p>
    <w:p w14:paraId="2522D441" w14:textId="77777777" w:rsidR="00CF7571" w:rsidRDefault="00CF7571" w:rsidP="002A05C0">
      <w:pPr>
        <w:spacing w:line="276" w:lineRule="auto"/>
        <w:ind w:left="-142"/>
        <w:rPr>
          <w:rFonts w:ascii="Cambria" w:hAnsi="Cambria" w:cs="Open Sans"/>
          <w:b/>
          <w:sz w:val="22"/>
          <w:szCs w:val="22"/>
        </w:rPr>
      </w:pPr>
    </w:p>
    <w:p w14:paraId="53359561" w14:textId="77777777" w:rsidR="00CF7571" w:rsidRDefault="00CF7571" w:rsidP="002A05C0">
      <w:pPr>
        <w:spacing w:line="276" w:lineRule="auto"/>
        <w:ind w:left="-142"/>
        <w:rPr>
          <w:rFonts w:ascii="Cambria" w:hAnsi="Cambria" w:cs="Open Sans"/>
          <w:b/>
          <w:sz w:val="22"/>
          <w:szCs w:val="22"/>
        </w:rPr>
      </w:pPr>
    </w:p>
    <w:p w14:paraId="13B96596" w14:textId="77777777" w:rsidR="00CF7571" w:rsidRDefault="00CF7571" w:rsidP="002A05C0">
      <w:pPr>
        <w:spacing w:line="276" w:lineRule="auto"/>
        <w:ind w:left="-142"/>
        <w:rPr>
          <w:rFonts w:ascii="Cambria" w:hAnsi="Cambria" w:cs="Open Sans"/>
          <w:b/>
          <w:sz w:val="22"/>
          <w:szCs w:val="22"/>
        </w:rPr>
      </w:pPr>
    </w:p>
    <w:p w14:paraId="69CDDEFA" w14:textId="77777777" w:rsidR="00CF7571" w:rsidRDefault="00CF7571" w:rsidP="002A05C0">
      <w:pPr>
        <w:spacing w:line="276" w:lineRule="auto"/>
        <w:ind w:left="-142"/>
        <w:rPr>
          <w:rFonts w:ascii="Cambria" w:hAnsi="Cambria" w:cs="Open Sans"/>
          <w:b/>
          <w:sz w:val="22"/>
          <w:szCs w:val="22"/>
        </w:rPr>
      </w:pPr>
    </w:p>
    <w:p w14:paraId="265D9CFD" w14:textId="77777777" w:rsidR="00CF7571" w:rsidRDefault="00CF7571" w:rsidP="002A05C0">
      <w:pPr>
        <w:spacing w:line="276" w:lineRule="auto"/>
        <w:ind w:left="-142"/>
        <w:rPr>
          <w:rFonts w:ascii="Cambria" w:hAnsi="Cambria" w:cs="Open Sans"/>
          <w:b/>
          <w:sz w:val="22"/>
          <w:szCs w:val="22"/>
        </w:rPr>
      </w:pPr>
    </w:p>
    <w:p w14:paraId="24DECE6F" w14:textId="77777777" w:rsidR="00CF7571" w:rsidRDefault="00CF7571" w:rsidP="002A05C0">
      <w:pPr>
        <w:spacing w:line="276" w:lineRule="auto"/>
        <w:ind w:left="-142"/>
        <w:rPr>
          <w:rFonts w:ascii="Cambria" w:hAnsi="Cambria" w:cs="Open Sans"/>
          <w:b/>
          <w:sz w:val="22"/>
          <w:szCs w:val="22"/>
        </w:rPr>
      </w:pPr>
    </w:p>
    <w:p w14:paraId="744E93EF" w14:textId="77777777" w:rsidR="00CF7571" w:rsidRDefault="00CF7571" w:rsidP="002A05C0">
      <w:pPr>
        <w:spacing w:line="276" w:lineRule="auto"/>
        <w:ind w:left="-142"/>
        <w:rPr>
          <w:rFonts w:ascii="Cambria" w:hAnsi="Cambria" w:cs="Open Sans"/>
          <w:b/>
          <w:sz w:val="22"/>
          <w:szCs w:val="22"/>
        </w:rPr>
      </w:pPr>
    </w:p>
    <w:p w14:paraId="386A9FEF" w14:textId="4F3744B6" w:rsidR="00CF7571" w:rsidRDefault="00CF7571" w:rsidP="002A05C0">
      <w:pPr>
        <w:spacing w:line="276" w:lineRule="auto"/>
        <w:ind w:left="-142"/>
        <w:rPr>
          <w:rFonts w:ascii="Cambria" w:hAnsi="Cambria" w:cs="Open Sans"/>
          <w:b/>
          <w:sz w:val="22"/>
          <w:szCs w:val="22"/>
        </w:rPr>
      </w:pPr>
    </w:p>
    <w:p w14:paraId="1653EA83" w14:textId="2C5868C0" w:rsidR="001F7A08" w:rsidRDefault="001F7A08" w:rsidP="002A05C0">
      <w:pPr>
        <w:spacing w:line="276" w:lineRule="auto"/>
        <w:ind w:left="-142"/>
        <w:rPr>
          <w:rFonts w:ascii="Cambria" w:hAnsi="Cambria" w:cs="Open Sans"/>
          <w:b/>
          <w:sz w:val="22"/>
          <w:szCs w:val="22"/>
        </w:rPr>
      </w:pPr>
    </w:p>
    <w:p w14:paraId="56B75A53" w14:textId="5311146B" w:rsidR="001F7A08" w:rsidRDefault="001F7A08" w:rsidP="002A05C0">
      <w:pPr>
        <w:spacing w:line="276" w:lineRule="auto"/>
        <w:ind w:left="-142"/>
        <w:rPr>
          <w:rFonts w:ascii="Cambria" w:hAnsi="Cambria" w:cs="Open Sans"/>
          <w:b/>
          <w:sz w:val="22"/>
          <w:szCs w:val="22"/>
        </w:rPr>
      </w:pPr>
    </w:p>
    <w:p w14:paraId="514926C9" w14:textId="7E61C5A8" w:rsidR="001F7A08" w:rsidRDefault="001F7A08" w:rsidP="002A05C0">
      <w:pPr>
        <w:spacing w:line="276" w:lineRule="auto"/>
        <w:ind w:left="-142"/>
        <w:rPr>
          <w:rFonts w:ascii="Cambria" w:hAnsi="Cambria" w:cs="Open Sans"/>
          <w:b/>
          <w:sz w:val="22"/>
          <w:szCs w:val="22"/>
        </w:rPr>
      </w:pPr>
    </w:p>
    <w:p w14:paraId="07E8B9AB" w14:textId="06277D83" w:rsidR="001F7A08" w:rsidRDefault="001F7A08" w:rsidP="002A05C0">
      <w:pPr>
        <w:spacing w:line="276" w:lineRule="auto"/>
        <w:ind w:left="-142"/>
        <w:rPr>
          <w:rFonts w:ascii="Cambria" w:hAnsi="Cambria" w:cs="Open Sans"/>
          <w:b/>
          <w:sz w:val="22"/>
          <w:szCs w:val="22"/>
        </w:rPr>
      </w:pPr>
    </w:p>
    <w:p w14:paraId="3406BA65" w14:textId="01298A30" w:rsidR="001F7A08" w:rsidRDefault="001F7A08" w:rsidP="002A05C0">
      <w:pPr>
        <w:spacing w:line="276" w:lineRule="auto"/>
        <w:ind w:left="-142"/>
        <w:rPr>
          <w:rFonts w:ascii="Cambria" w:hAnsi="Cambria" w:cs="Open Sans"/>
          <w:b/>
          <w:sz w:val="22"/>
          <w:szCs w:val="22"/>
        </w:rPr>
      </w:pPr>
    </w:p>
    <w:p w14:paraId="31A71095" w14:textId="7133DFFF" w:rsidR="001F7A08" w:rsidRDefault="001F7A08" w:rsidP="002A05C0">
      <w:pPr>
        <w:spacing w:line="276" w:lineRule="auto"/>
        <w:ind w:left="-142"/>
        <w:rPr>
          <w:rFonts w:ascii="Cambria" w:hAnsi="Cambria" w:cs="Open Sans"/>
          <w:b/>
          <w:sz w:val="22"/>
          <w:szCs w:val="22"/>
        </w:rPr>
      </w:pPr>
    </w:p>
    <w:p w14:paraId="6E2523FF" w14:textId="21E2D484" w:rsidR="001F7A08" w:rsidRDefault="001F7A08" w:rsidP="002A05C0">
      <w:pPr>
        <w:spacing w:line="276" w:lineRule="auto"/>
        <w:ind w:left="-142"/>
        <w:rPr>
          <w:rFonts w:ascii="Cambria" w:hAnsi="Cambria" w:cs="Open Sans"/>
          <w:b/>
          <w:sz w:val="22"/>
          <w:szCs w:val="22"/>
        </w:rPr>
      </w:pPr>
    </w:p>
    <w:p w14:paraId="40624CF8" w14:textId="77777777" w:rsidR="001F7A08" w:rsidRDefault="001F7A08" w:rsidP="002A05C0">
      <w:pPr>
        <w:spacing w:line="276" w:lineRule="auto"/>
        <w:ind w:left="-142"/>
        <w:rPr>
          <w:rFonts w:ascii="Cambria" w:hAnsi="Cambria" w:cs="Open Sans"/>
          <w:b/>
          <w:sz w:val="22"/>
          <w:szCs w:val="22"/>
        </w:rPr>
      </w:pPr>
    </w:p>
    <w:p w14:paraId="57C85456" w14:textId="77777777" w:rsidR="00CF7571" w:rsidRDefault="00CF7571" w:rsidP="002A05C0">
      <w:pPr>
        <w:spacing w:line="276" w:lineRule="auto"/>
        <w:ind w:left="-142"/>
        <w:rPr>
          <w:rFonts w:ascii="Cambria" w:hAnsi="Cambria" w:cs="Open Sans"/>
          <w:b/>
          <w:sz w:val="22"/>
          <w:szCs w:val="22"/>
        </w:rPr>
      </w:pPr>
    </w:p>
    <w:p w14:paraId="44F086DA" w14:textId="77777777" w:rsidR="00CF7571" w:rsidRDefault="00CF7571" w:rsidP="002A05C0">
      <w:pPr>
        <w:spacing w:line="276" w:lineRule="auto"/>
        <w:ind w:left="-142"/>
        <w:rPr>
          <w:rFonts w:ascii="Cambria" w:hAnsi="Cambria" w:cs="Open Sans"/>
          <w:b/>
          <w:sz w:val="22"/>
          <w:szCs w:val="22"/>
        </w:rPr>
      </w:pPr>
    </w:p>
    <w:p w14:paraId="27AF1BC7" w14:textId="136714FD" w:rsidR="00B779CC" w:rsidRPr="000301FC" w:rsidRDefault="00AD6826" w:rsidP="002A05C0">
      <w:pPr>
        <w:spacing w:line="276" w:lineRule="auto"/>
        <w:ind w:left="-142"/>
        <w:rPr>
          <w:rFonts w:ascii="Cambria" w:hAnsi="Cambria" w:cs="Open Sans"/>
          <w:b/>
          <w:sz w:val="22"/>
          <w:szCs w:val="22"/>
        </w:rPr>
      </w:pPr>
      <w:r>
        <w:rPr>
          <w:b/>
          <w:bCs/>
          <w:noProof/>
          <w:sz w:val="20"/>
        </w:rPr>
        <w:lastRenderedPageBreak/>
        <mc:AlternateContent>
          <mc:Choice Requires="wps">
            <w:drawing>
              <wp:anchor distT="0" distB="0" distL="114300" distR="114300" simplePos="0" relativeHeight="251678720" behindDoc="0" locked="0" layoutInCell="1" allowOverlap="1" wp14:anchorId="749CF05E" wp14:editId="11EF22DD">
                <wp:simplePos x="0" y="0"/>
                <wp:positionH relativeFrom="column">
                  <wp:posOffset>-6350</wp:posOffset>
                </wp:positionH>
                <wp:positionV relativeFrom="paragraph">
                  <wp:posOffset>-1905</wp:posOffset>
                </wp:positionV>
                <wp:extent cx="6813550" cy="10090150"/>
                <wp:effectExtent l="19050" t="19050" r="25400" b="25400"/>
                <wp:wrapNone/>
                <wp:docPr id="20" name="Text Box 24"/>
                <wp:cNvGraphicFramePr/>
                <a:graphic xmlns:a="http://schemas.openxmlformats.org/drawingml/2006/main">
                  <a:graphicData uri="http://schemas.microsoft.com/office/word/2010/wordprocessingShape">
                    <wps:wsp>
                      <wps:cNvSpPr txBox="1"/>
                      <wps:spPr>
                        <a:xfrm>
                          <a:off x="0" y="0"/>
                          <a:ext cx="6813550" cy="10090150"/>
                        </a:xfrm>
                        <a:prstGeom prst="rect">
                          <a:avLst/>
                        </a:prstGeom>
                        <a:solidFill>
                          <a:schemeClr val="lt1"/>
                        </a:solidFill>
                        <a:ln w="38100">
                          <a:solidFill>
                            <a:prstClr val="black"/>
                          </a:solidFill>
                        </a:ln>
                      </wps:spPr>
                      <wps:txbx>
                        <w:txbxContent>
                          <w:p w14:paraId="6FDBAE24" w14:textId="77777777" w:rsidR="00AD6826" w:rsidRDefault="00AD6826" w:rsidP="00AD6826">
                            <w:pPr>
                              <w:jc w:val="center"/>
                            </w:pPr>
                          </w:p>
                          <w:p w14:paraId="40730B86" w14:textId="4D935E5A" w:rsidR="00AD6826" w:rsidRDefault="00AD6826" w:rsidP="00AD6826">
                            <w:pPr>
                              <w:jc w:val="center"/>
                            </w:pPr>
                            <w:r>
                              <w:rPr>
                                <w:noProof/>
                              </w:rPr>
                              <w:drawing>
                                <wp:inline distT="0" distB="0" distL="0" distR="0" wp14:anchorId="18A15032" wp14:editId="2605F4F7">
                                  <wp:extent cx="6147072" cy="369570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7545" b="2674"/>
                                          <a:stretch/>
                                        </pic:blipFill>
                                        <pic:spPr bwMode="auto">
                                          <a:xfrm>
                                            <a:off x="0" y="0"/>
                                            <a:ext cx="6224063" cy="3741988"/>
                                          </a:xfrm>
                                          <a:prstGeom prst="rect">
                                            <a:avLst/>
                                          </a:prstGeom>
                                          <a:ln>
                                            <a:noFill/>
                                          </a:ln>
                                          <a:extLst>
                                            <a:ext uri="{53640926-AAD7-44D8-BBD7-CCE9431645EC}">
                                              <a14:shadowObscured xmlns:a14="http://schemas.microsoft.com/office/drawing/2010/main"/>
                                            </a:ext>
                                          </a:extLst>
                                        </pic:spPr>
                                      </pic:pic>
                                    </a:graphicData>
                                  </a:graphic>
                                </wp:inline>
                              </w:drawing>
                            </w:r>
                          </w:p>
                          <w:p w14:paraId="29978C7F" w14:textId="77777777" w:rsidR="00E53B9D" w:rsidRDefault="00E53B9D" w:rsidP="00AD6826">
                            <w:pPr>
                              <w:jc w:val="center"/>
                            </w:pPr>
                          </w:p>
                          <w:p w14:paraId="31544DC7" w14:textId="77777777" w:rsidR="00E53B9D" w:rsidRDefault="00E53B9D" w:rsidP="00AD6826">
                            <w:pPr>
                              <w:jc w:val="center"/>
                            </w:pPr>
                          </w:p>
                          <w:p w14:paraId="7F7B291D" w14:textId="341D75D2" w:rsidR="00AD6826" w:rsidRDefault="00AD6826" w:rsidP="00AD6826">
                            <w:pPr>
                              <w:jc w:val="center"/>
                            </w:pPr>
                            <w:r>
                              <w:rPr>
                                <w:noProof/>
                              </w:rPr>
                              <w:drawing>
                                <wp:inline distT="0" distB="0" distL="0" distR="0" wp14:anchorId="693DC916" wp14:editId="64B215A3">
                                  <wp:extent cx="6213335" cy="42595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37969" cy="427646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CF05E" id="_x0000_s1030" type="#_x0000_t202" style="position:absolute;left:0;text-align:left;margin-left:-.5pt;margin-top:-.15pt;width:536.5pt;height:79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" fillcolor="white [3201]" strokeweight="3pt">
                <v:textbox>
                  <w:txbxContent>
                    <w:p w14:paraId="6FDBAE24" w14:textId="77777777" w:rsidR="00AD6826" w:rsidRDefault="00AD6826" w:rsidP="00AD6826">
                      <w:pPr>
                        <w:jc w:val="center"/>
                      </w:pPr>
                    </w:p>
                    <w:p w14:paraId="40730B86" w14:textId="4D935E5A" w:rsidR="00AD6826" w:rsidRDefault="00AD6826" w:rsidP="00AD6826">
                      <w:pPr>
                        <w:jc w:val="center"/>
                      </w:pPr>
                      <w:r>
                        <w:rPr>
                          <w:noProof/>
                        </w:rPr>
                        <w:drawing>
                          <wp:inline distT="0" distB="0" distL="0" distR="0" wp14:anchorId="18A15032" wp14:editId="2605F4F7">
                            <wp:extent cx="6147072" cy="369570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7545" b="2674"/>
                                    <a:stretch/>
                                  </pic:blipFill>
                                  <pic:spPr bwMode="auto">
                                    <a:xfrm>
                                      <a:off x="0" y="0"/>
                                      <a:ext cx="6224063" cy="3741988"/>
                                    </a:xfrm>
                                    <a:prstGeom prst="rect">
                                      <a:avLst/>
                                    </a:prstGeom>
                                    <a:ln>
                                      <a:noFill/>
                                    </a:ln>
                                    <a:extLst>
                                      <a:ext uri="{53640926-AAD7-44D8-BBD7-CCE9431645EC}">
                                        <a14:shadowObscured xmlns:a14="http://schemas.microsoft.com/office/drawing/2010/main"/>
                                      </a:ext>
                                    </a:extLst>
                                  </pic:spPr>
                                </pic:pic>
                              </a:graphicData>
                            </a:graphic>
                          </wp:inline>
                        </w:drawing>
                      </w:r>
                    </w:p>
                    <w:p w14:paraId="29978C7F" w14:textId="77777777" w:rsidR="00E53B9D" w:rsidRDefault="00E53B9D" w:rsidP="00AD6826">
                      <w:pPr>
                        <w:jc w:val="center"/>
                      </w:pPr>
                    </w:p>
                    <w:p w14:paraId="31544DC7" w14:textId="77777777" w:rsidR="00E53B9D" w:rsidRDefault="00E53B9D" w:rsidP="00AD6826">
                      <w:pPr>
                        <w:jc w:val="center"/>
                      </w:pPr>
                    </w:p>
                    <w:p w14:paraId="7F7B291D" w14:textId="341D75D2" w:rsidR="00AD6826" w:rsidRDefault="00AD6826" w:rsidP="00AD6826">
                      <w:pPr>
                        <w:jc w:val="center"/>
                      </w:pPr>
                      <w:r>
                        <w:rPr>
                          <w:noProof/>
                        </w:rPr>
                        <w:drawing>
                          <wp:inline distT="0" distB="0" distL="0" distR="0" wp14:anchorId="693DC916" wp14:editId="64B215A3">
                            <wp:extent cx="6213335" cy="42595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37969" cy="4276468"/>
                                    </a:xfrm>
                                    <a:prstGeom prst="rect">
                                      <a:avLst/>
                                    </a:prstGeom>
                                  </pic:spPr>
                                </pic:pic>
                              </a:graphicData>
                            </a:graphic>
                          </wp:inline>
                        </w:drawing>
                      </w:r>
                    </w:p>
                  </w:txbxContent>
                </v:textbox>
              </v:shape>
            </w:pict>
          </mc:Fallback>
        </mc:AlternateContent>
      </w:r>
    </w:p>
    <w:p w14:paraId="2FCD4EB5" w14:textId="77777777" w:rsidR="00AD6826" w:rsidRDefault="00AD6826" w:rsidP="00B779CC">
      <w:pPr>
        <w:pStyle w:val="TableParagraph"/>
        <w:tabs>
          <w:tab w:val="left" w:pos="827"/>
        </w:tabs>
        <w:rPr>
          <w:b/>
          <w:bCs/>
        </w:rPr>
      </w:pPr>
    </w:p>
    <w:p w14:paraId="316D8E2A" w14:textId="77777777" w:rsidR="00AD6826" w:rsidRDefault="00AD6826" w:rsidP="00B779CC">
      <w:pPr>
        <w:pStyle w:val="TableParagraph"/>
        <w:tabs>
          <w:tab w:val="left" w:pos="827"/>
        </w:tabs>
        <w:rPr>
          <w:b/>
          <w:bCs/>
        </w:rPr>
      </w:pPr>
    </w:p>
    <w:p w14:paraId="683E63B4" w14:textId="77777777" w:rsidR="00AD6826" w:rsidRDefault="00AD6826" w:rsidP="00B779CC">
      <w:pPr>
        <w:pStyle w:val="TableParagraph"/>
        <w:tabs>
          <w:tab w:val="left" w:pos="827"/>
        </w:tabs>
        <w:rPr>
          <w:b/>
          <w:bCs/>
        </w:rPr>
      </w:pPr>
    </w:p>
    <w:p w14:paraId="2BD752B9" w14:textId="77777777" w:rsidR="00AD6826" w:rsidRDefault="00AD6826" w:rsidP="00B779CC">
      <w:pPr>
        <w:pStyle w:val="TableParagraph"/>
        <w:tabs>
          <w:tab w:val="left" w:pos="827"/>
        </w:tabs>
        <w:rPr>
          <w:b/>
          <w:bCs/>
        </w:rPr>
      </w:pPr>
    </w:p>
    <w:p w14:paraId="0CAC5AC4" w14:textId="77777777" w:rsidR="00AD6826" w:rsidRDefault="00AD6826" w:rsidP="00B779CC">
      <w:pPr>
        <w:pStyle w:val="TableParagraph"/>
        <w:tabs>
          <w:tab w:val="left" w:pos="827"/>
        </w:tabs>
        <w:rPr>
          <w:b/>
          <w:bCs/>
        </w:rPr>
      </w:pPr>
    </w:p>
    <w:p w14:paraId="12473D36" w14:textId="77777777" w:rsidR="00AD6826" w:rsidRDefault="00AD6826" w:rsidP="00B779CC">
      <w:pPr>
        <w:pStyle w:val="TableParagraph"/>
        <w:tabs>
          <w:tab w:val="left" w:pos="827"/>
        </w:tabs>
        <w:rPr>
          <w:b/>
          <w:bCs/>
        </w:rPr>
      </w:pPr>
    </w:p>
    <w:p w14:paraId="7CB80E63" w14:textId="77777777" w:rsidR="00AD6826" w:rsidRDefault="00AD6826" w:rsidP="00B779CC">
      <w:pPr>
        <w:pStyle w:val="TableParagraph"/>
        <w:tabs>
          <w:tab w:val="left" w:pos="827"/>
        </w:tabs>
        <w:rPr>
          <w:b/>
          <w:bCs/>
        </w:rPr>
      </w:pPr>
    </w:p>
    <w:p w14:paraId="56BBC025" w14:textId="77777777" w:rsidR="00AD6826" w:rsidRDefault="00AD6826" w:rsidP="00B779CC">
      <w:pPr>
        <w:pStyle w:val="TableParagraph"/>
        <w:tabs>
          <w:tab w:val="left" w:pos="827"/>
        </w:tabs>
        <w:rPr>
          <w:b/>
          <w:bCs/>
        </w:rPr>
      </w:pPr>
    </w:p>
    <w:p w14:paraId="20DCF91E" w14:textId="77777777" w:rsidR="00AD6826" w:rsidRDefault="00AD6826" w:rsidP="00B779CC">
      <w:pPr>
        <w:pStyle w:val="TableParagraph"/>
        <w:tabs>
          <w:tab w:val="left" w:pos="827"/>
        </w:tabs>
        <w:rPr>
          <w:b/>
          <w:bCs/>
        </w:rPr>
      </w:pPr>
    </w:p>
    <w:p w14:paraId="373A529D" w14:textId="77777777" w:rsidR="00AD6826" w:rsidRDefault="00AD6826" w:rsidP="00B779CC">
      <w:pPr>
        <w:pStyle w:val="TableParagraph"/>
        <w:tabs>
          <w:tab w:val="left" w:pos="827"/>
        </w:tabs>
        <w:rPr>
          <w:b/>
          <w:bCs/>
        </w:rPr>
      </w:pPr>
    </w:p>
    <w:p w14:paraId="7863D4C0" w14:textId="77777777" w:rsidR="00AD6826" w:rsidRDefault="00AD6826" w:rsidP="00B779CC">
      <w:pPr>
        <w:pStyle w:val="TableParagraph"/>
        <w:tabs>
          <w:tab w:val="left" w:pos="827"/>
        </w:tabs>
        <w:rPr>
          <w:b/>
          <w:bCs/>
        </w:rPr>
      </w:pPr>
    </w:p>
    <w:p w14:paraId="0F5C8B9A" w14:textId="77777777" w:rsidR="00AD6826" w:rsidRDefault="00AD6826" w:rsidP="00B779CC">
      <w:pPr>
        <w:pStyle w:val="TableParagraph"/>
        <w:tabs>
          <w:tab w:val="left" w:pos="827"/>
        </w:tabs>
        <w:rPr>
          <w:b/>
          <w:bCs/>
        </w:rPr>
      </w:pPr>
    </w:p>
    <w:p w14:paraId="5F5B7E7B" w14:textId="77777777" w:rsidR="00AD6826" w:rsidRDefault="00AD6826" w:rsidP="00B779CC">
      <w:pPr>
        <w:pStyle w:val="TableParagraph"/>
        <w:tabs>
          <w:tab w:val="left" w:pos="827"/>
        </w:tabs>
        <w:rPr>
          <w:b/>
          <w:bCs/>
        </w:rPr>
      </w:pPr>
    </w:p>
    <w:p w14:paraId="0909A556" w14:textId="77777777" w:rsidR="00AD6826" w:rsidRDefault="00AD6826" w:rsidP="00B779CC">
      <w:pPr>
        <w:pStyle w:val="TableParagraph"/>
        <w:tabs>
          <w:tab w:val="left" w:pos="827"/>
        </w:tabs>
        <w:rPr>
          <w:b/>
          <w:bCs/>
        </w:rPr>
      </w:pPr>
    </w:p>
    <w:p w14:paraId="1157F850" w14:textId="77777777" w:rsidR="00AD6826" w:rsidRDefault="00AD6826" w:rsidP="00B779CC">
      <w:pPr>
        <w:pStyle w:val="TableParagraph"/>
        <w:tabs>
          <w:tab w:val="left" w:pos="827"/>
        </w:tabs>
        <w:rPr>
          <w:b/>
          <w:bCs/>
        </w:rPr>
      </w:pPr>
    </w:p>
    <w:p w14:paraId="37125468" w14:textId="77777777" w:rsidR="00AD6826" w:rsidRDefault="00AD6826" w:rsidP="00B779CC">
      <w:pPr>
        <w:pStyle w:val="TableParagraph"/>
        <w:tabs>
          <w:tab w:val="left" w:pos="827"/>
        </w:tabs>
        <w:rPr>
          <w:b/>
          <w:bCs/>
        </w:rPr>
      </w:pPr>
    </w:p>
    <w:p w14:paraId="1DA2F4B6" w14:textId="77777777" w:rsidR="00AD6826" w:rsidRDefault="00AD6826" w:rsidP="00B779CC">
      <w:pPr>
        <w:pStyle w:val="TableParagraph"/>
        <w:tabs>
          <w:tab w:val="left" w:pos="827"/>
        </w:tabs>
        <w:rPr>
          <w:b/>
          <w:bCs/>
        </w:rPr>
      </w:pPr>
    </w:p>
    <w:p w14:paraId="0BAB28BB" w14:textId="77777777" w:rsidR="00AD6826" w:rsidRDefault="00AD6826" w:rsidP="00B779CC">
      <w:pPr>
        <w:pStyle w:val="TableParagraph"/>
        <w:tabs>
          <w:tab w:val="left" w:pos="827"/>
        </w:tabs>
        <w:rPr>
          <w:b/>
          <w:bCs/>
        </w:rPr>
      </w:pPr>
    </w:p>
    <w:p w14:paraId="65338931" w14:textId="77777777" w:rsidR="00AD6826" w:rsidRDefault="00AD6826" w:rsidP="00B779CC">
      <w:pPr>
        <w:pStyle w:val="TableParagraph"/>
        <w:tabs>
          <w:tab w:val="left" w:pos="827"/>
        </w:tabs>
        <w:rPr>
          <w:b/>
          <w:bCs/>
        </w:rPr>
      </w:pPr>
    </w:p>
    <w:p w14:paraId="29B2FF5F" w14:textId="77777777" w:rsidR="00AD6826" w:rsidRDefault="00AD6826" w:rsidP="00B779CC">
      <w:pPr>
        <w:pStyle w:val="TableParagraph"/>
        <w:tabs>
          <w:tab w:val="left" w:pos="827"/>
        </w:tabs>
        <w:rPr>
          <w:b/>
          <w:bCs/>
        </w:rPr>
      </w:pPr>
    </w:p>
    <w:p w14:paraId="1CA992E4" w14:textId="77777777" w:rsidR="00AD6826" w:rsidRDefault="00AD6826" w:rsidP="00B779CC">
      <w:pPr>
        <w:pStyle w:val="TableParagraph"/>
        <w:tabs>
          <w:tab w:val="left" w:pos="827"/>
        </w:tabs>
        <w:rPr>
          <w:b/>
          <w:bCs/>
        </w:rPr>
      </w:pPr>
    </w:p>
    <w:p w14:paraId="0F4E9207" w14:textId="77777777" w:rsidR="00AD6826" w:rsidRDefault="00AD6826" w:rsidP="00B779CC">
      <w:pPr>
        <w:pStyle w:val="TableParagraph"/>
        <w:tabs>
          <w:tab w:val="left" w:pos="827"/>
        </w:tabs>
        <w:rPr>
          <w:b/>
          <w:bCs/>
        </w:rPr>
      </w:pPr>
    </w:p>
    <w:p w14:paraId="71C1488D" w14:textId="77777777" w:rsidR="00AD6826" w:rsidRDefault="00AD6826" w:rsidP="00B779CC">
      <w:pPr>
        <w:pStyle w:val="TableParagraph"/>
        <w:tabs>
          <w:tab w:val="left" w:pos="827"/>
        </w:tabs>
        <w:rPr>
          <w:b/>
          <w:bCs/>
        </w:rPr>
      </w:pPr>
    </w:p>
    <w:p w14:paraId="3E701917" w14:textId="77777777" w:rsidR="00AD6826" w:rsidRDefault="00AD6826" w:rsidP="00B779CC">
      <w:pPr>
        <w:pStyle w:val="TableParagraph"/>
        <w:tabs>
          <w:tab w:val="left" w:pos="827"/>
        </w:tabs>
        <w:rPr>
          <w:b/>
          <w:bCs/>
        </w:rPr>
      </w:pPr>
    </w:p>
    <w:p w14:paraId="4CB1D676" w14:textId="77777777" w:rsidR="00AD6826" w:rsidRDefault="00AD6826" w:rsidP="00B779CC">
      <w:pPr>
        <w:pStyle w:val="TableParagraph"/>
        <w:tabs>
          <w:tab w:val="left" w:pos="827"/>
        </w:tabs>
        <w:rPr>
          <w:b/>
          <w:bCs/>
        </w:rPr>
      </w:pPr>
    </w:p>
    <w:p w14:paraId="2C644487" w14:textId="77777777" w:rsidR="00AD6826" w:rsidRDefault="00AD6826" w:rsidP="00B779CC">
      <w:pPr>
        <w:pStyle w:val="TableParagraph"/>
        <w:tabs>
          <w:tab w:val="left" w:pos="827"/>
        </w:tabs>
        <w:rPr>
          <w:b/>
          <w:bCs/>
        </w:rPr>
      </w:pPr>
    </w:p>
    <w:p w14:paraId="7A0D2F4F" w14:textId="4E6B5B18" w:rsidR="00AD6826" w:rsidRDefault="00AD6826" w:rsidP="00B779CC">
      <w:pPr>
        <w:pStyle w:val="TableParagraph"/>
        <w:tabs>
          <w:tab w:val="left" w:pos="827"/>
        </w:tabs>
        <w:rPr>
          <w:b/>
          <w:bCs/>
        </w:rPr>
      </w:pPr>
    </w:p>
    <w:p w14:paraId="07927EDD" w14:textId="77633417" w:rsidR="00AD6826" w:rsidRDefault="00AD6826" w:rsidP="00B779CC">
      <w:pPr>
        <w:pStyle w:val="TableParagraph"/>
        <w:tabs>
          <w:tab w:val="left" w:pos="827"/>
        </w:tabs>
        <w:rPr>
          <w:b/>
          <w:bCs/>
        </w:rPr>
      </w:pPr>
    </w:p>
    <w:p w14:paraId="33D25429" w14:textId="26F381D6" w:rsidR="00AD6826" w:rsidRDefault="00AD6826" w:rsidP="00B779CC">
      <w:pPr>
        <w:pStyle w:val="TableParagraph"/>
        <w:tabs>
          <w:tab w:val="left" w:pos="827"/>
        </w:tabs>
        <w:rPr>
          <w:b/>
          <w:bCs/>
        </w:rPr>
      </w:pPr>
    </w:p>
    <w:p w14:paraId="66C8B985" w14:textId="3D8207CC" w:rsidR="00AD6826" w:rsidRDefault="00AD6826" w:rsidP="00B779CC">
      <w:pPr>
        <w:pStyle w:val="TableParagraph"/>
        <w:tabs>
          <w:tab w:val="left" w:pos="827"/>
        </w:tabs>
        <w:rPr>
          <w:b/>
          <w:bCs/>
        </w:rPr>
      </w:pPr>
    </w:p>
    <w:p w14:paraId="4071E6D7" w14:textId="6CB195C0" w:rsidR="00AD6826" w:rsidRDefault="00AD6826" w:rsidP="00B779CC">
      <w:pPr>
        <w:pStyle w:val="TableParagraph"/>
        <w:tabs>
          <w:tab w:val="left" w:pos="827"/>
        </w:tabs>
        <w:rPr>
          <w:b/>
          <w:bCs/>
        </w:rPr>
      </w:pPr>
    </w:p>
    <w:p w14:paraId="73CAEA2C" w14:textId="4A868AE7" w:rsidR="00AD6826" w:rsidRDefault="00AD6826" w:rsidP="00B779CC">
      <w:pPr>
        <w:pStyle w:val="TableParagraph"/>
        <w:tabs>
          <w:tab w:val="left" w:pos="827"/>
        </w:tabs>
        <w:rPr>
          <w:b/>
          <w:bCs/>
        </w:rPr>
      </w:pPr>
    </w:p>
    <w:p w14:paraId="268B8F92" w14:textId="530F8ABC" w:rsidR="00AD6826" w:rsidRDefault="00AD6826" w:rsidP="00B779CC">
      <w:pPr>
        <w:pStyle w:val="TableParagraph"/>
        <w:tabs>
          <w:tab w:val="left" w:pos="827"/>
        </w:tabs>
        <w:rPr>
          <w:b/>
          <w:bCs/>
        </w:rPr>
      </w:pPr>
    </w:p>
    <w:p w14:paraId="164A3F11" w14:textId="396230D0" w:rsidR="00AD6826" w:rsidRDefault="00AD6826" w:rsidP="00B779CC">
      <w:pPr>
        <w:pStyle w:val="TableParagraph"/>
        <w:tabs>
          <w:tab w:val="left" w:pos="827"/>
        </w:tabs>
        <w:rPr>
          <w:b/>
          <w:bCs/>
        </w:rPr>
      </w:pPr>
    </w:p>
    <w:p w14:paraId="06F779E7" w14:textId="5F0C3A54" w:rsidR="00AD6826" w:rsidRDefault="00AD6826" w:rsidP="00B779CC">
      <w:pPr>
        <w:pStyle w:val="TableParagraph"/>
        <w:tabs>
          <w:tab w:val="left" w:pos="827"/>
        </w:tabs>
        <w:rPr>
          <w:b/>
          <w:bCs/>
        </w:rPr>
      </w:pPr>
    </w:p>
    <w:p w14:paraId="7326972F" w14:textId="2A82CAC8" w:rsidR="00AD6826" w:rsidRDefault="00AD6826" w:rsidP="00B779CC">
      <w:pPr>
        <w:pStyle w:val="TableParagraph"/>
        <w:tabs>
          <w:tab w:val="left" w:pos="827"/>
        </w:tabs>
        <w:rPr>
          <w:b/>
          <w:bCs/>
        </w:rPr>
      </w:pPr>
    </w:p>
    <w:p w14:paraId="76AA12ED" w14:textId="75A4F7BE" w:rsidR="00AD6826" w:rsidRDefault="00AD6826" w:rsidP="00B779CC">
      <w:pPr>
        <w:pStyle w:val="TableParagraph"/>
        <w:tabs>
          <w:tab w:val="left" w:pos="827"/>
        </w:tabs>
        <w:rPr>
          <w:b/>
          <w:bCs/>
        </w:rPr>
      </w:pPr>
    </w:p>
    <w:p w14:paraId="54C138B8" w14:textId="13A9DF10" w:rsidR="00AD6826" w:rsidRDefault="00AD6826" w:rsidP="00B779CC">
      <w:pPr>
        <w:pStyle w:val="TableParagraph"/>
        <w:tabs>
          <w:tab w:val="left" w:pos="827"/>
        </w:tabs>
        <w:rPr>
          <w:b/>
          <w:bCs/>
        </w:rPr>
      </w:pPr>
    </w:p>
    <w:p w14:paraId="76DF11B8" w14:textId="66B7C6CA" w:rsidR="00AD6826" w:rsidRDefault="00AD6826" w:rsidP="00B779CC">
      <w:pPr>
        <w:pStyle w:val="TableParagraph"/>
        <w:tabs>
          <w:tab w:val="left" w:pos="827"/>
        </w:tabs>
        <w:rPr>
          <w:b/>
          <w:bCs/>
        </w:rPr>
      </w:pPr>
    </w:p>
    <w:p w14:paraId="33521278" w14:textId="6E9B4C53" w:rsidR="00AD6826" w:rsidRDefault="00AD6826" w:rsidP="00B779CC">
      <w:pPr>
        <w:pStyle w:val="TableParagraph"/>
        <w:tabs>
          <w:tab w:val="left" w:pos="827"/>
        </w:tabs>
        <w:rPr>
          <w:b/>
          <w:bCs/>
        </w:rPr>
      </w:pPr>
    </w:p>
    <w:p w14:paraId="56CBF7F9" w14:textId="69F4F3FB" w:rsidR="00AD6826" w:rsidRDefault="00AD6826" w:rsidP="00B779CC">
      <w:pPr>
        <w:pStyle w:val="TableParagraph"/>
        <w:tabs>
          <w:tab w:val="left" w:pos="827"/>
        </w:tabs>
        <w:rPr>
          <w:b/>
          <w:bCs/>
        </w:rPr>
      </w:pPr>
    </w:p>
    <w:p w14:paraId="7540CCEE" w14:textId="5202C41D" w:rsidR="00AD6826" w:rsidRDefault="00AD6826" w:rsidP="00B779CC">
      <w:pPr>
        <w:pStyle w:val="TableParagraph"/>
        <w:tabs>
          <w:tab w:val="left" w:pos="827"/>
        </w:tabs>
        <w:rPr>
          <w:b/>
          <w:bCs/>
        </w:rPr>
      </w:pPr>
    </w:p>
    <w:p w14:paraId="4F2A7DE7" w14:textId="2C2CD9F1" w:rsidR="00AD6826" w:rsidRDefault="00AD6826" w:rsidP="00B779CC">
      <w:pPr>
        <w:pStyle w:val="TableParagraph"/>
        <w:tabs>
          <w:tab w:val="left" w:pos="827"/>
        </w:tabs>
        <w:rPr>
          <w:b/>
          <w:bCs/>
        </w:rPr>
      </w:pPr>
    </w:p>
    <w:p w14:paraId="4FB1AFEB" w14:textId="6EB69B24" w:rsidR="00AD6826" w:rsidRDefault="00AD6826" w:rsidP="00B779CC">
      <w:pPr>
        <w:pStyle w:val="TableParagraph"/>
        <w:tabs>
          <w:tab w:val="left" w:pos="827"/>
        </w:tabs>
        <w:rPr>
          <w:b/>
          <w:bCs/>
        </w:rPr>
      </w:pPr>
    </w:p>
    <w:p w14:paraId="6E6AACEF" w14:textId="0D794C95" w:rsidR="00AD6826" w:rsidRDefault="00AD6826" w:rsidP="00B779CC">
      <w:pPr>
        <w:pStyle w:val="TableParagraph"/>
        <w:tabs>
          <w:tab w:val="left" w:pos="827"/>
        </w:tabs>
        <w:rPr>
          <w:b/>
          <w:bCs/>
        </w:rPr>
      </w:pPr>
    </w:p>
    <w:p w14:paraId="017B9812" w14:textId="1E192B04" w:rsidR="00AD6826" w:rsidRDefault="00AD6826" w:rsidP="00B779CC">
      <w:pPr>
        <w:pStyle w:val="TableParagraph"/>
        <w:tabs>
          <w:tab w:val="left" w:pos="827"/>
        </w:tabs>
        <w:rPr>
          <w:b/>
          <w:bCs/>
        </w:rPr>
      </w:pPr>
    </w:p>
    <w:p w14:paraId="4693EACE" w14:textId="33A3BD13" w:rsidR="001F7A08" w:rsidRDefault="001F7A08" w:rsidP="00B779CC">
      <w:pPr>
        <w:pStyle w:val="TableParagraph"/>
        <w:tabs>
          <w:tab w:val="left" w:pos="827"/>
        </w:tabs>
        <w:rPr>
          <w:b/>
          <w:bCs/>
        </w:rPr>
      </w:pPr>
    </w:p>
    <w:p w14:paraId="2B994C62" w14:textId="33141435" w:rsidR="001F7A08" w:rsidRDefault="001F7A08" w:rsidP="00B779CC">
      <w:pPr>
        <w:pStyle w:val="TableParagraph"/>
        <w:tabs>
          <w:tab w:val="left" w:pos="827"/>
        </w:tabs>
        <w:rPr>
          <w:b/>
          <w:bCs/>
        </w:rPr>
      </w:pPr>
    </w:p>
    <w:p w14:paraId="4465302C" w14:textId="77777777" w:rsidR="001F7A08" w:rsidRDefault="001F7A08" w:rsidP="00B779CC">
      <w:pPr>
        <w:pStyle w:val="TableParagraph"/>
        <w:tabs>
          <w:tab w:val="left" w:pos="827"/>
        </w:tabs>
        <w:rPr>
          <w:b/>
          <w:bCs/>
        </w:rPr>
      </w:pPr>
    </w:p>
    <w:p w14:paraId="08FABD6A" w14:textId="16415205" w:rsidR="00AD6826" w:rsidRDefault="00AD6826" w:rsidP="00B779CC">
      <w:pPr>
        <w:pStyle w:val="TableParagraph"/>
        <w:tabs>
          <w:tab w:val="left" w:pos="827"/>
        </w:tabs>
        <w:rPr>
          <w:b/>
          <w:bCs/>
        </w:rPr>
      </w:pPr>
    </w:p>
    <w:p w14:paraId="62F43A5E" w14:textId="4E701CF6" w:rsidR="00AD6826" w:rsidRDefault="00AD6826" w:rsidP="00B779CC">
      <w:pPr>
        <w:pStyle w:val="TableParagraph"/>
        <w:tabs>
          <w:tab w:val="left" w:pos="827"/>
        </w:tabs>
        <w:rPr>
          <w:b/>
          <w:bCs/>
        </w:rPr>
      </w:pPr>
    </w:p>
    <w:p w14:paraId="3E13EA06" w14:textId="1D05CE29" w:rsidR="00AD6826" w:rsidRDefault="00AD6826" w:rsidP="00B779CC">
      <w:pPr>
        <w:pStyle w:val="TableParagraph"/>
        <w:tabs>
          <w:tab w:val="left" w:pos="827"/>
        </w:tabs>
        <w:rPr>
          <w:b/>
          <w:bCs/>
        </w:rPr>
      </w:pPr>
    </w:p>
    <w:p w14:paraId="02C2B68B" w14:textId="02E19617" w:rsidR="00AD6826" w:rsidRDefault="00AD6826" w:rsidP="00B779CC">
      <w:pPr>
        <w:pStyle w:val="TableParagraph"/>
        <w:tabs>
          <w:tab w:val="left" w:pos="827"/>
        </w:tabs>
        <w:rPr>
          <w:b/>
          <w:bCs/>
        </w:rPr>
      </w:pPr>
    </w:p>
    <w:p w14:paraId="2347AE8D" w14:textId="1000188F" w:rsidR="00AD6826" w:rsidRDefault="00AD6826" w:rsidP="00B779CC">
      <w:pPr>
        <w:pStyle w:val="TableParagraph"/>
        <w:tabs>
          <w:tab w:val="left" w:pos="827"/>
        </w:tabs>
        <w:rPr>
          <w:b/>
          <w:bCs/>
        </w:rPr>
      </w:pPr>
    </w:p>
    <w:p w14:paraId="6EBAE0C4" w14:textId="124DAF99" w:rsidR="00AD6826" w:rsidRDefault="00AD6826" w:rsidP="00B779CC">
      <w:pPr>
        <w:pStyle w:val="TableParagraph"/>
        <w:tabs>
          <w:tab w:val="left" w:pos="827"/>
        </w:tabs>
        <w:rPr>
          <w:b/>
          <w:bCs/>
        </w:rPr>
      </w:pPr>
    </w:p>
    <w:p w14:paraId="495645BE" w14:textId="77777777" w:rsidR="00AD6826" w:rsidRDefault="00AD6826" w:rsidP="00B779CC">
      <w:pPr>
        <w:pStyle w:val="TableParagraph"/>
        <w:tabs>
          <w:tab w:val="left" w:pos="827"/>
        </w:tabs>
        <w:rPr>
          <w:b/>
          <w:bCs/>
        </w:rPr>
      </w:pPr>
    </w:p>
    <w:p w14:paraId="415FB330" w14:textId="77777777" w:rsidR="00AD6826" w:rsidRDefault="00AD6826" w:rsidP="00B779CC">
      <w:pPr>
        <w:pStyle w:val="TableParagraph"/>
        <w:tabs>
          <w:tab w:val="left" w:pos="827"/>
        </w:tabs>
        <w:rPr>
          <w:b/>
          <w:bCs/>
        </w:rPr>
      </w:pPr>
    </w:p>
    <w:p w14:paraId="708BBF26" w14:textId="77777777" w:rsidR="00AD6826" w:rsidRDefault="00AD6826" w:rsidP="00B779CC">
      <w:pPr>
        <w:pStyle w:val="TableParagraph"/>
        <w:tabs>
          <w:tab w:val="left" w:pos="827"/>
        </w:tabs>
        <w:rPr>
          <w:b/>
          <w:bCs/>
        </w:rPr>
      </w:pPr>
    </w:p>
    <w:p w14:paraId="3E034D4F" w14:textId="77777777" w:rsidR="00AD6826" w:rsidRDefault="00AD6826" w:rsidP="00B779CC">
      <w:pPr>
        <w:pStyle w:val="TableParagraph"/>
        <w:tabs>
          <w:tab w:val="left" w:pos="827"/>
        </w:tabs>
        <w:rPr>
          <w:b/>
          <w:bCs/>
        </w:rPr>
      </w:pPr>
    </w:p>
    <w:p w14:paraId="315EFCA9" w14:textId="77777777" w:rsidR="00AD6826" w:rsidRDefault="00AD6826" w:rsidP="00B779CC">
      <w:pPr>
        <w:pStyle w:val="TableParagraph"/>
        <w:tabs>
          <w:tab w:val="left" w:pos="827"/>
        </w:tabs>
        <w:rPr>
          <w:b/>
          <w:bCs/>
        </w:rPr>
      </w:pPr>
    </w:p>
    <w:p w14:paraId="2D58CA10" w14:textId="78F5D814" w:rsidR="00D60EA9" w:rsidRDefault="00B779CC" w:rsidP="00B779CC">
      <w:pPr>
        <w:pStyle w:val="TableParagraph"/>
        <w:tabs>
          <w:tab w:val="left" w:pos="827"/>
        </w:tabs>
        <w:rPr>
          <w:b/>
          <w:bCs/>
        </w:rPr>
      </w:pPr>
      <w:r w:rsidRPr="00357A92">
        <w:rPr>
          <w:b/>
          <w:bCs/>
        </w:rPr>
        <w:lastRenderedPageBreak/>
        <w:t xml:space="preserve">PART </w:t>
      </w:r>
      <w:r w:rsidR="00CF7571">
        <w:rPr>
          <w:b/>
          <w:bCs/>
        </w:rPr>
        <w:t>3:</w:t>
      </w:r>
      <w:r w:rsidRPr="00357A92">
        <w:rPr>
          <w:b/>
          <w:bCs/>
        </w:rPr>
        <w:t xml:space="preserve"> SCALE MODEL OF EQUIPOTENTIAL LINES </w:t>
      </w:r>
    </w:p>
    <w:p w14:paraId="4C24B82D" w14:textId="67863A20" w:rsidR="00D60EA9" w:rsidRPr="00357A92" w:rsidRDefault="00D60EA9" w:rsidP="00B779CC">
      <w:pPr>
        <w:pStyle w:val="TableParagraph"/>
        <w:tabs>
          <w:tab w:val="left" w:pos="827"/>
        </w:tabs>
        <w:rPr>
          <w:b/>
          <w:bCs/>
        </w:rPr>
      </w:pPr>
    </w:p>
    <w:p w14:paraId="2168E406" w14:textId="7C9EE506" w:rsidR="00CF7571" w:rsidRDefault="00E53B9D" w:rsidP="002A05C0">
      <w:pPr>
        <w:spacing w:line="276" w:lineRule="auto"/>
        <w:ind w:left="-142"/>
        <w:rPr>
          <w:rFonts w:ascii="Cambria" w:hAnsi="Cambria" w:cs="Open Sans"/>
          <w:b/>
          <w:sz w:val="22"/>
          <w:szCs w:val="22"/>
        </w:rPr>
      </w:pPr>
      <w:r>
        <w:rPr>
          <w:b/>
          <w:bCs/>
          <w:noProof/>
          <w:sz w:val="20"/>
        </w:rPr>
        <mc:AlternateContent>
          <mc:Choice Requires="wps">
            <w:drawing>
              <wp:anchor distT="0" distB="0" distL="114300" distR="114300" simplePos="0" relativeHeight="251680768" behindDoc="0" locked="0" layoutInCell="1" allowOverlap="1" wp14:anchorId="76C5070B" wp14:editId="553C7F4F">
                <wp:simplePos x="0" y="0"/>
                <wp:positionH relativeFrom="margin">
                  <wp:posOffset>-6350</wp:posOffset>
                </wp:positionH>
                <wp:positionV relativeFrom="paragraph">
                  <wp:posOffset>26035</wp:posOffset>
                </wp:positionV>
                <wp:extent cx="6800850" cy="9836150"/>
                <wp:effectExtent l="19050" t="19050" r="19050" b="12700"/>
                <wp:wrapNone/>
                <wp:docPr id="23" name="Text Box 24"/>
                <wp:cNvGraphicFramePr/>
                <a:graphic xmlns:a="http://schemas.openxmlformats.org/drawingml/2006/main">
                  <a:graphicData uri="http://schemas.microsoft.com/office/word/2010/wordprocessingShape">
                    <wps:wsp>
                      <wps:cNvSpPr txBox="1"/>
                      <wps:spPr>
                        <a:xfrm>
                          <a:off x="0" y="0"/>
                          <a:ext cx="6800850" cy="9836150"/>
                        </a:xfrm>
                        <a:prstGeom prst="rect">
                          <a:avLst/>
                        </a:prstGeom>
                        <a:solidFill>
                          <a:schemeClr val="lt1"/>
                        </a:solidFill>
                        <a:ln w="38100">
                          <a:solidFill>
                            <a:prstClr val="black"/>
                          </a:solidFill>
                        </a:ln>
                      </wps:spPr>
                      <wps:txbx>
                        <w:txbxContent>
                          <w:p w14:paraId="337039CA" w14:textId="129A1680" w:rsidR="0070098B" w:rsidRDefault="0070098B" w:rsidP="0070098B"/>
                          <w:p w14:paraId="3C5DE8BE" w14:textId="26A7DB4C" w:rsidR="0070098B" w:rsidRDefault="0070098B" w:rsidP="000422DC">
                            <w:pPr>
                              <w:jc w:val="center"/>
                            </w:pPr>
                            <w:r>
                              <w:rPr>
                                <w:noProof/>
                              </w:rPr>
                              <w:drawing>
                                <wp:inline distT="0" distB="0" distL="0" distR="0" wp14:anchorId="1094ACE8" wp14:editId="0C8A622C">
                                  <wp:extent cx="6278361" cy="3891106"/>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86783" cy="3896326"/>
                                          </a:xfrm>
                                          <a:prstGeom prst="rect">
                                            <a:avLst/>
                                          </a:prstGeom>
                                        </pic:spPr>
                                      </pic:pic>
                                    </a:graphicData>
                                  </a:graphic>
                                </wp:inline>
                              </w:drawing>
                            </w:r>
                          </w:p>
                          <w:p w14:paraId="6D995F5E" w14:textId="09C0B559" w:rsidR="0070098B" w:rsidRDefault="0070098B" w:rsidP="000422DC">
                            <w:pPr>
                              <w:jc w:val="center"/>
                            </w:pPr>
                          </w:p>
                          <w:p w14:paraId="12739A2E" w14:textId="77777777" w:rsidR="00CF4196" w:rsidRDefault="00CF4196" w:rsidP="000422DC">
                            <w:pPr>
                              <w:jc w:val="center"/>
                            </w:pPr>
                            <w:r w:rsidRPr="00CF4196">
                              <w:t xml:space="preserve">This image is the first layout of the free body diagram. This was made during the group meeting in </w:t>
                            </w:r>
                          </w:p>
                          <w:p w14:paraId="40F9CFD4" w14:textId="23586DA8" w:rsidR="00CF4196" w:rsidRDefault="00CF4196" w:rsidP="000422DC">
                            <w:pPr>
                              <w:jc w:val="center"/>
                            </w:pPr>
                            <w:r w:rsidRPr="00CF4196">
                              <w:t>physics class. This turns out as our reference in making the scale model and the free body diagram itself.</w:t>
                            </w:r>
                          </w:p>
                          <w:p w14:paraId="6066CB6A" w14:textId="62969A84" w:rsidR="0070098B" w:rsidRDefault="0070098B" w:rsidP="000422DC">
                            <w:pPr>
                              <w:jc w:val="center"/>
                            </w:pPr>
                          </w:p>
                          <w:p w14:paraId="46B2A134" w14:textId="77777777" w:rsidR="0070098B" w:rsidRDefault="0070098B" w:rsidP="000422DC">
                            <w:pPr>
                              <w:jc w:val="center"/>
                            </w:pPr>
                          </w:p>
                          <w:p w14:paraId="7F301AF5" w14:textId="77777777" w:rsidR="000422DC" w:rsidRDefault="000422DC" w:rsidP="000422DC">
                            <w:pPr>
                              <w:jc w:val="center"/>
                            </w:pPr>
                            <w:r>
                              <w:rPr>
                                <w:noProof/>
                              </w:rPr>
                              <w:drawing>
                                <wp:inline distT="0" distB="0" distL="0" distR="0" wp14:anchorId="0E741FFA" wp14:editId="06838879">
                                  <wp:extent cx="6402389" cy="28842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29746" cy="2896569"/>
                                          </a:xfrm>
                                          <a:prstGeom prst="rect">
                                            <a:avLst/>
                                          </a:prstGeom>
                                        </pic:spPr>
                                      </pic:pic>
                                    </a:graphicData>
                                  </a:graphic>
                                </wp:inline>
                              </w:drawing>
                            </w:r>
                          </w:p>
                          <w:p w14:paraId="73871DD0" w14:textId="77777777" w:rsidR="000422DC" w:rsidRDefault="000422DC" w:rsidP="000422DC">
                            <w:pPr>
                              <w:jc w:val="center"/>
                            </w:pPr>
                          </w:p>
                          <w:p w14:paraId="218FBBA9" w14:textId="22D613C2" w:rsidR="000422DC" w:rsidRDefault="000422DC" w:rsidP="000422DC">
                            <w:pPr>
                              <w:jc w:val="center"/>
                            </w:pPr>
                            <w:r w:rsidRPr="000422DC">
                              <w:t xml:space="preserve">This image shows two of the results of </w:t>
                            </w:r>
                            <w:r w:rsidR="00CF4196">
                              <w:t xml:space="preserve">electric potential and </w:t>
                            </w:r>
                            <w:r w:rsidRPr="000422DC">
                              <w:t xml:space="preserve">potential difference. This is also the computation steps on how to find the potential difference of points </w:t>
                            </w:r>
                            <w:r w:rsidR="00CF4196">
                              <w:t>A to E</w:t>
                            </w:r>
                            <w:r w:rsidRPr="000422DC">
                              <w:t xml:space="preserve">. With this we </w:t>
                            </w:r>
                          </w:p>
                          <w:p w14:paraId="221F090E" w14:textId="77777777" w:rsidR="000422DC" w:rsidRDefault="000422DC" w:rsidP="000422DC">
                            <w:pPr>
                              <w:jc w:val="center"/>
                            </w:pPr>
                            <w:r w:rsidRPr="000422DC">
                              <w:t xml:space="preserve">determined the points needed for us to be able to start and prepare for the making </w:t>
                            </w:r>
                          </w:p>
                          <w:p w14:paraId="580D028E" w14:textId="77754ACC" w:rsidR="000422DC" w:rsidRDefault="000422DC" w:rsidP="000422DC">
                            <w:pPr>
                              <w:jc w:val="center"/>
                            </w:pPr>
                            <w:r w:rsidRPr="000422DC">
                              <w:t xml:space="preserve">of the free body diagram and the sketch of the model itself.  </w:t>
                            </w:r>
                          </w:p>
                          <w:p w14:paraId="69C37ECD" w14:textId="77777777" w:rsidR="000422DC" w:rsidRDefault="000422DC" w:rsidP="000422DC">
                            <w:pPr>
                              <w:jc w:val="center"/>
                            </w:pPr>
                          </w:p>
                          <w:p w14:paraId="69D1B7AB" w14:textId="694EC5F9" w:rsidR="00B84C3B" w:rsidRDefault="00B84C3B" w:rsidP="000422D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070B" id="_x0000_s1031" type="#_x0000_t202" style="position:absolute;left:0;text-align:left;margin-left:-.5pt;margin-top:2.05pt;width:535.5pt;height:774.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" fillcolor="white [3201]" strokeweight="3pt">
                <v:textbox>
                  <w:txbxContent>
                    <w:p w14:paraId="337039CA" w14:textId="129A1680" w:rsidR="0070098B" w:rsidRDefault="0070098B" w:rsidP="0070098B"/>
                    <w:p w14:paraId="3C5DE8BE" w14:textId="26A7DB4C" w:rsidR="0070098B" w:rsidRDefault="0070098B" w:rsidP="000422DC">
                      <w:pPr>
                        <w:jc w:val="center"/>
                      </w:pPr>
                      <w:r>
                        <w:rPr>
                          <w:noProof/>
                        </w:rPr>
                        <w:drawing>
                          <wp:inline distT="0" distB="0" distL="0" distR="0" wp14:anchorId="1094ACE8" wp14:editId="0C8A622C">
                            <wp:extent cx="6278361" cy="3891106"/>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86783" cy="3896326"/>
                                    </a:xfrm>
                                    <a:prstGeom prst="rect">
                                      <a:avLst/>
                                    </a:prstGeom>
                                  </pic:spPr>
                                </pic:pic>
                              </a:graphicData>
                            </a:graphic>
                          </wp:inline>
                        </w:drawing>
                      </w:r>
                    </w:p>
                    <w:p w14:paraId="6D995F5E" w14:textId="09C0B559" w:rsidR="0070098B" w:rsidRDefault="0070098B" w:rsidP="000422DC">
                      <w:pPr>
                        <w:jc w:val="center"/>
                      </w:pPr>
                    </w:p>
                    <w:p w14:paraId="12739A2E" w14:textId="77777777" w:rsidR="00CF4196" w:rsidRDefault="00CF4196" w:rsidP="000422DC">
                      <w:pPr>
                        <w:jc w:val="center"/>
                      </w:pPr>
                      <w:r w:rsidRPr="00CF4196">
                        <w:t xml:space="preserve">This image is the first layout of the free body diagram. This was made during the group meeting in </w:t>
                      </w:r>
                    </w:p>
                    <w:p w14:paraId="40F9CFD4" w14:textId="23586DA8" w:rsidR="00CF4196" w:rsidRDefault="00CF4196" w:rsidP="000422DC">
                      <w:pPr>
                        <w:jc w:val="center"/>
                      </w:pPr>
                      <w:r w:rsidRPr="00CF4196">
                        <w:t>physics class. This turns out as our reference in making the scale model and the free body diagram itself.</w:t>
                      </w:r>
                    </w:p>
                    <w:p w14:paraId="6066CB6A" w14:textId="62969A84" w:rsidR="0070098B" w:rsidRDefault="0070098B" w:rsidP="000422DC">
                      <w:pPr>
                        <w:jc w:val="center"/>
                      </w:pPr>
                    </w:p>
                    <w:p w14:paraId="46B2A134" w14:textId="77777777" w:rsidR="0070098B" w:rsidRDefault="0070098B" w:rsidP="000422DC">
                      <w:pPr>
                        <w:jc w:val="center"/>
                      </w:pPr>
                    </w:p>
                    <w:p w14:paraId="7F301AF5" w14:textId="77777777" w:rsidR="000422DC" w:rsidRDefault="000422DC" w:rsidP="000422DC">
                      <w:pPr>
                        <w:jc w:val="center"/>
                      </w:pPr>
                      <w:r>
                        <w:rPr>
                          <w:noProof/>
                        </w:rPr>
                        <w:drawing>
                          <wp:inline distT="0" distB="0" distL="0" distR="0" wp14:anchorId="0E741FFA" wp14:editId="06838879">
                            <wp:extent cx="6402389" cy="28842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29746" cy="2896569"/>
                                    </a:xfrm>
                                    <a:prstGeom prst="rect">
                                      <a:avLst/>
                                    </a:prstGeom>
                                  </pic:spPr>
                                </pic:pic>
                              </a:graphicData>
                            </a:graphic>
                          </wp:inline>
                        </w:drawing>
                      </w:r>
                    </w:p>
                    <w:p w14:paraId="73871DD0" w14:textId="77777777" w:rsidR="000422DC" w:rsidRDefault="000422DC" w:rsidP="000422DC">
                      <w:pPr>
                        <w:jc w:val="center"/>
                      </w:pPr>
                    </w:p>
                    <w:p w14:paraId="218FBBA9" w14:textId="22D613C2" w:rsidR="000422DC" w:rsidRDefault="000422DC" w:rsidP="000422DC">
                      <w:pPr>
                        <w:jc w:val="center"/>
                      </w:pPr>
                      <w:r w:rsidRPr="000422DC">
                        <w:t xml:space="preserve">This image shows two of the results of </w:t>
                      </w:r>
                      <w:r w:rsidR="00CF4196">
                        <w:t xml:space="preserve">electric potential and </w:t>
                      </w:r>
                      <w:r w:rsidRPr="000422DC">
                        <w:t xml:space="preserve">potential difference. This is also the computation steps on how to find the potential difference of points </w:t>
                      </w:r>
                      <w:r w:rsidR="00CF4196">
                        <w:t>A to E</w:t>
                      </w:r>
                      <w:r w:rsidRPr="000422DC">
                        <w:t xml:space="preserve">. With this we </w:t>
                      </w:r>
                    </w:p>
                    <w:p w14:paraId="221F090E" w14:textId="77777777" w:rsidR="000422DC" w:rsidRDefault="000422DC" w:rsidP="000422DC">
                      <w:pPr>
                        <w:jc w:val="center"/>
                      </w:pPr>
                      <w:r w:rsidRPr="000422DC">
                        <w:t xml:space="preserve">determined the points needed for us to be able to start and prepare for the making </w:t>
                      </w:r>
                    </w:p>
                    <w:p w14:paraId="580D028E" w14:textId="77754ACC" w:rsidR="000422DC" w:rsidRDefault="000422DC" w:rsidP="000422DC">
                      <w:pPr>
                        <w:jc w:val="center"/>
                      </w:pPr>
                      <w:r w:rsidRPr="000422DC">
                        <w:t xml:space="preserve">of the free body diagram and the sketch of the model itself.  </w:t>
                      </w:r>
                    </w:p>
                    <w:p w14:paraId="69C37ECD" w14:textId="77777777" w:rsidR="000422DC" w:rsidRDefault="000422DC" w:rsidP="000422DC">
                      <w:pPr>
                        <w:jc w:val="center"/>
                      </w:pPr>
                    </w:p>
                    <w:p w14:paraId="69D1B7AB" w14:textId="694EC5F9" w:rsidR="00B84C3B" w:rsidRDefault="00B84C3B" w:rsidP="000422DC">
                      <w:pPr>
                        <w:jc w:val="center"/>
                      </w:pPr>
                    </w:p>
                  </w:txbxContent>
                </v:textbox>
                <w10:wrap anchorx="margin"/>
              </v:shape>
            </w:pict>
          </mc:Fallback>
        </mc:AlternateContent>
      </w:r>
      <w:r w:rsidR="00B779CC">
        <w:rPr>
          <w:rFonts w:ascii="Cambria" w:hAnsi="Cambria" w:cs="Open Sans"/>
          <w:b/>
          <w:sz w:val="22"/>
          <w:szCs w:val="22"/>
        </w:rPr>
        <w:br/>
      </w:r>
      <w:r w:rsidR="00B779CC">
        <w:rPr>
          <w:rFonts w:ascii="Cambria" w:hAnsi="Cambria" w:cs="Open Sans"/>
          <w:b/>
          <w:sz w:val="22"/>
          <w:szCs w:val="22"/>
        </w:rPr>
        <w:br/>
      </w:r>
    </w:p>
    <w:p w14:paraId="3F97A85F" w14:textId="77777777" w:rsidR="00CF7571" w:rsidRDefault="00CF7571" w:rsidP="002A05C0">
      <w:pPr>
        <w:spacing w:line="276" w:lineRule="auto"/>
        <w:ind w:left="-142"/>
        <w:rPr>
          <w:rFonts w:ascii="Cambria" w:hAnsi="Cambria" w:cs="Open Sans"/>
          <w:b/>
          <w:sz w:val="22"/>
          <w:szCs w:val="22"/>
        </w:rPr>
      </w:pPr>
    </w:p>
    <w:p w14:paraId="346D4A18" w14:textId="77777777" w:rsidR="00CF7571" w:rsidRDefault="00CF7571" w:rsidP="002A05C0">
      <w:pPr>
        <w:spacing w:line="276" w:lineRule="auto"/>
        <w:ind w:left="-142"/>
        <w:rPr>
          <w:rFonts w:ascii="Cambria" w:hAnsi="Cambria" w:cs="Open Sans"/>
          <w:b/>
          <w:sz w:val="22"/>
          <w:szCs w:val="22"/>
        </w:rPr>
      </w:pPr>
    </w:p>
    <w:p w14:paraId="70AC814A" w14:textId="77777777" w:rsidR="00CF7571" w:rsidRDefault="00CF7571" w:rsidP="002A05C0">
      <w:pPr>
        <w:spacing w:line="276" w:lineRule="auto"/>
        <w:ind w:left="-142"/>
        <w:rPr>
          <w:rFonts w:ascii="Cambria" w:hAnsi="Cambria" w:cs="Open Sans"/>
          <w:b/>
          <w:sz w:val="22"/>
          <w:szCs w:val="22"/>
        </w:rPr>
      </w:pPr>
    </w:p>
    <w:p w14:paraId="18393E1F" w14:textId="77777777" w:rsidR="00CF7571" w:rsidRDefault="00CF7571" w:rsidP="002A05C0">
      <w:pPr>
        <w:spacing w:line="276" w:lineRule="auto"/>
        <w:ind w:left="-142"/>
        <w:rPr>
          <w:rFonts w:ascii="Cambria" w:hAnsi="Cambria" w:cs="Open Sans"/>
          <w:b/>
          <w:sz w:val="22"/>
          <w:szCs w:val="22"/>
        </w:rPr>
      </w:pPr>
    </w:p>
    <w:p w14:paraId="0E2C5F9A" w14:textId="77777777" w:rsidR="00CF7571" w:rsidRDefault="00CF7571" w:rsidP="002A05C0">
      <w:pPr>
        <w:spacing w:line="276" w:lineRule="auto"/>
        <w:ind w:left="-142"/>
        <w:rPr>
          <w:rFonts w:ascii="Cambria" w:hAnsi="Cambria" w:cs="Open Sans"/>
          <w:b/>
          <w:sz w:val="22"/>
          <w:szCs w:val="22"/>
        </w:rPr>
      </w:pPr>
    </w:p>
    <w:p w14:paraId="0B0A3E20" w14:textId="77777777" w:rsidR="00CF7571" w:rsidRDefault="00CF7571" w:rsidP="002A05C0">
      <w:pPr>
        <w:spacing w:line="276" w:lineRule="auto"/>
        <w:ind w:left="-142"/>
        <w:rPr>
          <w:rFonts w:ascii="Cambria" w:hAnsi="Cambria" w:cs="Open Sans"/>
          <w:b/>
          <w:sz w:val="22"/>
          <w:szCs w:val="22"/>
        </w:rPr>
      </w:pPr>
    </w:p>
    <w:p w14:paraId="062AA737" w14:textId="77777777" w:rsidR="00CF7571" w:rsidRDefault="00CF7571" w:rsidP="002A05C0">
      <w:pPr>
        <w:spacing w:line="276" w:lineRule="auto"/>
        <w:ind w:left="-142"/>
        <w:rPr>
          <w:rFonts w:ascii="Cambria" w:hAnsi="Cambria" w:cs="Open Sans"/>
          <w:b/>
          <w:sz w:val="22"/>
          <w:szCs w:val="22"/>
        </w:rPr>
      </w:pPr>
    </w:p>
    <w:p w14:paraId="7CA3D686" w14:textId="77777777" w:rsidR="00CF7571" w:rsidRDefault="00CF7571" w:rsidP="002A05C0">
      <w:pPr>
        <w:spacing w:line="276" w:lineRule="auto"/>
        <w:ind w:left="-142"/>
        <w:rPr>
          <w:rFonts w:ascii="Cambria" w:hAnsi="Cambria" w:cs="Open Sans"/>
          <w:b/>
          <w:sz w:val="22"/>
          <w:szCs w:val="22"/>
        </w:rPr>
      </w:pPr>
    </w:p>
    <w:p w14:paraId="5ABD9A6B" w14:textId="77777777" w:rsidR="00CF7571" w:rsidRDefault="00CF7571" w:rsidP="002A05C0">
      <w:pPr>
        <w:spacing w:line="276" w:lineRule="auto"/>
        <w:ind w:left="-142"/>
        <w:rPr>
          <w:rFonts w:ascii="Cambria" w:hAnsi="Cambria" w:cs="Open Sans"/>
          <w:b/>
          <w:sz w:val="22"/>
          <w:szCs w:val="22"/>
        </w:rPr>
      </w:pPr>
    </w:p>
    <w:p w14:paraId="60C75900" w14:textId="77777777" w:rsidR="00CF7571" w:rsidRDefault="00CF7571" w:rsidP="002A05C0">
      <w:pPr>
        <w:spacing w:line="276" w:lineRule="auto"/>
        <w:ind w:left="-142"/>
        <w:rPr>
          <w:rFonts w:ascii="Cambria" w:hAnsi="Cambria" w:cs="Open Sans"/>
          <w:b/>
          <w:sz w:val="22"/>
          <w:szCs w:val="22"/>
        </w:rPr>
      </w:pPr>
    </w:p>
    <w:p w14:paraId="67CED9B2" w14:textId="77777777" w:rsidR="00CF7571" w:rsidRDefault="00CF7571" w:rsidP="002A05C0">
      <w:pPr>
        <w:spacing w:line="276" w:lineRule="auto"/>
        <w:ind w:left="-142"/>
        <w:rPr>
          <w:rFonts w:ascii="Cambria" w:hAnsi="Cambria" w:cs="Open Sans"/>
          <w:b/>
          <w:sz w:val="22"/>
          <w:szCs w:val="22"/>
        </w:rPr>
      </w:pPr>
    </w:p>
    <w:p w14:paraId="7A63D753" w14:textId="77777777" w:rsidR="00CF7571" w:rsidRDefault="00CF7571" w:rsidP="002A05C0">
      <w:pPr>
        <w:spacing w:line="276" w:lineRule="auto"/>
        <w:ind w:left="-142"/>
        <w:rPr>
          <w:rFonts w:ascii="Cambria" w:hAnsi="Cambria" w:cs="Open Sans"/>
          <w:b/>
          <w:sz w:val="22"/>
          <w:szCs w:val="22"/>
        </w:rPr>
      </w:pPr>
    </w:p>
    <w:p w14:paraId="72EB7EA6" w14:textId="77777777" w:rsidR="00CF7571" w:rsidRDefault="00CF7571" w:rsidP="002A05C0">
      <w:pPr>
        <w:spacing w:line="276" w:lineRule="auto"/>
        <w:ind w:left="-142"/>
        <w:rPr>
          <w:rFonts w:ascii="Cambria" w:hAnsi="Cambria" w:cs="Open Sans"/>
          <w:b/>
          <w:sz w:val="22"/>
          <w:szCs w:val="22"/>
        </w:rPr>
      </w:pPr>
    </w:p>
    <w:p w14:paraId="2D0F1D6E" w14:textId="77777777" w:rsidR="00CF7571" w:rsidRDefault="00CF7571" w:rsidP="002A05C0">
      <w:pPr>
        <w:spacing w:line="276" w:lineRule="auto"/>
        <w:ind w:left="-142"/>
        <w:rPr>
          <w:rFonts w:ascii="Cambria" w:hAnsi="Cambria" w:cs="Open Sans"/>
          <w:b/>
          <w:sz w:val="22"/>
          <w:szCs w:val="22"/>
        </w:rPr>
      </w:pPr>
    </w:p>
    <w:p w14:paraId="79D265FF" w14:textId="77777777" w:rsidR="00CF7571" w:rsidRDefault="00CF7571" w:rsidP="002A05C0">
      <w:pPr>
        <w:spacing w:line="276" w:lineRule="auto"/>
        <w:ind w:left="-142"/>
        <w:rPr>
          <w:rFonts w:ascii="Cambria" w:hAnsi="Cambria" w:cs="Open Sans"/>
          <w:b/>
          <w:sz w:val="22"/>
          <w:szCs w:val="22"/>
        </w:rPr>
      </w:pPr>
    </w:p>
    <w:p w14:paraId="6D5FCB56" w14:textId="77777777" w:rsidR="00CF7571" w:rsidRDefault="00CF7571" w:rsidP="002A05C0">
      <w:pPr>
        <w:spacing w:line="276" w:lineRule="auto"/>
        <w:ind w:left="-142"/>
        <w:rPr>
          <w:rFonts w:ascii="Cambria" w:hAnsi="Cambria" w:cs="Open Sans"/>
          <w:b/>
          <w:sz w:val="22"/>
          <w:szCs w:val="22"/>
        </w:rPr>
      </w:pPr>
    </w:p>
    <w:p w14:paraId="5464999A" w14:textId="77777777" w:rsidR="00CF7571" w:rsidRDefault="00CF7571" w:rsidP="002A05C0">
      <w:pPr>
        <w:spacing w:line="276" w:lineRule="auto"/>
        <w:ind w:left="-142"/>
        <w:rPr>
          <w:rFonts w:ascii="Cambria" w:hAnsi="Cambria" w:cs="Open Sans"/>
          <w:b/>
          <w:sz w:val="22"/>
          <w:szCs w:val="22"/>
        </w:rPr>
      </w:pPr>
    </w:p>
    <w:p w14:paraId="7AF28F37" w14:textId="77777777" w:rsidR="00CF7571" w:rsidRDefault="00CF7571" w:rsidP="002A05C0">
      <w:pPr>
        <w:spacing w:line="276" w:lineRule="auto"/>
        <w:ind w:left="-142"/>
        <w:rPr>
          <w:rFonts w:ascii="Cambria" w:hAnsi="Cambria" w:cs="Open Sans"/>
          <w:b/>
          <w:sz w:val="22"/>
          <w:szCs w:val="22"/>
        </w:rPr>
      </w:pPr>
    </w:p>
    <w:p w14:paraId="6491DA6D" w14:textId="77777777" w:rsidR="00CF7571" w:rsidRDefault="00CF7571" w:rsidP="002A05C0">
      <w:pPr>
        <w:spacing w:line="276" w:lineRule="auto"/>
        <w:ind w:left="-142"/>
        <w:rPr>
          <w:rFonts w:ascii="Cambria" w:hAnsi="Cambria" w:cs="Open Sans"/>
          <w:b/>
          <w:sz w:val="22"/>
          <w:szCs w:val="22"/>
        </w:rPr>
      </w:pPr>
    </w:p>
    <w:p w14:paraId="19047F5D" w14:textId="77777777" w:rsidR="00CF7571" w:rsidRDefault="00CF7571" w:rsidP="002A05C0">
      <w:pPr>
        <w:spacing w:line="276" w:lineRule="auto"/>
        <w:ind w:left="-142"/>
        <w:rPr>
          <w:rFonts w:ascii="Cambria" w:hAnsi="Cambria" w:cs="Open Sans"/>
          <w:b/>
          <w:sz w:val="22"/>
          <w:szCs w:val="22"/>
        </w:rPr>
      </w:pPr>
    </w:p>
    <w:p w14:paraId="21FB4A96" w14:textId="77777777" w:rsidR="00CF7571" w:rsidRDefault="00CF7571" w:rsidP="002A05C0">
      <w:pPr>
        <w:spacing w:line="276" w:lineRule="auto"/>
        <w:ind w:left="-142"/>
        <w:rPr>
          <w:rFonts w:ascii="Cambria" w:hAnsi="Cambria" w:cs="Open Sans"/>
          <w:b/>
          <w:sz w:val="22"/>
          <w:szCs w:val="22"/>
        </w:rPr>
      </w:pPr>
    </w:p>
    <w:p w14:paraId="1EAC942F" w14:textId="77777777" w:rsidR="00CF7571" w:rsidRDefault="00CF7571" w:rsidP="002A05C0">
      <w:pPr>
        <w:spacing w:line="276" w:lineRule="auto"/>
        <w:ind w:left="-142"/>
        <w:rPr>
          <w:rFonts w:ascii="Cambria" w:hAnsi="Cambria" w:cs="Open Sans"/>
          <w:b/>
          <w:sz w:val="22"/>
          <w:szCs w:val="22"/>
        </w:rPr>
      </w:pPr>
    </w:p>
    <w:p w14:paraId="4C26374C" w14:textId="77777777" w:rsidR="00CF7571" w:rsidRDefault="00CF7571" w:rsidP="002A05C0">
      <w:pPr>
        <w:spacing w:line="276" w:lineRule="auto"/>
        <w:ind w:left="-142"/>
        <w:rPr>
          <w:rFonts w:ascii="Cambria" w:hAnsi="Cambria" w:cs="Open Sans"/>
          <w:b/>
          <w:sz w:val="22"/>
          <w:szCs w:val="22"/>
        </w:rPr>
      </w:pPr>
    </w:p>
    <w:p w14:paraId="15DE4238" w14:textId="77777777" w:rsidR="00CF7571" w:rsidRDefault="00CF7571" w:rsidP="002A05C0">
      <w:pPr>
        <w:spacing w:line="276" w:lineRule="auto"/>
        <w:ind w:left="-142"/>
        <w:rPr>
          <w:rFonts w:ascii="Cambria" w:hAnsi="Cambria" w:cs="Open Sans"/>
          <w:b/>
          <w:sz w:val="22"/>
          <w:szCs w:val="22"/>
        </w:rPr>
      </w:pPr>
    </w:p>
    <w:p w14:paraId="153BE2CA" w14:textId="77777777" w:rsidR="00CF7571" w:rsidRDefault="00CF7571" w:rsidP="002A05C0">
      <w:pPr>
        <w:spacing w:line="276" w:lineRule="auto"/>
        <w:ind w:left="-142"/>
        <w:rPr>
          <w:rFonts w:ascii="Cambria" w:hAnsi="Cambria" w:cs="Open Sans"/>
          <w:b/>
          <w:sz w:val="22"/>
          <w:szCs w:val="22"/>
        </w:rPr>
      </w:pPr>
    </w:p>
    <w:p w14:paraId="5BCB8455" w14:textId="77777777" w:rsidR="00CF7571" w:rsidRDefault="00CF7571" w:rsidP="002A05C0">
      <w:pPr>
        <w:spacing w:line="276" w:lineRule="auto"/>
        <w:ind w:left="-142"/>
        <w:rPr>
          <w:rFonts w:ascii="Cambria" w:hAnsi="Cambria" w:cs="Open Sans"/>
          <w:b/>
          <w:sz w:val="22"/>
          <w:szCs w:val="22"/>
        </w:rPr>
      </w:pPr>
    </w:p>
    <w:p w14:paraId="10C271D4" w14:textId="77777777" w:rsidR="00CF7571" w:rsidRDefault="00CF7571" w:rsidP="002A05C0">
      <w:pPr>
        <w:spacing w:line="276" w:lineRule="auto"/>
        <w:ind w:left="-142"/>
        <w:rPr>
          <w:rFonts w:ascii="Cambria" w:hAnsi="Cambria" w:cs="Open Sans"/>
          <w:b/>
          <w:sz w:val="22"/>
          <w:szCs w:val="22"/>
        </w:rPr>
      </w:pPr>
    </w:p>
    <w:p w14:paraId="1809D1A4" w14:textId="77777777" w:rsidR="00CF7571" w:rsidRDefault="00CF7571" w:rsidP="002A05C0">
      <w:pPr>
        <w:spacing w:line="276" w:lineRule="auto"/>
        <w:ind w:left="-142"/>
        <w:rPr>
          <w:rFonts w:ascii="Cambria" w:hAnsi="Cambria" w:cs="Open Sans"/>
          <w:b/>
          <w:sz w:val="22"/>
          <w:szCs w:val="22"/>
        </w:rPr>
      </w:pPr>
    </w:p>
    <w:p w14:paraId="0DD55262" w14:textId="77777777" w:rsidR="00CF7571" w:rsidRDefault="00CF7571" w:rsidP="002A05C0">
      <w:pPr>
        <w:spacing w:line="276" w:lineRule="auto"/>
        <w:ind w:left="-142"/>
        <w:rPr>
          <w:rFonts w:ascii="Cambria" w:hAnsi="Cambria" w:cs="Open Sans"/>
          <w:b/>
          <w:sz w:val="22"/>
          <w:szCs w:val="22"/>
        </w:rPr>
      </w:pPr>
    </w:p>
    <w:p w14:paraId="0CB66A33" w14:textId="77777777" w:rsidR="00CF7571" w:rsidRDefault="00CF7571" w:rsidP="002A05C0">
      <w:pPr>
        <w:spacing w:line="276" w:lineRule="auto"/>
        <w:ind w:left="-142"/>
        <w:rPr>
          <w:rFonts w:ascii="Cambria" w:hAnsi="Cambria" w:cs="Open Sans"/>
          <w:b/>
          <w:sz w:val="22"/>
          <w:szCs w:val="22"/>
        </w:rPr>
      </w:pPr>
    </w:p>
    <w:p w14:paraId="35271C96" w14:textId="77777777" w:rsidR="00CF7571" w:rsidRDefault="00CF7571" w:rsidP="002A05C0">
      <w:pPr>
        <w:spacing w:line="276" w:lineRule="auto"/>
        <w:ind w:left="-142"/>
        <w:rPr>
          <w:rFonts w:ascii="Cambria" w:hAnsi="Cambria" w:cs="Open Sans"/>
          <w:b/>
          <w:sz w:val="22"/>
          <w:szCs w:val="22"/>
        </w:rPr>
      </w:pPr>
    </w:p>
    <w:p w14:paraId="33B9DAB5" w14:textId="77777777" w:rsidR="00CF7571" w:rsidRDefault="00CF7571" w:rsidP="002A05C0">
      <w:pPr>
        <w:spacing w:line="276" w:lineRule="auto"/>
        <w:ind w:left="-142"/>
        <w:rPr>
          <w:rFonts w:ascii="Cambria" w:hAnsi="Cambria" w:cs="Open Sans"/>
          <w:b/>
          <w:sz w:val="22"/>
          <w:szCs w:val="22"/>
        </w:rPr>
      </w:pPr>
    </w:p>
    <w:p w14:paraId="60FBB233" w14:textId="77777777" w:rsidR="00CF7571" w:rsidRDefault="00CF7571" w:rsidP="002A05C0">
      <w:pPr>
        <w:spacing w:line="276" w:lineRule="auto"/>
        <w:ind w:left="-142"/>
        <w:rPr>
          <w:rFonts w:ascii="Cambria" w:hAnsi="Cambria" w:cs="Open Sans"/>
          <w:b/>
          <w:sz w:val="22"/>
          <w:szCs w:val="22"/>
        </w:rPr>
      </w:pPr>
    </w:p>
    <w:p w14:paraId="43CA9E7E" w14:textId="77777777" w:rsidR="00CF7571" w:rsidRDefault="00CF7571" w:rsidP="002A05C0">
      <w:pPr>
        <w:spacing w:line="276" w:lineRule="auto"/>
        <w:ind w:left="-142"/>
        <w:rPr>
          <w:rFonts w:ascii="Cambria" w:hAnsi="Cambria" w:cs="Open Sans"/>
          <w:b/>
          <w:sz w:val="22"/>
          <w:szCs w:val="22"/>
        </w:rPr>
      </w:pPr>
    </w:p>
    <w:p w14:paraId="5BD3709B" w14:textId="77777777" w:rsidR="00CF7571" w:rsidRDefault="00CF7571" w:rsidP="002A05C0">
      <w:pPr>
        <w:spacing w:line="276" w:lineRule="auto"/>
        <w:ind w:left="-142"/>
        <w:rPr>
          <w:rFonts w:ascii="Cambria" w:hAnsi="Cambria" w:cs="Open Sans"/>
          <w:b/>
          <w:sz w:val="22"/>
          <w:szCs w:val="22"/>
        </w:rPr>
      </w:pPr>
    </w:p>
    <w:p w14:paraId="16C1617E" w14:textId="77777777" w:rsidR="00CF7571" w:rsidRDefault="00CF7571" w:rsidP="002A05C0">
      <w:pPr>
        <w:spacing w:line="276" w:lineRule="auto"/>
        <w:ind w:left="-142"/>
        <w:rPr>
          <w:rFonts w:ascii="Cambria" w:hAnsi="Cambria" w:cs="Open Sans"/>
          <w:b/>
          <w:sz w:val="22"/>
          <w:szCs w:val="22"/>
        </w:rPr>
      </w:pPr>
    </w:p>
    <w:p w14:paraId="2B4D02D0" w14:textId="77777777" w:rsidR="00CF7571" w:rsidRDefault="00CF7571" w:rsidP="002A05C0">
      <w:pPr>
        <w:spacing w:line="276" w:lineRule="auto"/>
        <w:ind w:left="-142"/>
        <w:rPr>
          <w:rFonts w:ascii="Cambria" w:hAnsi="Cambria" w:cs="Open Sans"/>
          <w:b/>
          <w:sz w:val="22"/>
          <w:szCs w:val="22"/>
        </w:rPr>
      </w:pPr>
    </w:p>
    <w:p w14:paraId="5AF0E247" w14:textId="77777777" w:rsidR="00CF7571" w:rsidRDefault="00CF7571" w:rsidP="002A05C0">
      <w:pPr>
        <w:spacing w:line="276" w:lineRule="auto"/>
        <w:ind w:left="-142"/>
        <w:rPr>
          <w:rFonts w:ascii="Cambria" w:hAnsi="Cambria" w:cs="Open Sans"/>
          <w:b/>
          <w:sz w:val="22"/>
          <w:szCs w:val="22"/>
        </w:rPr>
      </w:pPr>
    </w:p>
    <w:p w14:paraId="4DFFD373" w14:textId="0CECEF7D" w:rsidR="00CF7571" w:rsidRDefault="00CF7571" w:rsidP="002A05C0">
      <w:pPr>
        <w:spacing w:line="276" w:lineRule="auto"/>
        <w:ind w:left="-142"/>
        <w:rPr>
          <w:rFonts w:ascii="Cambria" w:hAnsi="Cambria" w:cs="Open Sans"/>
          <w:b/>
          <w:sz w:val="22"/>
          <w:szCs w:val="22"/>
        </w:rPr>
      </w:pPr>
    </w:p>
    <w:p w14:paraId="78AC5690" w14:textId="0681CF72" w:rsidR="001F7A08" w:rsidRDefault="001F7A08" w:rsidP="002A05C0">
      <w:pPr>
        <w:spacing w:line="276" w:lineRule="auto"/>
        <w:ind w:left="-142"/>
        <w:rPr>
          <w:rFonts w:ascii="Cambria" w:hAnsi="Cambria" w:cs="Open Sans"/>
          <w:b/>
          <w:sz w:val="22"/>
          <w:szCs w:val="22"/>
        </w:rPr>
      </w:pPr>
    </w:p>
    <w:p w14:paraId="6B4D73A5" w14:textId="77777777" w:rsidR="001F7A08" w:rsidRDefault="001F7A08" w:rsidP="002A05C0">
      <w:pPr>
        <w:spacing w:line="276" w:lineRule="auto"/>
        <w:ind w:left="-142"/>
        <w:rPr>
          <w:rFonts w:ascii="Cambria" w:hAnsi="Cambria" w:cs="Open Sans"/>
          <w:b/>
          <w:sz w:val="22"/>
          <w:szCs w:val="22"/>
        </w:rPr>
      </w:pPr>
    </w:p>
    <w:p w14:paraId="0E0DD5EF" w14:textId="6625AA36" w:rsidR="00415532" w:rsidRPr="000301FC" w:rsidRDefault="00B779CC" w:rsidP="002A05C0">
      <w:pPr>
        <w:spacing w:line="276" w:lineRule="auto"/>
        <w:ind w:left="-142"/>
        <w:rPr>
          <w:rFonts w:ascii="Cambria" w:hAnsi="Cambria" w:cs="Open Sans"/>
          <w:b/>
          <w:sz w:val="22"/>
          <w:szCs w:val="22"/>
        </w:rPr>
      </w:pPr>
      <w:r>
        <w:rPr>
          <w:rFonts w:ascii="Cambria" w:hAnsi="Cambria" w:cs="Open Sans"/>
          <w:b/>
          <w:sz w:val="22"/>
          <w:szCs w:val="22"/>
        </w:rPr>
        <w:br/>
      </w:r>
    </w:p>
    <w:p w14:paraId="579EC177" w14:textId="6CFB5EDB" w:rsidR="00415532" w:rsidRPr="000301FC" w:rsidRDefault="00B779CC" w:rsidP="002A05C0">
      <w:pPr>
        <w:spacing w:line="276" w:lineRule="auto"/>
        <w:ind w:left="-142"/>
        <w:rPr>
          <w:rFonts w:ascii="Cambria" w:hAnsi="Cambria" w:cs="Open Sans"/>
          <w:b/>
          <w:sz w:val="22"/>
          <w:szCs w:val="22"/>
        </w:rPr>
      </w:pPr>
      <w:r>
        <w:rPr>
          <w:rFonts w:ascii="Cambria" w:hAnsi="Cambria" w:cs="Open Sans"/>
          <w:b/>
          <w:sz w:val="22"/>
          <w:szCs w:val="22"/>
        </w:rPr>
        <w:br/>
      </w:r>
    </w:p>
    <w:p w14:paraId="03F26D76" w14:textId="77777777" w:rsidR="00415532" w:rsidRPr="000301FC" w:rsidRDefault="00415532" w:rsidP="002A05C0">
      <w:pPr>
        <w:spacing w:line="276" w:lineRule="auto"/>
        <w:ind w:left="-142"/>
        <w:rPr>
          <w:rFonts w:ascii="Cambria" w:hAnsi="Cambria" w:cs="Open Sans"/>
          <w:b/>
          <w:sz w:val="22"/>
          <w:szCs w:val="22"/>
        </w:rPr>
      </w:pPr>
    </w:p>
    <w:p w14:paraId="5EB11EDA" w14:textId="77777777" w:rsidR="00CF7571" w:rsidRDefault="00CF7571" w:rsidP="00CF7571">
      <w:pPr>
        <w:pStyle w:val="TableParagraph"/>
        <w:tabs>
          <w:tab w:val="left" w:pos="827"/>
        </w:tabs>
      </w:pPr>
    </w:p>
    <w:p w14:paraId="457D7CB1" w14:textId="77777777" w:rsidR="00CF7571" w:rsidRDefault="00CF7571" w:rsidP="00CF7571">
      <w:pPr>
        <w:pStyle w:val="TableParagraph"/>
        <w:tabs>
          <w:tab w:val="left" w:pos="827"/>
        </w:tabs>
      </w:pPr>
    </w:p>
    <w:p w14:paraId="48BDC0C8" w14:textId="77777777" w:rsidR="001F7A08" w:rsidRDefault="001F7A08" w:rsidP="00CF7571">
      <w:pPr>
        <w:pStyle w:val="TableParagraph"/>
        <w:tabs>
          <w:tab w:val="left" w:pos="827"/>
        </w:tabs>
      </w:pPr>
    </w:p>
    <w:p w14:paraId="4933FCB2" w14:textId="68543BFC" w:rsidR="001F7A08" w:rsidRDefault="00B84C3B" w:rsidP="00CF7571">
      <w:pPr>
        <w:pStyle w:val="TableParagraph"/>
        <w:tabs>
          <w:tab w:val="left" w:pos="827"/>
        </w:tabs>
      </w:pPr>
      <w:r>
        <w:rPr>
          <w:b/>
          <w:bCs/>
          <w:noProof/>
          <w:sz w:val="20"/>
        </w:rPr>
        <w:lastRenderedPageBreak/>
        <mc:AlternateContent>
          <mc:Choice Requires="wps">
            <w:drawing>
              <wp:anchor distT="0" distB="0" distL="114300" distR="114300" simplePos="0" relativeHeight="251691008" behindDoc="0" locked="0" layoutInCell="1" allowOverlap="1" wp14:anchorId="028E0FD6" wp14:editId="334980CB">
                <wp:simplePos x="0" y="0"/>
                <wp:positionH relativeFrom="margin">
                  <wp:posOffset>-6350</wp:posOffset>
                </wp:positionH>
                <wp:positionV relativeFrom="paragraph">
                  <wp:posOffset>23495</wp:posOffset>
                </wp:positionV>
                <wp:extent cx="6800850" cy="10191750"/>
                <wp:effectExtent l="19050" t="19050" r="19050" b="19050"/>
                <wp:wrapNone/>
                <wp:docPr id="12" name="Text Box 24"/>
                <wp:cNvGraphicFramePr/>
                <a:graphic xmlns:a="http://schemas.openxmlformats.org/drawingml/2006/main">
                  <a:graphicData uri="http://schemas.microsoft.com/office/word/2010/wordprocessingShape">
                    <wps:wsp>
                      <wps:cNvSpPr txBox="1"/>
                      <wps:spPr>
                        <a:xfrm>
                          <a:off x="0" y="0"/>
                          <a:ext cx="6800850" cy="10191750"/>
                        </a:xfrm>
                        <a:prstGeom prst="rect">
                          <a:avLst/>
                        </a:prstGeom>
                        <a:solidFill>
                          <a:schemeClr val="lt1"/>
                        </a:solidFill>
                        <a:ln w="38100">
                          <a:solidFill>
                            <a:prstClr val="black"/>
                          </a:solidFill>
                        </a:ln>
                      </wps:spPr>
                      <wps:txbx>
                        <w:txbxContent>
                          <w:p w14:paraId="565979E2" w14:textId="77777777" w:rsidR="000422DC" w:rsidRDefault="000422DC" w:rsidP="000422DC">
                            <w:pPr>
                              <w:jc w:val="center"/>
                            </w:pPr>
                          </w:p>
                          <w:p w14:paraId="41A5AB5E" w14:textId="77777777" w:rsidR="000422DC" w:rsidRDefault="000422DC" w:rsidP="000422DC">
                            <w:pPr>
                              <w:jc w:val="center"/>
                            </w:pPr>
                            <w:r>
                              <w:rPr>
                                <w:rFonts w:ascii="Arial" w:hAnsi="Arial" w:cs="Arial"/>
                                <w:noProof/>
                                <w:color w:val="000000"/>
                                <w:sz w:val="22"/>
                                <w:szCs w:val="22"/>
                                <w:bdr w:val="none" w:sz="0" w:space="0" w:color="auto" w:frame="1"/>
                              </w:rPr>
                              <w:drawing>
                                <wp:inline distT="0" distB="0" distL="0" distR="0" wp14:anchorId="1B288F16" wp14:editId="1ECF25B7">
                                  <wp:extent cx="6344920" cy="388833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4194" b="14203"/>
                                          <a:stretch/>
                                        </pic:blipFill>
                                        <pic:spPr bwMode="auto">
                                          <a:xfrm>
                                            <a:off x="0" y="0"/>
                                            <a:ext cx="6367767" cy="3902337"/>
                                          </a:xfrm>
                                          <a:prstGeom prst="rect">
                                            <a:avLst/>
                                          </a:prstGeom>
                                          <a:noFill/>
                                          <a:ln>
                                            <a:noFill/>
                                          </a:ln>
                                          <a:extLst>
                                            <a:ext uri="{53640926-AAD7-44D8-BBD7-CCE9431645EC}">
                                              <a14:shadowObscured xmlns:a14="http://schemas.microsoft.com/office/drawing/2010/main"/>
                                            </a:ext>
                                          </a:extLst>
                                        </pic:spPr>
                                      </pic:pic>
                                    </a:graphicData>
                                  </a:graphic>
                                </wp:inline>
                              </w:drawing>
                            </w:r>
                          </w:p>
                          <w:p w14:paraId="0BAC0DF1" w14:textId="77777777" w:rsidR="000422DC" w:rsidRDefault="000422DC" w:rsidP="000422DC">
                            <w:pPr>
                              <w:jc w:val="center"/>
                            </w:pPr>
                          </w:p>
                          <w:p w14:paraId="629F9364" w14:textId="77777777" w:rsidR="000422DC" w:rsidRDefault="000422DC" w:rsidP="000422DC">
                            <w:pPr>
                              <w:jc w:val="center"/>
                            </w:pPr>
                            <w:r w:rsidRPr="00B84C3B">
                              <w:t xml:space="preserve">This is the time that the sketch for the scale model starts. With the computations done, the group started </w:t>
                            </w:r>
                          </w:p>
                          <w:p w14:paraId="1EE6500D" w14:textId="77777777" w:rsidR="000422DC" w:rsidRDefault="000422DC" w:rsidP="000422DC">
                            <w:pPr>
                              <w:jc w:val="center"/>
                            </w:pPr>
                            <w:r w:rsidRPr="00B84C3B">
                              <w:t>to sketch the results on the illustration board. The help of the ruler is to determine the distance of each line.</w:t>
                            </w:r>
                          </w:p>
                          <w:p w14:paraId="61431CD0" w14:textId="77777777" w:rsidR="0070098B" w:rsidRDefault="0070098B" w:rsidP="000422DC">
                            <w:pPr>
                              <w:jc w:val="center"/>
                            </w:pPr>
                          </w:p>
                          <w:p w14:paraId="4AFC5BF1" w14:textId="77777777" w:rsidR="00B84C3B" w:rsidRDefault="00B84C3B" w:rsidP="00B84C3B">
                            <w:pPr>
                              <w:jc w:val="center"/>
                            </w:pPr>
                          </w:p>
                          <w:p w14:paraId="4E600172" w14:textId="5076EA3C" w:rsidR="00B84C3B" w:rsidRDefault="00B84C3B" w:rsidP="00B84C3B">
                            <w:pPr>
                              <w:jc w:val="center"/>
                            </w:pPr>
                            <w:r>
                              <w:rPr>
                                <w:rFonts w:ascii="Arial" w:hAnsi="Arial" w:cs="Arial"/>
                                <w:noProof/>
                                <w:color w:val="000000"/>
                                <w:sz w:val="22"/>
                                <w:szCs w:val="22"/>
                                <w:bdr w:val="none" w:sz="0" w:space="0" w:color="auto" w:frame="1"/>
                              </w:rPr>
                              <w:drawing>
                                <wp:inline distT="0" distB="0" distL="0" distR="0" wp14:anchorId="409E75F5" wp14:editId="22034753">
                                  <wp:extent cx="6276650" cy="3708875"/>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t="6486" b="14727"/>
                                          <a:stretch/>
                                        </pic:blipFill>
                                        <pic:spPr bwMode="auto">
                                          <a:xfrm>
                                            <a:off x="0" y="0"/>
                                            <a:ext cx="6292984" cy="3718527"/>
                                          </a:xfrm>
                                          <a:prstGeom prst="rect">
                                            <a:avLst/>
                                          </a:prstGeom>
                                          <a:noFill/>
                                          <a:ln>
                                            <a:noFill/>
                                          </a:ln>
                                          <a:extLst>
                                            <a:ext uri="{53640926-AAD7-44D8-BBD7-CCE9431645EC}">
                                              <a14:shadowObscured xmlns:a14="http://schemas.microsoft.com/office/drawing/2010/main"/>
                                            </a:ext>
                                          </a:extLst>
                                        </pic:spPr>
                                      </pic:pic>
                                    </a:graphicData>
                                  </a:graphic>
                                </wp:inline>
                              </w:drawing>
                            </w:r>
                          </w:p>
                          <w:p w14:paraId="7D04EA1E" w14:textId="01807ABD" w:rsidR="00B84C3B" w:rsidRDefault="00B84C3B" w:rsidP="00B84C3B">
                            <w:pPr>
                              <w:jc w:val="center"/>
                            </w:pPr>
                          </w:p>
                          <w:p w14:paraId="66595C6F" w14:textId="77777777" w:rsidR="00B84C3B" w:rsidRDefault="00B84C3B" w:rsidP="00B84C3B">
                            <w:pPr>
                              <w:jc w:val="center"/>
                              <w:rPr>
                                <w:rFonts w:ascii="Cambria" w:hAnsi="Cambria" w:cs="Arial"/>
                                <w:color w:val="000000"/>
                                <w:sz w:val="22"/>
                                <w:szCs w:val="22"/>
                              </w:rPr>
                            </w:pPr>
                            <w:r w:rsidRPr="00B84C3B">
                              <w:rPr>
                                <w:rFonts w:ascii="Cambria" w:hAnsi="Cambria" w:cs="Arial"/>
                                <w:color w:val="000000"/>
                                <w:sz w:val="22"/>
                                <w:szCs w:val="22"/>
                              </w:rPr>
                              <w:t>This is the making of the final sketch for the Scale Model. With minor revisions on sketching we finally</w:t>
                            </w:r>
                          </w:p>
                          <w:p w14:paraId="32B40022" w14:textId="70A3320F" w:rsidR="00B84C3B" w:rsidRDefault="00B84C3B" w:rsidP="00B84C3B">
                            <w:pPr>
                              <w:jc w:val="center"/>
                              <w:rPr>
                                <w:rFonts w:ascii="Cambria" w:hAnsi="Cambria" w:cs="Arial"/>
                                <w:color w:val="000000"/>
                                <w:sz w:val="22"/>
                                <w:szCs w:val="22"/>
                              </w:rPr>
                            </w:pPr>
                            <w:r w:rsidRPr="00B84C3B">
                              <w:rPr>
                                <w:rFonts w:ascii="Cambria" w:hAnsi="Cambria" w:cs="Arial"/>
                                <w:color w:val="000000"/>
                                <w:sz w:val="22"/>
                                <w:szCs w:val="22"/>
                              </w:rPr>
                              <w:t xml:space="preserve"> </w:t>
                            </w:r>
                            <w:r>
                              <w:rPr>
                                <w:rFonts w:ascii="Cambria" w:hAnsi="Cambria" w:cs="Arial"/>
                                <w:color w:val="000000"/>
                                <w:sz w:val="22"/>
                                <w:szCs w:val="22"/>
                              </w:rPr>
                              <w:t>m</w:t>
                            </w:r>
                            <w:r w:rsidRPr="00B84C3B">
                              <w:rPr>
                                <w:rFonts w:ascii="Cambria" w:hAnsi="Cambria" w:cs="Arial"/>
                                <w:color w:val="000000"/>
                                <w:sz w:val="22"/>
                                <w:szCs w:val="22"/>
                              </w:rPr>
                              <w:t>ade</w:t>
                            </w:r>
                            <w:r>
                              <w:rPr>
                                <w:rFonts w:ascii="Cambria" w:hAnsi="Cambria" w:cs="Arial"/>
                                <w:color w:val="000000"/>
                                <w:sz w:val="22"/>
                                <w:szCs w:val="22"/>
                              </w:rPr>
                              <w:t xml:space="preserve"> </w:t>
                            </w:r>
                            <w:r w:rsidRPr="00B84C3B">
                              <w:rPr>
                                <w:rFonts w:ascii="Cambria" w:hAnsi="Cambria" w:cs="Arial"/>
                                <w:color w:val="000000"/>
                                <w:sz w:val="22"/>
                                <w:szCs w:val="22"/>
                              </w:rPr>
                              <w:t>it neat and clean. We again used the ruler for measuring the distance of lines and referred</w:t>
                            </w:r>
                          </w:p>
                          <w:p w14:paraId="38F144CE" w14:textId="32D4DE77" w:rsidR="00B84C3B" w:rsidRDefault="00B84C3B" w:rsidP="00B84C3B">
                            <w:pPr>
                              <w:jc w:val="center"/>
                              <w:rPr>
                                <w:rFonts w:ascii="Cambria" w:hAnsi="Cambria" w:cs="Arial"/>
                                <w:color w:val="000000"/>
                                <w:sz w:val="22"/>
                                <w:szCs w:val="22"/>
                              </w:rPr>
                            </w:pPr>
                            <w:r w:rsidRPr="00B84C3B">
                              <w:rPr>
                                <w:rFonts w:ascii="Cambria" w:hAnsi="Cambria" w:cs="Arial"/>
                                <w:color w:val="000000"/>
                                <w:sz w:val="22"/>
                                <w:szCs w:val="22"/>
                              </w:rPr>
                              <w:t xml:space="preserve">to the first sketch and the </w:t>
                            </w:r>
                            <w:proofErr w:type="spellStart"/>
                            <w:r w:rsidRPr="00B84C3B">
                              <w:rPr>
                                <w:rFonts w:ascii="Cambria" w:hAnsi="Cambria" w:cs="Arial"/>
                                <w:color w:val="000000"/>
                                <w:sz w:val="22"/>
                                <w:szCs w:val="22"/>
                              </w:rPr>
                              <w:t>canva</w:t>
                            </w:r>
                            <w:proofErr w:type="spellEnd"/>
                            <w:r w:rsidRPr="00B84C3B">
                              <w:rPr>
                                <w:rFonts w:ascii="Cambria" w:hAnsi="Cambria" w:cs="Arial"/>
                                <w:color w:val="000000"/>
                                <w:sz w:val="22"/>
                                <w:szCs w:val="22"/>
                              </w:rPr>
                              <w:t xml:space="preserve"> free body diagram.</w:t>
                            </w:r>
                          </w:p>
                          <w:p w14:paraId="2B67511A" w14:textId="359F0C11" w:rsidR="000422DC" w:rsidRDefault="000422DC" w:rsidP="00B84C3B">
                            <w:pPr>
                              <w:jc w:val="center"/>
                              <w:rPr>
                                <w:rFonts w:ascii="Cambria" w:hAnsi="Cambria" w:cs="Arial"/>
                                <w:color w:val="000000"/>
                                <w:sz w:val="22"/>
                                <w:szCs w:val="22"/>
                              </w:rPr>
                            </w:pPr>
                          </w:p>
                          <w:p w14:paraId="319EB5CD" w14:textId="77777777" w:rsidR="000422DC" w:rsidRPr="00B84C3B" w:rsidRDefault="000422DC" w:rsidP="00B84C3B">
                            <w:pPr>
                              <w:jc w:val="center"/>
                              <w:rPr>
                                <w:rFonts w:ascii="Cambria" w:hAnsi="Cambria" w:cs="Arial"/>
                                <w:color w:val="000000"/>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E0FD6" id="_x0000_s1032" type="#_x0000_t202" style="position:absolute;margin-left:-.5pt;margin-top:1.85pt;width:535.5pt;height:802.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" fillcolor="white [3201]" strokeweight="3pt">
                <v:textbox>
                  <w:txbxContent>
                    <w:p w14:paraId="565979E2" w14:textId="77777777" w:rsidR="000422DC" w:rsidRDefault="000422DC" w:rsidP="000422DC">
                      <w:pPr>
                        <w:jc w:val="center"/>
                      </w:pPr>
                    </w:p>
                    <w:p w14:paraId="41A5AB5E" w14:textId="77777777" w:rsidR="000422DC" w:rsidRDefault="000422DC" w:rsidP="000422DC">
                      <w:pPr>
                        <w:jc w:val="center"/>
                      </w:pPr>
                      <w:r>
                        <w:rPr>
                          <w:rFonts w:ascii="Arial" w:hAnsi="Arial" w:cs="Arial"/>
                          <w:noProof/>
                          <w:color w:val="000000"/>
                          <w:sz w:val="22"/>
                          <w:szCs w:val="22"/>
                          <w:bdr w:val="none" w:sz="0" w:space="0" w:color="auto" w:frame="1"/>
                        </w:rPr>
                        <w:drawing>
                          <wp:inline distT="0" distB="0" distL="0" distR="0" wp14:anchorId="1B288F16" wp14:editId="1ECF25B7">
                            <wp:extent cx="6344920" cy="388833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4194" b="14203"/>
                                    <a:stretch/>
                                  </pic:blipFill>
                                  <pic:spPr bwMode="auto">
                                    <a:xfrm>
                                      <a:off x="0" y="0"/>
                                      <a:ext cx="6367767" cy="3902337"/>
                                    </a:xfrm>
                                    <a:prstGeom prst="rect">
                                      <a:avLst/>
                                    </a:prstGeom>
                                    <a:noFill/>
                                    <a:ln>
                                      <a:noFill/>
                                    </a:ln>
                                    <a:extLst>
                                      <a:ext uri="{53640926-AAD7-44D8-BBD7-CCE9431645EC}">
                                        <a14:shadowObscured xmlns:a14="http://schemas.microsoft.com/office/drawing/2010/main"/>
                                      </a:ext>
                                    </a:extLst>
                                  </pic:spPr>
                                </pic:pic>
                              </a:graphicData>
                            </a:graphic>
                          </wp:inline>
                        </w:drawing>
                      </w:r>
                    </w:p>
                    <w:p w14:paraId="0BAC0DF1" w14:textId="77777777" w:rsidR="000422DC" w:rsidRDefault="000422DC" w:rsidP="000422DC">
                      <w:pPr>
                        <w:jc w:val="center"/>
                      </w:pPr>
                    </w:p>
                    <w:p w14:paraId="629F9364" w14:textId="77777777" w:rsidR="000422DC" w:rsidRDefault="000422DC" w:rsidP="000422DC">
                      <w:pPr>
                        <w:jc w:val="center"/>
                      </w:pPr>
                      <w:r w:rsidRPr="00B84C3B">
                        <w:t xml:space="preserve">This is the time that the sketch for the scale model starts. With the computations done, the group started </w:t>
                      </w:r>
                    </w:p>
                    <w:p w14:paraId="1EE6500D" w14:textId="77777777" w:rsidR="000422DC" w:rsidRDefault="000422DC" w:rsidP="000422DC">
                      <w:pPr>
                        <w:jc w:val="center"/>
                      </w:pPr>
                      <w:r w:rsidRPr="00B84C3B">
                        <w:t>to sketch the results on the illustration board. The help of the ruler is to determine the distance of each line.</w:t>
                      </w:r>
                    </w:p>
                    <w:p w14:paraId="61431CD0" w14:textId="77777777" w:rsidR="0070098B" w:rsidRDefault="0070098B" w:rsidP="000422DC">
                      <w:pPr>
                        <w:jc w:val="center"/>
                      </w:pPr>
                    </w:p>
                    <w:p w14:paraId="4AFC5BF1" w14:textId="77777777" w:rsidR="00B84C3B" w:rsidRDefault="00B84C3B" w:rsidP="00B84C3B">
                      <w:pPr>
                        <w:jc w:val="center"/>
                      </w:pPr>
                    </w:p>
                    <w:p w14:paraId="4E600172" w14:textId="5076EA3C" w:rsidR="00B84C3B" w:rsidRDefault="00B84C3B" w:rsidP="00B84C3B">
                      <w:pPr>
                        <w:jc w:val="center"/>
                      </w:pPr>
                      <w:r>
                        <w:rPr>
                          <w:rFonts w:ascii="Arial" w:hAnsi="Arial" w:cs="Arial"/>
                          <w:noProof/>
                          <w:color w:val="000000"/>
                          <w:sz w:val="22"/>
                          <w:szCs w:val="22"/>
                          <w:bdr w:val="none" w:sz="0" w:space="0" w:color="auto" w:frame="1"/>
                        </w:rPr>
                        <w:drawing>
                          <wp:inline distT="0" distB="0" distL="0" distR="0" wp14:anchorId="409E75F5" wp14:editId="22034753">
                            <wp:extent cx="6276650" cy="3708875"/>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t="6486" b="14727"/>
                                    <a:stretch/>
                                  </pic:blipFill>
                                  <pic:spPr bwMode="auto">
                                    <a:xfrm>
                                      <a:off x="0" y="0"/>
                                      <a:ext cx="6292984" cy="3718527"/>
                                    </a:xfrm>
                                    <a:prstGeom prst="rect">
                                      <a:avLst/>
                                    </a:prstGeom>
                                    <a:noFill/>
                                    <a:ln>
                                      <a:noFill/>
                                    </a:ln>
                                    <a:extLst>
                                      <a:ext uri="{53640926-AAD7-44D8-BBD7-CCE9431645EC}">
                                        <a14:shadowObscured xmlns:a14="http://schemas.microsoft.com/office/drawing/2010/main"/>
                                      </a:ext>
                                    </a:extLst>
                                  </pic:spPr>
                                </pic:pic>
                              </a:graphicData>
                            </a:graphic>
                          </wp:inline>
                        </w:drawing>
                      </w:r>
                    </w:p>
                    <w:p w14:paraId="7D04EA1E" w14:textId="01807ABD" w:rsidR="00B84C3B" w:rsidRDefault="00B84C3B" w:rsidP="00B84C3B">
                      <w:pPr>
                        <w:jc w:val="center"/>
                      </w:pPr>
                    </w:p>
                    <w:p w14:paraId="66595C6F" w14:textId="77777777" w:rsidR="00B84C3B" w:rsidRDefault="00B84C3B" w:rsidP="00B84C3B">
                      <w:pPr>
                        <w:jc w:val="center"/>
                        <w:rPr>
                          <w:rFonts w:ascii="Cambria" w:hAnsi="Cambria" w:cs="Arial"/>
                          <w:color w:val="000000"/>
                          <w:sz w:val="22"/>
                          <w:szCs w:val="22"/>
                        </w:rPr>
                      </w:pPr>
                      <w:r w:rsidRPr="00B84C3B">
                        <w:rPr>
                          <w:rFonts w:ascii="Cambria" w:hAnsi="Cambria" w:cs="Arial"/>
                          <w:color w:val="000000"/>
                          <w:sz w:val="22"/>
                          <w:szCs w:val="22"/>
                        </w:rPr>
                        <w:t>This is the making of the final sketch for the Scale Model. With minor revisions on sketching we finally</w:t>
                      </w:r>
                    </w:p>
                    <w:p w14:paraId="32B40022" w14:textId="70A3320F" w:rsidR="00B84C3B" w:rsidRDefault="00B84C3B" w:rsidP="00B84C3B">
                      <w:pPr>
                        <w:jc w:val="center"/>
                        <w:rPr>
                          <w:rFonts w:ascii="Cambria" w:hAnsi="Cambria" w:cs="Arial"/>
                          <w:color w:val="000000"/>
                          <w:sz w:val="22"/>
                          <w:szCs w:val="22"/>
                        </w:rPr>
                      </w:pPr>
                      <w:r w:rsidRPr="00B84C3B">
                        <w:rPr>
                          <w:rFonts w:ascii="Cambria" w:hAnsi="Cambria" w:cs="Arial"/>
                          <w:color w:val="000000"/>
                          <w:sz w:val="22"/>
                          <w:szCs w:val="22"/>
                        </w:rPr>
                        <w:t xml:space="preserve"> </w:t>
                      </w:r>
                      <w:r>
                        <w:rPr>
                          <w:rFonts w:ascii="Cambria" w:hAnsi="Cambria" w:cs="Arial"/>
                          <w:color w:val="000000"/>
                          <w:sz w:val="22"/>
                          <w:szCs w:val="22"/>
                        </w:rPr>
                        <w:t>m</w:t>
                      </w:r>
                      <w:r w:rsidRPr="00B84C3B">
                        <w:rPr>
                          <w:rFonts w:ascii="Cambria" w:hAnsi="Cambria" w:cs="Arial"/>
                          <w:color w:val="000000"/>
                          <w:sz w:val="22"/>
                          <w:szCs w:val="22"/>
                        </w:rPr>
                        <w:t>ade</w:t>
                      </w:r>
                      <w:r>
                        <w:rPr>
                          <w:rFonts w:ascii="Cambria" w:hAnsi="Cambria" w:cs="Arial"/>
                          <w:color w:val="000000"/>
                          <w:sz w:val="22"/>
                          <w:szCs w:val="22"/>
                        </w:rPr>
                        <w:t xml:space="preserve"> </w:t>
                      </w:r>
                      <w:r w:rsidRPr="00B84C3B">
                        <w:rPr>
                          <w:rFonts w:ascii="Cambria" w:hAnsi="Cambria" w:cs="Arial"/>
                          <w:color w:val="000000"/>
                          <w:sz w:val="22"/>
                          <w:szCs w:val="22"/>
                        </w:rPr>
                        <w:t>it neat and clean. We again used the ruler for measuring the distance of lines and referred</w:t>
                      </w:r>
                    </w:p>
                    <w:p w14:paraId="38F144CE" w14:textId="32D4DE77" w:rsidR="00B84C3B" w:rsidRDefault="00B84C3B" w:rsidP="00B84C3B">
                      <w:pPr>
                        <w:jc w:val="center"/>
                        <w:rPr>
                          <w:rFonts w:ascii="Cambria" w:hAnsi="Cambria" w:cs="Arial"/>
                          <w:color w:val="000000"/>
                          <w:sz w:val="22"/>
                          <w:szCs w:val="22"/>
                        </w:rPr>
                      </w:pPr>
                      <w:r w:rsidRPr="00B84C3B">
                        <w:rPr>
                          <w:rFonts w:ascii="Cambria" w:hAnsi="Cambria" w:cs="Arial"/>
                          <w:color w:val="000000"/>
                          <w:sz w:val="22"/>
                          <w:szCs w:val="22"/>
                        </w:rPr>
                        <w:t xml:space="preserve">to the first sketch and the </w:t>
                      </w:r>
                      <w:proofErr w:type="spellStart"/>
                      <w:r w:rsidRPr="00B84C3B">
                        <w:rPr>
                          <w:rFonts w:ascii="Cambria" w:hAnsi="Cambria" w:cs="Arial"/>
                          <w:color w:val="000000"/>
                          <w:sz w:val="22"/>
                          <w:szCs w:val="22"/>
                        </w:rPr>
                        <w:t>canva</w:t>
                      </w:r>
                      <w:proofErr w:type="spellEnd"/>
                      <w:r w:rsidRPr="00B84C3B">
                        <w:rPr>
                          <w:rFonts w:ascii="Cambria" w:hAnsi="Cambria" w:cs="Arial"/>
                          <w:color w:val="000000"/>
                          <w:sz w:val="22"/>
                          <w:szCs w:val="22"/>
                        </w:rPr>
                        <w:t xml:space="preserve"> free body diagram.</w:t>
                      </w:r>
                    </w:p>
                    <w:p w14:paraId="2B67511A" w14:textId="359F0C11" w:rsidR="000422DC" w:rsidRDefault="000422DC" w:rsidP="00B84C3B">
                      <w:pPr>
                        <w:jc w:val="center"/>
                        <w:rPr>
                          <w:rFonts w:ascii="Cambria" w:hAnsi="Cambria" w:cs="Arial"/>
                          <w:color w:val="000000"/>
                          <w:sz w:val="22"/>
                          <w:szCs w:val="22"/>
                        </w:rPr>
                      </w:pPr>
                    </w:p>
                    <w:p w14:paraId="319EB5CD" w14:textId="77777777" w:rsidR="000422DC" w:rsidRPr="00B84C3B" w:rsidRDefault="000422DC" w:rsidP="00B84C3B">
                      <w:pPr>
                        <w:jc w:val="center"/>
                        <w:rPr>
                          <w:rFonts w:ascii="Cambria" w:hAnsi="Cambria" w:cs="Arial"/>
                          <w:color w:val="000000"/>
                          <w:sz w:val="22"/>
                          <w:szCs w:val="22"/>
                        </w:rPr>
                      </w:pPr>
                    </w:p>
                  </w:txbxContent>
                </v:textbox>
                <w10:wrap anchorx="margin"/>
              </v:shape>
            </w:pict>
          </mc:Fallback>
        </mc:AlternateContent>
      </w:r>
    </w:p>
    <w:p w14:paraId="35B28B3C" w14:textId="77777777" w:rsidR="001F7A08" w:rsidRDefault="001F7A08" w:rsidP="00CF7571">
      <w:pPr>
        <w:pStyle w:val="TableParagraph"/>
        <w:tabs>
          <w:tab w:val="left" w:pos="827"/>
        </w:tabs>
      </w:pPr>
    </w:p>
    <w:p w14:paraId="5C68386F" w14:textId="77777777" w:rsidR="001F7A08" w:rsidRDefault="001F7A08" w:rsidP="00CF7571">
      <w:pPr>
        <w:pStyle w:val="TableParagraph"/>
        <w:tabs>
          <w:tab w:val="left" w:pos="827"/>
        </w:tabs>
      </w:pPr>
    </w:p>
    <w:p w14:paraId="1B9C8999" w14:textId="77777777" w:rsidR="001F7A08" w:rsidRDefault="001F7A08" w:rsidP="00CF7571">
      <w:pPr>
        <w:pStyle w:val="TableParagraph"/>
        <w:tabs>
          <w:tab w:val="left" w:pos="827"/>
        </w:tabs>
      </w:pPr>
    </w:p>
    <w:p w14:paraId="380432D6" w14:textId="77777777" w:rsidR="001F7A08" w:rsidRDefault="001F7A08" w:rsidP="00CF7571">
      <w:pPr>
        <w:pStyle w:val="TableParagraph"/>
        <w:tabs>
          <w:tab w:val="left" w:pos="827"/>
        </w:tabs>
      </w:pPr>
    </w:p>
    <w:p w14:paraId="064CB529" w14:textId="77777777" w:rsidR="001F7A08" w:rsidRDefault="001F7A08" w:rsidP="00CF7571">
      <w:pPr>
        <w:pStyle w:val="TableParagraph"/>
        <w:tabs>
          <w:tab w:val="left" w:pos="827"/>
        </w:tabs>
      </w:pPr>
    </w:p>
    <w:p w14:paraId="5B5D4900" w14:textId="77777777" w:rsidR="001F7A08" w:rsidRDefault="001F7A08" w:rsidP="00CF7571">
      <w:pPr>
        <w:pStyle w:val="TableParagraph"/>
        <w:tabs>
          <w:tab w:val="left" w:pos="827"/>
        </w:tabs>
      </w:pPr>
    </w:p>
    <w:p w14:paraId="6DEB5954" w14:textId="77777777" w:rsidR="001F7A08" w:rsidRDefault="001F7A08" w:rsidP="00CF7571">
      <w:pPr>
        <w:pStyle w:val="TableParagraph"/>
        <w:tabs>
          <w:tab w:val="left" w:pos="827"/>
        </w:tabs>
      </w:pPr>
    </w:p>
    <w:p w14:paraId="33D9F351" w14:textId="77777777" w:rsidR="001F7A08" w:rsidRDefault="001F7A08" w:rsidP="00CF7571">
      <w:pPr>
        <w:pStyle w:val="TableParagraph"/>
        <w:tabs>
          <w:tab w:val="left" w:pos="827"/>
        </w:tabs>
      </w:pPr>
    </w:p>
    <w:p w14:paraId="10856150" w14:textId="77777777" w:rsidR="001F7A08" w:rsidRDefault="001F7A08" w:rsidP="00CF7571">
      <w:pPr>
        <w:pStyle w:val="TableParagraph"/>
        <w:tabs>
          <w:tab w:val="left" w:pos="827"/>
        </w:tabs>
      </w:pPr>
    </w:p>
    <w:p w14:paraId="714FAD9B" w14:textId="77777777" w:rsidR="001F7A08" w:rsidRDefault="001F7A08" w:rsidP="00CF7571">
      <w:pPr>
        <w:pStyle w:val="TableParagraph"/>
        <w:tabs>
          <w:tab w:val="left" w:pos="827"/>
        </w:tabs>
      </w:pPr>
    </w:p>
    <w:p w14:paraId="35CE5318" w14:textId="77777777" w:rsidR="001F7A08" w:rsidRDefault="001F7A08" w:rsidP="00CF7571">
      <w:pPr>
        <w:pStyle w:val="TableParagraph"/>
        <w:tabs>
          <w:tab w:val="left" w:pos="827"/>
        </w:tabs>
      </w:pPr>
    </w:p>
    <w:p w14:paraId="6130EA67" w14:textId="77777777" w:rsidR="001F7A08" w:rsidRDefault="001F7A08" w:rsidP="00CF7571">
      <w:pPr>
        <w:pStyle w:val="TableParagraph"/>
        <w:tabs>
          <w:tab w:val="left" w:pos="827"/>
        </w:tabs>
      </w:pPr>
    </w:p>
    <w:p w14:paraId="2C3FB36A" w14:textId="77777777" w:rsidR="001F7A08" w:rsidRDefault="001F7A08" w:rsidP="00CF7571">
      <w:pPr>
        <w:pStyle w:val="TableParagraph"/>
        <w:tabs>
          <w:tab w:val="left" w:pos="827"/>
        </w:tabs>
      </w:pPr>
    </w:p>
    <w:p w14:paraId="070DC801" w14:textId="77777777" w:rsidR="001F7A08" w:rsidRDefault="001F7A08" w:rsidP="00CF7571">
      <w:pPr>
        <w:pStyle w:val="TableParagraph"/>
        <w:tabs>
          <w:tab w:val="left" w:pos="827"/>
        </w:tabs>
      </w:pPr>
    </w:p>
    <w:p w14:paraId="45C44410" w14:textId="77777777" w:rsidR="001F7A08" w:rsidRDefault="001F7A08" w:rsidP="00CF7571">
      <w:pPr>
        <w:pStyle w:val="TableParagraph"/>
        <w:tabs>
          <w:tab w:val="left" w:pos="827"/>
        </w:tabs>
      </w:pPr>
    </w:p>
    <w:p w14:paraId="1ACD510F" w14:textId="77777777" w:rsidR="001F7A08" w:rsidRDefault="001F7A08" w:rsidP="00CF7571">
      <w:pPr>
        <w:pStyle w:val="TableParagraph"/>
        <w:tabs>
          <w:tab w:val="left" w:pos="827"/>
        </w:tabs>
      </w:pPr>
    </w:p>
    <w:p w14:paraId="3A998A15" w14:textId="77777777" w:rsidR="001F7A08" w:rsidRDefault="001F7A08" w:rsidP="00CF7571">
      <w:pPr>
        <w:pStyle w:val="TableParagraph"/>
        <w:tabs>
          <w:tab w:val="left" w:pos="827"/>
        </w:tabs>
      </w:pPr>
    </w:p>
    <w:p w14:paraId="246B5C6E" w14:textId="77777777" w:rsidR="001F7A08" w:rsidRDefault="001F7A08" w:rsidP="00CF7571">
      <w:pPr>
        <w:pStyle w:val="TableParagraph"/>
        <w:tabs>
          <w:tab w:val="left" w:pos="827"/>
        </w:tabs>
      </w:pPr>
    </w:p>
    <w:p w14:paraId="4BC028A4" w14:textId="77777777" w:rsidR="001F7A08" w:rsidRDefault="001F7A08" w:rsidP="00CF7571">
      <w:pPr>
        <w:pStyle w:val="TableParagraph"/>
        <w:tabs>
          <w:tab w:val="left" w:pos="827"/>
        </w:tabs>
      </w:pPr>
    </w:p>
    <w:p w14:paraId="34340817" w14:textId="77777777" w:rsidR="001F7A08" w:rsidRDefault="001F7A08" w:rsidP="00CF7571">
      <w:pPr>
        <w:pStyle w:val="TableParagraph"/>
        <w:tabs>
          <w:tab w:val="left" w:pos="827"/>
        </w:tabs>
      </w:pPr>
    </w:p>
    <w:p w14:paraId="36A33B06" w14:textId="77777777" w:rsidR="001F7A08" w:rsidRDefault="001F7A08" w:rsidP="00CF7571">
      <w:pPr>
        <w:pStyle w:val="TableParagraph"/>
        <w:tabs>
          <w:tab w:val="left" w:pos="827"/>
        </w:tabs>
      </w:pPr>
    </w:p>
    <w:p w14:paraId="649B6323" w14:textId="77777777" w:rsidR="001F7A08" w:rsidRDefault="001F7A08" w:rsidP="00CF7571">
      <w:pPr>
        <w:pStyle w:val="TableParagraph"/>
        <w:tabs>
          <w:tab w:val="left" w:pos="827"/>
        </w:tabs>
      </w:pPr>
    </w:p>
    <w:p w14:paraId="35EECEA5" w14:textId="77777777" w:rsidR="001F7A08" w:rsidRDefault="001F7A08" w:rsidP="00CF7571">
      <w:pPr>
        <w:pStyle w:val="TableParagraph"/>
        <w:tabs>
          <w:tab w:val="left" w:pos="827"/>
        </w:tabs>
      </w:pPr>
    </w:p>
    <w:p w14:paraId="60B537CE" w14:textId="77777777" w:rsidR="001F7A08" w:rsidRDefault="001F7A08" w:rsidP="00CF7571">
      <w:pPr>
        <w:pStyle w:val="TableParagraph"/>
        <w:tabs>
          <w:tab w:val="left" w:pos="827"/>
        </w:tabs>
      </w:pPr>
    </w:p>
    <w:p w14:paraId="3BBF7D0B" w14:textId="77777777" w:rsidR="001F7A08" w:rsidRDefault="001F7A08" w:rsidP="00CF7571">
      <w:pPr>
        <w:pStyle w:val="TableParagraph"/>
        <w:tabs>
          <w:tab w:val="left" w:pos="827"/>
        </w:tabs>
      </w:pPr>
    </w:p>
    <w:p w14:paraId="1E46F573" w14:textId="77777777" w:rsidR="001F7A08" w:rsidRDefault="001F7A08" w:rsidP="00CF7571">
      <w:pPr>
        <w:pStyle w:val="TableParagraph"/>
        <w:tabs>
          <w:tab w:val="left" w:pos="827"/>
        </w:tabs>
      </w:pPr>
    </w:p>
    <w:p w14:paraId="597525E1" w14:textId="77777777" w:rsidR="001F7A08" w:rsidRDefault="001F7A08" w:rsidP="00CF7571">
      <w:pPr>
        <w:pStyle w:val="TableParagraph"/>
        <w:tabs>
          <w:tab w:val="left" w:pos="827"/>
        </w:tabs>
      </w:pPr>
    </w:p>
    <w:p w14:paraId="3B8DBA87" w14:textId="77777777" w:rsidR="001F7A08" w:rsidRDefault="001F7A08" w:rsidP="00CF7571">
      <w:pPr>
        <w:pStyle w:val="TableParagraph"/>
        <w:tabs>
          <w:tab w:val="left" w:pos="827"/>
        </w:tabs>
      </w:pPr>
    </w:p>
    <w:p w14:paraId="0B95A8D3" w14:textId="77777777" w:rsidR="001F7A08" w:rsidRDefault="001F7A08" w:rsidP="00CF7571">
      <w:pPr>
        <w:pStyle w:val="TableParagraph"/>
        <w:tabs>
          <w:tab w:val="left" w:pos="827"/>
        </w:tabs>
      </w:pPr>
    </w:p>
    <w:p w14:paraId="7F3ECEDC" w14:textId="77777777" w:rsidR="001F7A08" w:rsidRDefault="001F7A08" w:rsidP="00CF7571">
      <w:pPr>
        <w:pStyle w:val="TableParagraph"/>
        <w:tabs>
          <w:tab w:val="left" w:pos="827"/>
        </w:tabs>
      </w:pPr>
    </w:p>
    <w:p w14:paraId="449BC326" w14:textId="77777777" w:rsidR="001F7A08" w:rsidRDefault="001F7A08" w:rsidP="00CF7571">
      <w:pPr>
        <w:pStyle w:val="TableParagraph"/>
        <w:tabs>
          <w:tab w:val="left" w:pos="827"/>
        </w:tabs>
      </w:pPr>
    </w:p>
    <w:p w14:paraId="0D5C7362" w14:textId="77777777" w:rsidR="001F7A08" w:rsidRDefault="001F7A08" w:rsidP="00CF7571">
      <w:pPr>
        <w:pStyle w:val="TableParagraph"/>
        <w:tabs>
          <w:tab w:val="left" w:pos="827"/>
        </w:tabs>
      </w:pPr>
    </w:p>
    <w:p w14:paraId="0F493D6B" w14:textId="77777777" w:rsidR="001F7A08" w:rsidRDefault="001F7A08" w:rsidP="00CF7571">
      <w:pPr>
        <w:pStyle w:val="TableParagraph"/>
        <w:tabs>
          <w:tab w:val="left" w:pos="827"/>
        </w:tabs>
      </w:pPr>
    </w:p>
    <w:p w14:paraId="4C334D91" w14:textId="77777777" w:rsidR="001F7A08" w:rsidRDefault="001F7A08" w:rsidP="00CF7571">
      <w:pPr>
        <w:pStyle w:val="TableParagraph"/>
        <w:tabs>
          <w:tab w:val="left" w:pos="827"/>
        </w:tabs>
      </w:pPr>
    </w:p>
    <w:p w14:paraId="402D6E19" w14:textId="77777777" w:rsidR="001F7A08" w:rsidRDefault="001F7A08" w:rsidP="00CF7571">
      <w:pPr>
        <w:pStyle w:val="TableParagraph"/>
        <w:tabs>
          <w:tab w:val="left" w:pos="827"/>
        </w:tabs>
      </w:pPr>
    </w:p>
    <w:p w14:paraId="67F91646" w14:textId="77777777" w:rsidR="001F7A08" w:rsidRDefault="001F7A08" w:rsidP="00CF7571">
      <w:pPr>
        <w:pStyle w:val="TableParagraph"/>
        <w:tabs>
          <w:tab w:val="left" w:pos="827"/>
        </w:tabs>
      </w:pPr>
    </w:p>
    <w:p w14:paraId="5DB60DEF" w14:textId="77777777" w:rsidR="001F7A08" w:rsidRDefault="001F7A08" w:rsidP="00CF7571">
      <w:pPr>
        <w:pStyle w:val="TableParagraph"/>
        <w:tabs>
          <w:tab w:val="left" w:pos="827"/>
        </w:tabs>
      </w:pPr>
    </w:p>
    <w:p w14:paraId="62FB298A" w14:textId="77777777" w:rsidR="001F7A08" w:rsidRDefault="001F7A08" w:rsidP="00CF7571">
      <w:pPr>
        <w:pStyle w:val="TableParagraph"/>
        <w:tabs>
          <w:tab w:val="left" w:pos="827"/>
        </w:tabs>
      </w:pPr>
    </w:p>
    <w:p w14:paraId="3109C2C5" w14:textId="77777777" w:rsidR="001F7A08" w:rsidRDefault="001F7A08" w:rsidP="00CF7571">
      <w:pPr>
        <w:pStyle w:val="TableParagraph"/>
        <w:tabs>
          <w:tab w:val="left" w:pos="827"/>
        </w:tabs>
      </w:pPr>
    </w:p>
    <w:p w14:paraId="34A9B189" w14:textId="77777777" w:rsidR="001F7A08" w:rsidRDefault="001F7A08" w:rsidP="00CF7571">
      <w:pPr>
        <w:pStyle w:val="TableParagraph"/>
        <w:tabs>
          <w:tab w:val="left" w:pos="827"/>
        </w:tabs>
      </w:pPr>
    </w:p>
    <w:p w14:paraId="17B0A995" w14:textId="77777777" w:rsidR="001F7A08" w:rsidRDefault="001F7A08" w:rsidP="00CF7571">
      <w:pPr>
        <w:pStyle w:val="TableParagraph"/>
        <w:tabs>
          <w:tab w:val="left" w:pos="827"/>
        </w:tabs>
      </w:pPr>
    </w:p>
    <w:p w14:paraId="4AD0E068" w14:textId="77777777" w:rsidR="001F7A08" w:rsidRDefault="001F7A08" w:rsidP="00CF7571">
      <w:pPr>
        <w:pStyle w:val="TableParagraph"/>
        <w:tabs>
          <w:tab w:val="left" w:pos="827"/>
        </w:tabs>
      </w:pPr>
    </w:p>
    <w:p w14:paraId="40FF50AD" w14:textId="77777777" w:rsidR="001F7A08" w:rsidRDefault="001F7A08" w:rsidP="00CF7571">
      <w:pPr>
        <w:pStyle w:val="TableParagraph"/>
        <w:tabs>
          <w:tab w:val="left" w:pos="827"/>
        </w:tabs>
      </w:pPr>
    </w:p>
    <w:p w14:paraId="6D864DDE" w14:textId="77777777" w:rsidR="001F7A08" w:rsidRDefault="001F7A08" w:rsidP="00CF7571">
      <w:pPr>
        <w:pStyle w:val="TableParagraph"/>
        <w:tabs>
          <w:tab w:val="left" w:pos="827"/>
        </w:tabs>
      </w:pPr>
    </w:p>
    <w:p w14:paraId="72179DAA" w14:textId="77777777" w:rsidR="001F7A08" w:rsidRDefault="001F7A08" w:rsidP="00CF7571">
      <w:pPr>
        <w:pStyle w:val="TableParagraph"/>
        <w:tabs>
          <w:tab w:val="left" w:pos="827"/>
        </w:tabs>
      </w:pPr>
    </w:p>
    <w:p w14:paraId="508737E0" w14:textId="77777777" w:rsidR="001F7A08" w:rsidRDefault="001F7A08" w:rsidP="00CF7571">
      <w:pPr>
        <w:pStyle w:val="TableParagraph"/>
        <w:tabs>
          <w:tab w:val="left" w:pos="827"/>
        </w:tabs>
      </w:pPr>
    </w:p>
    <w:p w14:paraId="7659B4FC" w14:textId="77777777" w:rsidR="001F7A08" w:rsidRDefault="001F7A08" w:rsidP="00CF7571">
      <w:pPr>
        <w:pStyle w:val="TableParagraph"/>
        <w:tabs>
          <w:tab w:val="left" w:pos="827"/>
        </w:tabs>
      </w:pPr>
    </w:p>
    <w:p w14:paraId="76AE1034" w14:textId="6D76B61D" w:rsidR="001F7A08" w:rsidRDefault="001F7A08" w:rsidP="00CF7571">
      <w:pPr>
        <w:pStyle w:val="TableParagraph"/>
        <w:tabs>
          <w:tab w:val="left" w:pos="827"/>
        </w:tabs>
      </w:pPr>
    </w:p>
    <w:p w14:paraId="7E35772F" w14:textId="77777777" w:rsidR="00B84C3B" w:rsidRDefault="00B84C3B" w:rsidP="00CF7571">
      <w:pPr>
        <w:pStyle w:val="TableParagraph"/>
        <w:tabs>
          <w:tab w:val="left" w:pos="827"/>
        </w:tabs>
      </w:pPr>
    </w:p>
    <w:p w14:paraId="25AE36C0" w14:textId="77777777" w:rsidR="001F7A08" w:rsidRDefault="001F7A08" w:rsidP="00CF7571">
      <w:pPr>
        <w:pStyle w:val="TableParagraph"/>
        <w:tabs>
          <w:tab w:val="left" w:pos="827"/>
        </w:tabs>
      </w:pPr>
    </w:p>
    <w:p w14:paraId="20E7E50B" w14:textId="77777777" w:rsidR="001F7A08" w:rsidRDefault="001F7A08" w:rsidP="00CF7571">
      <w:pPr>
        <w:pStyle w:val="TableParagraph"/>
        <w:tabs>
          <w:tab w:val="left" w:pos="827"/>
        </w:tabs>
      </w:pPr>
    </w:p>
    <w:p w14:paraId="7863D675" w14:textId="77777777" w:rsidR="001F7A08" w:rsidRDefault="001F7A08" w:rsidP="00CF7571">
      <w:pPr>
        <w:pStyle w:val="TableParagraph"/>
        <w:tabs>
          <w:tab w:val="left" w:pos="827"/>
        </w:tabs>
      </w:pPr>
    </w:p>
    <w:p w14:paraId="6365D8C6" w14:textId="77777777" w:rsidR="001F7A08" w:rsidRDefault="001F7A08" w:rsidP="00CF7571">
      <w:pPr>
        <w:pStyle w:val="TableParagraph"/>
        <w:tabs>
          <w:tab w:val="left" w:pos="827"/>
        </w:tabs>
      </w:pPr>
    </w:p>
    <w:p w14:paraId="3024B992" w14:textId="77777777" w:rsidR="001F7A08" w:rsidRDefault="001F7A08" w:rsidP="00CF7571">
      <w:pPr>
        <w:pStyle w:val="TableParagraph"/>
        <w:tabs>
          <w:tab w:val="left" w:pos="827"/>
        </w:tabs>
      </w:pPr>
    </w:p>
    <w:p w14:paraId="0E11C514" w14:textId="77777777" w:rsidR="001F7A08" w:rsidRDefault="001F7A08" w:rsidP="00CF7571">
      <w:pPr>
        <w:pStyle w:val="TableParagraph"/>
        <w:tabs>
          <w:tab w:val="left" w:pos="827"/>
        </w:tabs>
      </w:pPr>
    </w:p>
    <w:p w14:paraId="6ABEB568" w14:textId="77777777" w:rsidR="001F7A08" w:rsidRDefault="001F7A08" w:rsidP="00CF7571">
      <w:pPr>
        <w:pStyle w:val="TableParagraph"/>
        <w:tabs>
          <w:tab w:val="left" w:pos="827"/>
        </w:tabs>
      </w:pPr>
    </w:p>
    <w:p w14:paraId="57D0C193" w14:textId="77777777" w:rsidR="001F7A08" w:rsidRDefault="001F7A08" w:rsidP="00CF7571">
      <w:pPr>
        <w:pStyle w:val="TableParagraph"/>
        <w:tabs>
          <w:tab w:val="left" w:pos="827"/>
        </w:tabs>
      </w:pPr>
    </w:p>
    <w:p w14:paraId="340B0804" w14:textId="77777777" w:rsidR="001F7A08" w:rsidRDefault="001F7A08" w:rsidP="00CF7571">
      <w:pPr>
        <w:pStyle w:val="TableParagraph"/>
        <w:tabs>
          <w:tab w:val="left" w:pos="827"/>
        </w:tabs>
      </w:pPr>
    </w:p>
    <w:p w14:paraId="669B698E" w14:textId="77777777" w:rsidR="001F7A08" w:rsidRDefault="001F7A08" w:rsidP="00CF7571">
      <w:pPr>
        <w:pStyle w:val="TableParagraph"/>
        <w:tabs>
          <w:tab w:val="left" w:pos="827"/>
        </w:tabs>
      </w:pPr>
    </w:p>
    <w:p w14:paraId="2EB969D1" w14:textId="77777777" w:rsidR="001F7A08" w:rsidRDefault="001F7A08" w:rsidP="00CF7571">
      <w:pPr>
        <w:pStyle w:val="TableParagraph"/>
        <w:tabs>
          <w:tab w:val="left" w:pos="827"/>
        </w:tabs>
      </w:pPr>
    </w:p>
    <w:p w14:paraId="0EF7F83C" w14:textId="49EB97C8" w:rsidR="00B84C3B" w:rsidRDefault="00B84C3B" w:rsidP="00CF7571">
      <w:pPr>
        <w:pStyle w:val="TableParagraph"/>
        <w:tabs>
          <w:tab w:val="left" w:pos="827"/>
        </w:tabs>
      </w:pPr>
      <w:r>
        <w:rPr>
          <w:b/>
          <w:bCs/>
          <w:noProof/>
          <w:sz w:val="20"/>
        </w:rPr>
        <w:lastRenderedPageBreak/>
        <mc:AlternateContent>
          <mc:Choice Requires="wps">
            <w:drawing>
              <wp:anchor distT="0" distB="0" distL="114300" distR="114300" simplePos="0" relativeHeight="251693056" behindDoc="0" locked="0" layoutInCell="1" allowOverlap="1" wp14:anchorId="6E2AB942" wp14:editId="4108C815">
                <wp:simplePos x="0" y="0"/>
                <wp:positionH relativeFrom="margin">
                  <wp:posOffset>-6350</wp:posOffset>
                </wp:positionH>
                <wp:positionV relativeFrom="paragraph">
                  <wp:posOffset>23495</wp:posOffset>
                </wp:positionV>
                <wp:extent cx="6800850" cy="10166350"/>
                <wp:effectExtent l="19050" t="19050" r="19050" b="25400"/>
                <wp:wrapNone/>
                <wp:docPr id="14" name="Text Box 24"/>
                <wp:cNvGraphicFramePr/>
                <a:graphic xmlns:a="http://schemas.openxmlformats.org/drawingml/2006/main">
                  <a:graphicData uri="http://schemas.microsoft.com/office/word/2010/wordprocessingShape">
                    <wps:wsp>
                      <wps:cNvSpPr txBox="1"/>
                      <wps:spPr>
                        <a:xfrm>
                          <a:off x="0" y="0"/>
                          <a:ext cx="6800850" cy="10166350"/>
                        </a:xfrm>
                        <a:prstGeom prst="rect">
                          <a:avLst/>
                        </a:prstGeom>
                        <a:solidFill>
                          <a:schemeClr val="lt1"/>
                        </a:solidFill>
                        <a:ln w="38100">
                          <a:solidFill>
                            <a:prstClr val="black"/>
                          </a:solidFill>
                        </a:ln>
                      </wps:spPr>
                      <wps:txbx>
                        <w:txbxContent>
                          <w:p w14:paraId="0DC8F6B3" w14:textId="77777777" w:rsidR="00B84C3B" w:rsidRDefault="00B84C3B" w:rsidP="00B84C3B">
                            <w:pPr>
                              <w:jc w:val="center"/>
                            </w:pPr>
                          </w:p>
                          <w:p w14:paraId="71ACF762" w14:textId="5AC2B568" w:rsidR="00B84C3B" w:rsidRDefault="0070098B" w:rsidP="00B84C3B">
                            <w:pPr>
                              <w:jc w:val="center"/>
                            </w:pPr>
                            <w:r>
                              <w:rPr>
                                <w:noProof/>
                              </w:rPr>
                              <w:drawing>
                                <wp:inline distT="0" distB="0" distL="0" distR="0" wp14:anchorId="6B95B373" wp14:editId="698CD48B">
                                  <wp:extent cx="6290726" cy="412342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05781" cy="4133294"/>
                                          </a:xfrm>
                                          <a:prstGeom prst="rect">
                                            <a:avLst/>
                                          </a:prstGeom>
                                        </pic:spPr>
                                      </pic:pic>
                                    </a:graphicData>
                                  </a:graphic>
                                </wp:inline>
                              </w:drawing>
                            </w:r>
                          </w:p>
                          <w:p w14:paraId="7AB6399C" w14:textId="2490BEC8" w:rsidR="0070098B" w:rsidRDefault="0070098B" w:rsidP="00B84C3B">
                            <w:pPr>
                              <w:jc w:val="center"/>
                            </w:pPr>
                          </w:p>
                          <w:p w14:paraId="2D1CD8BE" w14:textId="77777777" w:rsidR="0070098B" w:rsidRDefault="0070098B" w:rsidP="00B84C3B">
                            <w:pPr>
                              <w:jc w:val="center"/>
                            </w:pPr>
                            <w:r w:rsidRPr="0070098B">
                              <w:t xml:space="preserve">This is the making of the charges in the scale model. We painted it with colors that reference the colors </w:t>
                            </w:r>
                          </w:p>
                          <w:p w14:paraId="7A9430CA" w14:textId="77777777" w:rsidR="0070098B" w:rsidRDefault="0070098B" w:rsidP="00B84C3B">
                            <w:pPr>
                              <w:jc w:val="center"/>
                            </w:pPr>
                            <w:r w:rsidRPr="0070098B">
                              <w:t xml:space="preserve">of different planets and used a brush to give more effects on the colors on the balls. </w:t>
                            </w:r>
                          </w:p>
                          <w:p w14:paraId="5FF3C191" w14:textId="63CE40A4" w:rsidR="0070098B" w:rsidRDefault="0070098B" w:rsidP="00B84C3B">
                            <w:pPr>
                              <w:jc w:val="center"/>
                            </w:pPr>
                            <w:r w:rsidRPr="0070098B">
                              <w:t>Making it more visually appealing and gives extra spark.</w:t>
                            </w:r>
                          </w:p>
                          <w:p w14:paraId="7A92D1E7" w14:textId="77777777" w:rsidR="00CF4196" w:rsidRDefault="00CF4196" w:rsidP="00B84C3B">
                            <w:pPr>
                              <w:jc w:val="center"/>
                            </w:pPr>
                          </w:p>
                          <w:p w14:paraId="5C02ABE4" w14:textId="6D892A2F" w:rsidR="0070098B" w:rsidRDefault="0070098B" w:rsidP="00B84C3B">
                            <w:pPr>
                              <w:jc w:val="center"/>
                            </w:pPr>
                          </w:p>
                          <w:p w14:paraId="42243D8B" w14:textId="43E12FC8" w:rsidR="0070098B" w:rsidRDefault="0070098B" w:rsidP="00B84C3B">
                            <w:pPr>
                              <w:jc w:val="center"/>
                            </w:pPr>
                            <w:r>
                              <w:rPr>
                                <w:rFonts w:ascii="Arial" w:hAnsi="Arial" w:cs="Arial"/>
                                <w:b/>
                                <w:bCs/>
                                <w:noProof/>
                                <w:color w:val="000000"/>
                                <w:sz w:val="22"/>
                                <w:szCs w:val="22"/>
                                <w:bdr w:val="none" w:sz="0" w:space="0" w:color="auto" w:frame="1"/>
                              </w:rPr>
                              <w:drawing>
                                <wp:inline distT="0" distB="0" distL="0" distR="0" wp14:anchorId="6D9D7174" wp14:editId="0A539754">
                                  <wp:extent cx="3759062" cy="6217942"/>
                                  <wp:effectExtent l="8573" t="0" r="2857" b="2858"/>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l="9703" r="9522"/>
                                          <a:stretch/>
                                        </pic:blipFill>
                                        <pic:spPr bwMode="auto">
                                          <a:xfrm rot="16200000">
                                            <a:off x="0" y="0"/>
                                            <a:ext cx="3765935" cy="6229311"/>
                                          </a:xfrm>
                                          <a:prstGeom prst="rect">
                                            <a:avLst/>
                                          </a:prstGeom>
                                          <a:noFill/>
                                          <a:ln>
                                            <a:noFill/>
                                          </a:ln>
                                          <a:extLst>
                                            <a:ext uri="{53640926-AAD7-44D8-BBD7-CCE9431645EC}">
                                              <a14:shadowObscured xmlns:a14="http://schemas.microsoft.com/office/drawing/2010/main"/>
                                            </a:ext>
                                          </a:extLst>
                                        </pic:spPr>
                                      </pic:pic>
                                    </a:graphicData>
                                  </a:graphic>
                                </wp:inline>
                              </w:drawing>
                            </w:r>
                          </w:p>
                          <w:p w14:paraId="30F2E353" w14:textId="681F5EAE" w:rsidR="0070098B" w:rsidRDefault="0070098B" w:rsidP="00B84C3B">
                            <w:pPr>
                              <w:jc w:val="center"/>
                            </w:pPr>
                          </w:p>
                          <w:p w14:paraId="16801B4C" w14:textId="09922B87" w:rsidR="0070098B" w:rsidRDefault="0070098B" w:rsidP="0070098B">
                            <w:pPr>
                              <w:jc w:val="center"/>
                            </w:pPr>
                            <w:r w:rsidRPr="0070098B">
                              <w:t xml:space="preserve">This is the final image of the sketch of the </w:t>
                            </w:r>
                            <w:r>
                              <w:t xml:space="preserve">scale model of </w:t>
                            </w:r>
                            <w:r w:rsidRPr="0070098B">
                              <w:t>equipotential lines. This was again double</w:t>
                            </w:r>
                            <w:r>
                              <w:t xml:space="preserve"> </w:t>
                            </w:r>
                            <w:r w:rsidRPr="0070098B">
                              <w:t>checked to make sure that the measurements were correct. This also went through minor adjust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AB942" id="_x0000_s1033" type="#_x0000_t202" style="position:absolute;margin-left:-.5pt;margin-top:1.85pt;width:535.5pt;height:800.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" fillcolor="white [3201]" strokeweight="3pt">
                <v:textbox>
                  <w:txbxContent>
                    <w:p w14:paraId="0DC8F6B3" w14:textId="77777777" w:rsidR="00B84C3B" w:rsidRDefault="00B84C3B" w:rsidP="00B84C3B">
                      <w:pPr>
                        <w:jc w:val="center"/>
                      </w:pPr>
                    </w:p>
                    <w:p w14:paraId="71ACF762" w14:textId="5AC2B568" w:rsidR="00B84C3B" w:rsidRDefault="0070098B" w:rsidP="00B84C3B">
                      <w:pPr>
                        <w:jc w:val="center"/>
                      </w:pPr>
                      <w:r>
                        <w:rPr>
                          <w:noProof/>
                        </w:rPr>
                        <w:drawing>
                          <wp:inline distT="0" distB="0" distL="0" distR="0" wp14:anchorId="6B95B373" wp14:editId="698CD48B">
                            <wp:extent cx="6290726" cy="412342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05781" cy="4133294"/>
                                    </a:xfrm>
                                    <a:prstGeom prst="rect">
                                      <a:avLst/>
                                    </a:prstGeom>
                                  </pic:spPr>
                                </pic:pic>
                              </a:graphicData>
                            </a:graphic>
                          </wp:inline>
                        </w:drawing>
                      </w:r>
                    </w:p>
                    <w:p w14:paraId="7AB6399C" w14:textId="2490BEC8" w:rsidR="0070098B" w:rsidRDefault="0070098B" w:rsidP="00B84C3B">
                      <w:pPr>
                        <w:jc w:val="center"/>
                      </w:pPr>
                    </w:p>
                    <w:p w14:paraId="2D1CD8BE" w14:textId="77777777" w:rsidR="0070098B" w:rsidRDefault="0070098B" w:rsidP="00B84C3B">
                      <w:pPr>
                        <w:jc w:val="center"/>
                      </w:pPr>
                      <w:r w:rsidRPr="0070098B">
                        <w:t xml:space="preserve">This is the making of the charges in the scale model. We painted it with colors that reference the colors </w:t>
                      </w:r>
                    </w:p>
                    <w:p w14:paraId="7A9430CA" w14:textId="77777777" w:rsidR="0070098B" w:rsidRDefault="0070098B" w:rsidP="00B84C3B">
                      <w:pPr>
                        <w:jc w:val="center"/>
                      </w:pPr>
                      <w:r w:rsidRPr="0070098B">
                        <w:t xml:space="preserve">of different planets and used a brush to give more effects on the colors on the balls. </w:t>
                      </w:r>
                    </w:p>
                    <w:p w14:paraId="5FF3C191" w14:textId="63CE40A4" w:rsidR="0070098B" w:rsidRDefault="0070098B" w:rsidP="00B84C3B">
                      <w:pPr>
                        <w:jc w:val="center"/>
                      </w:pPr>
                      <w:r w:rsidRPr="0070098B">
                        <w:t>Making it more visually appealing and gives extra spark.</w:t>
                      </w:r>
                    </w:p>
                    <w:p w14:paraId="7A92D1E7" w14:textId="77777777" w:rsidR="00CF4196" w:rsidRDefault="00CF4196" w:rsidP="00B84C3B">
                      <w:pPr>
                        <w:jc w:val="center"/>
                      </w:pPr>
                    </w:p>
                    <w:p w14:paraId="5C02ABE4" w14:textId="6D892A2F" w:rsidR="0070098B" w:rsidRDefault="0070098B" w:rsidP="00B84C3B">
                      <w:pPr>
                        <w:jc w:val="center"/>
                      </w:pPr>
                    </w:p>
                    <w:p w14:paraId="42243D8B" w14:textId="43E12FC8" w:rsidR="0070098B" w:rsidRDefault="0070098B" w:rsidP="00B84C3B">
                      <w:pPr>
                        <w:jc w:val="center"/>
                      </w:pPr>
                      <w:r>
                        <w:rPr>
                          <w:rFonts w:ascii="Arial" w:hAnsi="Arial" w:cs="Arial"/>
                          <w:b/>
                          <w:bCs/>
                          <w:noProof/>
                          <w:color w:val="000000"/>
                          <w:sz w:val="22"/>
                          <w:szCs w:val="22"/>
                          <w:bdr w:val="none" w:sz="0" w:space="0" w:color="auto" w:frame="1"/>
                        </w:rPr>
                        <w:drawing>
                          <wp:inline distT="0" distB="0" distL="0" distR="0" wp14:anchorId="6D9D7174" wp14:editId="0A539754">
                            <wp:extent cx="3759062" cy="6217942"/>
                            <wp:effectExtent l="8573" t="0" r="2857" b="2858"/>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l="9703" r="9522"/>
                                    <a:stretch/>
                                  </pic:blipFill>
                                  <pic:spPr bwMode="auto">
                                    <a:xfrm rot="16200000">
                                      <a:off x="0" y="0"/>
                                      <a:ext cx="3765935" cy="6229311"/>
                                    </a:xfrm>
                                    <a:prstGeom prst="rect">
                                      <a:avLst/>
                                    </a:prstGeom>
                                    <a:noFill/>
                                    <a:ln>
                                      <a:noFill/>
                                    </a:ln>
                                    <a:extLst>
                                      <a:ext uri="{53640926-AAD7-44D8-BBD7-CCE9431645EC}">
                                        <a14:shadowObscured xmlns:a14="http://schemas.microsoft.com/office/drawing/2010/main"/>
                                      </a:ext>
                                    </a:extLst>
                                  </pic:spPr>
                                </pic:pic>
                              </a:graphicData>
                            </a:graphic>
                          </wp:inline>
                        </w:drawing>
                      </w:r>
                    </w:p>
                    <w:p w14:paraId="30F2E353" w14:textId="681F5EAE" w:rsidR="0070098B" w:rsidRDefault="0070098B" w:rsidP="00B84C3B">
                      <w:pPr>
                        <w:jc w:val="center"/>
                      </w:pPr>
                    </w:p>
                    <w:p w14:paraId="16801B4C" w14:textId="09922B87" w:rsidR="0070098B" w:rsidRDefault="0070098B" w:rsidP="0070098B">
                      <w:pPr>
                        <w:jc w:val="center"/>
                      </w:pPr>
                      <w:r w:rsidRPr="0070098B">
                        <w:t xml:space="preserve">This is the final image of the sketch of the </w:t>
                      </w:r>
                      <w:r>
                        <w:t xml:space="preserve">scale model of </w:t>
                      </w:r>
                      <w:r w:rsidRPr="0070098B">
                        <w:t>equipotential lines. This was again double</w:t>
                      </w:r>
                      <w:r>
                        <w:t xml:space="preserve"> </w:t>
                      </w:r>
                      <w:r w:rsidRPr="0070098B">
                        <w:t>checked to make sure that the measurements were correct. This also went through minor adjustments.</w:t>
                      </w:r>
                    </w:p>
                  </w:txbxContent>
                </v:textbox>
                <w10:wrap anchorx="margin"/>
              </v:shape>
            </w:pict>
          </mc:Fallback>
        </mc:AlternateContent>
      </w:r>
      <w:r w:rsidR="00CF7571">
        <w:t xml:space="preserve">  </w:t>
      </w:r>
    </w:p>
    <w:p w14:paraId="06AEE118" w14:textId="77777777" w:rsidR="00B84C3B" w:rsidRDefault="00B84C3B" w:rsidP="00CF7571">
      <w:pPr>
        <w:pStyle w:val="TableParagraph"/>
        <w:tabs>
          <w:tab w:val="left" w:pos="827"/>
        </w:tabs>
      </w:pPr>
    </w:p>
    <w:p w14:paraId="16D5E7C7" w14:textId="77777777" w:rsidR="00B84C3B" w:rsidRDefault="00B84C3B" w:rsidP="00CF7571">
      <w:pPr>
        <w:pStyle w:val="TableParagraph"/>
        <w:tabs>
          <w:tab w:val="left" w:pos="827"/>
        </w:tabs>
      </w:pPr>
    </w:p>
    <w:p w14:paraId="7CA6FDEC" w14:textId="77777777" w:rsidR="00B84C3B" w:rsidRDefault="00B84C3B" w:rsidP="00CF7571">
      <w:pPr>
        <w:pStyle w:val="TableParagraph"/>
        <w:tabs>
          <w:tab w:val="left" w:pos="827"/>
        </w:tabs>
      </w:pPr>
    </w:p>
    <w:p w14:paraId="15EBE620" w14:textId="77777777" w:rsidR="00B84C3B" w:rsidRDefault="00B84C3B" w:rsidP="00CF7571">
      <w:pPr>
        <w:pStyle w:val="TableParagraph"/>
        <w:tabs>
          <w:tab w:val="left" w:pos="827"/>
        </w:tabs>
      </w:pPr>
    </w:p>
    <w:p w14:paraId="0379428B" w14:textId="77777777" w:rsidR="00B84C3B" w:rsidRDefault="00B84C3B" w:rsidP="00CF7571">
      <w:pPr>
        <w:pStyle w:val="TableParagraph"/>
        <w:tabs>
          <w:tab w:val="left" w:pos="827"/>
        </w:tabs>
      </w:pPr>
    </w:p>
    <w:p w14:paraId="6CACB265" w14:textId="77777777" w:rsidR="00B84C3B" w:rsidRDefault="00B84C3B" w:rsidP="00CF7571">
      <w:pPr>
        <w:pStyle w:val="TableParagraph"/>
        <w:tabs>
          <w:tab w:val="left" w:pos="827"/>
        </w:tabs>
      </w:pPr>
    </w:p>
    <w:p w14:paraId="426C9F40" w14:textId="77777777" w:rsidR="00B84C3B" w:rsidRDefault="00B84C3B" w:rsidP="00CF7571">
      <w:pPr>
        <w:pStyle w:val="TableParagraph"/>
        <w:tabs>
          <w:tab w:val="left" w:pos="827"/>
        </w:tabs>
      </w:pPr>
    </w:p>
    <w:p w14:paraId="42723377" w14:textId="77777777" w:rsidR="00B84C3B" w:rsidRDefault="00B84C3B" w:rsidP="00CF7571">
      <w:pPr>
        <w:pStyle w:val="TableParagraph"/>
        <w:tabs>
          <w:tab w:val="left" w:pos="827"/>
        </w:tabs>
      </w:pPr>
    </w:p>
    <w:p w14:paraId="0AF9084B" w14:textId="77777777" w:rsidR="00B84C3B" w:rsidRDefault="00B84C3B" w:rsidP="00CF7571">
      <w:pPr>
        <w:pStyle w:val="TableParagraph"/>
        <w:tabs>
          <w:tab w:val="left" w:pos="827"/>
        </w:tabs>
      </w:pPr>
    </w:p>
    <w:p w14:paraId="7120A06B" w14:textId="77777777" w:rsidR="00B84C3B" w:rsidRDefault="00B84C3B" w:rsidP="00CF7571">
      <w:pPr>
        <w:pStyle w:val="TableParagraph"/>
        <w:tabs>
          <w:tab w:val="left" w:pos="827"/>
        </w:tabs>
      </w:pPr>
    </w:p>
    <w:p w14:paraId="0C61F312" w14:textId="77777777" w:rsidR="00B84C3B" w:rsidRDefault="00B84C3B" w:rsidP="00CF7571">
      <w:pPr>
        <w:pStyle w:val="TableParagraph"/>
        <w:tabs>
          <w:tab w:val="left" w:pos="827"/>
        </w:tabs>
      </w:pPr>
    </w:p>
    <w:p w14:paraId="0E746B80" w14:textId="77777777" w:rsidR="00B84C3B" w:rsidRDefault="00B84C3B" w:rsidP="00CF7571">
      <w:pPr>
        <w:pStyle w:val="TableParagraph"/>
        <w:tabs>
          <w:tab w:val="left" w:pos="827"/>
        </w:tabs>
      </w:pPr>
    </w:p>
    <w:p w14:paraId="5337E11F" w14:textId="77777777" w:rsidR="00B84C3B" w:rsidRDefault="00B84C3B" w:rsidP="00CF7571">
      <w:pPr>
        <w:pStyle w:val="TableParagraph"/>
        <w:tabs>
          <w:tab w:val="left" w:pos="827"/>
        </w:tabs>
      </w:pPr>
    </w:p>
    <w:p w14:paraId="7F7C2C09" w14:textId="77777777" w:rsidR="00B84C3B" w:rsidRDefault="00B84C3B" w:rsidP="00CF7571">
      <w:pPr>
        <w:pStyle w:val="TableParagraph"/>
        <w:tabs>
          <w:tab w:val="left" w:pos="827"/>
        </w:tabs>
      </w:pPr>
    </w:p>
    <w:p w14:paraId="2BD31A1E" w14:textId="77777777" w:rsidR="00B84C3B" w:rsidRDefault="00B84C3B" w:rsidP="00CF7571">
      <w:pPr>
        <w:pStyle w:val="TableParagraph"/>
        <w:tabs>
          <w:tab w:val="left" w:pos="827"/>
        </w:tabs>
      </w:pPr>
    </w:p>
    <w:p w14:paraId="2C46A888" w14:textId="77777777" w:rsidR="00B84C3B" w:rsidRDefault="00B84C3B" w:rsidP="00CF7571">
      <w:pPr>
        <w:pStyle w:val="TableParagraph"/>
        <w:tabs>
          <w:tab w:val="left" w:pos="827"/>
        </w:tabs>
      </w:pPr>
    </w:p>
    <w:p w14:paraId="295B85D9" w14:textId="77777777" w:rsidR="00B84C3B" w:rsidRDefault="00B84C3B" w:rsidP="00CF7571">
      <w:pPr>
        <w:pStyle w:val="TableParagraph"/>
        <w:tabs>
          <w:tab w:val="left" w:pos="827"/>
        </w:tabs>
      </w:pPr>
    </w:p>
    <w:p w14:paraId="76FF0091" w14:textId="77777777" w:rsidR="00B84C3B" w:rsidRDefault="00B84C3B" w:rsidP="00CF7571">
      <w:pPr>
        <w:pStyle w:val="TableParagraph"/>
        <w:tabs>
          <w:tab w:val="left" w:pos="827"/>
        </w:tabs>
      </w:pPr>
    </w:p>
    <w:p w14:paraId="4BE7A637" w14:textId="77777777" w:rsidR="00B84C3B" w:rsidRDefault="00B84C3B" w:rsidP="00CF7571">
      <w:pPr>
        <w:pStyle w:val="TableParagraph"/>
        <w:tabs>
          <w:tab w:val="left" w:pos="827"/>
        </w:tabs>
      </w:pPr>
    </w:p>
    <w:p w14:paraId="0ED0F6E2" w14:textId="77777777" w:rsidR="00B84C3B" w:rsidRDefault="00B84C3B" w:rsidP="00CF7571">
      <w:pPr>
        <w:pStyle w:val="TableParagraph"/>
        <w:tabs>
          <w:tab w:val="left" w:pos="827"/>
        </w:tabs>
      </w:pPr>
    </w:p>
    <w:p w14:paraId="565CB146" w14:textId="77777777" w:rsidR="00B84C3B" w:rsidRDefault="00B84C3B" w:rsidP="00CF7571">
      <w:pPr>
        <w:pStyle w:val="TableParagraph"/>
        <w:tabs>
          <w:tab w:val="left" w:pos="827"/>
        </w:tabs>
      </w:pPr>
    </w:p>
    <w:p w14:paraId="360F66C8" w14:textId="77777777" w:rsidR="00B84C3B" w:rsidRDefault="00B84C3B" w:rsidP="00CF7571">
      <w:pPr>
        <w:pStyle w:val="TableParagraph"/>
        <w:tabs>
          <w:tab w:val="left" w:pos="827"/>
        </w:tabs>
      </w:pPr>
    </w:p>
    <w:p w14:paraId="3CEF1473" w14:textId="77777777" w:rsidR="00B84C3B" w:rsidRDefault="00B84C3B" w:rsidP="00CF7571">
      <w:pPr>
        <w:pStyle w:val="TableParagraph"/>
        <w:tabs>
          <w:tab w:val="left" w:pos="827"/>
        </w:tabs>
      </w:pPr>
    </w:p>
    <w:p w14:paraId="32574C50" w14:textId="77777777" w:rsidR="00B84C3B" w:rsidRDefault="00B84C3B" w:rsidP="00CF7571">
      <w:pPr>
        <w:pStyle w:val="TableParagraph"/>
        <w:tabs>
          <w:tab w:val="left" w:pos="827"/>
        </w:tabs>
      </w:pPr>
    </w:p>
    <w:p w14:paraId="4DFF37DA" w14:textId="77777777" w:rsidR="00B84C3B" w:rsidRDefault="00B84C3B" w:rsidP="00CF7571">
      <w:pPr>
        <w:pStyle w:val="TableParagraph"/>
        <w:tabs>
          <w:tab w:val="left" w:pos="827"/>
        </w:tabs>
      </w:pPr>
    </w:p>
    <w:p w14:paraId="6F0AA2A9" w14:textId="77777777" w:rsidR="00B84C3B" w:rsidRDefault="00B84C3B" w:rsidP="00CF7571">
      <w:pPr>
        <w:pStyle w:val="TableParagraph"/>
        <w:tabs>
          <w:tab w:val="left" w:pos="827"/>
        </w:tabs>
      </w:pPr>
    </w:p>
    <w:p w14:paraId="0FFBD0D5" w14:textId="77777777" w:rsidR="00B84C3B" w:rsidRDefault="00B84C3B" w:rsidP="00CF7571">
      <w:pPr>
        <w:pStyle w:val="TableParagraph"/>
        <w:tabs>
          <w:tab w:val="left" w:pos="827"/>
        </w:tabs>
      </w:pPr>
    </w:p>
    <w:p w14:paraId="3EC43D3D" w14:textId="77777777" w:rsidR="00B84C3B" w:rsidRDefault="00B84C3B" w:rsidP="00CF7571">
      <w:pPr>
        <w:pStyle w:val="TableParagraph"/>
        <w:tabs>
          <w:tab w:val="left" w:pos="827"/>
        </w:tabs>
      </w:pPr>
    </w:p>
    <w:p w14:paraId="63AF8797" w14:textId="77777777" w:rsidR="00B84C3B" w:rsidRDefault="00B84C3B" w:rsidP="00CF7571">
      <w:pPr>
        <w:pStyle w:val="TableParagraph"/>
        <w:tabs>
          <w:tab w:val="left" w:pos="827"/>
        </w:tabs>
      </w:pPr>
    </w:p>
    <w:p w14:paraId="52630FA6" w14:textId="77777777" w:rsidR="00B84C3B" w:rsidRDefault="00B84C3B" w:rsidP="00CF7571">
      <w:pPr>
        <w:pStyle w:val="TableParagraph"/>
        <w:tabs>
          <w:tab w:val="left" w:pos="827"/>
        </w:tabs>
      </w:pPr>
    </w:p>
    <w:p w14:paraId="1816A9C2" w14:textId="77777777" w:rsidR="00B84C3B" w:rsidRDefault="00B84C3B" w:rsidP="00CF7571">
      <w:pPr>
        <w:pStyle w:val="TableParagraph"/>
        <w:tabs>
          <w:tab w:val="left" w:pos="827"/>
        </w:tabs>
      </w:pPr>
    </w:p>
    <w:p w14:paraId="68FD7ADF" w14:textId="77777777" w:rsidR="00B84C3B" w:rsidRDefault="00B84C3B" w:rsidP="00CF7571">
      <w:pPr>
        <w:pStyle w:val="TableParagraph"/>
        <w:tabs>
          <w:tab w:val="left" w:pos="827"/>
        </w:tabs>
      </w:pPr>
    </w:p>
    <w:p w14:paraId="7202912A" w14:textId="77777777" w:rsidR="00B84C3B" w:rsidRDefault="00B84C3B" w:rsidP="00CF7571">
      <w:pPr>
        <w:pStyle w:val="TableParagraph"/>
        <w:tabs>
          <w:tab w:val="left" w:pos="827"/>
        </w:tabs>
      </w:pPr>
    </w:p>
    <w:p w14:paraId="65EEFD10" w14:textId="77777777" w:rsidR="00B84C3B" w:rsidRDefault="00B84C3B" w:rsidP="00CF7571">
      <w:pPr>
        <w:pStyle w:val="TableParagraph"/>
        <w:tabs>
          <w:tab w:val="left" w:pos="827"/>
        </w:tabs>
      </w:pPr>
    </w:p>
    <w:p w14:paraId="73C44ECE" w14:textId="77777777" w:rsidR="00B84C3B" w:rsidRDefault="00B84C3B" w:rsidP="00CF7571">
      <w:pPr>
        <w:pStyle w:val="TableParagraph"/>
        <w:tabs>
          <w:tab w:val="left" w:pos="827"/>
        </w:tabs>
      </w:pPr>
    </w:p>
    <w:p w14:paraId="00EC7C87" w14:textId="77777777" w:rsidR="00B84C3B" w:rsidRDefault="00B84C3B" w:rsidP="00CF7571">
      <w:pPr>
        <w:pStyle w:val="TableParagraph"/>
        <w:tabs>
          <w:tab w:val="left" w:pos="827"/>
        </w:tabs>
      </w:pPr>
    </w:p>
    <w:p w14:paraId="2B9F54C8" w14:textId="77777777" w:rsidR="00B84C3B" w:rsidRDefault="00B84C3B" w:rsidP="00CF7571">
      <w:pPr>
        <w:pStyle w:val="TableParagraph"/>
        <w:tabs>
          <w:tab w:val="left" w:pos="827"/>
        </w:tabs>
      </w:pPr>
    </w:p>
    <w:p w14:paraId="5D46FDCD" w14:textId="77777777" w:rsidR="00B84C3B" w:rsidRDefault="00B84C3B" w:rsidP="00CF7571">
      <w:pPr>
        <w:pStyle w:val="TableParagraph"/>
        <w:tabs>
          <w:tab w:val="left" w:pos="827"/>
        </w:tabs>
      </w:pPr>
    </w:p>
    <w:p w14:paraId="5C0E5763" w14:textId="77777777" w:rsidR="00B84C3B" w:rsidRDefault="00B84C3B" w:rsidP="00CF7571">
      <w:pPr>
        <w:pStyle w:val="TableParagraph"/>
        <w:tabs>
          <w:tab w:val="left" w:pos="827"/>
        </w:tabs>
      </w:pPr>
    </w:p>
    <w:p w14:paraId="58CDFA31" w14:textId="77777777" w:rsidR="00B84C3B" w:rsidRDefault="00B84C3B" w:rsidP="00CF7571">
      <w:pPr>
        <w:pStyle w:val="TableParagraph"/>
        <w:tabs>
          <w:tab w:val="left" w:pos="827"/>
        </w:tabs>
      </w:pPr>
    </w:p>
    <w:p w14:paraId="469B87BE" w14:textId="77777777" w:rsidR="00B84C3B" w:rsidRDefault="00B84C3B" w:rsidP="00CF7571">
      <w:pPr>
        <w:pStyle w:val="TableParagraph"/>
        <w:tabs>
          <w:tab w:val="left" w:pos="827"/>
        </w:tabs>
      </w:pPr>
    </w:p>
    <w:p w14:paraId="194CA021" w14:textId="77777777" w:rsidR="00B84C3B" w:rsidRDefault="00B84C3B" w:rsidP="00CF7571">
      <w:pPr>
        <w:pStyle w:val="TableParagraph"/>
        <w:tabs>
          <w:tab w:val="left" w:pos="827"/>
        </w:tabs>
      </w:pPr>
    </w:p>
    <w:p w14:paraId="6065DFD9" w14:textId="77777777" w:rsidR="00B84C3B" w:rsidRDefault="00B84C3B" w:rsidP="00CF7571">
      <w:pPr>
        <w:pStyle w:val="TableParagraph"/>
        <w:tabs>
          <w:tab w:val="left" w:pos="827"/>
        </w:tabs>
      </w:pPr>
    </w:p>
    <w:p w14:paraId="7D4054A3" w14:textId="77777777" w:rsidR="00B84C3B" w:rsidRDefault="00B84C3B" w:rsidP="00CF7571">
      <w:pPr>
        <w:pStyle w:val="TableParagraph"/>
        <w:tabs>
          <w:tab w:val="left" w:pos="827"/>
        </w:tabs>
      </w:pPr>
    </w:p>
    <w:p w14:paraId="04DFC4D9" w14:textId="77777777" w:rsidR="00B84C3B" w:rsidRDefault="00B84C3B" w:rsidP="00CF7571">
      <w:pPr>
        <w:pStyle w:val="TableParagraph"/>
        <w:tabs>
          <w:tab w:val="left" w:pos="827"/>
        </w:tabs>
      </w:pPr>
    </w:p>
    <w:p w14:paraId="76CD26C1" w14:textId="77777777" w:rsidR="00B84C3B" w:rsidRDefault="00B84C3B" w:rsidP="00CF7571">
      <w:pPr>
        <w:pStyle w:val="TableParagraph"/>
        <w:tabs>
          <w:tab w:val="left" w:pos="827"/>
        </w:tabs>
      </w:pPr>
    </w:p>
    <w:p w14:paraId="44F8CFBA" w14:textId="77777777" w:rsidR="00B84C3B" w:rsidRDefault="00B84C3B" w:rsidP="00CF7571">
      <w:pPr>
        <w:pStyle w:val="TableParagraph"/>
        <w:tabs>
          <w:tab w:val="left" w:pos="827"/>
        </w:tabs>
      </w:pPr>
    </w:p>
    <w:p w14:paraId="4D65EB7F" w14:textId="77777777" w:rsidR="00B84C3B" w:rsidRDefault="00B84C3B" w:rsidP="00CF7571">
      <w:pPr>
        <w:pStyle w:val="TableParagraph"/>
        <w:tabs>
          <w:tab w:val="left" w:pos="827"/>
        </w:tabs>
      </w:pPr>
    </w:p>
    <w:p w14:paraId="0BE7CF05" w14:textId="77777777" w:rsidR="00B84C3B" w:rsidRDefault="00B84C3B" w:rsidP="00CF7571">
      <w:pPr>
        <w:pStyle w:val="TableParagraph"/>
        <w:tabs>
          <w:tab w:val="left" w:pos="827"/>
        </w:tabs>
      </w:pPr>
    </w:p>
    <w:p w14:paraId="5AE1886D" w14:textId="77777777" w:rsidR="00B84C3B" w:rsidRDefault="00B84C3B" w:rsidP="00CF7571">
      <w:pPr>
        <w:pStyle w:val="TableParagraph"/>
        <w:tabs>
          <w:tab w:val="left" w:pos="827"/>
        </w:tabs>
      </w:pPr>
    </w:p>
    <w:p w14:paraId="21553105" w14:textId="77777777" w:rsidR="00B84C3B" w:rsidRDefault="00B84C3B" w:rsidP="00CF7571">
      <w:pPr>
        <w:pStyle w:val="TableParagraph"/>
        <w:tabs>
          <w:tab w:val="left" w:pos="827"/>
        </w:tabs>
      </w:pPr>
    </w:p>
    <w:p w14:paraId="12BAB9C5" w14:textId="77777777" w:rsidR="00B84C3B" w:rsidRDefault="00B84C3B" w:rsidP="00CF7571">
      <w:pPr>
        <w:pStyle w:val="TableParagraph"/>
        <w:tabs>
          <w:tab w:val="left" w:pos="827"/>
        </w:tabs>
      </w:pPr>
    </w:p>
    <w:p w14:paraId="531CD867" w14:textId="77777777" w:rsidR="00B84C3B" w:rsidRDefault="00B84C3B" w:rsidP="00CF7571">
      <w:pPr>
        <w:pStyle w:val="TableParagraph"/>
        <w:tabs>
          <w:tab w:val="left" w:pos="827"/>
        </w:tabs>
      </w:pPr>
    </w:p>
    <w:p w14:paraId="5BC3F8FC" w14:textId="77777777" w:rsidR="00B84C3B" w:rsidRDefault="00B84C3B" w:rsidP="00CF7571">
      <w:pPr>
        <w:pStyle w:val="TableParagraph"/>
        <w:tabs>
          <w:tab w:val="left" w:pos="827"/>
        </w:tabs>
      </w:pPr>
    </w:p>
    <w:p w14:paraId="443537F4" w14:textId="77777777" w:rsidR="00B84C3B" w:rsidRDefault="00B84C3B" w:rsidP="00CF7571">
      <w:pPr>
        <w:pStyle w:val="TableParagraph"/>
        <w:tabs>
          <w:tab w:val="left" w:pos="827"/>
        </w:tabs>
      </w:pPr>
    </w:p>
    <w:p w14:paraId="32F288B1" w14:textId="77777777" w:rsidR="00B84C3B" w:rsidRDefault="00B84C3B" w:rsidP="00CF7571">
      <w:pPr>
        <w:pStyle w:val="TableParagraph"/>
        <w:tabs>
          <w:tab w:val="left" w:pos="827"/>
        </w:tabs>
      </w:pPr>
    </w:p>
    <w:p w14:paraId="56414C96" w14:textId="77777777" w:rsidR="00B84C3B" w:rsidRDefault="00B84C3B" w:rsidP="00CF7571">
      <w:pPr>
        <w:pStyle w:val="TableParagraph"/>
        <w:tabs>
          <w:tab w:val="left" w:pos="827"/>
        </w:tabs>
      </w:pPr>
    </w:p>
    <w:p w14:paraId="5A8DBE9B" w14:textId="77777777" w:rsidR="00B84C3B" w:rsidRDefault="00B84C3B" w:rsidP="00CF7571">
      <w:pPr>
        <w:pStyle w:val="TableParagraph"/>
        <w:tabs>
          <w:tab w:val="left" w:pos="827"/>
        </w:tabs>
      </w:pPr>
    </w:p>
    <w:p w14:paraId="5553B758" w14:textId="77777777" w:rsidR="00B84C3B" w:rsidRDefault="00B84C3B" w:rsidP="00CF7571">
      <w:pPr>
        <w:pStyle w:val="TableParagraph"/>
        <w:tabs>
          <w:tab w:val="left" w:pos="827"/>
        </w:tabs>
      </w:pPr>
    </w:p>
    <w:p w14:paraId="26906D97" w14:textId="77777777" w:rsidR="00B84C3B" w:rsidRDefault="00B84C3B" w:rsidP="00CF7571">
      <w:pPr>
        <w:pStyle w:val="TableParagraph"/>
        <w:tabs>
          <w:tab w:val="left" w:pos="827"/>
        </w:tabs>
      </w:pPr>
    </w:p>
    <w:p w14:paraId="1EC42551" w14:textId="64BF50B2" w:rsidR="0070098B" w:rsidRDefault="0070098B" w:rsidP="00CF7571">
      <w:pPr>
        <w:pStyle w:val="TableParagraph"/>
        <w:tabs>
          <w:tab w:val="left" w:pos="827"/>
        </w:tabs>
        <w:rPr>
          <w:b/>
          <w:bCs/>
        </w:rPr>
      </w:pPr>
      <w:r>
        <w:rPr>
          <w:b/>
          <w:bCs/>
          <w:noProof/>
          <w:sz w:val="20"/>
        </w:rPr>
        <w:lastRenderedPageBreak/>
        <mc:AlternateContent>
          <mc:Choice Requires="wps">
            <w:drawing>
              <wp:anchor distT="0" distB="0" distL="114300" distR="114300" simplePos="0" relativeHeight="251695104" behindDoc="0" locked="0" layoutInCell="1" allowOverlap="1" wp14:anchorId="1A87A6FD" wp14:editId="611E0815">
                <wp:simplePos x="0" y="0"/>
                <wp:positionH relativeFrom="margin">
                  <wp:posOffset>0</wp:posOffset>
                </wp:positionH>
                <wp:positionV relativeFrom="paragraph">
                  <wp:posOffset>18415</wp:posOffset>
                </wp:positionV>
                <wp:extent cx="6800850" cy="10166350"/>
                <wp:effectExtent l="19050" t="19050" r="19050" b="25400"/>
                <wp:wrapNone/>
                <wp:docPr id="38" name="Text Box 24"/>
                <wp:cNvGraphicFramePr/>
                <a:graphic xmlns:a="http://schemas.openxmlformats.org/drawingml/2006/main">
                  <a:graphicData uri="http://schemas.microsoft.com/office/word/2010/wordprocessingShape">
                    <wps:wsp>
                      <wps:cNvSpPr txBox="1"/>
                      <wps:spPr>
                        <a:xfrm>
                          <a:off x="0" y="0"/>
                          <a:ext cx="6800850" cy="10166350"/>
                        </a:xfrm>
                        <a:prstGeom prst="rect">
                          <a:avLst/>
                        </a:prstGeom>
                        <a:solidFill>
                          <a:schemeClr val="lt1"/>
                        </a:solidFill>
                        <a:ln w="38100">
                          <a:solidFill>
                            <a:prstClr val="black"/>
                          </a:solidFill>
                        </a:ln>
                      </wps:spPr>
                      <wps:txbx>
                        <w:txbxContent>
                          <w:p w14:paraId="1FDCBDDE" w14:textId="77777777" w:rsidR="0070098B" w:rsidRDefault="0070098B" w:rsidP="0070098B">
                            <w:pPr>
                              <w:jc w:val="center"/>
                            </w:pPr>
                          </w:p>
                          <w:p w14:paraId="35E16B47" w14:textId="4966C2B0" w:rsidR="0070098B" w:rsidRDefault="0070098B" w:rsidP="0070098B">
                            <w:pPr>
                              <w:jc w:val="center"/>
                            </w:pPr>
                            <w:r>
                              <w:rPr>
                                <w:noProof/>
                                <w:bdr w:val="none" w:sz="0" w:space="0" w:color="auto" w:frame="1"/>
                              </w:rPr>
                              <w:drawing>
                                <wp:inline distT="0" distB="0" distL="0" distR="0" wp14:anchorId="275BBA3A" wp14:editId="64469C3E">
                                  <wp:extent cx="3694554" cy="6278252"/>
                                  <wp:effectExtent l="3492" t="0" r="4763" b="4762"/>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9">
                                            <a:extLst>
                                              <a:ext uri="{28A0092B-C50C-407E-A947-70E740481C1C}">
                                                <a14:useLocalDpi xmlns:a14="http://schemas.microsoft.com/office/drawing/2010/main" val="0"/>
                                              </a:ext>
                                            </a:extLst>
                                          </a:blip>
                                          <a:srcRect l="12090" r="10048"/>
                                          <a:stretch/>
                                        </pic:blipFill>
                                        <pic:spPr bwMode="auto">
                                          <a:xfrm rot="16200000">
                                            <a:off x="0" y="0"/>
                                            <a:ext cx="3708672" cy="6302244"/>
                                          </a:xfrm>
                                          <a:prstGeom prst="rect">
                                            <a:avLst/>
                                          </a:prstGeom>
                                          <a:noFill/>
                                          <a:ln>
                                            <a:noFill/>
                                          </a:ln>
                                          <a:extLst>
                                            <a:ext uri="{53640926-AAD7-44D8-BBD7-CCE9431645EC}">
                                              <a14:shadowObscured xmlns:a14="http://schemas.microsoft.com/office/drawing/2010/main"/>
                                            </a:ext>
                                          </a:extLst>
                                        </pic:spPr>
                                      </pic:pic>
                                    </a:graphicData>
                                  </a:graphic>
                                </wp:inline>
                              </w:drawing>
                            </w:r>
                          </w:p>
                          <w:p w14:paraId="07301958" w14:textId="77777777" w:rsidR="0070098B" w:rsidRDefault="0070098B" w:rsidP="0070098B">
                            <w:pPr>
                              <w:jc w:val="center"/>
                            </w:pPr>
                          </w:p>
                          <w:p w14:paraId="61F328EB" w14:textId="77777777" w:rsidR="0070098B" w:rsidRDefault="0070098B" w:rsidP="0070098B">
                            <w:pPr>
                              <w:jc w:val="center"/>
                            </w:pPr>
                            <w:r w:rsidRPr="0070098B">
                              <w:t xml:space="preserve">This is the image of the equipotential lines with different colors of yarn. With the help of the glue </w:t>
                            </w:r>
                          </w:p>
                          <w:p w14:paraId="67014A8E" w14:textId="77777777" w:rsidR="0070098B" w:rsidRDefault="0070098B" w:rsidP="0070098B">
                            <w:pPr>
                              <w:jc w:val="center"/>
                            </w:pPr>
                            <w:r w:rsidRPr="0070098B">
                              <w:t xml:space="preserve">gun we were able to attach the yarns with different colors on their perspective lines. </w:t>
                            </w:r>
                          </w:p>
                          <w:p w14:paraId="23DD4388" w14:textId="4AF50FCD" w:rsidR="0070098B" w:rsidRDefault="0070098B" w:rsidP="0070098B">
                            <w:pPr>
                              <w:jc w:val="center"/>
                            </w:pPr>
                            <w:r w:rsidRPr="0070098B">
                              <w:t>Determining the different values of electric potential.</w:t>
                            </w:r>
                          </w:p>
                          <w:p w14:paraId="0FDDFBD3" w14:textId="77777777" w:rsidR="00CF4196" w:rsidRDefault="00CF4196" w:rsidP="0070098B">
                            <w:pPr>
                              <w:jc w:val="center"/>
                            </w:pPr>
                          </w:p>
                          <w:p w14:paraId="16EABAC4" w14:textId="460BA162" w:rsidR="0070098B" w:rsidRDefault="0070098B" w:rsidP="0070098B">
                            <w:pPr>
                              <w:jc w:val="center"/>
                            </w:pPr>
                          </w:p>
                          <w:p w14:paraId="473AFE93" w14:textId="477FDF32" w:rsidR="0070098B" w:rsidRDefault="00CF4196" w:rsidP="0070098B">
                            <w:pPr>
                              <w:jc w:val="center"/>
                            </w:pPr>
                            <w:r>
                              <w:rPr>
                                <w:noProof/>
                              </w:rPr>
                              <w:drawing>
                                <wp:inline distT="0" distB="0" distL="0" distR="0" wp14:anchorId="0FA24979" wp14:editId="4C49088E">
                                  <wp:extent cx="6246976" cy="3627784"/>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133"/>
                                          <a:stretch/>
                                        </pic:blipFill>
                                        <pic:spPr bwMode="auto">
                                          <a:xfrm>
                                            <a:off x="0" y="0"/>
                                            <a:ext cx="6263110" cy="3637154"/>
                                          </a:xfrm>
                                          <a:prstGeom prst="rect">
                                            <a:avLst/>
                                          </a:prstGeom>
                                          <a:ln>
                                            <a:noFill/>
                                          </a:ln>
                                          <a:extLst>
                                            <a:ext uri="{53640926-AAD7-44D8-BBD7-CCE9431645EC}">
                                              <a14:shadowObscured xmlns:a14="http://schemas.microsoft.com/office/drawing/2010/main"/>
                                            </a:ext>
                                          </a:extLst>
                                        </pic:spPr>
                                      </pic:pic>
                                    </a:graphicData>
                                  </a:graphic>
                                </wp:inline>
                              </w:drawing>
                            </w:r>
                          </w:p>
                          <w:p w14:paraId="23A4E79E" w14:textId="1CA13FFE" w:rsidR="0070098B" w:rsidRPr="0070098B" w:rsidRDefault="0070098B" w:rsidP="0070098B">
                            <w:pPr>
                              <w:jc w:val="center"/>
                              <w:rPr>
                                <w:rFonts w:ascii="Cambria" w:hAnsi="Cambria"/>
                              </w:rPr>
                            </w:pPr>
                          </w:p>
                          <w:p w14:paraId="17C15BAE" w14:textId="77777777" w:rsidR="0070098B" w:rsidRDefault="0070098B" w:rsidP="0070098B">
                            <w:pPr>
                              <w:jc w:val="center"/>
                              <w:rPr>
                                <w:rFonts w:ascii="Cambria" w:hAnsi="Cambria" w:cs="Arial"/>
                                <w:color w:val="000000"/>
                                <w:sz w:val="22"/>
                                <w:szCs w:val="22"/>
                              </w:rPr>
                            </w:pPr>
                            <w:r w:rsidRPr="0070098B">
                              <w:rPr>
                                <w:rFonts w:ascii="Cambria" w:hAnsi="Cambria" w:cs="Arial"/>
                                <w:color w:val="000000"/>
                                <w:sz w:val="22"/>
                                <w:szCs w:val="22"/>
                              </w:rPr>
                              <w:t xml:space="preserve">This is the image of the finished Scale Model of Equipotential Lines made by Group 6. Attached are the different colors of yarn representing the equipotential lines and their different values of electric </w:t>
                            </w:r>
                          </w:p>
                          <w:p w14:paraId="3B759BD0" w14:textId="77777777" w:rsidR="0070098B" w:rsidRDefault="0070098B" w:rsidP="0070098B">
                            <w:pPr>
                              <w:jc w:val="center"/>
                              <w:rPr>
                                <w:rFonts w:ascii="Cambria" w:hAnsi="Cambria" w:cs="Arial"/>
                                <w:color w:val="000000"/>
                                <w:sz w:val="22"/>
                                <w:szCs w:val="22"/>
                              </w:rPr>
                            </w:pPr>
                            <w:r w:rsidRPr="0070098B">
                              <w:rPr>
                                <w:rFonts w:ascii="Cambria" w:hAnsi="Cambria" w:cs="Arial"/>
                                <w:color w:val="000000"/>
                                <w:sz w:val="22"/>
                                <w:szCs w:val="22"/>
                              </w:rPr>
                              <w:t xml:space="preserve">potential. The </w:t>
                            </w:r>
                            <w:proofErr w:type="spellStart"/>
                            <w:r w:rsidRPr="0070098B">
                              <w:rPr>
                                <w:rFonts w:ascii="Cambria" w:hAnsi="Cambria" w:cs="Arial"/>
                                <w:color w:val="000000"/>
                                <w:sz w:val="22"/>
                                <w:szCs w:val="22"/>
                              </w:rPr>
                              <w:t>styrofoam</w:t>
                            </w:r>
                            <w:proofErr w:type="spellEnd"/>
                            <w:r w:rsidRPr="0070098B">
                              <w:rPr>
                                <w:rFonts w:ascii="Cambria" w:hAnsi="Cambria" w:cs="Arial"/>
                                <w:color w:val="000000"/>
                                <w:sz w:val="22"/>
                                <w:szCs w:val="22"/>
                              </w:rPr>
                              <w:t xml:space="preserve"> colored balls determine the charges within the scale model. </w:t>
                            </w:r>
                            <w:r>
                              <w:rPr>
                                <w:rFonts w:ascii="Cambria" w:hAnsi="Cambria" w:cs="Arial"/>
                                <w:color w:val="000000"/>
                                <w:sz w:val="22"/>
                                <w:szCs w:val="22"/>
                              </w:rPr>
                              <w:t xml:space="preserve"> </w:t>
                            </w:r>
                          </w:p>
                          <w:p w14:paraId="7120B38F" w14:textId="6E2C7AF3" w:rsidR="0070098B" w:rsidRPr="0070098B" w:rsidRDefault="0070098B" w:rsidP="0070098B">
                            <w:pPr>
                              <w:jc w:val="center"/>
                              <w:rPr>
                                <w:rFonts w:ascii="Cambria" w:hAnsi="Cambria" w:cs="Arial"/>
                                <w:color w:val="000000"/>
                                <w:sz w:val="22"/>
                                <w:szCs w:val="22"/>
                              </w:rPr>
                            </w:pPr>
                            <w:r w:rsidRPr="0070098B">
                              <w:rPr>
                                <w:rFonts w:ascii="Cambria" w:hAnsi="Cambria" w:cs="Arial"/>
                                <w:color w:val="000000"/>
                                <w:sz w:val="22"/>
                                <w:szCs w:val="22"/>
                              </w:rPr>
                              <w:t>Also adding to it are the spiral designs and many shining st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7A6FD" id="_x0000_s1034" type="#_x0000_t202" style="position:absolute;margin-left:0;margin-top:1.45pt;width:535.5pt;height:800.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" fillcolor="white [3201]" strokeweight="3pt">
                <v:textbox>
                  <w:txbxContent>
                    <w:p w14:paraId="1FDCBDDE" w14:textId="77777777" w:rsidR="0070098B" w:rsidRDefault="0070098B" w:rsidP="0070098B">
                      <w:pPr>
                        <w:jc w:val="center"/>
                      </w:pPr>
                    </w:p>
                    <w:p w14:paraId="35E16B47" w14:textId="4966C2B0" w:rsidR="0070098B" w:rsidRDefault="0070098B" w:rsidP="0070098B">
                      <w:pPr>
                        <w:jc w:val="center"/>
                      </w:pPr>
                      <w:r>
                        <w:rPr>
                          <w:noProof/>
                          <w:bdr w:val="none" w:sz="0" w:space="0" w:color="auto" w:frame="1"/>
                        </w:rPr>
                        <w:drawing>
                          <wp:inline distT="0" distB="0" distL="0" distR="0" wp14:anchorId="275BBA3A" wp14:editId="64469C3E">
                            <wp:extent cx="3694554" cy="6278252"/>
                            <wp:effectExtent l="3492" t="0" r="4763" b="4762"/>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9">
                                      <a:extLst>
                                        <a:ext uri="{28A0092B-C50C-407E-A947-70E740481C1C}">
                                          <a14:useLocalDpi xmlns:a14="http://schemas.microsoft.com/office/drawing/2010/main" val="0"/>
                                        </a:ext>
                                      </a:extLst>
                                    </a:blip>
                                    <a:srcRect l="12090" r="10048"/>
                                    <a:stretch/>
                                  </pic:blipFill>
                                  <pic:spPr bwMode="auto">
                                    <a:xfrm rot="16200000">
                                      <a:off x="0" y="0"/>
                                      <a:ext cx="3708672" cy="6302244"/>
                                    </a:xfrm>
                                    <a:prstGeom prst="rect">
                                      <a:avLst/>
                                    </a:prstGeom>
                                    <a:noFill/>
                                    <a:ln>
                                      <a:noFill/>
                                    </a:ln>
                                    <a:extLst>
                                      <a:ext uri="{53640926-AAD7-44D8-BBD7-CCE9431645EC}">
                                        <a14:shadowObscured xmlns:a14="http://schemas.microsoft.com/office/drawing/2010/main"/>
                                      </a:ext>
                                    </a:extLst>
                                  </pic:spPr>
                                </pic:pic>
                              </a:graphicData>
                            </a:graphic>
                          </wp:inline>
                        </w:drawing>
                      </w:r>
                    </w:p>
                    <w:p w14:paraId="07301958" w14:textId="77777777" w:rsidR="0070098B" w:rsidRDefault="0070098B" w:rsidP="0070098B">
                      <w:pPr>
                        <w:jc w:val="center"/>
                      </w:pPr>
                    </w:p>
                    <w:p w14:paraId="61F328EB" w14:textId="77777777" w:rsidR="0070098B" w:rsidRDefault="0070098B" w:rsidP="0070098B">
                      <w:pPr>
                        <w:jc w:val="center"/>
                      </w:pPr>
                      <w:r w:rsidRPr="0070098B">
                        <w:t xml:space="preserve">This is the image of the equipotential lines with different colors of yarn. With the help of the glue </w:t>
                      </w:r>
                    </w:p>
                    <w:p w14:paraId="67014A8E" w14:textId="77777777" w:rsidR="0070098B" w:rsidRDefault="0070098B" w:rsidP="0070098B">
                      <w:pPr>
                        <w:jc w:val="center"/>
                      </w:pPr>
                      <w:r w:rsidRPr="0070098B">
                        <w:t xml:space="preserve">gun we were able to attach the yarns with different colors on their perspective lines. </w:t>
                      </w:r>
                    </w:p>
                    <w:p w14:paraId="23DD4388" w14:textId="4AF50FCD" w:rsidR="0070098B" w:rsidRDefault="0070098B" w:rsidP="0070098B">
                      <w:pPr>
                        <w:jc w:val="center"/>
                      </w:pPr>
                      <w:r w:rsidRPr="0070098B">
                        <w:t>Determining the different values of electric potential.</w:t>
                      </w:r>
                    </w:p>
                    <w:p w14:paraId="0FDDFBD3" w14:textId="77777777" w:rsidR="00CF4196" w:rsidRDefault="00CF4196" w:rsidP="0070098B">
                      <w:pPr>
                        <w:jc w:val="center"/>
                      </w:pPr>
                    </w:p>
                    <w:p w14:paraId="16EABAC4" w14:textId="460BA162" w:rsidR="0070098B" w:rsidRDefault="0070098B" w:rsidP="0070098B">
                      <w:pPr>
                        <w:jc w:val="center"/>
                      </w:pPr>
                    </w:p>
                    <w:p w14:paraId="473AFE93" w14:textId="477FDF32" w:rsidR="0070098B" w:rsidRDefault="00CF4196" w:rsidP="0070098B">
                      <w:pPr>
                        <w:jc w:val="center"/>
                      </w:pPr>
                      <w:r>
                        <w:rPr>
                          <w:noProof/>
                        </w:rPr>
                        <w:drawing>
                          <wp:inline distT="0" distB="0" distL="0" distR="0" wp14:anchorId="0FA24979" wp14:editId="4C49088E">
                            <wp:extent cx="6246976" cy="3627784"/>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133"/>
                                    <a:stretch/>
                                  </pic:blipFill>
                                  <pic:spPr bwMode="auto">
                                    <a:xfrm>
                                      <a:off x="0" y="0"/>
                                      <a:ext cx="6263110" cy="3637154"/>
                                    </a:xfrm>
                                    <a:prstGeom prst="rect">
                                      <a:avLst/>
                                    </a:prstGeom>
                                    <a:ln>
                                      <a:noFill/>
                                    </a:ln>
                                    <a:extLst>
                                      <a:ext uri="{53640926-AAD7-44D8-BBD7-CCE9431645EC}">
                                        <a14:shadowObscured xmlns:a14="http://schemas.microsoft.com/office/drawing/2010/main"/>
                                      </a:ext>
                                    </a:extLst>
                                  </pic:spPr>
                                </pic:pic>
                              </a:graphicData>
                            </a:graphic>
                          </wp:inline>
                        </w:drawing>
                      </w:r>
                    </w:p>
                    <w:p w14:paraId="23A4E79E" w14:textId="1CA13FFE" w:rsidR="0070098B" w:rsidRPr="0070098B" w:rsidRDefault="0070098B" w:rsidP="0070098B">
                      <w:pPr>
                        <w:jc w:val="center"/>
                        <w:rPr>
                          <w:rFonts w:ascii="Cambria" w:hAnsi="Cambria"/>
                        </w:rPr>
                      </w:pPr>
                    </w:p>
                    <w:p w14:paraId="17C15BAE" w14:textId="77777777" w:rsidR="0070098B" w:rsidRDefault="0070098B" w:rsidP="0070098B">
                      <w:pPr>
                        <w:jc w:val="center"/>
                        <w:rPr>
                          <w:rFonts w:ascii="Cambria" w:hAnsi="Cambria" w:cs="Arial"/>
                          <w:color w:val="000000"/>
                          <w:sz w:val="22"/>
                          <w:szCs w:val="22"/>
                        </w:rPr>
                      </w:pPr>
                      <w:r w:rsidRPr="0070098B">
                        <w:rPr>
                          <w:rFonts w:ascii="Cambria" w:hAnsi="Cambria" w:cs="Arial"/>
                          <w:color w:val="000000"/>
                          <w:sz w:val="22"/>
                          <w:szCs w:val="22"/>
                        </w:rPr>
                        <w:t xml:space="preserve">This is the image of the finished Scale Model of Equipotential Lines made by Group 6. Attached are the different colors of yarn representing the equipotential lines and their different values of electric </w:t>
                      </w:r>
                    </w:p>
                    <w:p w14:paraId="3B759BD0" w14:textId="77777777" w:rsidR="0070098B" w:rsidRDefault="0070098B" w:rsidP="0070098B">
                      <w:pPr>
                        <w:jc w:val="center"/>
                        <w:rPr>
                          <w:rFonts w:ascii="Cambria" w:hAnsi="Cambria" w:cs="Arial"/>
                          <w:color w:val="000000"/>
                          <w:sz w:val="22"/>
                          <w:szCs w:val="22"/>
                        </w:rPr>
                      </w:pPr>
                      <w:r w:rsidRPr="0070098B">
                        <w:rPr>
                          <w:rFonts w:ascii="Cambria" w:hAnsi="Cambria" w:cs="Arial"/>
                          <w:color w:val="000000"/>
                          <w:sz w:val="22"/>
                          <w:szCs w:val="22"/>
                        </w:rPr>
                        <w:t xml:space="preserve">potential. The </w:t>
                      </w:r>
                      <w:proofErr w:type="spellStart"/>
                      <w:r w:rsidRPr="0070098B">
                        <w:rPr>
                          <w:rFonts w:ascii="Cambria" w:hAnsi="Cambria" w:cs="Arial"/>
                          <w:color w:val="000000"/>
                          <w:sz w:val="22"/>
                          <w:szCs w:val="22"/>
                        </w:rPr>
                        <w:t>styrofoam</w:t>
                      </w:r>
                      <w:proofErr w:type="spellEnd"/>
                      <w:r w:rsidRPr="0070098B">
                        <w:rPr>
                          <w:rFonts w:ascii="Cambria" w:hAnsi="Cambria" w:cs="Arial"/>
                          <w:color w:val="000000"/>
                          <w:sz w:val="22"/>
                          <w:szCs w:val="22"/>
                        </w:rPr>
                        <w:t xml:space="preserve"> colored balls determine the charges within the scale model. </w:t>
                      </w:r>
                      <w:r>
                        <w:rPr>
                          <w:rFonts w:ascii="Cambria" w:hAnsi="Cambria" w:cs="Arial"/>
                          <w:color w:val="000000"/>
                          <w:sz w:val="22"/>
                          <w:szCs w:val="22"/>
                        </w:rPr>
                        <w:t xml:space="preserve"> </w:t>
                      </w:r>
                    </w:p>
                    <w:p w14:paraId="7120B38F" w14:textId="6E2C7AF3" w:rsidR="0070098B" w:rsidRPr="0070098B" w:rsidRDefault="0070098B" w:rsidP="0070098B">
                      <w:pPr>
                        <w:jc w:val="center"/>
                        <w:rPr>
                          <w:rFonts w:ascii="Cambria" w:hAnsi="Cambria" w:cs="Arial"/>
                          <w:color w:val="000000"/>
                          <w:sz w:val="22"/>
                          <w:szCs w:val="22"/>
                        </w:rPr>
                      </w:pPr>
                      <w:r w:rsidRPr="0070098B">
                        <w:rPr>
                          <w:rFonts w:ascii="Cambria" w:hAnsi="Cambria" w:cs="Arial"/>
                          <w:color w:val="000000"/>
                          <w:sz w:val="22"/>
                          <w:szCs w:val="22"/>
                        </w:rPr>
                        <w:t>Also adding to it are the spiral designs and many shining stars.</w:t>
                      </w:r>
                    </w:p>
                  </w:txbxContent>
                </v:textbox>
                <w10:wrap anchorx="margin"/>
              </v:shape>
            </w:pict>
          </mc:Fallback>
        </mc:AlternateContent>
      </w:r>
    </w:p>
    <w:p w14:paraId="3593175C" w14:textId="77777777" w:rsidR="0070098B" w:rsidRDefault="0070098B" w:rsidP="00CF7571">
      <w:pPr>
        <w:pStyle w:val="TableParagraph"/>
        <w:tabs>
          <w:tab w:val="left" w:pos="827"/>
        </w:tabs>
        <w:rPr>
          <w:b/>
          <w:bCs/>
        </w:rPr>
      </w:pPr>
    </w:p>
    <w:p w14:paraId="356BF02F" w14:textId="77777777" w:rsidR="0070098B" w:rsidRDefault="0070098B" w:rsidP="00CF7571">
      <w:pPr>
        <w:pStyle w:val="TableParagraph"/>
        <w:tabs>
          <w:tab w:val="left" w:pos="827"/>
        </w:tabs>
        <w:rPr>
          <w:b/>
          <w:bCs/>
        </w:rPr>
      </w:pPr>
    </w:p>
    <w:p w14:paraId="1362B286" w14:textId="77777777" w:rsidR="0070098B" w:rsidRDefault="0070098B" w:rsidP="00CF7571">
      <w:pPr>
        <w:pStyle w:val="TableParagraph"/>
        <w:tabs>
          <w:tab w:val="left" w:pos="827"/>
        </w:tabs>
        <w:rPr>
          <w:b/>
          <w:bCs/>
        </w:rPr>
      </w:pPr>
    </w:p>
    <w:p w14:paraId="39E63F6F" w14:textId="77777777" w:rsidR="0070098B" w:rsidRDefault="0070098B" w:rsidP="00CF7571">
      <w:pPr>
        <w:pStyle w:val="TableParagraph"/>
        <w:tabs>
          <w:tab w:val="left" w:pos="827"/>
        </w:tabs>
        <w:rPr>
          <w:b/>
          <w:bCs/>
        </w:rPr>
      </w:pPr>
    </w:p>
    <w:p w14:paraId="470E905B" w14:textId="77777777" w:rsidR="0070098B" w:rsidRDefault="0070098B" w:rsidP="00CF7571">
      <w:pPr>
        <w:pStyle w:val="TableParagraph"/>
        <w:tabs>
          <w:tab w:val="left" w:pos="827"/>
        </w:tabs>
        <w:rPr>
          <w:b/>
          <w:bCs/>
        </w:rPr>
      </w:pPr>
    </w:p>
    <w:p w14:paraId="5AD61DAB" w14:textId="77777777" w:rsidR="0070098B" w:rsidRDefault="0070098B" w:rsidP="00CF7571">
      <w:pPr>
        <w:pStyle w:val="TableParagraph"/>
        <w:tabs>
          <w:tab w:val="left" w:pos="827"/>
        </w:tabs>
        <w:rPr>
          <w:b/>
          <w:bCs/>
        </w:rPr>
      </w:pPr>
    </w:p>
    <w:p w14:paraId="3853B5C5" w14:textId="77777777" w:rsidR="0070098B" w:rsidRDefault="0070098B" w:rsidP="00CF7571">
      <w:pPr>
        <w:pStyle w:val="TableParagraph"/>
        <w:tabs>
          <w:tab w:val="left" w:pos="827"/>
        </w:tabs>
        <w:rPr>
          <w:b/>
          <w:bCs/>
        </w:rPr>
      </w:pPr>
    </w:p>
    <w:p w14:paraId="54DB289E" w14:textId="77777777" w:rsidR="0070098B" w:rsidRDefault="0070098B" w:rsidP="00CF7571">
      <w:pPr>
        <w:pStyle w:val="TableParagraph"/>
        <w:tabs>
          <w:tab w:val="left" w:pos="827"/>
        </w:tabs>
        <w:rPr>
          <w:b/>
          <w:bCs/>
        </w:rPr>
      </w:pPr>
    </w:p>
    <w:p w14:paraId="27C02BAE" w14:textId="77777777" w:rsidR="0070098B" w:rsidRDefault="0070098B" w:rsidP="00CF7571">
      <w:pPr>
        <w:pStyle w:val="TableParagraph"/>
        <w:tabs>
          <w:tab w:val="left" w:pos="827"/>
        </w:tabs>
        <w:rPr>
          <w:b/>
          <w:bCs/>
        </w:rPr>
      </w:pPr>
    </w:p>
    <w:p w14:paraId="66474B54" w14:textId="77777777" w:rsidR="0070098B" w:rsidRDefault="0070098B" w:rsidP="00CF7571">
      <w:pPr>
        <w:pStyle w:val="TableParagraph"/>
        <w:tabs>
          <w:tab w:val="left" w:pos="827"/>
        </w:tabs>
        <w:rPr>
          <w:b/>
          <w:bCs/>
        </w:rPr>
      </w:pPr>
    </w:p>
    <w:p w14:paraId="23111C8A" w14:textId="77777777" w:rsidR="0070098B" w:rsidRDefault="0070098B" w:rsidP="00CF7571">
      <w:pPr>
        <w:pStyle w:val="TableParagraph"/>
        <w:tabs>
          <w:tab w:val="left" w:pos="827"/>
        </w:tabs>
        <w:rPr>
          <w:b/>
          <w:bCs/>
        </w:rPr>
      </w:pPr>
    </w:p>
    <w:p w14:paraId="79666419" w14:textId="77777777" w:rsidR="0070098B" w:rsidRDefault="0070098B" w:rsidP="00CF7571">
      <w:pPr>
        <w:pStyle w:val="TableParagraph"/>
        <w:tabs>
          <w:tab w:val="left" w:pos="827"/>
        </w:tabs>
        <w:rPr>
          <w:b/>
          <w:bCs/>
        </w:rPr>
      </w:pPr>
    </w:p>
    <w:p w14:paraId="71976B13" w14:textId="77777777" w:rsidR="0070098B" w:rsidRDefault="0070098B" w:rsidP="00CF7571">
      <w:pPr>
        <w:pStyle w:val="TableParagraph"/>
        <w:tabs>
          <w:tab w:val="left" w:pos="827"/>
        </w:tabs>
        <w:rPr>
          <w:b/>
          <w:bCs/>
        </w:rPr>
      </w:pPr>
    </w:p>
    <w:p w14:paraId="170AAB15" w14:textId="77777777" w:rsidR="0070098B" w:rsidRDefault="0070098B" w:rsidP="00CF7571">
      <w:pPr>
        <w:pStyle w:val="TableParagraph"/>
        <w:tabs>
          <w:tab w:val="left" w:pos="827"/>
        </w:tabs>
        <w:rPr>
          <w:b/>
          <w:bCs/>
        </w:rPr>
      </w:pPr>
    </w:p>
    <w:p w14:paraId="563D9A44" w14:textId="77777777" w:rsidR="0070098B" w:rsidRDefault="0070098B" w:rsidP="00CF7571">
      <w:pPr>
        <w:pStyle w:val="TableParagraph"/>
        <w:tabs>
          <w:tab w:val="left" w:pos="827"/>
        </w:tabs>
        <w:rPr>
          <w:b/>
          <w:bCs/>
        </w:rPr>
      </w:pPr>
    </w:p>
    <w:p w14:paraId="74D5949F" w14:textId="77777777" w:rsidR="0070098B" w:rsidRDefault="0070098B" w:rsidP="00CF7571">
      <w:pPr>
        <w:pStyle w:val="TableParagraph"/>
        <w:tabs>
          <w:tab w:val="left" w:pos="827"/>
        </w:tabs>
        <w:rPr>
          <w:b/>
          <w:bCs/>
        </w:rPr>
      </w:pPr>
    </w:p>
    <w:p w14:paraId="4504CE9D" w14:textId="77777777" w:rsidR="0070098B" w:rsidRDefault="0070098B" w:rsidP="00CF7571">
      <w:pPr>
        <w:pStyle w:val="TableParagraph"/>
        <w:tabs>
          <w:tab w:val="left" w:pos="827"/>
        </w:tabs>
        <w:rPr>
          <w:b/>
          <w:bCs/>
        </w:rPr>
      </w:pPr>
    </w:p>
    <w:p w14:paraId="4B02B23F" w14:textId="77777777" w:rsidR="0070098B" w:rsidRDefault="0070098B" w:rsidP="00CF7571">
      <w:pPr>
        <w:pStyle w:val="TableParagraph"/>
        <w:tabs>
          <w:tab w:val="left" w:pos="827"/>
        </w:tabs>
        <w:rPr>
          <w:b/>
          <w:bCs/>
        </w:rPr>
      </w:pPr>
    </w:p>
    <w:p w14:paraId="735AA301" w14:textId="77777777" w:rsidR="0070098B" w:rsidRDefault="0070098B" w:rsidP="00CF7571">
      <w:pPr>
        <w:pStyle w:val="TableParagraph"/>
        <w:tabs>
          <w:tab w:val="left" w:pos="827"/>
        </w:tabs>
        <w:rPr>
          <w:b/>
          <w:bCs/>
        </w:rPr>
      </w:pPr>
    </w:p>
    <w:p w14:paraId="7B257FF8" w14:textId="77777777" w:rsidR="0070098B" w:rsidRDefault="0070098B" w:rsidP="00CF7571">
      <w:pPr>
        <w:pStyle w:val="TableParagraph"/>
        <w:tabs>
          <w:tab w:val="left" w:pos="827"/>
        </w:tabs>
        <w:rPr>
          <w:b/>
          <w:bCs/>
        </w:rPr>
      </w:pPr>
    </w:p>
    <w:p w14:paraId="0F11AABD" w14:textId="77777777" w:rsidR="0070098B" w:rsidRDefault="0070098B" w:rsidP="00CF7571">
      <w:pPr>
        <w:pStyle w:val="TableParagraph"/>
        <w:tabs>
          <w:tab w:val="left" w:pos="827"/>
        </w:tabs>
        <w:rPr>
          <w:b/>
          <w:bCs/>
        </w:rPr>
      </w:pPr>
    </w:p>
    <w:p w14:paraId="462C4DA7" w14:textId="77777777" w:rsidR="0070098B" w:rsidRDefault="0070098B" w:rsidP="00CF7571">
      <w:pPr>
        <w:pStyle w:val="TableParagraph"/>
        <w:tabs>
          <w:tab w:val="left" w:pos="827"/>
        </w:tabs>
        <w:rPr>
          <w:b/>
          <w:bCs/>
        </w:rPr>
      </w:pPr>
    </w:p>
    <w:p w14:paraId="582E7D1D" w14:textId="77777777" w:rsidR="0070098B" w:rsidRDefault="0070098B" w:rsidP="00CF7571">
      <w:pPr>
        <w:pStyle w:val="TableParagraph"/>
        <w:tabs>
          <w:tab w:val="left" w:pos="827"/>
        </w:tabs>
        <w:rPr>
          <w:b/>
          <w:bCs/>
        </w:rPr>
      </w:pPr>
    </w:p>
    <w:p w14:paraId="4FA3A2A4" w14:textId="77777777" w:rsidR="0070098B" w:rsidRDefault="0070098B" w:rsidP="00CF7571">
      <w:pPr>
        <w:pStyle w:val="TableParagraph"/>
        <w:tabs>
          <w:tab w:val="left" w:pos="827"/>
        </w:tabs>
        <w:rPr>
          <w:b/>
          <w:bCs/>
        </w:rPr>
      </w:pPr>
    </w:p>
    <w:p w14:paraId="3B5375E5" w14:textId="77777777" w:rsidR="0070098B" w:rsidRDefault="0070098B" w:rsidP="00CF7571">
      <w:pPr>
        <w:pStyle w:val="TableParagraph"/>
        <w:tabs>
          <w:tab w:val="left" w:pos="827"/>
        </w:tabs>
        <w:rPr>
          <w:b/>
          <w:bCs/>
        </w:rPr>
      </w:pPr>
    </w:p>
    <w:p w14:paraId="786C2139" w14:textId="77777777" w:rsidR="0070098B" w:rsidRDefault="0070098B" w:rsidP="00CF7571">
      <w:pPr>
        <w:pStyle w:val="TableParagraph"/>
        <w:tabs>
          <w:tab w:val="left" w:pos="827"/>
        </w:tabs>
        <w:rPr>
          <w:b/>
          <w:bCs/>
        </w:rPr>
      </w:pPr>
    </w:p>
    <w:p w14:paraId="220746BF" w14:textId="77777777" w:rsidR="0070098B" w:rsidRDefault="0070098B" w:rsidP="00CF7571">
      <w:pPr>
        <w:pStyle w:val="TableParagraph"/>
        <w:tabs>
          <w:tab w:val="left" w:pos="827"/>
        </w:tabs>
        <w:rPr>
          <w:b/>
          <w:bCs/>
        </w:rPr>
      </w:pPr>
    </w:p>
    <w:p w14:paraId="6C47C9E0" w14:textId="77777777" w:rsidR="0070098B" w:rsidRDefault="0070098B" w:rsidP="00CF7571">
      <w:pPr>
        <w:pStyle w:val="TableParagraph"/>
        <w:tabs>
          <w:tab w:val="left" w:pos="827"/>
        </w:tabs>
        <w:rPr>
          <w:b/>
          <w:bCs/>
        </w:rPr>
      </w:pPr>
    </w:p>
    <w:p w14:paraId="5EFC6172" w14:textId="77777777" w:rsidR="0070098B" w:rsidRDefault="0070098B" w:rsidP="00CF7571">
      <w:pPr>
        <w:pStyle w:val="TableParagraph"/>
        <w:tabs>
          <w:tab w:val="left" w:pos="827"/>
        </w:tabs>
        <w:rPr>
          <w:b/>
          <w:bCs/>
        </w:rPr>
      </w:pPr>
    </w:p>
    <w:p w14:paraId="2F0A1635" w14:textId="77777777" w:rsidR="0070098B" w:rsidRDefault="0070098B" w:rsidP="00CF7571">
      <w:pPr>
        <w:pStyle w:val="TableParagraph"/>
        <w:tabs>
          <w:tab w:val="left" w:pos="827"/>
        </w:tabs>
        <w:rPr>
          <w:b/>
          <w:bCs/>
        </w:rPr>
      </w:pPr>
    </w:p>
    <w:p w14:paraId="4FE9F1EC" w14:textId="77777777" w:rsidR="0070098B" w:rsidRDefault="0070098B" w:rsidP="00CF7571">
      <w:pPr>
        <w:pStyle w:val="TableParagraph"/>
        <w:tabs>
          <w:tab w:val="left" w:pos="827"/>
        </w:tabs>
        <w:rPr>
          <w:b/>
          <w:bCs/>
        </w:rPr>
      </w:pPr>
    </w:p>
    <w:p w14:paraId="668642EE" w14:textId="77777777" w:rsidR="0070098B" w:rsidRDefault="0070098B" w:rsidP="00CF7571">
      <w:pPr>
        <w:pStyle w:val="TableParagraph"/>
        <w:tabs>
          <w:tab w:val="left" w:pos="827"/>
        </w:tabs>
        <w:rPr>
          <w:b/>
          <w:bCs/>
        </w:rPr>
      </w:pPr>
    </w:p>
    <w:p w14:paraId="0C45F835" w14:textId="77777777" w:rsidR="0070098B" w:rsidRDefault="0070098B" w:rsidP="00CF7571">
      <w:pPr>
        <w:pStyle w:val="TableParagraph"/>
        <w:tabs>
          <w:tab w:val="left" w:pos="827"/>
        </w:tabs>
        <w:rPr>
          <w:b/>
          <w:bCs/>
        </w:rPr>
      </w:pPr>
    </w:p>
    <w:p w14:paraId="55DFB9E8" w14:textId="77777777" w:rsidR="0070098B" w:rsidRDefault="0070098B" w:rsidP="00CF7571">
      <w:pPr>
        <w:pStyle w:val="TableParagraph"/>
        <w:tabs>
          <w:tab w:val="left" w:pos="827"/>
        </w:tabs>
        <w:rPr>
          <w:b/>
          <w:bCs/>
        </w:rPr>
      </w:pPr>
    </w:p>
    <w:p w14:paraId="2BAD6255" w14:textId="77777777" w:rsidR="0070098B" w:rsidRDefault="0070098B" w:rsidP="00CF7571">
      <w:pPr>
        <w:pStyle w:val="TableParagraph"/>
        <w:tabs>
          <w:tab w:val="left" w:pos="827"/>
        </w:tabs>
        <w:rPr>
          <w:b/>
          <w:bCs/>
        </w:rPr>
      </w:pPr>
    </w:p>
    <w:p w14:paraId="28230351" w14:textId="77777777" w:rsidR="0070098B" w:rsidRDefault="0070098B" w:rsidP="00CF7571">
      <w:pPr>
        <w:pStyle w:val="TableParagraph"/>
        <w:tabs>
          <w:tab w:val="left" w:pos="827"/>
        </w:tabs>
        <w:rPr>
          <w:b/>
          <w:bCs/>
        </w:rPr>
      </w:pPr>
    </w:p>
    <w:p w14:paraId="3FA74652" w14:textId="77777777" w:rsidR="0070098B" w:rsidRDefault="0070098B" w:rsidP="00CF7571">
      <w:pPr>
        <w:pStyle w:val="TableParagraph"/>
        <w:tabs>
          <w:tab w:val="left" w:pos="827"/>
        </w:tabs>
        <w:rPr>
          <w:b/>
          <w:bCs/>
        </w:rPr>
      </w:pPr>
    </w:p>
    <w:p w14:paraId="5EBC5ED8" w14:textId="77777777" w:rsidR="0070098B" w:rsidRDefault="0070098B" w:rsidP="00CF7571">
      <w:pPr>
        <w:pStyle w:val="TableParagraph"/>
        <w:tabs>
          <w:tab w:val="left" w:pos="827"/>
        </w:tabs>
        <w:rPr>
          <w:b/>
          <w:bCs/>
        </w:rPr>
      </w:pPr>
    </w:p>
    <w:p w14:paraId="47E51A11" w14:textId="77777777" w:rsidR="0070098B" w:rsidRDefault="0070098B" w:rsidP="00CF7571">
      <w:pPr>
        <w:pStyle w:val="TableParagraph"/>
        <w:tabs>
          <w:tab w:val="left" w:pos="827"/>
        </w:tabs>
        <w:rPr>
          <w:b/>
          <w:bCs/>
        </w:rPr>
      </w:pPr>
    </w:p>
    <w:p w14:paraId="3694DAD9" w14:textId="77777777" w:rsidR="0070098B" w:rsidRDefault="0070098B" w:rsidP="00CF7571">
      <w:pPr>
        <w:pStyle w:val="TableParagraph"/>
        <w:tabs>
          <w:tab w:val="left" w:pos="827"/>
        </w:tabs>
        <w:rPr>
          <w:b/>
          <w:bCs/>
        </w:rPr>
      </w:pPr>
    </w:p>
    <w:p w14:paraId="1D0DA0A8" w14:textId="77777777" w:rsidR="0070098B" w:rsidRDefault="0070098B" w:rsidP="00CF7571">
      <w:pPr>
        <w:pStyle w:val="TableParagraph"/>
        <w:tabs>
          <w:tab w:val="left" w:pos="827"/>
        </w:tabs>
        <w:rPr>
          <w:b/>
          <w:bCs/>
        </w:rPr>
      </w:pPr>
    </w:p>
    <w:p w14:paraId="5A509AB8" w14:textId="77777777" w:rsidR="0070098B" w:rsidRDefault="0070098B" w:rsidP="00CF7571">
      <w:pPr>
        <w:pStyle w:val="TableParagraph"/>
        <w:tabs>
          <w:tab w:val="left" w:pos="827"/>
        </w:tabs>
        <w:rPr>
          <w:b/>
          <w:bCs/>
        </w:rPr>
      </w:pPr>
    </w:p>
    <w:p w14:paraId="4B9F5CD0" w14:textId="77777777" w:rsidR="0070098B" w:rsidRDefault="0070098B" w:rsidP="00CF7571">
      <w:pPr>
        <w:pStyle w:val="TableParagraph"/>
        <w:tabs>
          <w:tab w:val="left" w:pos="827"/>
        </w:tabs>
        <w:rPr>
          <w:b/>
          <w:bCs/>
        </w:rPr>
      </w:pPr>
    </w:p>
    <w:p w14:paraId="2DFA4D0E" w14:textId="77777777" w:rsidR="0070098B" w:rsidRDefault="0070098B" w:rsidP="00CF7571">
      <w:pPr>
        <w:pStyle w:val="TableParagraph"/>
        <w:tabs>
          <w:tab w:val="left" w:pos="827"/>
        </w:tabs>
        <w:rPr>
          <w:b/>
          <w:bCs/>
        </w:rPr>
      </w:pPr>
    </w:p>
    <w:p w14:paraId="7FA76C3B" w14:textId="77777777" w:rsidR="0070098B" w:rsidRDefault="0070098B" w:rsidP="00CF7571">
      <w:pPr>
        <w:pStyle w:val="TableParagraph"/>
        <w:tabs>
          <w:tab w:val="left" w:pos="827"/>
        </w:tabs>
        <w:rPr>
          <w:b/>
          <w:bCs/>
        </w:rPr>
      </w:pPr>
    </w:p>
    <w:p w14:paraId="1898ACB0" w14:textId="77777777" w:rsidR="0070098B" w:rsidRDefault="0070098B" w:rsidP="00CF7571">
      <w:pPr>
        <w:pStyle w:val="TableParagraph"/>
        <w:tabs>
          <w:tab w:val="left" w:pos="827"/>
        </w:tabs>
        <w:rPr>
          <w:b/>
          <w:bCs/>
        </w:rPr>
      </w:pPr>
    </w:p>
    <w:p w14:paraId="24541522" w14:textId="77777777" w:rsidR="0070098B" w:rsidRDefault="0070098B" w:rsidP="00CF7571">
      <w:pPr>
        <w:pStyle w:val="TableParagraph"/>
        <w:tabs>
          <w:tab w:val="left" w:pos="827"/>
        </w:tabs>
        <w:rPr>
          <w:b/>
          <w:bCs/>
        </w:rPr>
      </w:pPr>
    </w:p>
    <w:p w14:paraId="5BAF1724" w14:textId="77777777" w:rsidR="0070098B" w:rsidRDefault="0070098B" w:rsidP="00CF7571">
      <w:pPr>
        <w:pStyle w:val="TableParagraph"/>
        <w:tabs>
          <w:tab w:val="left" w:pos="827"/>
        </w:tabs>
        <w:rPr>
          <w:b/>
          <w:bCs/>
        </w:rPr>
      </w:pPr>
    </w:p>
    <w:p w14:paraId="1016B6EF" w14:textId="77777777" w:rsidR="0070098B" w:rsidRDefault="0070098B" w:rsidP="00CF7571">
      <w:pPr>
        <w:pStyle w:val="TableParagraph"/>
        <w:tabs>
          <w:tab w:val="left" w:pos="827"/>
        </w:tabs>
        <w:rPr>
          <w:b/>
          <w:bCs/>
        </w:rPr>
      </w:pPr>
    </w:p>
    <w:p w14:paraId="5FF91057" w14:textId="77777777" w:rsidR="0070098B" w:rsidRDefault="0070098B" w:rsidP="00CF7571">
      <w:pPr>
        <w:pStyle w:val="TableParagraph"/>
        <w:tabs>
          <w:tab w:val="left" w:pos="827"/>
        </w:tabs>
        <w:rPr>
          <w:b/>
          <w:bCs/>
        </w:rPr>
      </w:pPr>
    </w:p>
    <w:p w14:paraId="79F0676A" w14:textId="77777777" w:rsidR="0070098B" w:rsidRDefault="0070098B" w:rsidP="00CF7571">
      <w:pPr>
        <w:pStyle w:val="TableParagraph"/>
        <w:tabs>
          <w:tab w:val="left" w:pos="827"/>
        </w:tabs>
        <w:rPr>
          <w:b/>
          <w:bCs/>
        </w:rPr>
      </w:pPr>
    </w:p>
    <w:p w14:paraId="50405966" w14:textId="77777777" w:rsidR="0070098B" w:rsidRDefault="0070098B" w:rsidP="00CF7571">
      <w:pPr>
        <w:pStyle w:val="TableParagraph"/>
        <w:tabs>
          <w:tab w:val="left" w:pos="827"/>
        </w:tabs>
        <w:rPr>
          <w:b/>
          <w:bCs/>
        </w:rPr>
      </w:pPr>
    </w:p>
    <w:p w14:paraId="0E2CACAB" w14:textId="77777777" w:rsidR="0070098B" w:rsidRDefault="0070098B" w:rsidP="00CF7571">
      <w:pPr>
        <w:pStyle w:val="TableParagraph"/>
        <w:tabs>
          <w:tab w:val="left" w:pos="827"/>
        </w:tabs>
        <w:rPr>
          <w:b/>
          <w:bCs/>
        </w:rPr>
      </w:pPr>
    </w:p>
    <w:p w14:paraId="16B9260B" w14:textId="77777777" w:rsidR="0070098B" w:rsidRDefault="0070098B" w:rsidP="00CF7571">
      <w:pPr>
        <w:pStyle w:val="TableParagraph"/>
        <w:tabs>
          <w:tab w:val="left" w:pos="827"/>
        </w:tabs>
        <w:rPr>
          <w:b/>
          <w:bCs/>
        </w:rPr>
      </w:pPr>
    </w:p>
    <w:p w14:paraId="7567E290" w14:textId="77777777" w:rsidR="0070098B" w:rsidRDefault="0070098B" w:rsidP="00CF7571">
      <w:pPr>
        <w:pStyle w:val="TableParagraph"/>
        <w:tabs>
          <w:tab w:val="left" w:pos="827"/>
        </w:tabs>
        <w:rPr>
          <w:b/>
          <w:bCs/>
        </w:rPr>
      </w:pPr>
    </w:p>
    <w:p w14:paraId="1538851E" w14:textId="77777777" w:rsidR="0070098B" w:rsidRDefault="0070098B" w:rsidP="00CF7571">
      <w:pPr>
        <w:pStyle w:val="TableParagraph"/>
        <w:tabs>
          <w:tab w:val="left" w:pos="827"/>
        </w:tabs>
        <w:rPr>
          <w:b/>
          <w:bCs/>
        </w:rPr>
      </w:pPr>
    </w:p>
    <w:p w14:paraId="1CC7E681" w14:textId="77777777" w:rsidR="0070098B" w:rsidRDefault="0070098B" w:rsidP="00CF7571">
      <w:pPr>
        <w:pStyle w:val="TableParagraph"/>
        <w:tabs>
          <w:tab w:val="left" w:pos="827"/>
        </w:tabs>
        <w:rPr>
          <w:b/>
          <w:bCs/>
        </w:rPr>
      </w:pPr>
    </w:p>
    <w:p w14:paraId="03460463" w14:textId="77777777" w:rsidR="0070098B" w:rsidRDefault="0070098B" w:rsidP="00CF7571">
      <w:pPr>
        <w:pStyle w:val="TableParagraph"/>
        <w:tabs>
          <w:tab w:val="left" w:pos="827"/>
        </w:tabs>
        <w:rPr>
          <w:b/>
          <w:bCs/>
        </w:rPr>
      </w:pPr>
    </w:p>
    <w:p w14:paraId="49AF463C" w14:textId="77777777" w:rsidR="0070098B" w:rsidRDefault="0070098B" w:rsidP="00CF7571">
      <w:pPr>
        <w:pStyle w:val="TableParagraph"/>
        <w:tabs>
          <w:tab w:val="left" w:pos="827"/>
        </w:tabs>
        <w:rPr>
          <w:b/>
          <w:bCs/>
        </w:rPr>
      </w:pPr>
    </w:p>
    <w:p w14:paraId="297E6495" w14:textId="77777777" w:rsidR="0070098B" w:rsidRDefault="0070098B" w:rsidP="00CF7571">
      <w:pPr>
        <w:pStyle w:val="TableParagraph"/>
        <w:tabs>
          <w:tab w:val="left" w:pos="827"/>
        </w:tabs>
        <w:rPr>
          <w:b/>
          <w:bCs/>
        </w:rPr>
      </w:pPr>
    </w:p>
    <w:p w14:paraId="608FFCA7" w14:textId="642639A5" w:rsidR="00415532" w:rsidRDefault="00CF7571" w:rsidP="00CF7571">
      <w:pPr>
        <w:pStyle w:val="TableParagraph"/>
        <w:tabs>
          <w:tab w:val="left" w:pos="827"/>
        </w:tabs>
        <w:rPr>
          <w:rFonts w:cs="Open Sans"/>
          <w:b/>
        </w:rPr>
      </w:pPr>
      <w:r w:rsidRPr="00357A92">
        <w:rPr>
          <w:b/>
          <w:bCs/>
        </w:rPr>
        <w:lastRenderedPageBreak/>
        <w:t xml:space="preserve">PART </w:t>
      </w:r>
      <w:r>
        <w:rPr>
          <w:b/>
          <w:bCs/>
        </w:rPr>
        <w:t>4:</w:t>
      </w:r>
      <w:r w:rsidRPr="00357A92">
        <w:rPr>
          <w:b/>
          <w:bCs/>
        </w:rPr>
        <w:t xml:space="preserve"> </w:t>
      </w:r>
      <w:r w:rsidR="00415532" w:rsidRPr="000301FC">
        <w:rPr>
          <w:rFonts w:cs="Open Sans"/>
          <w:b/>
        </w:rPr>
        <w:t xml:space="preserve">Guide Questions </w:t>
      </w:r>
    </w:p>
    <w:p w14:paraId="0BD1DEF1" w14:textId="77777777" w:rsidR="008E4FF6" w:rsidRPr="00CF7571" w:rsidRDefault="008E4FF6" w:rsidP="00CF7571">
      <w:pPr>
        <w:pStyle w:val="TableParagraph"/>
        <w:tabs>
          <w:tab w:val="left" w:pos="827"/>
        </w:tabs>
        <w:rPr>
          <w:b/>
          <w:bCs/>
        </w:rPr>
      </w:pPr>
    </w:p>
    <w:p w14:paraId="4B682505" w14:textId="3B8BDE07" w:rsidR="00415532" w:rsidRDefault="00B779CC" w:rsidP="008E4FF6">
      <w:pPr>
        <w:pStyle w:val="ListParagraph"/>
        <w:numPr>
          <w:ilvl w:val="0"/>
          <w:numId w:val="31"/>
        </w:numPr>
        <w:spacing w:line="276" w:lineRule="auto"/>
        <w:ind w:right="511"/>
        <w:rPr>
          <w:rFonts w:ascii="Cambria" w:hAnsi="Cambria" w:cstheme="minorHAnsi"/>
        </w:rPr>
      </w:pPr>
      <w:r w:rsidRPr="00B779CC">
        <w:rPr>
          <w:rFonts w:ascii="Cambria" w:hAnsi="Cambria" w:cstheme="minorHAnsi"/>
        </w:rPr>
        <w:t>Why is symmetry beneficial in calculating electric potential, and how is this principle applied in designing</w:t>
      </w:r>
      <w:r>
        <w:rPr>
          <w:rFonts w:ascii="Cambria" w:hAnsi="Cambria" w:cstheme="minorHAnsi"/>
        </w:rPr>
        <w:t xml:space="preserve"> </w:t>
      </w:r>
      <w:r w:rsidRPr="00B779CC">
        <w:rPr>
          <w:rFonts w:ascii="Cambria" w:hAnsi="Cambria" w:cstheme="minorHAnsi"/>
        </w:rPr>
        <w:t>sensors in telecommunications?</w:t>
      </w:r>
    </w:p>
    <w:p w14:paraId="7FD17FB7" w14:textId="77777777" w:rsidR="006B4BF8" w:rsidRPr="00B779CC" w:rsidRDefault="006B4BF8" w:rsidP="008E4FF6">
      <w:pPr>
        <w:pStyle w:val="ListParagraph"/>
        <w:spacing w:line="276" w:lineRule="auto"/>
        <w:ind w:right="511"/>
        <w:rPr>
          <w:rFonts w:ascii="Cambria" w:hAnsi="Cambria" w:cstheme="minorHAnsi"/>
        </w:rPr>
      </w:pPr>
    </w:p>
    <w:p w14:paraId="7560FC7E" w14:textId="2A59771E" w:rsidR="00415532" w:rsidRPr="00E53B9D" w:rsidRDefault="00E53B9D" w:rsidP="008E4FF6">
      <w:pPr>
        <w:pStyle w:val="ListParagraph"/>
        <w:spacing w:line="276" w:lineRule="auto"/>
        <w:ind w:right="511"/>
        <w:jc w:val="both"/>
        <w:rPr>
          <w:rFonts w:ascii="Cambria" w:hAnsi="Cambria" w:cstheme="minorHAnsi"/>
          <w:u w:val="single"/>
        </w:rPr>
      </w:pPr>
      <w:r w:rsidRPr="00E53B9D">
        <w:rPr>
          <w:rFonts w:ascii="Cambria" w:hAnsi="Cambria" w:cstheme="minorHAnsi"/>
          <w:u w:val="single"/>
        </w:rPr>
        <w:t xml:space="preserve">With symmetry, </w:t>
      </w:r>
      <w:r w:rsidR="006B4BF8" w:rsidRPr="00E53B9D">
        <w:rPr>
          <w:rFonts w:ascii="Cambria" w:hAnsi="Cambria" w:cstheme="minorHAnsi"/>
          <w:u w:val="single"/>
        </w:rPr>
        <w:t>it makes</w:t>
      </w:r>
      <w:r w:rsidRPr="00E53B9D">
        <w:rPr>
          <w:rFonts w:ascii="Cambria" w:hAnsi="Cambria" w:cstheme="minorHAnsi"/>
          <w:u w:val="single"/>
        </w:rPr>
        <w:t xml:space="preserve"> the calculation of electric potential much easier because it is easily determined where the different points are of the electric potential without solving every part of it. With symmetrical shapes, it creates a smoother and much more reliable electric field improving the strength of the signal and reducing interference. Some applications can be found on antennas, satellites and more. One benefit is that it enables electric signals through toxic human environments and hard to reach vehicle components (Tech Briefs, 2018). Another benefit is that researchers takes less time solving problems because of it (Altair </w:t>
      </w:r>
      <w:proofErr w:type="spellStart"/>
      <w:r w:rsidRPr="00E53B9D">
        <w:rPr>
          <w:rFonts w:ascii="Cambria" w:hAnsi="Cambria" w:cstheme="minorHAnsi"/>
          <w:u w:val="single"/>
        </w:rPr>
        <w:t>Feko</w:t>
      </w:r>
      <w:proofErr w:type="spellEnd"/>
      <w:r w:rsidRPr="00E53B9D">
        <w:rPr>
          <w:rFonts w:ascii="Cambria" w:hAnsi="Cambria" w:cstheme="minorHAnsi"/>
          <w:u w:val="single"/>
        </w:rPr>
        <w:t>, 2025)</w:t>
      </w:r>
      <w:r w:rsidR="006B4BF8">
        <w:rPr>
          <w:rFonts w:ascii="Cambria" w:hAnsi="Cambria" w:cstheme="minorHAnsi"/>
          <w:u w:val="single"/>
        </w:rPr>
        <w:t>.</w:t>
      </w:r>
    </w:p>
    <w:p w14:paraId="24C35926" w14:textId="77777777" w:rsidR="00415532" w:rsidRPr="000301FC" w:rsidRDefault="00415532" w:rsidP="008E4FF6">
      <w:pPr>
        <w:spacing w:line="276" w:lineRule="auto"/>
        <w:ind w:right="511"/>
        <w:rPr>
          <w:rFonts w:ascii="Cambria" w:hAnsi="Cambria" w:cstheme="minorHAnsi"/>
        </w:rPr>
      </w:pPr>
    </w:p>
    <w:p w14:paraId="20D5FDA3" w14:textId="68581299" w:rsidR="006B4BF8" w:rsidRDefault="00B779CC" w:rsidP="008E4FF6">
      <w:pPr>
        <w:pStyle w:val="ListParagraph"/>
        <w:numPr>
          <w:ilvl w:val="0"/>
          <w:numId w:val="31"/>
        </w:numPr>
        <w:spacing w:line="276" w:lineRule="auto"/>
        <w:ind w:right="511"/>
        <w:rPr>
          <w:rFonts w:ascii="Cambria" w:hAnsi="Cambria" w:cstheme="minorHAnsi"/>
        </w:rPr>
      </w:pPr>
      <w:r w:rsidRPr="006B4BF8">
        <w:rPr>
          <w:rFonts w:ascii="Cambria" w:hAnsi="Cambria" w:cstheme="minorHAnsi"/>
        </w:rPr>
        <w:t xml:space="preserve">Why do equipotential lines form specific shapes around distributions of charge? </w:t>
      </w:r>
    </w:p>
    <w:p w14:paraId="15CE73BE" w14:textId="77777777" w:rsidR="006B4BF8" w:rsidRDefault="006B4BF8" w:rsidP="008E4FF6">
      <w:pPr>
        <w:pStyle w:val="ListParagraph"/>
        <w:spacing w:line="276" w:lineRule="auto"/>
        <w:ind w:right="511"/>
        <w:rPr>
          <w:rFonts w:ascii="Cambria" w:hAnsi="Cambria" w:cstheme="minorHAnsi"/>
        </w:rPr>
      </w:pPr>
    </w:p>
    <w:p w14:paraId="2A895A6E" w14:textId="70397C07" w:rsidR="00415532" w:rsidRPr="006B4BF8" w:rsidRDefault="006B4BF8" w:rsidP="008E4FF6">
      <w:pPr>
        <w:pStyle w:val="ListParagraph"/>
        <w:spacing w:line="276" w:lineRule="auto"/>
        <w:ind w:right="511"/>
        <w:jc w:val="both"/>
        <w:rPr>
          <w:rFonts w:ascii="Cambria" w:hAnsi="Cambria" w:cstheme="minorHAnsi"/>
          <w:u w:val="single"/>
        </w:rPr>
      </w:pPr>
      <w:r w:rsidRPr="006B4BF8">
        <w:rPr>
          <w:rFonts w:ascii="Cambria" w:hAnsi="Cambria" w:cstheme="minorHAnsi"/>
          <w:u w:val="single"/>
        </w:rPr>
        <w:t>Equipotential lines form specific shapes around distributions of charge because it shows areas where the electric potential is the same (</w:t>
      </w:r>
      <w:proofErr w:type="spellStart"/>
      <w:proofErr w:type="gramStart"/>
      <w:r w:rsidRPr="006B4BF8">
        <w:rPr>
          <w:rFonts w:ascii="Cambria" w:hAnsi="Cambria" w:cstheme="minorHAnsi"/>
          <w:u w:val="single"/>
        </w:rPr>
        <w:t>Hyperphysics,N</w:t>
      </w:r>
      <w:proofErr w:type="gramEnd"/>
      <w:r w:rsidRPr="006B4BF8">
        <w:rPr>
          <w:rFonts w:ascii="Cambria" w:hAnsi="Cambria" w:cstheme="minorHAnsi"/>
          <w:u w:val="single"/>
        </w:rPr>
        <w:t>.d</w:t>
      </w:r>
      <w:proofErr w:type="spellEnd"/>
      <w:r w:rsidRPr="006B4BF8">
        <w:rPr>
          <w:rFonts w:ascii="Cambria" w:hAnsi="Cambria" w:cstheme="minorHAnsi"/>
          <w:u w:val="single"/>
        </w:rPr>
        <w:t xml:space="preserve">). The charges are arranged based on the Equipotential lines. It is dependent on the electric field geometry. </w:t>
      </w:r>
      <w:proofErr w:type="spellStart"/>
      <w:proofErr w:type="gramStart"/>
      <w:r w:rsidRPr="006B4BF8">
        <w:rPr>
          <w:rFonts w:ascii="Cambria" w:hAnsi="Cambria" w:cstheme="minorHAnsi"/>
          <w:u w:val="single"/>
        </w:rPr>
        <w:t>Urone</w:t>
      </w:r>
      <w:proofErr w:type="spellEnd"/>
      <w:r w:rsidRPr="006B4BF8">
        <w:rPr>
          <w:rFonts w:ascii="Cambria" w:hAnsi="Cambria" w:cstheme="minorHAnsi"/>
          <w:u w:val="single"/>
        </w:rPr>
        <w:t>(</w:t>
      </w:r>
      <w:proofErr w:type="gramEnd"/>
      <w:r w:rsidRPr="006B4BF8">
        <w:rPr>
          <w:rFonts w:ascii="Cambria" w:hAnsi="Cambria" w:cstheme="minorHAnsi"/>
          <w:u w:val="single"/>
        </w:rPr>
        <w:t>2012) claimed that between two parallel conducting plates, the equipotential lines are automatically straight and parallel to the plates. And it is also important for grounding and shield applications.</w:t>
      </w:r>
    </w:p>
    <w:p w14:paraId="01FCB3CB" w14:textId="77777777" w:rsidR="006B4BF8" w:rsidRPr="006B4BF8" w:rsidRDefault="006B4BF8" w:rsidP="008E4FF6">
      <w:pPr>
        <w:pStyle w:val="ListParagraph"/>
        <w:spacing w:line="276" w:lineRule="auto"/>
        <w:ind w:right="511"/>
        <w:jc w:val="both"/>
        <w:rPr>
          <w:rFonts w:ascii="Cambria" w:hAnsi="Cambria" w:cstheme="minorHAnsi"/>
          <w:u w:val="single"/>
        </w:rPr>
      </w:pPr>
    </w:p>
    <w:p w14:paraId="78C44762" w14:textId="2FCB70FA" w:rsidR="00B779CC" w:rsidRDefault="00B779CC" w:rsidP="008E4FF6">
      <w:pPr>
        <w:pStyle w:val="ListParagraph"/>
        <w:numPr>
          <w:ilvl w:val="0"/>
          <w:numId w:val="31"/>
        </w:numPr>
        <w:spacing w:line="276" w:lineRule="auto"/>
        <w:ind w:right="511"/>
        <w:rPr>
          <w:rFonts w:ascii="Cambria" w:hAnsi="Cambria" w:cstheme="minorHAnsi"/>
        </w:rPr>
      </w:pPr>
      <w:r w:rsidRPr="00B779CC">
        <w:rPr>
          <w:rFonts w:ascii="Cambria" w:hAnsi="Cambria" w:cstheme="minorHAnsi"/>
        </w:rPr>
        <w:t>Why can we determine the electric potential at multiple points without additional calculations, and how is this method used in geophysics to detect underground mineral</w:t>
      </w:r>
      <w:r>
        <w:rPr>
          <w:rFonts w:ascii="Cambria" w:hAnsi="Cambria" w:cstheme="minorHAnsi"/>
        </w:rPr>
        <w:t xml:space="preserve"> </w:t>
      </w:r>
      <w:r w:rsidRPr="00B779CC">
        <w:rPr>
          <w:rFonts w:ascii="Cambria" w:hAnsi="Cambria" w:cstheme="minorHAnsi"/>
        </w:rPr>
        <w:t>deposits?</w:t>
      </w:r>
    </w:p>
    <w:p w14:paraId="2AB9F9D8" w14:textId="77777777" w:rsidR="006B4BF8" w:rsidRPr="00CF7571" w:rsidRDefault="006B4BF8" w:rsidP="008E4FF6">
      <w:pPr>
        <w:pStyle w:val="ListParagraph"/>
        <w:spacing w:line="276" w:lineRule="auto"/>
        <w:ind w:right="511"/>
        <w:rPr>
          <w:rFonts w:ascii="Cambria" w:hAnsi="Cambria" w:cstheme="minorHAnsi"/>
        </w:rPr>
      </w:pPr>
    </w:p>
    <w:p w14:paraId="0C8C8CFB" w14:textId="765734E9" w:rsidR="00415532" w:rsidRPr="006B4BF8" w:rsidRDefault="006B4BF8" w:rsidP="008E4FF6">
      <w:pPr>
        <w:pStyle w:val="ListParagraph"/>
        <w:spacing w:line="276" w:lineRule="auto"/>
        <w:jc w:val="both"/>
        <w:rPr>
          <w:rFonts w:ascii="Cambria" w:hAnsi="Cambria" w:cstheme="minorHAnsi"/>
          <w:u w:val="single"/>
        </w:rPr>
      </w:pPr>
      <w:r w:rsidRPr="006B4BF8">
        <w:rPr>
          <w:rFonts w:ascii="Cambria" w:hAnsi="Cambria" w:cstheme="minorHAnsi"/>
          <w:u w:val="single"/>
        </w:rPr>
        <w:t xml:space="preserve">This is because when a charge distribution follows a simple pattern such as a sphere or </w:t>
      </w:r>
      <w:proofErr w:type="spellStart"/>
      <w:r w:rsidRPr="006B4BF8">
        <w:rPr>
          <w:rFonts w:ascii="Cambria" w:hAnsi="Cambria" w:cstheme="minorHAnsi"/>
          <w:u w:val="single"/>
        </w:rPr>
        <w:t>etc</w:t>
      </w:r>
      <w:proofErr w:type="spellEnd"/>
      <w:r w:rsidRPr="006B4BF8">
        <w:rPr>
          <w:rFonts w:ascii="Cambria" w:hAnsi="Cambria" w:cstheme="minorHAnsi"/>
          <w:u w:val="single"/>
        </w:rPr>
        <w:t>, finding electric potential can be achieved with only using formulas without having the need to recalculate everything. Because of this, Geophysicists can find minerals underground. This is by measuring the electric potential differences in the ground, finding deposits of metal and water (Environmental Protection Energy, 2024). Sahoo (2023) also claimed that the more precise the calculations are, the more minerals they can find underground. This leads to finding more minerals that can benefit humans.</w:t>
      </w:r>
    </w:p>
    <w:p w14:paraId="0A95CC4E" w14:textId="77777777" w:rsidR="006B4BF8" w:rsidRPr="000301FC" w:rsidRDefault="006B4BF8" w:rsidP="008E4FF6">
      <w:pPr>
        <w:pStyle w:val="ListParagraph"/>
        <w:spacing w:line="276" w:lineRule="auto"/>
        <w:rPr>
          <w:rFonts w:ascii="Cambria" w:hAnsi="Cambria" w:cstheme="minorHAnsi"/>
        </w:rPr>
      </w:pPr>
    </w:p>
    <w:p w14:paraId="7F5653F4" w14:textId="2DDFB06D" w:rsidR="006B4BF8" w:rsidRDefault="00B779CC" w:rsidP="008E4FF6">
      <w:pPr>
        <w:pStyle w:val="ListParagraph"/>
        <w:numPr>
          <w:ilvl w:val="0"/>
          <w:numId w:val="31"/>
        </w:numPr>
        <w:spacing w:line="276" w:lineRule="auto"/>
        <w:ind w:right="511"/>
        <w:rPr>
          <w:rFonts w:ascii="Cambria" w:hAnsi="Cambria" w:cstheme="minorHAnsi"/>
        </w:rPr>
      </w:pPr>
      <w:r w:rsidRPr="00B779CC">
        <w:rPr>
          <w:rFonts w:ascii="Cambria" w:hAnsi="Cambria" w:cstheme="minorHAnsi"/>
        </w:rPr>
        <w:t>How would the electric potential at the given points change if an external uniform electric field were applied to the system, and why is this principle important in designing lightning protection systems for buildings?</w:t>
      </w:r>
    </w:p>
    <w:p w14:paraId="798017F1" w14:textId="77777777" w:rsidR="006B4BF8" w:rsidRDefault="006B4BF8" w:rsidP="008E4FF6">
      <w:pPr>
        <w:pStyle w:val="ListParagraph"/>
        <w:spacing w:line="276" w:lineRule="auto"/>
        <w:ind w:right="511"/>
        <w:rPr>
          <w:rFonts w:ascii="Cambria" w:hAnsi="Cambria" w:cstheme="minorHAnsi"/>
        </w:rPr>
      </w:pPr>
    </w:p>
    <w:p w14:paraId="5A601835" w14:textId="56BF2E0C" w:rsidR="006B4BF8" w:rsidRPr="006B4BF8" w:rsidRDefault="006B4BF8" w:rsidP="008E4FF6">
      <w:pPr>
        <w:pStyle w:val="ListParagraph"/>
        <w:spacing w:line="276" w:lineRule="auto"/>
        <w:ind w:right="511"/>
        <w:rPr>
          <w:rFonts w:ascii="Cambria" w:hAnsi="Cambria" w:cstheme="minorHAnsi"/>
        </w:rPr>
      </w:pPr>
      <w:r w:rsidRPr="006B4BF8">
        <w:rPr>
          <w:rFonts w:ascii="Cambria" w:hAnsi="Cambria" w:cstheme="minorHAnsi"/>
          <w:u w:val="single"/>
        </w:rPr>
        <w:t xml:space="preserve">If it were applied, it would change or shift the electric potential from one place to another. This allows for one side to be more negative and the other to be more positive. This is achieved through electrically connecting parts of a building or structure making all of the electric potential same (Kings Mill Industries, 2021). This allows the </w:t>
      </w:r>
      <w:proofErr w:type="gramStart"/>
      <w:r w:rsidRPr="006B4BF8">
        <w:rPr>
          <w:rFonts w:ascii="Cambria" w:hAnsi="Cambria" w:cstheme="minorHAnsi"/>
          <w:u w:val="single"/>
        </w:rPr>
        <w:t>structure  to</w:t>
      </w:r>
      <w:proofErr w:type="gramEnd"/>
      <w:r w:rsidRPr="006B4BF8">
        <w:rPr>
          <w:rFonts w:ascii="Cambria" w:hAnsi="Cambria" w:cstheme="minorHAnsi"/>
          <w:u w:val="single"/>
        </w:rPr>
        <w:t xml:space="preserve"> direct where electric energy can be put to especially during thunderstorms. This allows safety for the buildings and the structural integrity of structures (</w:t>
      </w:r>
      <w:proofErr w:type="spellStart"/>
      <w:r w:rsidRPr="006B4BF8">
        <w:rPr>
          <w:rFonts w:ascii="Cambria" w:hAnsi="Cambria" w:cstheme="minorHAnsi"/>
          <w:u w:val="single"/>
        </w:rPr>
        <w:t>Csanyi</w:t>
      </w:r>
      <w:proofErr w:type="spellEnd"/>
      <w:r w:rsidRPr="006B4BF8">
        <w:rPr>
          <w:rFonts w:ascii="Cambria" w:hAnsi="Cambria" w:cstheme="minorHAnsi"/>
          <w:u w:val="single"/>
        </w:rPr>
        <w:t>, 2019).</w:t>
      </w:r>
    </w:p>
    <w:p w14:paraId="506EA02F" w14:textId="77777777" w:rsidR="00415532" w:rsidRPr="000301FC" w:rsidRDefault="00415532" w:rsidP="008E4FF6">
      <w:pPr>
        <w:pStyle w:val="ListParagraph"/>
        <w:spacing w:line="276" w:lineRule="auto"/>
        <w:ind w:right="511"/>
        <w:rPr>
          <w:rFonts w:ascii="Cambria" w:hAnsi="Cambria" w:cstheme="minorHAnsi"/>
        </w:rPr>
      </w:pPr>
    </w:p>
    <w:p w14:paraId="02FB494E" w14:textId="77777777" w:rsidR="006B4BF8" w:rsidRDefault="00B779CC" w:rsidP="008E4FF6">
      <w:pPr>
        <w:pStyle w:val="ListParagraph"/>
        <w:numPr>
          <w:ilvl w:val="0"/>
          <w:numId w:val="31"/>
        </w:numPr>
        <w:spacing w:line="276" w:lineRule="auto"/>
        <w:ind w:right="511"/>
        <w:rPr>
          <w:rFonts w:ascii="Cambria" w:hAnsi="Cambria" w:cstheme="minorHAnsi"/>
        </w:rPr>
      </w:pPr>
      <w:r w:rsidRPr="00B779CC">
        <w:rPr>
          <w:rFonts w:ascii="Cambria" w:hAnsi="Cambria" w:cstheme="minorHAnsi"/>
        </w:rPr>
        <w:t>How does the spacing of equipotential lines relate to the strength of the electric field, and why is this principle important in designing high-voltage insulation for power lines?</w:t>
      </w:r>
    </w:p>
    <w:p w14:paraId="66C58FE5" w14:textId="77777777" w:rsidR="006B4BF8" w:rsidRDefault="006B4BF8" w:rsidP="008E4FF6">
      <w:pPr>
        <w:pStyle w:val="ListParagraph"/>
        <w:spacing w:line="276" w:lineRule="auto"/>
        <w:ind w:right="511"/>
        <w:rPr>
          <w:rFonts w:ascii="Cambria" w:hAnsi="Cambria" w:cstheme="minorHAnsi"/>
        </w:rPr>
      </w:pPr>
    </w:p>
    <w:p w14:paraId="32B05592" w14:textId="442E3F26" w:rsidR="00656E39" w:rsidRDefault="006B4BF8" w:rsidP="008E4FF6">
      <w:pPr>
        <w:pStyle w:val="ListParagraph"/>
        <w:spacing w:line="276" w:lineRule="auto"/>
        <w:ind w:right="511"/>
        <w:rPr>
          <w:rFonts w:ascii="Cambria" w:hAnsi="Cambria" w:cstheme="minorHAnsi"/>
          <w:u w:val="single"/>
        </w:rPr>
      </w:pPr>
      <w:r w:rsidRPr="006B4BF8">
        <w:rPr>
          <w:rFonts w:ascii="Cambria" w:hAnsi="Cambria" w:cstheme="minorHAnsi"/>
          <w:u w:val="single"/>
        </w:rPr>
        <w:t xml:space="preserve">When the space of the lines </w:t>
      </w:r>
      <w:proofErr w:type="gramStart"/>
      <w:r w:rsidRPr="006B4BF8">
        <w:rPr>
          <w:rFonts w:ascii="Cambria" w:hAnsi="Cambria" w:cstheme="minorHAnsi"/>
          <w:u w:val="single"/>
        </w:rPr>
        <w:t>are</w:t>
      </w:r>
      <w:proofErr w:type="gramEnd"/>
      <w:r w:rsidRPr="006B4BF8">
        <w:rPr>
          <w:rFonts w:ascii="Cambria" w:hAnsi="Cambria" w:cstheme="minorHAnsi"/>
          <w:u w:val="single"/>
        </w:rPr>
        <w:t xml:space="preserve"> much closer together, the stronger the electric field is. But when they are further apart, it gets weaker (</w:t>
      </w:r>
      <w:proofErr w:type="spellStart"/>
      <w:r w:rsidRPr="006B4BF8">
        <w:rPr>
          <w:rFonts w:ascii="Cambria" w:hAnsi="Cambria" w:cstheme="minorHAnsi"/>
          <w:u w:val="single"/>
        </w:rPr>
        <w:t>Mrchuakh</w:t>
      </w:r>
      <w:proofErr w:type="spellEnd"/>
      <w:r w:rsidRPr="006B4BF8">
        <w:rPr>
          <w:rFonts w:ascii="Cambria" w:hAnsi="Cambria" w:cstheme="minorHAnsi"/>
          <w:u w:val="single"/>
        </w:rPr>
        <w:t>, 2023</w:t>
      </w:r>
      <w:proofErr w:type="gramStart"/>
      <w:r w:rsidRPr="006B4BF8">
        <w:rPr>
          <w:rFonts w:ascii="Cambria" w:hAnsi="Cambria" w:cstheme="minorHAnsi"/>
          <w:u w:val="single"/>
        </w:rPr>
        <w:t>).This</w:t>
      </w:r>
      <w:proofErr w:type="gramEnd"/>
      <w:r w:rsidRPr="006B4BF8">
        <w:rPr>
          <w:rFonts w:ascii="Cambria" w:hAnsi="Cambria" w:cstheme="minorHAnsi"/>
          <w:u w:val="single"/>
        </w:rPr>
        <w:t xml:space="preserve"> important for the design of electric wires, the insulation helps the electric components to prevent sparking and electrical breakdowns(Arora, 2011). This consideration of designing Electric wires is important for preventing accidents. It is also used in controlling wires within our devices.</w:t>
      </w:r>
    </w:p>
    <w:p w14:paraId="3D39716B" w14:textId="5FC0DCD4" w:rsidR="006B4BF8" w:rsidRDefault="006B4BF8" w:rsidP="006B4BF8">
      <w:pPr>
        <w:pStyle w:val="ListParagraph"/>
        <w:spacing w:line="259" w:lineRule="auto"/>
        <w:ind w:right="511"/>
        <w:rPr>
          <w:rFonts w:ascii="Cambria" w:hAnsi="Cambria" w:cstheme="minorHAnsi"/>
          <w:u w:val="single"/>
        </w:rPr>
      </w:pPr>
    </w:p>
    <w:p w14:paraId="1EE2E98B" w14:textId="77777777" w:rsidR="008E4FF6" w:rsidRDefault="008E4FF6" w:rsidP="008E4FF6">
      <w:pPr>
        <w:pStyle w:val="ListParagraph"/>
        <w:spacing w:line="259" w:lineRule="auto"/>
        <w:ind w:right="511"/>
        <w:rPr>
          <w:rFonts w:ascii="Cambria" w:hAnsi="Cambria" w:cstheme="minorHAnsi"/>
          <w:b/>
          <w:bCs/>
        </w:rPr>
      </w:pPr>
      <w:bookmarkStart w:id="0" w:name="_GoBack"/>
      <w:bookmarkEnd w:id="0"/>
    </w:p>
    <w:p w14:paraId="2993C80A" w14:textId="77777777" w:rsidR="008E4FF6" w:rsidRDefault="008E4FF6" w:rsidP="008E4FF6">
      <w:pPr>
        <w:pStyle w:val="ListParagraph"/>
        <w:spacing w:line="259" w:lineRule="auto"/>
        <w:ind w:right="511"/>
        <w:rPr>
          <w:rFonts w:ascii="Cambria" w:hAnsi="Cambria" w:cstheme="minorHAnsi"/>
          <w:b/>
          <w:bCs/>
        </w:rPr>
      </w:pPr>
    </w:p>
    <w:p w14:paraId="04E48B62" w14:textId="1F44B300" w:rsidR="006B4BF8" w:rsidRDefault="006B4BF8" w:rsidP="008E4FF6">
      <w:pPr>
        <w:pStyle w:val="ListParagraph"/>
        <w:spacing w:line="259" w:lineRule="auto"/>
        <w:ind w:right="511"/>
        <w:rPr>
          <w:rFonts w:ascii="Cambria" w:hAnsi="Cambria" w:cstheme="minorHAnsi"/>
          <w:b/>
          <w:bCs/>
        </w:rPr>
      </w:pPr>
      <w:r w:rsidRPr="006B4BF8">
        <w:rPr>
          <w:rFonts w:ascii="Cambria" w:hAnsi="Cambria" w:cstheme="minorHAnsi"/>
          <w:b/>
          <w:bCs/>
        </w:rPr>
        <w:lastRenderedPageBreak/>
        <w:t>References</w:t>
      </w:r>
    </w:p>
    <w:p w14:paraId="143771FA" w14:textId="49C4FE52" w:rsidR="006B4BF8" w:rsidRDefault="006B4BF8" w:rsidP="008E4FF6">
      <w:pPr>
        <w:pStyle w:val="ListParagraph"/>
        <w:spacing w:line="360" w:lineRule="auto"/>
        <w:ind w:left="2160" w:right="511"/>
        <w:rPr>
          <w:rFonts w:ascii="Cambria" w:hAnsi="Cambria" w:cstheme="minorHAnsi"/>
          <w:b/>
          <w:bCs/>
        </w:rPr>
      </w:pPr>
    </w:p>
    <w:p w14:paraId="5A70B61A" w14:textId="43DE1138" w:rsidR="006B4BF8" w:rsidRPr="008E4FF6" w:rsidRDefault="006B4BF8" w:rsidP="008E4FF6">
      <w:pPr>
        <w:pStyle w:val="NormalWeb"/>
        <w:spacing w:before="0" w:beforeAutospacing="0" w:after="0" w:afterAutospacing="0" w:line="360" w:lineRule="auto"/>
        <w:ind w:left="1440" w:hanging="720"/>
        <w:jc w:val="both"/>
        <w:rPr>
          <w:rFonts w:ascii="Cambria" w:hAnsi="Cambria"/>
          <w:sz w:val="22"/>
          <w:szCs w:val="22"/>
        </w:rPr>
      </w:pPr>
      <w:bookmarkStart w:id="1" w:name="_Hlk192459903"/>
      <w:r w:rsidRPr="006B4BF8">
        <w:rPr>
          <w:rFonts w:ascii="Cambria" w:hAnsi="Cambria" w:cs="Arial"/>
          <w:i/>
          <w:iCs/>
          <w:color w:val="000000"/>
          <w:sz w:val="22"/>
          <w:szCs w:val="22"/>
        </w:rPr>
        <w:t>Computational benefits of using symmetry</w:t>
      </w:r>
      <w:r w:rsidRPr="006B4BF8">
        <w:rPr>
          <w:rFonts w:ascii="Cambria" w:hAnsi="Cambria" w:cs="Arial"/>
          <w:color w:val="000000"/>
          <w:sz w:val="22"/>
          <w:szCs w:val="22"/>
        </w:rPr>
        <w:t xml:space="preserve">. (2025.). (C) Copyright 2025. </w:t>
      </w:r>
      <w:hyperlink r:id="rId21" w:history="1">
        <w:r w:rsidR="008E4FF6" w:rsidRPr="00230F71">
          <w:rPr>
            <w:rStyle w:val="Hyperlink"/>
            <w:rFonts w:ascii="Cambria" w:hAnsi="Cambria" w:cs="Arial"/>
            <w:sz w:val="22"/>
            <w:szCs w:val="22"/>
          </w:rPr>
          <w:t>https://help.altair.com/feko/topics/feko/user_guide/cadfeko/symmetry_benefits_feko_c.htm?/</w:t>
        </w:r>
      </w:hyperlink>
      <w:r w:rsidR="008E4FF6">
        <w:rPr>
          <w:rFonts w:ascii="Cambria" w:hAnsi="Cambria" w:cs="Arial"/>
          <w:color w:val="000000"/>
          <w:sz w:val="22"/>
          <w:szCs w:val="22"/>
        </w:rPr>
        <w:t xml:space="preserve"> </w:t>
      </w:r>
    </w:p>
    <w:p w14:paraId="0DA4A9B4" w14:textId="33B5EFF5" w:rsidR="008E4FF6" w:rsidRPr="008E4FF6" w:rsidRDefault="006B4BF8" w:rsidP="008E4FF6">
      <w:pPr>
        <w:pStyle w:val="NormalWeb"/>
        <w:spacing w:before="0" w:beforeAutospacing="0" w:after="0" w:afterAutospacing="0" w:line="360" w:lineRule="auto"/>
        <w:ind w:left="1440" w:hanging="720"/>
        <w:jc w:val="both"/>
        <w:rPr>
          <w:rFonts w:ascii="Cambria" w:hAnsi="Cambria"/>
          <w:sz w:val="22"/>
          <w:szCs w:val="22"/>
        </w:rPr>
      </w:pPr>
      <w:proofErr w:type="spellStart"/>
      <w:r w:rsidRPr="006B4BF8">
        <w:rPr>
          <w:rFonts w:ascii="Cambria" w:hAnsi="Cambria" w:cs="Arial"/>
          <w:color w:val="000000"/>
          <w:sz w:val="22"/>
          <w:szCs w:val="22"/>
        </w:rPr>
        <w:t>Csyani</w:t>
      </w:r>
      <w:proofErr w:type="spellEnd"/>
      <w:r w:rsidRPr="006B4BF8">
        <w:rPr>
          <w:rFonts w:ascii="Cambria" w:hAnsi="Cambria" w:cs="Arial"/>
          <w:color w:val="000000"/>
          <w:sz w:val="22"/>
          <w:szCs w:val="22"/>
        </w:rPr>
        <w:t xml:space="preserve">, E. (2019, March 19). </w:t>
      </w:r>
      <w:r w:rsidRPr="006B4BF8">
        <w:rPr>
          <w:rFonts w:ascii="Cambria" w:hAnsi="Cambria" w:cs="Arial"/>
          <w:i/>
          <w:iCs/>
          <w:color w:val="000000"/>
          <w:sz w:val="22"/>
          <w:szCs w:val="22"/>
        </w:rPr>
        <w:t>What is the purpose of equipotential bonding?</w:t>
      </w:r>
      <w:r w:rsidRPr="006B4BF8">
        <w:rPr>
          <w:rFonts w:ascii="Cambria" w:hAnsi="Cambria" w:cs="Arial"/>
          <w:color w:val="000000"/>
          <w:sz w:val="22"/>
          <w:szCs w:val="22"/>
        </w:rPr>
        <w:t xml:space="preserve"> Electrical Engineering. </w:t>
      </w:r>
      <w:hyperlink r:id="rId22" w:anchor="google_vignette" w:history="1">
        <w:r w:rsidRPr="006B4BF8">
          <w:rPr>
            <w:rStyle w:val="Hyperlink"/>
            <w:rFonts w:ascii="Cambria" w:hAnsi="Cambria" w:cs="Arial"/>
            <w:color w:val="1155CC"/>
            <w:sz w:val="22"/>
            <w:szCs w:val="22"/>
          </w:rPr>
          <w:t>https://electrical-engineering-portal.com/purpose-of-equipotential-bonding#google_vignette</w:t>
        </w:r>
      </w:hyperlink>
    </w:p>
    <w:p w14:paraId="38615803" w14:textId="097A4BAD" w:rsidR="008E4FF6" w:rsidRPr="006B4BF8" w:rsidRDefault="006B4BF8" w:rsidP="008E4FF6">
      <w:pPr>
        <w:pStyle w:val="NormalWeb"/>
        <w:spacing w:before="0" w:beforeAutospacing="0" w:after="0" w:afterAutospacing="0" w:line="360" w:lineRule="auto"/>
        <w:ind w:left="1440" w:hanging="720"/>
        <w:jc w:val="both"/>
        <w:rPr>
          <w:rFonts w:ascii="Cambria" w:hAnsi="Cambria" w:cs="Arial"/>
          <w:color w:val="000000"/>
          <w:sz w:val="22"/>
          <w:szCs w:val="22"/>
        </w:rPr>
      </w:pPr>
      <w:r w:rsidRPr="006B4BF8">
        <w:rPr>
          <w:rFonts w:ascii="Cambria" w:hAnsi="Cambria" w:cs="Arial"/>
          <w:i/>
          <w:iCs/>
          <w:color w:val="000000"/>
          <w:sz w:val="22"/>
          <w:szCs w:val="22"/>
        </w:rPr>
        <w:t>Equipotential lines</w:t>
      </w:r>
      <w:r w:rsidRPr="006B4BF8">
        <w:rPr>
          <w:rFonts w:ascii="Cambria" w:hAnsi="Cambria" w:cs="Arial"/>
          <w:color w:val="000000"/>
          <w:sz w:val="22"/>
          <w:szCs w:val="22"/>
        </w:rPr>
        <w:t xml:space="preserve">. (n.d.). </w:t>
      </w:r>
      <w:hyperlink r:id="rId23" w:history="1">
        <w:r w:rsidRPr="006B4BF8">
          <w:rPr>
            <w:rStyle w:val="Hyperlink"/>
            <w:rFonts w:ascii="Cambria" w:hAnsi="Cambria" w:cs="Arial"/>
            <w:sz w:val="22"/>
            <w:szCs w:val="22"/>
          </w:rPr>
          <w:t>https://hyperphysics.gsu.edu/hbase/electric/equipot.html?/</w:t>
        </w:r>
      </w:hyperlink>
    </w:p>
    <w:p w14:paraId="43B57347" w14:textId="6175E3A6" w:rsidR="006B4BF8" w:rsidRPr="006B4BF8" w:rsidRDefault="006B4BF8" w:rsidP="008E4FF6">
      <w:pPr>
        <w:pStyle w:val="NormalWeb"/>
        <w:spacing w:before="0" w:beforeAutospacing="0" w:after="0" w:afterAutospacing="0" w:line="360" w:lineRule="auto"/>
        <w:ind w:left="1440" w:hanging="720"/>
        <w:jc w:val="both"/>
        <w:rPr>
          <w:rFonts w:ascii="Cambria" w:hAnsi="Cambria"/>
          <w:sz w:val="22"/>
          <w:szCs w:val="22"/>
        </w:rPr>
      </w:pPr>
      <w:r w:rsidRPr="006B4BF8">
        <w:rPr>
          <w:rFonts w:ascii="Cambria" w:hAnsi="Cambria" w:cs="Arial"/>
          <w:color w:val="000000"/>
          <w:sz w:val="22"/>
          <w:szCs w:val="22"/>
        </w:rPr>
        <w:t xml:space="preserve">Kingsmill Industries UK Ltd. (2021, July 30). </w:t>
      </w:r>
      <w:r w:rsidRPr="006B4BF8">
        <w:rPr>
          <w:rFonts w:ascii="Cambria" w:hAnsi="Cambria" w:cs="Arial"/>
          <w:i/>
          <w:iCs/>
          <w:color w:val="000000"/>
          <w:sz w:val="22"/>
          <w:szCs w:val="22"/>
        </w:rPr>
        <w:t>Bonding Guide - Kingsmill Industries</w:t>
      </w:r>
      <w:r w:rsidRPr="006B4BF8">
        <w:rPr>
          <w:rFonts w:ascii="Cambria" w:hAnsi="Cambria" w:cs="Arial"/>
          <w:color w:val="000000"/>
          <w:sz w:val="22"/>
          <w:szCs w:val="22"/>
        </w:rPr>
        <w:t xml:space="preserve">. Kingsmill Industries. </w:t>
      </w:r>
      <w:hyperlink r:id="rId24" w:history="1">
        <w:r w:rsidRPr="006B4BF8">
          <w:rPr>
            <w:rStyle w:val="Hyperlink"/>
            <w:rFonts w:ascii="Cambria" w:hAnsi="Cambria" w:cs="Arial"/>
            <w:color w:val="1155CC"/>
            <w:sz w:val="22"/>
            <w:szCs w:val="22"/>
          </w:rPr>
          <w:t>https://kingsmillindustries.com/product-guide/bonding-guides/</w:t>
        </w:r>
      </w:hyperlink>
    </w:p>
    <w:p w14:paraId="13DAB6A3" w14:textId="77777777" w:rsidR="006B4BF8" w:rsidRPr="006B4BF8" w:rsidRDefault="006B4BF8" w:rsidP="008E4FF6">
      <w:pPr>
        <w:pStyle w:val="NormalWeb"/>
        <w:spacing w:before="0" w:beforeAutospacing="0" w:after="0" w:afterAutospacing="0" w:line="360" w:lineRule="auto"/>
        <w:ind w:left="1440" w:hanging="720"/>
        <w:jc w:val="both"/>
        <w:rPr>
          <w:rFonts w:ascii="Cambria" w:hAnsi="Cambria"/>
          <w:sz w:val="22"/>
          <w:szCs w:val="22"/>
        </w:rPr>
      </w:pPr>
      <w:proofErr w:type="spellStart"/>
      <w:r w:rsidRPr="006B4BF8">
        <w:rPr>
          <w:rFonts w:ascii="Cambria" w:hAnsi="Cambria" w:cs="Arial"/>
          <w:color w:val="000000"/>
          <w:sz w:val="22"/>
          <w:szCs w:val="22"/>
        </w:rPr>
        <w:t>Mrchuakh</w:t>
      </w:r>
      <w:proofErr w:type="spellEnd"/>
      <w:r w:rsidRPr="006B4BF8">
        <w:rPr>
          <w:rFonts w:ascii="Cambria" w:hAnsi="Cambria" w:cs="Arial"/>
          <w:color w:val="000000"/>
          <w:sz w:val="22"/>
          <w:szCs w:val="22"/>
        </w:rPr>
        <w:t xml:space="preserve">. (2023, August 13). </w:t>
      </w:r>
      <w:r w:rsidRPr="006B4BF8">
        <w:rPr>
          <w:rFonts w:ascii="Cambria" w:hAnsi="Cambria" w:cs="Arial"/>
          <w:i/>
          <w:iCs/>
          <w:color w:val="000000"/>
          <w:sz w:val="22"/>
          <w:szCs w:val="22"/>
        </w:rPr>
        <w:t>12.6.2 Equipotential Lines</w:t>
      </w:r>
      <w:r w:rsidRPr="006B4BF8">
        <w:rPr>
          <w:rFonts w:ascii="Cambria" w:hAnsi="Cambria" w:cs="Arial"/>
          <w:color w:val="000000"/>
          <w:sz w:val="22"/>
          <w:szCs w:val="22"/>
        </w:rPr>
        <w:t xml:space="preserve">. </w:t>
      </w:r>
      <w:proofErr w:type="spellStart"/>
      <w:r w:rsidRPr="006B4BF8">
        <w:rPr>
          <w:rFonts w:ascii="Cambria" w:hAnsi="Cambria" w:cs="Arial"/>
          <w:color w:val="000000"/>
          <w:sz w:val="22"/>
          <w:szCs w:val="22"/>
        </w:rPr>
        <w:t>xmPhysics</w:t>
      </w:r>
      <w:proofErr w:type="spellEnd"/>
      <w:r w:rsidRPr="006B4BF8">
        <w:rPr>
          <w:rFonts w:ascii="Cambria" w:hAnsi="Cambria" w:cs="Arial"/>
          <w:color w:val="000000"/>
          <w:sz w:val="22"/>
          <w:szCs w:val="22"/>
        </w:rPr>
        <w:t xml:space="preserve">. </w:t>
      </w:r>
      <w:hyperlink r:id="rId25" w:history="1">
        <w:r w:rsidRPr="006B4BF8">
          <w:rPr>
            <w:rStyle w:val="Hyperlink"/>
            <w:rFonts w:ascii="Cambria" w:hAnsi="Cambria" w:cs="Arial"/>
            <w:color w:val="1155CC"/>
            <w:sz w:val="22"/>
            <w:szCs w:val="22"/>
          </w:rPr>
          <w:t>https://xmphysics.com/2023/08/13/12-6-2-equipotential-lines-2/</w:t>
        </w:r>
      </w:hyperlink>
    </w:p>
    <w:p w14:paraId="3F465CAD" w14:textId="77777777" w:rsidR="006B4BF8" w:rsidRPr="006B4BF8" w:rsidRDefault="006B4BF8" w:rsidP="008E4FF6">
      <w:pPr>
        <w:pStyle w:val="NormalWeb"/>
        <w:spacing w:before="0" w:beforeAutospacing="0" w:after="0" w:afterAutospacing="0" w:line="360" w:lineRule="auto"/>
        <w:ind w:left="1440" w:hanging="720"/>
        <w:jc w:val="both"/>
        <w:rPr>
          <w:rFonts w:ascii="Cambria" w:hAnsi="Cambria"/>
          <w:sz w:val="22"/>
          <w:szCs w:val="22"/>
        </w:rPr>
      </w:pPr>
      <w:r w:rsidRPr="006B4BF8">
        <w:rPr>
          <w:rFonts w:ascii="Cambria" w:hAnsi="Cambria" w:cs="Arial"/>
          <w:color w:val="000000"/>
          <w:sz w:val="22"/>
          <w:szCs w:val="22"/>
        </w:rPr>
        <w:t xml:space="preserve">Sahoo. (2023, April 27). </w:t>
      </w:r>
      <w:r w:rsidRPr="006B4BF8">
        <w:rPr>
          <w:rFonts w:ascii="Cambria" w:hAnsi="Cambria" w:cs="Arial"/>
          <w:i/>
          <w:iCs/>
          <w:color w:val="000000"/>
          <w:sz w:val="22"/>
          <w:szCs w:val="22"/>
        </w:rPr>
        <w:t>ELECTRICAL METHODS OF GEOPHYSICAL EXPLORATION OF MINERAL DEPOSITS.pptx</w:t>
      </w:r>
      <w:r w:rsidRPr="006B4BF8">
        <w:rPr>
          <w:rFonts w:ascii="Cambria" w:hAnsi="Cambria" w:cs="Arial"/>
          <w:color w:val="000000"/>
          <w:sz w:val="22"/>
          <w:szCs w:val="22"/>
        </w:rPr>
        <w:t xml:space="preserve"> [Slide show]. SlideShare. </w:t>
      </w:r>
      <w:hyperlink r:id="rId26" w:history="1">
        <w:r w:rsidRPr="006B4BF8">
          <w:rPr>
            <w:rStyle w:val="Hyperlink"/>
            <w:rFonts w:ascii="Cambria" w:hAnsi="Cambria" w:cs="Arial"/>
            <w:color w:val="1155CC"/>
            <w:sz w:val="22"/>
            <w:szCs w:val="22"/>
          </w:rPr>
          <w:t>https://www.slideshare.net/slideshow/electrical-methods-of-geophysical-exploration-of-mineral-depositspptx/257600574</w:t>
        </w:r>
      </w:hyperlink>
    </w:p>
    <w:p w14:paraId="095E2ECB" w14:textId="77777777" w:rsidR="006B4BF8" w:rsidRPr="006B4BF8" w:rsidRDefault="006B4BF8" w:rsidP="008E4FF6">
      <w:pPr>
        <w:spacing w:line="360" w:lineRule="auto"/>
        <w:ind w:left="1440"/>
        <w:jc w:val="both"/>
        <w:rPr>
          <w:rFonts w:ascii="Cambria" w:hAnsi="Cambria"/>
          <w:sz w:val="22"/>
          <w:szCs w:val="22"/>
        </w:rPr>
      </w:pPr>
    </w:p>
    <w:p w14:paraId="7D35E255" w14:textId="033863A4" w:rsidR="006B4BF8" w:rsidRPr="006B4BF8" w:rsidRDefault="006B4BF8" w:rsidP="008E4FF6">
      <w:pPr>
        <w:pStyle w:val="NormalWeb"/>
        <w:spacing w:before="0" w:beforeAutospacing="0" w:after="0" w:afterAutospacing="0" w:line="360" w:lineRule="auto"/>
        <w:ind w:left="1440" w:hanging="720"/>
        <w:jc w:val="both"/>
        <w:rPr>
          <w:rFonts w:ascii="Cambria" w:hAnsi="Cambria" w:cs="Arial"/>
          <w:color w:val="000000"/>
          <w:sz w:val="22"/>
          <w:szCs w:val="22"/>
        </w:rPr>
      </w:pPr>
      <w:r w:rsidRPr="006B4BF8">
        <w:rPr>
          <w:rFonts w:ascii="Cambria" w:hAnsi="Cambria" w:cs="Arial"/>
          <w:i/>
          <w:iCs/>
          <w:color w:val="000000"/>
          <w:sz w:val="22"/>
          <w:szCs w:val="22"/>
        </w:rPr>
        <w:t>Self-Potential (SP) | US EPA</w:t>
      </w:r>
      <w:r w:rsidRPr="006B4BF8">
        <w:rPr>
          <w:rFonts w:ascii="Cambria" w:hAnsi="Cambria" w:cs="Arial"/>
          <w:color w:val="000000"/>
          <w:sz w:val="22"/>
          <w:szCs w:val="22"/>
        </w:rPr>
        <w:t xml:space="preserve">. (2024, September 25). US EPA. </w:t>
      </w:r>
      <w:hyperlink r:id="rId27" w:history="1">
        <w:r w:rsidRPr="006B4BF8">
          <w:rPr>
            <w:rStyle w:val="Hyperlink"/>
            <w:rFonts w:ascii="Cambria" w:hAnsi="Cambria" w:cs="Arial"/>
            <w:sz w:val="22"/>
            <w:szCs w:val="22"/>
          </w:rPr>
          <w:t>https://www.epa.gov/environmental-geophysics/self-potential-sp?utm_source=chatgpt.com</w:t>
        </w:r>
      </w:hyperlink>
    </w:p>
    <w:p w14:paraId="7C80EB69" w14:textId="2E239709" w:rsidR="006B4BF8" w:rsidRPr="006B4BF8" w:rsidRDefault="006B4BF8" w:rsidP="008E4FF6">
      <w:pPr>
        <w:pStyle w:val="NormalWeb"/>
        <w:spacing w:before="0" w:beforeAutospacing="0" w:after="0" w:afterAutospacing="0" w:line="360" w:lineRule="auto"/>
        <w:ind w:left="1440" w:hanging="720"/>
        <w:jc w:val="both"/>
        <w:rPr>
          <w:rFonts w:ascii="Cambria" w:hAnsi="Cambria" w:cs="Arial"/>
          <w:color w:val="000000"/>
          <w:sz w:val="22"/>
          <w:szCs w:val="22"/>
        </w:rPr>
      </w:pPr>
      <w:r w:rsidRPr="006B4BF8">
        <w:rPr>
          <w:rFonts w:ascii="Cambria" w:hAnsi="Cambria" w:cs="Arial"/>
          <w:color w:val="000000"/>
          <w:sz w:val="22"/>
          <w:szCs w:val="22"/>
        </w:rPr>
        <w:t xml:space="preserve">Tech Briefs. (2018, September 21). </w:t>
      </w:r>
      <w:r w:rsidRPr="006B4BF8">
        <w:rPr>
          <w:rFonts w:ascii="Cambria" w:hAnsi="Cambria" w:cs="Arial"/>
          <w:i/>
          <w:iCs/>
          <w:color w:val="000000"/>
          <w:sz w:val="22"/>
          <w:szCs w:val="22"/>
        </w:rPr>
        <w:t>A ‘Symmetrical’ approach improves wireless microsensors</w:t>
      </w:r>
      <w:r w:rsidRPr="006B4BF8">
        <w:rPr>
          <w:rFonts w:ascii="Cambria" w:hAnsi="Cambria" w:cs="Arial"/>
          <w:color w:val="000000"/>
          <w:sz w:val="22"/>
          <w:szCs w:val="22"/>
        </w:rPr>
        <w:t xml:space="preserve">. </w:t>
      </w:r>
      <w:hyperlink r:id="rId28" w:history="1">
        <w:r w:rsidRPr="006B4BF8">
          <w:rPr>
            <w:rStyle w:val="Hyperlink"/>
            <w:rFonts w:ascii="Cambria" w:hAnsi="Cambria" w:cs="Arial"/>
            <w:sz w:val="22"/>
            <w:szCs w:val="22"/>
          </w:rPr>
          <w:t>https://www.techbriefs.com/component/content/article/29072-a-symmetrical-approach-improves-wireless-microsensors</w:t>
        </w:r>
      </w:hyperlink>
      <w:r w:rsidRPr="006B4BF8">
        <w:rPr>
          <w:rFonts w:ascii="Cambria" w:hAnsi="Cambria" w:cs="Arial"/>
          <w:color w:val="000000"/>
          <w:sz w:val="22"/>
          <w:szCs w:val="22"/>
        </w:rPr>
        <w:t>?</w:t>
      </w:r>
    </w:p>
    <w:p w14:paraId="39B8D300" w14:textId="2665F47C" w:rsidR="006B4BF8" w:rsidRPr="006B4BF8" w:rsidRDefault="006B4BF8" w:rsidP="008E4FF6">
      <w:pPr>
        <w:pStyle w:val="NormalWeb"/>
        <w:spacing w:before="0" w:beforeAutospacing="0" w:after="0" w:afterAutospacing="0" w:line="360" w:lineRule="auto"/>
        <w:ind w:left="1440" w:hanging="720"/>
        <w:jc w:val="both"/>
        <w:rPr>
          <w:rFonts w:ascii="Cambria" w:hAnsi="Cambria"/>
          <w:sz w:val="22"/>
          <w:szCs w:val="22"/>
        </w:rPr>
      </w:pPr>
      <w:proofErr w:type="spellStart"/>
      <w:r w:rsidRPr="006B4BF8">
        <w:rPr>
          <w:rFonts w:ascii="Cambria" w:hAnsi="Cambria" w:cs="Arial"/>
          <w:color w:val="000000"/>
          <w:sz w:val="22"/>
          <w:szCs w:val="22"/>
        </w:rPr>
        <w:t>Urone</w:t>
      </w:r>
      <w:proofErr w:type="spellEnd"/>
      <w:r w:rsidRPr="006B4BF8">
        <w:rPr>
          <w:rFonts w:ascii="Cambria" w:hAnsi="Cambria" w:cs="Arial"/>
          <w:color w:val="000000"/>
          <w:sz w:val="22"/>
          <w:szCs w:val="22"/>
        </w:rPr>
        <w:t xml:space="preserve">, P. P., &amp; Hinrichs, R. (2012, June 21). </w:t>
      </w:r>
      <w:r w:rsidRPr="006B4BF8">
        <w:rPr>
          <w:rFonts w:ascii="Cambria" w:hAnsi="Cambria" w:cs="Arial"/>
          <w:i/>
          <w:iCs/>
          <w:color w:val="000000"/>
          <w:sz w:val="22"/>
          <w:szCs w:val="22"/>
        </w:rPr>
        <w:t>19.4 Equipotential Lines - College Physics | OpenStax</w:t>
      </w:r>
      <w:r w:rsidRPr="006B4BF8">
        <w:rPr>
          <w:rFonts w:ascii="Cambria" w:hAnsi="Cambria" w:cs="Arial"/>
          <w:color w:val="000000"/>
          <w:sz w:val="22"/>
          <w:szCs w:val="22"/>
        </w:rPr>
        <w:t xml:space="preserve">. </w:t>
      </w:r>
      <w:hyperlink r:id="rId29" w:history="1">
        <w:r w:rsidRPr="006B4BF8">
          <w:rPr>
            <w:rStyle w:val="Hyperlink"/>
            <w:rFonts w:ascii="Cambria" w:hAnsi="Cambria" w:cs="Arial"/>
            <w:sz w:val="22"/>
            <w:szCs w:val="22"/>
          </w:rPr>
          <w:t>https://openstax.org/books/college-physics/pages/19-4-equipotential-lines?/</w:t>
        </w:r>
      </w:hyperlink>
    </w:p>
    <w:bookmarkEnd w:id="1"/>
    <w:p w14:paraId="115817A1" w14:textId="35268E1B" w:rsidR="006B4BF8" w:rsidRDefault="006B4BF8" w:rsidP="006B4BF8">
      <w:pPr>
        <w:pStyle w:val="NormalWeb"/>
        <w:spacing w:before="0" w:beforeAutospacing="0" w:after="0" w:afterAutospacing="0" w:line="480" w:lineRule="auto"/>
        <w:ind w:hanging="720"/>
      </w:pPr>
      <w:r>
        <w:t xml:space="preserve"> </w:t>
      </w:r>
    </w:p>
    <w:p w14:paraId="3C5A5852" w14:textId="77777777" w:rsidR="006B4BF8" w:rsidRDefault="006B4BF8" w:rsidP="006B4BF8">
      <w:pPr>
        <w:pStyle w:val="NormalWeb"/>
        <w:spacing w:before="0" w:beforeAutospacing="0" w:after="0" w:afterAutospacing="0" w:line="480" w:lineRule="auto"/>
        <w:ind w:hanging="720"/>
      </w:pPr>
    </w:p>
    <w:p w14:paraId="02AB4262" w14:textId="77777777" w:rsidR="006B4BF8" w:rsidRDefault="006B4BF8" w:rsidP="006B4BF8">
      <w:pPr>
        <w:pStyle w:val="NormalWeb"/>
        <w:spacing w:before="0" w:beforeAutospacing="0" w:after="0" w:afterAutospacing="0" w:line="480" w:lineRule="auto"/>
        <w:ind w:hanging="720"/>
      </w:pPr>
    </w:p>
    <w:p w14:paraId="4B7E94CC" w14:textId="77777777" w:rsidR="006B4BF8" w:rsidRDefault="006B4BF8" w:rsidP="006B4BF8">
      <w:pPr>
        <w:pStyle w:val="NormalWeb"/>
        <w:spacing w:before="0" w:beforeAutospacing="0" w:after="0" w:afterAutospacing="0" w:line="480" w:lineRule="auto"/>
        <w:ind w:hanging="720"/>
        <w:rPr>
          <w:rFonts w:ascii="Arial" w:hAnsi="Arial" w:cs="Arial"/>
          <w:color w:val="000000"/>
        </w:rPr>
      </w:pPr>
    </w:p>
    <w:p w14:paraId="7B7C7A32" w14:textId="77777777" w:rsidR="006B4BF8" w:rsidRDefault="006B4BF8" w:rsidP="006B4BF8">
      <w:pPr>
        <w:pStyle w:val="NormalWeb"/>
        <w:spacing w:before="0" w:beforeAutospacing="0" w:after="0" w:afterAutospacing="0" w:line="480" w:lineRule="auto"/>
        <w:ind w:hanging="720"/>
      </w:pPr>
    </w:p>
    <w:p w14:paraId="2449D7D5" w14:textId="77777777" w:rsidR="006B4BF8" w:rsidRDefault="006B4BF8" w:rsidP="006B4BF8">
      <w:pPr>
        <w:pStyle w:val="NormalWeb"/>
        <w:spacing w:before="0" w:beforeAutospacing="0" w:after="0" w:afterAutospacing="0" w:line="480" w:lineRule="auto"/>
        <w:ind w:hanging="720"/>
      </w:pPr>
    </w:p>
    <w:p w14:paraId="0D2B9D25" w14:textId="77777777" w:rsidR="006B4BF8" w:rsidRPr="006B4BF8" w:rsidRDefault="006B4BF8" w:rsidP="006B4BF8">
      <w:pPr>
        <w:pStyle w:val="ListParagraph"/>
        <w:spacing w:line="259" w:lineRule="auto"/>
        <w:ind w:right="511"/>
        <w:rPr>
          <w:rFonts w:ascii="Cambria" w:hAnsi="Cambria" w:cstheme="minorHAnsi"/>
          <w:b/>
          <w:bCs/>
        </w:rPr>
      </w:pPr>
    </w:p>
    <w:p w14:paraId="394FC3C3" w14:textId="77777777" w:rsidR="006B4BF8" w:rsidRPr="006B4BF8" w:rsidRDefault="006B4BF8" w:rsidP="006B4BF8">
      <w:pPr>
        <w:pStyle w:val="ListParagraph"/>
        <w:spacing w:line="259" w:lineRule="auto"/>
        <w:ind w:right="511"/>
        <w:rPr>
          <w:rFonts w:ascii="Cambria" w:hAnsi="Cambria" w:cstheme="minorHAnsi"/>
          <w:b/>
          <w:bCs/>
        </w:rPr>
      </w:pPr>
    </w:p>
    <w:p w14:paraId="2C7366E5" w14:textId="2BF1852C" w:rsidR="002364FF" w:rsidRPr="000301FC" w:rsidRDefault="002364FF" w:rsidP="00415532">
      <w:pPr>
        <w:rPr>
          <w:rFonts w:ascii="Cambria" w:hAnsi="Cambria" w:cs="Open Sans"/>
          <w:i/>
          <w:sz w:val="22"/>
          <w:szCs w:val="28"/>
        </w:rPr>
      </w:pPr>
    </w:p>
    <w:p w14:paraId="6B18E232" w14:textId="77777777" w:rsidR="00415532" w:rsidRPr="000301FC" w:rsidRDefault="00415532" w:rsidP="00415532">
      <w:pPr>
        <w:rPr>
          <w:rFonts w:ascii="Cambria" w:hAnsi="Cambria" w:cs="Open Sans"/>
          <w:i/>
          <w:sz w:val="22"/>
          <w:szCs w:val="28"/>
        </w:rPr>
      </w:pPr>
    </w:p>
    <w:p w14:paraId="0FFA5C05" w14:textId="06D3A1B3" w:rsidR="000301FC" w:rsidRPr="000301FC" w:rsidRDefault="000301FC">
      <w:pPr>
        <w:spacing w:after="160" w:line="259" w:lineRule="auto"/>
        <w:rPr>
          <w:rFonts w:ascii="Cambria" w:hAnsi="Cambria" w:cs="Open Sans"/>
          <w:i/>
          <w:sz w:val="22"/>
          <w:szCs w:val="28"/>
        </w:rPr>
      </w:pPr>
      <w:r w:rsidRPr="000301FC">
        <w:rPr>
          <w:rFonts w:ascii="Cambria" w:hAnsi="Cambria" w:cs="Open Sans"/>
          <w:i/>
          <w:sz w:val="22"/>
          <w:szCs w:val="28"/>
        </w:rPr>
        <w:br w:type="page"/>
      </w:r>
    </w:p>
    <w:p w14:paraId="0D44161C" w14:textId="752828D4" w:rsidR="000301FC" w:rsidRPr="000301FC" w:rsidRDefault="000301FC" w:rsidP="000301FC">
      <w:pPr>
        <w:jc w:val="center"/>
        <w:rPr>
          <w:rFonts w:ascii="Cambria" w:hAnsi="Cambria"/>
          <w:b/>
          <w:bCs/>
        </w:rPr>
      </w:pPr>
      <w:r w:rsidRPr="000301FC">
        <w:rPr>
          <w:rFonts w:ascii="Cambria" w:hAnsi="Cambria"/>
          <w:b/>
          <w:bCs/>
        </w:rPr>
        <w:lastRenderedPageBreak/>
        <w:t>PERFORMANCE TASK WORK PLAN</w:t>
      </w:r>
    </w:p>
    <w:p w14:paraId="0810F2F0" w14:textId="361A48C1" w:rsidR="000301FC" w:rsidRPr="000301FC" w:rsidRDefault="000301FC" w:rsidP="000301FC">
      <w:pPr>
        <w:jc w:val="center"/>
        <w:rPr>
          <w:rFonts w:ascii="Cambria" w:hAnsi="Cambria"/>
          <w:b/>
        </w:rPr>
      </w:pPr>
    </w:p>
    <w:p w14:paraId="0D448E99" w14:textId="6BB6F2B9" w:rsidR="000301FC" w:rsidRPr="000301FC" w:rsidRDefault="000301FC" w:rsidP="000301FC">
      <w:pPr>
        <w:jc w:val="center"/>
        <w:rPr>
          <w:rFonts w:ascii="Cambria" w:hAnsi="Cambria"/>
          <w:b/>
        </w:rPr>
      </w:pPr>
      <w:r w:rsidRPr="000301FC">
        <w:rPr>
          <w:rFonts w:ascii="Cambria" w:hAnsi="Cambria"/>
          <w:b/>
        </w:rPr>
        <w:t xml:space="preserve">PETA #: </w:t>
      </w:r>
      <w:r w:rsidR="008E4FF6">
        <w:rPr>
          <w:rFonts w:ascii="Cambria" w:hAnsi="Cambria"/>
          <w:b/>
          <w:u w:val="single"/>
        </w:rPr>
        <w:t>1</w:t>
      </w:r>
      <w:r w:rsidRPr="000301FC">
        <w:rPr>
          <w:rFonts w:ascii="Cambria" w:hAnsi="Cambria"/>
          <w:b/>
        </w:rPr>
        <w:tab/>
        <w:t xml:space="preserve">Group #: </w:t>
      </w:r>
      <w:r w:rsidR="008E4FF6">
        <w:rPr>
          <w:rFonts w:ascii="Cambria" w:hAnsi="Cambria"/>
          <w:b/>
          <w:u w:val="single"/>
        </w:rPr>
        <w:t>3</w:t>
      </w:r>
    </w:p>
    <w:p w14:paraId="1A1F39E8" w14:textId="5843B660" w:rsidR="000301FC" w:rsidRPr="000301FC" w:rsidRDefault="000301FC" w:rsidP="000301FC">
      <w:pPr>
        <w:rPr>
          <w:rFonts w:ascii="Cambria" w:hAnsi="Cambria"/>
          <w:b/>
        </w:rPr>
      </w:pPr>
      <w:r w:rsidRPr="000301FC">
        <w:rPr>
          <w:rFonts w:ascii="Cambria" w:hAnsi="Cambria"/>
          <w:b/>
        </w:rPr>
        <w:t xml:space="preserve">Subject: </w:t>
      </w:r>
      <w:r w:rsidR="008E4FF6">
        <w:rPr>
          <w:rFonts w:ascii="Cambria" w:hAnsi="Cambria"/>
          <w:b/>
          <w:u w:val="single"/>
        </w:rPr>
        <w:t>General Physics</w:t>
      </w:r>
      <w:r w:rsidRPr="000301FC">
        <w:rPr>
          <w:rFonts w:ascii="Cambria" w:hAnsi="Cambria"/>
          <w:b/>
          <w:u w:val="single"/>
        </w:rPr>
        <w:t>_________________________</w:t>
      </w:r>
      <w:r w:rsidR="000F4279">
        <w:rPr>
          <w:rFonts w:ascii="Cambria" w:hAnsi="Cambria"/>
          <w:b/>
          <w:u w:val="single"/>
        </w:rPr>
        <w:t xml:space="preserve"> </w:t>
      </w:r>
      <w:r w:rsidRPr="000301FC">
        <w:rPr>
          <w:rFonts w:ascii="Cambria" w:hAnsi="Cambria"/>
          <w:b/>
          <w:u w:val="single"/>
        </w:rPr>
        <w:t xml:space="preserve">__  </w:t>
      </w:r>
      <w:r w:rsidRPr="000301FC">
        <w:rPr>
          <w:rFonts w:ascii="Cambria" w:hAnsi="Cambria"/>
          <w:b/>
        </w:rPr>
        <w:t xml:space="preserve">               Date of PETA:</w:t>
      </w:r>
      <w:r w:rsidR="000F4279">
        <w:rPr>
          <w:rFonts w:ascii="Cambria" w:hAnsi="Cambria"/>
          <w:b/>
        </w:rPr>
        <w:t xml:space="preserve"> </w:t>
      </w:r>
      <w:r w:rsidR="000F4279" w:rsidRPr="000F4279">
        <w:rPr>
          <w:rFonts w:ascii="Cambria" w:hAnsi="Cambria"/>
          <w:b/>
          <w:u w:val="single"/>
        </w:rPr>
        <w:t>March 10, 2025</w:t>
      </w:r>
      <w:r w:rsidRPr="000301FC">
        <w:rPr>
          <w:rFonts w:ascii="Cambria" w:hAnsi="Cambria"/>
          <w:b/>
          <w:u w:val="single"/>
        </w:rPr>
        <w:t>__________</w:t>
      </w:r>
    </w:p>
    <w:p w14:paraId="3AFD4735" w14:textId="26DA9FD8" w:rsidR="000301FC" w:rsidRPr="000301FC" w:rsidRDefault="000301FC" w:rsidP="000301FC">
      <w:pPr>
        <w:rPr>
          <w:rFonts w:ascii="Cambria" w:hAnsi="Cambria"/>
          <w:b/>
        </w:rPr>
      </w:pPr>
      <w:r w:rsidRPr="000301FC">
        <w:rPr>
          <w:rFonts w:ascii="Cambria" w:hAnsi="Cambria"/>
          <w:b/>
        </w:rPr>
        <w:t>Teacher</w:t>
      </w:r>
      <w:r w:rsidR="000F4279">
        <w:rPr>
          <w:rFonts w:ascii="Cambria" w:hAnsi="Cambria"/>
          <w:b/>
        </w:rPr>
        <w:t xml:space="preserve">: </w:t>
      </w:r>
      <w:r w:rsidR="000F4279" w:rsidRPr="000F4279">
        <w:rPr>
          <w:rFonts w:ascii="Cambria" w:hAnsi="Cambria"/>
          <w:b/>
          <w:u w:val="single"/>
        </w:rPr>
        <w:t>Lyndon Dela Cruz</w:t>
      </w:r>
      <w:r w:rsidRPr="000301FC">
        <w:rPr>
          <w:rFonts w:ascii="Cambria" w:hAnsi="Cambria"/>
          <w:b/>
          <w:u w:val="single"/>
        </w:rPr>
        <w:t xml:space="preserve">______________________      </w:t>
      </w:r>
      <w:r w:rsidRPr="000301FC">
        <w:rPr>
          <w:rFonts w:ascii="Cambria" w:hAnsi="Cambria"/>
          <w:b/>
        </w:rPr>
        <w:t xml:space="preserve">               Section: </w:t>
      </w:r>
      <w:r w:rsidR="000F4279" w:rsidRPr="000F4279">
        <w:rPr>
          <w:rFonts w:ascii="Cambria" w:hAnsi="Cambria"/>
          <w:b/>
          <w:u w:val="single"/>
        </w:rPr>
        <w:t>12 STEM 8A</w:t>
      </w:r>
      <w:r w:rsidRPr="000301FC">
        <w:rPr>
          <w:rFonts w:ascii="Cambria" w:hAnsi="Cambria"/>
          <w:b/>
        </w:rPr>
        <w:t>__________________________</w:t>
      </w:r>
    </w:p>
    <w:p w14:paraId="21A19280" w14:textId="1664E801" w:rsidR="000301FC" w:rsidRPr="000301FC" w:rsidRDefault="000301FC" w:rsidP="000301FC">
      <w:pPr>
        <w:jc w:val="center"/>
        <w:rPr>
          <w:rFonts w:ascii="Cambria" w:hAnsi="Cambria"/>
          <w:b/>
        </w:rPr>
      </w:pPr>
    </w:p>
    <w:tbl>
      <w:tblPr>
        <w:tblW w:w="10768"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gridCol w:w="2271"/>
        <w:gridCol w:w="4397"/>
        <w:gridCol w:w="1275"/>
        <w:gridCol w:w="1135"/>
        <w:gridCol w:w="1150"/>
      </w:tblGrid>
      <w:tr w:rsidR="000301FC" w:rsidRPr="000301FC" w14:paraId="38D8E2F5" w14:textId="77777777" w:rsidTr="008810EF">
        <w:trPr>
          <w:trHeight w:val="295"/>
        </w:trPr>
        <w:tc>
          <w:tcPr>
            <w:tcW w:w="540" w:type="dxa"/>
            <w:vMerge w:val="restart"/>
            <w:tcBorders>
              <w:top w:val="single" w:sz="4" w:space="0" w:color="000000"/>
              <w:left w:val="single" w:sz="4" w:space="0" w:color="000000"/>
              <w:bottom w:val="single" w:sz="4" w:space="0" w:color="000000"/>
              <w:right w:val="single" w:sz="4" w:space="0" w:color="000000"/>
            </w:tcBorders>
            <w:hideMark/>
          </w:tcPr>
          <w:p w14:paraId="4E7DEE99" w14:textId="77777777" w:rsidR="000301FC" w:rsidRPr="000301FC" w:rsidRDefault="000301FC" w:rsidP="008810EF">
            <w:pPr>
              <w:jc w:val="center"/>
              <w:rPr>
                <w:rFonts w:ascii="Cambria" w:hAnsi="Cambria"/>
                <w:b/>
              </w:rPr>
            </w:pPr>
            <w:r w:rsidRPr="000301FC">
              <w:rPr>
                <w:rFonts w:ascii="Cambria" w:hAnsi="Cambria"/>
                <w:b/>
              </w:rPr>
              <w:t>No.</w:t>
            </w:r>
          </w:p>
        </w:tc>
        <w:tc>
          <w:tcPr>
            <w:tcW w:w="2271" w:type="dxa"/>
            <w:vMerge w:val="restart"/>
            <w:tcBorders>
              <w:top w:val="single" w:sz="4" w:space="0" w:color="000000"/>
              <w:left w:val="single" w:sz="4" w:space="0" w:color="000000"/>
              <w:bottom w:val="single" w:sz="4" w:space="0" w:color="000000"/>
              <w:right w:val="single" w:sz="4" w:space="0" w:color="000000"/>
            </w:tcBorders>
            <w:hideMark/>
          </w:tcPr>
          <w:p w14:paraId="503742F7" w14:textId="77777777" w:rsidR="000301FC" w:rsidRPr="000301FC" w:rsidRDefault="000301FC" w:rsidP="008810EF">
            <w:pPr>
              <w:jc w:val="center"/>
              <w:rPr>
                <w:rFonts w:ascii="Cambria" w:hAnsi="Cambria"/>
                <w:b/>
              </w:rPr>
            </w:pPr>
            <w:r w:rsidRPr="000301FC">
              <w:rPr>
                <w:rFonts w:ascii="Cambria" w:hAnsi="Cambria"/>
                <w:b/>
              </w:rPr>
              <w:t>Member Name</w:t>
            </w:r>
          </w:p>
          <w:p w14:paraId="7310E055" w14:textId="77777777" w:rsidR="000301FC" w:rsidRPr="000301FC" w:rsidRDefault="000301FC" w:rsidP="008810EF">
            <w:pPr>
              <w:jc w:val="center"/>
              <w:rPr>
                <w:rFonts w:ascii="Cambria" w:hAnsi="Cambria"/>
                <w:b/>
                <w:i/>
              </w:rPr>
            </w:pPr>
            <w:r w:rsidRPr="000301FC">
              <w:rPr>
                <w:rFonts w:ascii="Cambria" w:hAnsi="Cambria"/>
                <w:b/>
                <w:i/>
              </w:rPr>
              <w:t>alphabetical</w:t>
            </w:r>
          </w:p>
        </w:tc>
        <w:tc>
          <w:tcPr>
            <w:tcW w:w="4397" w:type="dxa"/>
            <w:vMerge w:val="restart"/>
            <w:tcBorders>
              <w:top w:val="single" w:sz="4" w:space="0" w:color="000000"/>
              <w:left w:val="single" w:sz="4" w:space="0" w:color="000000"/>
              <w:bottom w:val="single" w:sz="4" w:space="0" w:color="000000"/>
              <w:right w:val="single" w:sz="4" w:space="0" w:color="000000"/>
            </w:tcBorders>
            <w:hideMark/>
          </w:tcPr>
          <w:p w14:paraId="697B1E94" w14:textId="4D9389D6" w:rsidR="000301FC" w:rsidRPr="000301FC" w:rsidRDefault="000301FC" w:rsidP="008810EF">
            <w:pPr>
              <w:jc w:val="center"/>
              <w:rPr>
                <w:rFonts w:ascii="Cambria" w:hAnsi="Cambria"/>
                <w:b/>
              </w:rPr>
            </w:pPr>
            <w:r w:rsidRPr="000301FC">
              <w:rPr>
                <w:rFonts w:ascii="Cambria" w:hAnsi="Cambria"/>
                <w:b/>
              </w:rPr>
              <w:t>Assigned Tasks</w:t>
            </w:r>
          </w:p>
          <w:p w14:paraId="3350FDCA" w14:textId="6D3A6D3A" w:rsidR="000301FC" w:rsidRPr="000301FC" w:rsidRDefault="000301FC" w:rsidP="008810EF">
            <w:pPr>
              <w:jc w:val="center"/>
              <w:rPr>
                <w:rFonts w:ascii="Cambria" w:hAnsi="Cambria"/>
                <w:b/>
                <w:i/>
              </w:rPr>
            </w:pPr>
            <w:r w:rsidRPr="000301FC">
              <w:rPr>
                <w:rFonts w:ascii="Cambria" w:hAnsi="Cambria"/>
                <w:b/>
                <w:i/>
              </w:rPr>
              <w:t>distribute as equally as possible</w:t>
            </w:r>
          </w:p>
        </w:tc>
        <w:tc>
          <w:tcPr>
            <w:tcW w:w="3560" w:type="dxa"/>
            <w:gridSpan w:val="3"/>
            <w:tcBorders>
              <w:top w:val="single" w:sz="4" w:space="0" w:color="000000"/>
              <w:left w:val="single" w:sz="4" w:space="0" w:color="000000"/>
              <w:bottom w:val="single" w:sz="4" w:space="0" w:color="000000"/>
              <w:right w:val="single" w:sz="4" w:space="0" w:color="000000"/>
            </w:tcBorders>
            <w:hideMark/>
          </w:tcPr>
          <w:p w14:paraId="4525090C" w14:textId="77777777" w:rsidR="000301FC" w:rsidRPr="000301FC" w:rsidRDefault="000301FC" w:rsidP="008810EF">
            <w:pPr>
              <w:jc w:val="center"/>
              <w:rPr>
                <w:rFonts w:ascii="Cambria" w:hAnsi="Cambria"/>
                <w:b/>
                <w:i/>
              </w:rPr>
            </w:pPr>
            <w:r w:rsidRPr="000301FC">
              <w:rPr>
                <w:rFonts w:ascii="Cambria" w:hAnsi="Cambria"/>
                <w:b/>
              </w:rPr>
              <w:t xml:space="preserve">Level of Accomplishment </w:t>
            </w:r>
            <w:r w:rsidRPr="000301FC">
              <w:rPr>
                <w:rFonts w:ascii="Cambria" w:hAnsi="Cambria"/>
                <w:b/>
                <w:i/>
              </w:rPr>
              <w:t>check one</w:t>
            </w:r>
          </w:p>
        </w:tc>
      </w:tr>
      <w:tr w:rsidR="000301FC" w:rsidRPr="000301FC" w14:paraId="7EB4BF6A" w14:textId="77777777" w:rsidTr="008810EF">
        <w:trPr>
          <w:trHeight w:val="295"/>
        </w:trPr>
        <w:tc>
          <w:tcPr>
            <w:tcW w:w="540" w:type="dxa"/>
            <w:vMerge/>
            <w:tcBorders>
              <w:top w:val="single" w:sz="4" w:space="0" w:color="000000"/>
              <w:left w:val="single" w:sz="4" w:space="0" w:color="000000"/>
              <w:bottom w:val="single" w:sz="4" w:space="0" w:color="000000"/>
              <w:right w:val="single" w:sz="4" w:space="0" w:color="000000"/>
            </w:tcBorders>
            <w:vAlign w:val="center"/>
            <w:hideMark/>
          </w:tcPr>
          <w:p w14:paraId="7387A36C" w14:textId="77777777" w:rsidR="000301FC" w:rsidRPr="000301FC" w:rsidRDefault="000301FC" w:rsidP="008810EF">
            <w:pPr>
              <w:jc w:val="center"/>
              <w:rPr>
                <w:rFonts w:ascii="Cambria" w:hAnsi="Cambria"/>
                <w:b/>
              </w:rPr>
            </w:pPr>
          </w:p>
        </w:tc>
        <w:tc>
          <w:tcPr>
            <w:tcW w:w="2271" w:type="dxa"/>
            <w:vMerge/>
            <w:tcBorders>
              <w:top w:val="single" w:sz="4" w:space="0" w:color="000000"/>
              <w:left w:val="single" w:sz="4" w:space="0" w:color="000000"/>
              <w:bottom w:val="single" w:sz="4" w:space="0" w:color="000000"/>
              <w:right w:val="single" w:sz="4" w:space="0" w:color="000000"/>
            </w:tcBorders>
            <w:vAlign w:val="center"/>
            <w:hideMark/>
          </w:tcPr>
          <w:p w14:paraId="35955EF2" w14:textId="77777777" w:rsidR="000301FC" w:rsidRPr="000301FC" w:rsidRDefault="000301FC" w:rsidP="008810EF">
            <w:pPr>
              <w:jc w:val="center"/>
              <w:rPr>
                <w:rFonts w:ascii="Cambria" w:hAnsi="Cambria"/>
                <w:b/>
                <w:i/>
              </w:rPr>
            </w:pPr>
          </w:p>
        </w:tc>
        <w:tc>
          <w:tcPr>
            <w:tcW w:w="4397" w:type="dxa"/>
            <w:vMerge/>
            <w:tcBorders>
              <w:top w:val="single" w:sz="4" w:space="0" w:color="000000"/>
              <w:left w:val="single" w:sz="4" w:space="0" w:color="000000"/>
              <w:bottom w:val="single" w:sz="4" w:space="0" w:color="000000"/>
              <w:right w:val="single" w:sz="4" w:space="0" w:color="000000"/>
            </w:tcBorders>
            <w:vAlign w:val="center"/>
            <w:hideMark/>
          </w:tcPr>
          <w:p w14:paraId="3E68355E" w14:textId="77777777" w:rsidR="000301FC" w:rsidRPr="000301FC" w:rsidRDefault="000301FC" w:rsidP="008810EF">
            <w:pPr>
              <w:jc w:val="center"/>
              <w:rPr>
                <w:rFonts w:ascii="Cambria" w:hAnsi="Cambria"/>
                <w:b/>
                <w:i/>
              </w:rPr>
            </w:pPr>
          </w:p>
        </w:tc>
        <w:tc>
          <w:tcPr>
            <w:tcW w:w="1275" w:type="dxa"/>
            <w:tcBorders>
              <w:top w:val="single" w:sz="4" w:space="0" w:color="000000"/>
              <w:left w:val="single" w:sz="4" w:space="0" w:color="000000"/>
              <w:bottom w:val="single" w:sz="4" w:space="0" w:color="000000"/>
              <w:right w:val="single" w:sz="4" w:space="0" w:color="000000"/>
            </w:tcBorders>
            <w:hideMark/>
          </w:tcPr>
          <w:p w14:paraId="3ED42D9E" w14:textId="77777777" w:rsidR="000301FC" w:rsidRPr="000301FC" w:rsidRDefault="000301FC" w:rsidP="008810EF">
            <w:pPr>
              <w:jc w:val="center"/>
              <w:rPr>
                <w:rFonts w:ascii="Cambria" w:hAnsi="Cambria"/>
                <w:b/>
              </w:rPr>
            </w:pPr>
            <w:r w:rsidRPr="000301FC">
              <w:rPr>
                <w:rFonts w:ascii="Cambria" w:hAnsi="Cambria"/>
                <w:b/>
              </w:rPr>
              <w:t>None</w:t>
            </w:r>
          </w:p>
        </w:tc>
        <w:tc>
          <w:tcPr>
            <w:tcW w:w="1135" w:type="dxa"/>
            <w:tcBorders>
              <w:top w:val="single" w:sz="4" w:space="0" w:color="000000"/>
              <w:left w:val="single" w:sz="4" w:space="0" w:color="000000"/>
              <w:bottom w:val="single" w:sz="4" w:space="0" w:color="000000"/>
              <w:right w:val="single" w:sz="4" w:space="0" w:color="000000"/>
            </w:tcBorders>
            <w:hideMark/>
          </w:tcPr>
          <w:p w14:paraId="6CE6D166" w14:textId="77777777" w:rsidR="000301FC" w:rsidRPr="000301FC" w:rsidRDefault="000301FC" w:rsidP="008810EF">
            <w:pPr>
              <w:jc w:val="center"/>
              <w:rPr>
                <w:rFonts w:ascii="Cambria" w:hAnsi="Cambria"/>
                <w:b/>
              </w:rPr>
            </w:pPr>
            <w:r w:rsidRPr="000301FC">
              <w:rPr>
                <w:rFonts w:ascii="Cambria" w:hAnsi="Cambria"/>
                <w:b/>
              </w:rPr>
              <w:t>Partial</w:t>
            </w:r>
          </w:p>
        </w:tc>
        <w:tc>
          <w:tcPr>
            <w:tcW w:w="1150" w:type="dxa"/>
            <w:tcBorders>
              <w:top w:val="single" w:sz="4" w:space="0" w:color="000000"/>
              <w:left w:val="single" w:sz="4" w:space="0" w:color="000000"/>
              <w:bottom w:val="single" w:sz="4" w:space="0" w:color="000000"/>
              <w:right w:val="single" w:sz="4" w:space="0" w:color="000000"/>
            </w:tcBorders>
            <w:hideMark/>
          </w:tcPr>
          <w:p w14:paraId="6DFC2F70" w14:textId="77777777" w:rsidR="000301FC" w:rsidRPr="000301FC" w:rsidRDefault="000301FC" w:rsidP="008810EF">
            <w:pPr>
              <w:jc w:val="center"/>
              <w:rPr>
                <w:rFonts w:ascii="Cambria" w:hAnsi="Cambria"/>
                <w:b/>
              </w:rPr>
            </w:pPr>
            <w:r w:rsidRPr="000301FC">
              <w:rPr>
                <w:rFonts w:ascii="Cambria" w:hAnsi="Cambria"/>
                <w:b/>
              </w:rPr>
              <w:t>Full</w:t>
            </w:r>
          </w:p>
        </w:tc>
      </w:tr>
      <w:tr w:rsidR="000301FC" w:rsidRPr="000301FC" w14:paraId="35429E06" w14:textId="77777777" w:rsidTr="008810EF">
        <w:trPr>
          <w:trHeight w:val="880"/>
        </w:trPr>
        <w:tc>
          <w:tcPr>
            <w:tcW w:w="540" w:type="dxa"/>
            <w:tcBorders>
              <w:top w:val="single" w:sz="4" w:space="0" w:color="000000"/>
              <w:left w:val="single" w:sz="4" w:space="0" w:color="000000"/>
              <w:bottom w:val="single" w:sz="4" w:space="0" w:color="000000"/>
              <w:right w:val="single" w:sz="4" w:space="0" w:color="000000"/>
            </w:tcBorders>
          </w:tcPr>
          <w:p w14:paraId="77203CB7" w14:textId="77777777" w:rsidR="000301FC" w:rsidRPr="000301FC" w:rsidRDefault="000301FC" w:rsidP="008810EF">
            <w:pPr>
              <w:jc w:val="center"/>
              <w:rPr>
                <w:rFonts w:ascii="Cambria" w:hAnsi="Cambria"/>
                <w:b/>
              </w:rPr>
            </w:pPr>
          </w:p>
          <w:p w14:paraId="2AC63862" w14:textId="77777777" w:rsidR="000301FC" w:rsidRPr="000301FC" w:rsidRDefault="000301FC" w:rsidP="008810EF">
            <w:pPr>
              <w:jc w:val="center"/>
              <w:rPr>
                <w:rFonts w:ascii="Cambria" w:hAnsi="Cambria"/>
                <w:b/>
              </w:rPr>
            </w:pPr>
            <w:r w:rsidRPr="000301FC">
              <w:rPr>
                <w:rFonts w:ascii="Cambria" w:hAnsi="Cambria"/>
                <w:b/>
              </w:rPr>
              <w:t>1</w:t>
            </w:r>
          </w:p>
        </w:tc>
        <w:tc>
          <w:tcPr>
            <w:tcW w:w="2271" w:type="dxa"/>
            <w:tcBorders>
              <w:top w:val="single" w:sz="4" w:space="0" w:color="000000"/>
              <w:left w:val="single" w:sz="4" w:space="0" w:color="000000"/>
              <w:bottom w:val="single" w:sz="4" w:space="0" w:color="000000"/>
              <w:right w:val="single" w:sz="4" w:space="0" w:color="000000"/>
            </w:tcBorders>
          </w:tcPr>
          <w:p w14:paraId="116DE3D7" w14:textId="60E021C8" w:rsidR="000301FC" w:rsidRPr="000301FC" w:rsidRDefault="008E4FF6" w:rsidP="008810EF">
            <w:pPr>
              <w:jc w:val="center"/>
              <w:rPr>
                <w:rFonts w:ascii="Cambria" w:hAnsi="Cambria"/>
                <w:b/>
              </w:rPr>
            </w:pPr>
            <w:r>
              <w:rPr>
                <w:rFonts w:ascii="Cambria" w:hAnsi="Cambria"/>
                <w:b/>
              </w:rPr>
              <w:t>AGAG</w:t>
            </w:r>
          </w:p>
        </w:tc>
        <w:tc>
          <w:tcPr>
            <w:tcW w:w="4397" w:type="dxa"/>
            <w:tcBorders>
              <w:top w:val="single" w:sz="4" w:space="0" w:color="000000"/>
              <w:left w:val="single" w:sz="4" w:space="0" w:color="000000"/>
              <w:bottom w:val="single" w:sz="4" w:space="0" w:color="000000"/>
              <w:right w:val="single" w:sz="4" w:space="0" w:color="000000"/>
            </w:tcBorders>
          </w:tcPr>
          <w:p w14:paraId="3FCA7996" w14:textId="299841B8" w:rsidR="000301FC" w:rsidRPr="000301FC" w:rsidRDefault="008E4FF6" w:rsidP="008810EF">
            <w:pPr>
              <w:jc w:val="center"/>
              <w:rPr>
                <w:rFonts w:ascii="Cambria" w:hAnsi="Cambria"/>
                <w:b/>
              </w:rPr>
            </w:pPr>
            <w:r>
              <w:rPr>
                <w:rFonts w:ascii="Cambria" w:hAnsi="Cambria"/>
                <w:b/>
              </w:rPr>
              <w:t>Model and Materials</w:t>
            </w:r>
          </w:p>
        </w:tc>
        <w:tc>
          <w:tcPr>
            <w:tcW w:w="1275" w:type="dxa"/>
            <w:tcBorders>
              <w:top w:val="single" w:sz="4" w:space="0" w:color="000000"/>
              <w:left w:val="single" w:sz="4" w:space="0" w:color="000000"/>
              <w:bottom w:val="single" w:sz="4" w:space="0" w:color="000000"/>
              <w:right w:val="single" w:sz="4" w:space="0" w:color="000000"/>
            </w:tcBorders>
          </w:tcPr>
          <w:p w14:paraId="55A73819" w14:textId="77777777" w:rsidR="000301FC" w:rsidRPr="000301FC" w:rsidRDefault="000301FC" w:rsidP="008810EF">
            <w:pPr>
              <w:jc w:val="center"/>
              <w:rPr>
                <w:rFonts w:ascii="Cambria" w:hAnsi="Cambria"/>
                <w:b/>
              </w:rPr>
            </w:pPr>
          </w:p>
          <w:p w14:paraId="0B1FF14D"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27391475" wp14:editId="53D29BC7">
                      <wp:extent cx="215900" cy="216535"/>
                      <wp:effectExtent l="9525" t="9525" r="3175" b="2540"/>
                      <wp:docPr id="1341533568"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352123757" name="Graphic 3"/>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4C08FB2" id="Group 95"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">
                      <v:shape id="Graphic 3"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" path="m,206692r206375,l206375,,,,,206692xe" filled="f">
                        <v:path arrowok="t" o:connecttype="custom" o:connectlocs="0,206692;206375,206692;206375,0;0,0;0,206692" o:connectangles="0,0,0,0,0"/>
                      </v:shape>
                      <w10:anchorlock/>
                    </v:group>
                  </w:pict>
                </mc:Fallback>
              </mc:AlternateContent>
            </w:r>
          </w:p>
        </w:tc>
        <w:tc>
          <w:tcPr>
            <w:tcW w:w="1135" w:type="dxa"/>
            <w:tcBorders>
              <w:top w:val="single" w:sz="4" w:space="0" w:color="000000"/>
              <w:left w:val="single" w:sz="4" w:space="0" w:color="000000"/>
              <w:bottom w:val="single" w:sz="4" w:space="0" w:color="000000"/>
              <w:right w:val="single" w:sz="4" w:space="0" w:color="000000"/>
            </w:tcBorders>
          </w:tcPr>
          <w:p w14:paraId="6378BEC2" w14:textId="77777777" w:rsidR="000301FC" w:rsidRPr="000301FC" w:rsidRDefault="000301FC" w:rsidP="008810EF">
            <w:pPr>
              <w:jc w:val="center"/>
              <w:rPr>
                <w:rFonts w:ascii="Cambria" w:hAnsi="Cambria"/>
                <w:b/>
              </w:rPr>
            </w:pPr>
          </w:p>
          <w:p w14:paraId="2A3B03A0"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51AF01E0" wp14:editId="41E7CD62">
                      <wp:extent cx="215900" cy="216535"/>
                      <wp:effectExtent l="9525" t="9525" r="3175" b="2540"/>
                      <wp:docPr id="1408727156"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1571378131" name="Graphic 5"/>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9FDE31A" id="Group 94"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">
                      <v:shape id="Graphic 5"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" path="m,206692r206375,l206375,,,,,206692xe" filled="f">
                        <v:path arrowok="t" o:connecttype="custom" o:connectlocs="0,206692;206375,206692;206375,0;0,0;0,206692" o:connectangles="0,0,0,0,0"/>
                      </v:shape>
                      <w10:anchorlock/>
                    </v:group>
                  </w:pict>
                </mc:Fallback>
              </mc:AlternateContent>
            </w:r>
          </w:p>
        </w:tc>
        <w:tc>
          <w:tcPr>
            <w:tcW w:w="1150" w:type="dxa"/>
            <w:tcBorders>
              <w:top w:val="single" w:sz="4" w:space="0" w:color="000000"/>
              <w:left w:val="single" w:sz="4" w:space="0" w:color="000000"/>
              <w:bottom w:val="single" w:sz="4" w:space="0" w:color="000000"/>
              <w:right w:val="single" w:sz="4" w:space="0" w:color="000000"/>
            </w:tcBorders>
          </w:tcPr>
          <w:p w14:paraId="3506E139" w14:textId="4C418561" w:rsidR="000301FC" w:rsidRPr="000301FC" w:rsidRDefault="000F4279" w:rsidP="008810EF">
            <w:pPr>
              <w:jc w:val="center"/>
              <w:rPr>
                <w:rFonts w:ascii="Cambria" w:hAnsi="Cambria"/>
                <w:b/>
              </w:rPr>
            </w:pPr>
            <w:r>
              <w:rPr>
                <w:rFonts w:ascii="Cambria" w:hAnsi="Cambria"/>
                <w:b/>
                <w:noProof/>
              </w:rPr>
              <mc:AlternateContent>
                <mc:Choice Requires="wps">
                  <w:drawing>
                    <wp:anchor distT="0" distB="0" distL="114300" distR="114300" simplePos="0" relativeHeight="251681792" behindDoc="0" locked="0" layoutInCell="1" allowOverlap="1" wp14:anchorId="5EC6852B" wp14:editId="7374A3E3">
                      <wp:simplePos x="0" y="0"/>
                      <wp:positionH relativeFrom="column">
                        <wp:posOffset>353598</wp:posOffset>
                      </wp:positionH>
                      <wp:positionV relativeFrom="paragraph">
                        <wp:posOffset>146490</wp:posOffset>
                      </wp:positionV>
                      <wp:extent cx="157920" cy="193431"/>
                      <wp:effectExtent l="0" t="0" r="33020" b="16510"/>
                      <wp:wrapNone/>
                      <wp:docPr id="26" name="Straight Connector 26"/>
                      <wp:cNvGraphicFramePr/>
                      <a:graphic xmlns:a="http://schemas.openxmlformats.org/drawingml/2006/main">
                        <a:graphicData uri="http://schemas.microsoft.com/office/word/2010/wordprocessingShape">
                          <wps:wsp>
                            <wps:cNvCnPr/>
                            <wps:spPr>
                              <a:xfrm flipV="1">
                                <a:off x="0" y="0"/>
                                <a:ext cx="157920" cy="193431"/>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3FA354" id="Straight Connector 26"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11.55pt" to="40.3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" strokecolor="black [3200]" strokeweight="1.5pt">
                      <v:stroke joinstyle="miter"/>
                    </v:line>
                  </w:pict>
                </mc:Fallback>
              </mc:AlternateContent>
            </w:r>
          </w:p>
          <w:p w14:paraId="63FB2836" w14:textId="63C1405E"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74BF0EBA" wp14:editId="32B00BBD">
                      <wp:extent cx="215900" cy="216535"/>
                      <wp:effectExtent l="9525" t="9525" r="3175" b="2540"/>
                      <wp:docPr id="1716595324"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776072349" name="Graphic 7"/>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94E7975" id="Group 93"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">
                      <v:shape id="Graphic 7"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" path="m,206692r206375,l206375,,,,,206692xe" filled="f">
                        <v:path arrowok="t" o:connecttype="custom" o:connectlocs="0,206692;206375,206692;206375,0;0,0;0,206692" o:connectangles="0,0,0,0,0"/>
                      </v:shape>
                      <w10:anchorlock/>
                    </v:group>
                  </w:pict>
                </mc:Fallback>
              </mc:AlternateContent>
            </w:r>
          </w:p>
        </w:tc>
      </w:tr>
      <w:tr w:rsidR="000301FC" w:rsidRPr="000301FC" w14:paraId="1139C317" w14:textId="77777777" w:rsidTr="008810EF">
        <w:trPr>
          <w:trHeight w:val="885"/>
        </w:trPr>
        <w:tc>
          <w:tcPr>
            <w:tcW w:w="540" w:type="dxa"/>
            <w:tcBorders>
              <w:top w:val="single" w:sz="4" w:space="0" w:color="000000"/>
              <w:left w:val="single" w:sz="4" w:space="0" w:color="000000"/>
              <w:bottom w:val="single" w:sz="4" w:space="0" w:color="000000"/>
              <w:right w:val="single" w:sz="4" w:space="0" w:color="000000"/>
            </w:tcBorders>
          </w:tcPr>
          <w:p w14:paraId="57B51010" w14:textId="77777777" w:rsidR="000301FC" w:rsidRPr="000301FC" w:rsidRDefault="000301FC" w:rsidP="008810EF">
            <w:pPr>
              <w:jc w:val="center"/>
              <w:rPr>
                <w:rFonts w:ascii="Cambria" w:hAnsi="Cambria"/>
                <w:b/>
              </w:rPr>
            </w:pPr>
          </w:p>
          <w:p w14:paraId="58362561" w14:textId="77777777" w:rsidR="000301FC" w:rsidRPr="000301FC" w:rsidRDefault="000301FC" w:rsidP="008810EF">
            <w:pPr>
              <w:jc w:val="center"/>
              <w:rPr>
                <w:rFonts w:ascii="Cambria" w:hAnsi="Cambria"/>
                <w:b/>
              </w:rPr>
            </w:pPr>
            <w:r w:rsidRPr="000301FC">
              <w:rPr>
                <w:rFonts w:ascii="Cambria" w:hAnsi="Cambria"/>
                <w:b/>
              </w:rPr>
              <w:t>2</w:t>
            </w:r>
          </w:p>
        </w:tc>
        <w:tc>
          <w:tcPr>
            <w:tcW w:w="2271" w:type="dxa"/>
            <w:tcBorders>
              <w:top w:val="single" w:sz="4" w:space="0" w:color="000000"/>
              <w:left w:val="single" w:sz="4" w:space="0" w:color="000000"/>
              <w:bottom w:val="single" w:sz="4" w:space="0" w:color="000000"/>
              <w:right w:val="single" w:sz="4" w:space="0" w:color="000000"/>
            </w:tcBorders>
          </w:tcPr>
          <w:p w14:paraId="3044E5D6" w14:textId="32DA3D14" w:rsidR="000301FC" w:rsidRPr="000301FC" w:rsidRDefault="008E4FF6" w:rsidP="008810EF">
            <w:pPr>
              <w:jc w:val="center"/>
              <w:rPr>
                <w:rFonts w:ascii="Cambria" w:hAnsi="Cambria"/>
                <w:b/>
              </w:rPr>
            </w:pPr>
            <w:r>
              <w:rPr>
                <w:rFonts w:ascii="Cambria" w:hAnsi="Cambria"/>
                <w:b/>
              </w:rPr>
              <w:t>BORJA</w:t>
            </w:r>
          </w:p>
        </w:tc>
        <w:tc>
          <w:tcPr>
            <w:tcW w:w="4397" w:type="dxa"/>
            <w:tcBorders>
              <w:top w:val="single" w:sz="4" w:space="0" w:color="000000"/>
              <w:left w:val="single" w:sz="4" w:space="0" w:color="000000"/>
              <w:bottom w:val="single" w:sz="4" w:space="0" w:color="000000"/>
              <w:right w:val="single" w:sz="4" w:space="0" w:color="000000"/>
            </w:tcBorders>
          </w:tcPr>
          <w:p w14:paraId="5E321649" w14:textId="381A8C2B" w:rsidR="000301FC" w:rsidRPr="000301FC" w:rsidRDefault="008E4FF6" w:rsidP="008810EF">
            <w:pPr>
              <w:jc w:val="center"/>
              <w:rPr>
                <w:rFonts w:ascii="Cambria" w:hAnsi="Cambria"/>
                <w:b/>
              </w:rPr>
            </w:pPr>
            <w:r>
              <w:rPr>
                <w:rFonts w:ascii="Cambria" w:hAnsi="Cambria"/>
                <w:b/>
              </w:rPr>
              <w:t>Part 2.2</w:t>
            </w:r>
          </w:p>
        </w:tc>
        <w:tc>
          <w:tcPr>
            <w:tcW w:w="1275" w:type="dxa"/>
            <w:tcBorders>
              <w:top w:val="single" w:sz="4" w:space="0" w:color="000000"/>
              <w:left w:val="single" w:sz="4" w:space="0" w:color="000000"/>
              <w:bottom w:val="single" w:sz="4" w:space="0" w:color="000000"/>
              <w:right w:val="single" w:sz="4" w:space="0" w:color="000000"/>
            </w:tcBorders>
          </w:tcPr>
          <w:p w14:paraId="428DDCAA" w14:textId="77777777" w:rsidR="000301FC" w:rsidRPr="000301FC" w:rsidRDefault="000301FC" w:rsidP="008810EF">
            <w:pPr>
              <w:jc w:val="center"/>
              <w:rPr>
                <w:rFonts w:ascii="Cambria" w:hAnsi="Cambria"/>
                <w:b/>
              </w:rPr>
            </w:pPr>
          </w:p>
          <w:p w14:paraId="5757400C"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3105BAAB" wp14:editId="43D6F110">
                      <wp:extent cx="215900" cy="215900"/>
                      <wp:effectExtent l="9525" t="9525" r="3175" b="3175"/>
                      <wp:docPr id="1010917677"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1045551231" name="Graphic 9"/>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E61D6B9" id="Group 92"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">
                      <v:shape id="Graphic 9"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" path="m,206375r206375,l206375,,,,,206375xe" filled="f">
                        <v:path arrowok="t" o:connecttype="custom" o:connectlocs="0,206375;206375,206375;206375,0;0,0;0,206375" o:connectangles="0,0,0,0,0"/>
                      </v:shape>
                      <w10:anchorlock/>
                    </v:group>
                  </w:pict>
                </mc:Fallback>
              </mc:AlternateContent>
            </w:r>
          </w:p>
        </w:tc>
        <w:tc>
          <w:tcPr>
            <w:tcW w:w="1135" w:type="dxa"/>
            <w:tcBorders>
              <w:top w:val="single" w:sz="4" w:space="0" w:color="000000"/>
              <w:left w:val="single" w:sz="4" w:space="0" w:color="000000"/>
              <w:bottom w:val="single" w:sz="4" w:space="0" w:color="000000"/>
              <w:right w:val="single" w:sz="4" w:space="0" w:color="000000"/>
            </w:tcBorders>
          </w:tcPr>
          <w:p w14:paraId="4940E17A" w14:textId="77777777" w:rsidR="000301FC" w:rsidRPr="000301FC" w:rsidRDefault="000301FC" w:rsidP="008810EF">
            <w:pPr>
              <w:jc w:val="center"/>
              <w:rPr>
                <w:rFonts w:ascii="Cambria" w:hAnsi="Cambria"/>
                <w:b/>
              </w:rPr>
            </w:pPr>
          </w:p>
          <w:p w14:paraId="5916EC58"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27EABC78" wp14:editId="734D1045">
                      <wp:extent cx="215900" cy="215900"/>
                      <wp:effectExtent l="9525" t="9525" r="3175" b="3175"/>
                      <wp:docPr id="976730494"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1856716676" name="Graphic 11"/>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8E9C67E" id="Group 91"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">
                      <v:shape id="Graphic 11"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" path="m,206375r206375,l206375,,,,,206375xe" filled="f">
                        <v:path arrowok="t" o:connecttype="custom" o:connectlocs="0,206375;206375,206375;206375,0;0,0;0,206375" o:connectangles="0,0,0,0,0"/>
                      </v:shape>
                      <w10:anchorlock/>
                    </v:group>
                  </w:pict>
                </mc:Fallback>
              </mc:AlternateContent>
            </w:r>
          </w:p>
        </w:tc>
        <w:tc>
          <w:tcPr>
            <w:tcW w:w="1150" w:type="dxa"/>
            <w:tcBorders>
              <w:top w:val="single" w:sz="4" w:space="0" w:color="000000"/>
              <w:left w:val="single" w:sz="4" w:space="0" w:color="000000"/>
              <w:bottom w:val="single" w:sz="4" w:space="0" w:color="000000"/>
              <w:right w:val="single" w:sz="4" w:space="0" w:color="000000"/>
            </w:tcBorders>
          </w:tcPr>
          <w:p w14:paraId="5F75E2CE" w14:textId="5192F335" w:rsidR="000301FC" w:rsidRPr="000301FC" w:rsidRDefault="000F4279" w:rsidP="008810EF">
            <w:pPr>
              <w:jc w:val="center"/>
              <w:rPr>
                <w:rFonts w:ascii="Cambria" w:hAnsi="Cambria"/>
                <w:b/>
              </w:rPr>
            </w:pPr>
            <w:r>
              <w:rPr>
                <w:rFonts w:ascii="Cambria" w:hAnsi="Cambria"/>
                <w:b/>
                <w:noProof/>
              </w:rPr>
              <mc:AlternateContent>
                <mc:Choice Requires="wps">
                  <w:drawing>
                    <wp:anchor distT="0" distB="0" distL="114300" distR="114300" simplePos="0" relativeHeight="251682816" behindDoc="0" locked="0" layoutInCell="1" allowOverlap="1" wp14:anchorId="5A712F8F" wp14:editId="7EBC79FD">
                      <wp:simplePos x="0" y="0"/>
                      <wp:positionH relativeFrom="column">
                        <wp:posOffset>363073</wp:posOffset>
                      </wp:positionH>
                      <wp:positionV relativeFrom="paragraph">
                        <wp:posOffset>117377</wp:posOffset>
                      </wp:positionV>
                      <wp:extent cx="178923" cy="196557"/>
                      <wp:effectExtent l="0" t="0" r="31115" b="32385"/>
                      <wp:wrapNone/>
                      <wp:docPr id="30" name="Straight Connector 30"/>
                      <wp:cNvGraphicFramePr/>
                      <a:graphic xmlns:a="http://schemas.openxmlformats.org/drawingml/2006/main">
                        <a:graphicData uri="http://schemas.microsoft.com/office/word/2010/wordprocessingShape">
                          <wps:wsp>
                            <wps:cNvCnPr/>
                            <wps:spPr>
                              <a:xfrm flipV="1">
                                <a:off x="0" y="0"/>
                                <a:ext cx="178923" cy="196557"/>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F34F14" id="Straight Connector 30"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pt,9.25pt" to="42.7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" strokecolor="black [3200]" strokeweight="1.5pt">
                      <v:stroke joinstyle="miter"/>
                    </v:line>
                  </w:pict>
                </mc:Fallback>
              </mc:AlternateContent>
            </w:r>
          </w:p>
          <w:p w14:paraId="488AD5D2" w14:textId="6794C693"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6E762E9C" wp14:editId="7FFE9470">
                      <wp:extent cx="215900" cy="215900"/>
                      <wp:effectExtent l="0" t="0" r="12700" b="12700"/>
                      <wp:docPr id="1004500721"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1459605543" name="Graphic 13"/>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7543A46" id="Group 90"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">
                      <v:shape id="Graphic 13"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" path="m,206375r206375,l206375,,,,,206375xe" filled="f">
                        <v:path arrowok="t" o:connecttype="custom" o:connectlocs="0,206375;206375,206375;206375,0;0,0;0,206375" o:connectangles="0,0,0,0,0"/>
                      </v:shape>
                      <w10:anchorlock/>
                    </v:group>
                  </w:pict>
                </mc:Fallback>
              </mc:AlternateContent>
            </w:r>
          </w:p>
        </w:tc>
      </w:tr>
      <w:tr w:rsidR="000301FC" w:rsidRPr="000301FC" w14:paraId="086623C7" w14:textId="77777777" w:rsidTr="008810EF">
        <w:trPr>
          <w:trHeight w:val="880"/>
        </w:trPr>
        <w:tc>
          <w:tcPr>
            <w:tcW w:w="540" w:type="dxa"/>
            <w:tcBorders>
              <w:top w:val="single" w:sz="4" w:space="0" w:color="000000"/>
              <w:left w:val="single" w:sz="4" w:space="0" w:color="000000"/>
              <w:bottom w:val="single" w:sz="4" w:space="0" w:color="000000"/>
              <w:right w:val="single" w:sz="4" w:space="0" w:color="000000"/>
            </w:tcBorders>
          </w:tcPr>
          <w:p w14:paraId="6FFE0F1C" w14:textId="77777777" w:rsidR="000301FC" w:rsidRPr="000301FC" w:rsidRDefault="000301FC" w:rsidP="008810EF">
            <w:pPr>
              <w:jc w:val="center"/>
              <w:rPr>
                <w:rFonts w:ascii="Cambria" w:hAnsi="Cambria"/>
                <w:b/>
              </w:rPr>
            </w:pPr>
          </w:p>
          <w:p w14:paraId="0096A980" w14:textId="77777777" w:rsidR="000301FC" w:rsidRPr="000301FC" w:rsidRDefault="000301FC" w:rsidP="008810EF">
            <w:pPr>
              <w:jc w:val="center"/>
              <w:rPr>
                <w:rFonts w:ascii="Cambria" w:hAnsi="Cambria"/>
                <w:b/>
              </w:rPr>
            </w:pPr>
            <w:r w:rsidRPr="000301FC">
              <w:rPr>
                <w:rFonts w:ascii="Cambria" w:hAnsi="Cambria"/>
                <w:b/>
              </w:rPr>
              <w:t>3</w:t>
            </w:r>
          </w:p>
        </w:tc>
        <w:tc>
          <w:tcPr>
            <w:tcW w:w="2271" w:type="dxa"/>
            <w:tcBorders>
              <w:top w:val="single" w:sz="4" w:space="0" w:color="000000"/>
              <w:left w:val="single" w:sz="4" w:space="0" w:color="000000"/>
              <w:bottom w:val="single" w:sz="4" w:space="0" w:color="000000"/>
              <w:right w:val="single" w:sz="4" w:space="0" w:color="000000"/>
            </w:tcBorders>
          </w:tcPr>
          <w:p w14:paraId="2EF13E6F" w14:textId="09E14F2D" w:rsidR="000301FC" w:rsidRPr="000301FC" w:rsidRDefault="008E4FF6" w:rsidP="008810EF">
            <w:pPr>
              <w:jc w:val="center"/>
              <w:rPr>
                <w:rFonts w:ascii="Cambria" w:hAnsi="Cambria"/>
                <w:b/>
              </w:rPr>
            </w:pPr>
            <w:r>
              <w:rPr>
                <w:rFonts w:ascii="Cambria" w:hAnsi="Cambria"/>
                <w:b/>
              </w:rPr>
              <w:t>DE JESUS</w:t>
            </w:r>
          </w:p>
        </w:tc>
        <w:tc>
          <w:tcPr>
            <w:tcW w:w="4397" w:type="dxa"/>
            <w:tcBorders>
              <w:top w:val="single" w:sz="4" w:space="0" w:color="000000"/>
              <w:left w:val="single" w:sz="4" w:space="0" w:color="000000"/>
              <w:bottom w:val="single" w:sz="4" w:space="0" w:color="000000"/>
              <w:right w:val="single" w:sz="4" w:space="0" w:color="000000"/>
            </w:tcBorders>
          </w:tcPr>
          <w:p w14:paraId="77F5053C" w14:textId="7639CFD0" w:rsidR="000301FC" w:rsidRPr="000301FC" w:rsidRDefault="008E4FF6" w:rsidP="008810EF">
            <w:pPr>
              <w:jc w:val="center"/>
              <w:rPr>
                <w:rFonts w:ascii="Cambria" w:hAnsi="Cambria"/>
                <w:b/>
              </w:rPr>
            </w:pPr>
            <w:r>
              <w:rPr>
                <w:rFonts w:ascii="Cambria" w:hAnsi="Cambria"/>
                <w:b/>
              </w:rPr>
              <w:t>FBD and Part 2.1</w:t>
            </w:r>
          </w:p>
        </w:tc>
        <w:tc>
          <w:tcPr>
            <w:tcW w:w="1275" w:type="dxa"/>
            <w:tcBorders>
              <w:top w:val="single" w:sz="4" w:space="0" w:color="000000"/>
              <w:left w:val="single" w:sz="4" w:space="0" w:color="000000"/>
              <w:bottom w:val="single" w:sz="4" w:space="0" w:color="000000"/>
              <w:right w:val="single" w:sz="4" w:space="0" w:color="000000"/>
            </w:tcBorders>
          </w:tcPr>
          <w:p w14:paraId="0DD6BD22" w14:textId="62BD7E75" w:rsidR="000301FC" w:rsidRPr="000301FC" w:rsidRDefault="000301FC" w:rsidP="008810EF">
            <w:pPr>
              <w:jc w:val="center"/>
              <w:rPr>
                <w:rFonts w:ascii="Cambria" w:hAnsi="Cambria"/>
                <w:b/>
              </w:rPr>
            </w:pPr>
          </w:p>
          <w:p w14:paraId="0222737C" w14:textId="249434EA"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2809BC48" wp14:editId="01AE6A96">
                      <wp:extent cx="215900" cy="216535"/>
                      <wp:effectExtent l="9525" t="9525" r="3175" b="2540"/>
                      <wp:docPr id="151495633"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2141234249" name="Graphic 15"/>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E10123D" id="Group 89"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">
                      <v:shape id="Graphic 15"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" path="m,206692r206375,l206375,,,,,206692xe" filled="f">
                        <v:path arrowok="t" o:connecttype="custom" o:connectlocs="0,206692;206375,206692;206375,0;0,0;0,206692" o:connectangles="0,0,0,0,0"/>
                      </v:shape>
                      <w10:anchorlock/>
                    </v:group>
                  </w:pict>
                </mc:Fallback>
              </mc:AlternateContent>
            </w:r>
          </w:p>
        </w:tc>
        <w:tc>
          <w:tcPr>
            <w:tcW w:w="1135" w:type="dxa"/>
            <w:tcBorders>
              <w:top w:val="single" w:sz="4" w:space="0" w:color="000000"/>
              <w:left w:val="single" w:sz="4" w:space="0" w:color="000000"/>
              <w:bottom w:val="single" w:sz="4" w:space="0" w:color="000000"/>
              <w:right w:val="single" w:sz="4" w:space="0" w:color="000000"/>
            </w:tcBorders>
          </w:tcPr>
          <w:p w14:paraId="7EB4FD03" w14:textId="77777777" w:rsidR="000301FC" w:rsidRPr="000301FC" w:rsidRDefault="000301FC" w:rsidP="008810EF">
            <w:pPr>
              <w:jc w:val="center"/>
              <w:rPr>
                <w:rFonts w:ascii="Cambria" w:hAnsi="Cambria"/>
                <w:b/>
              </w:rPr>
            </w:pPr>
          </w:p>
          <w:p w14:paraId="005B594D"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56DC4D49" wp14:editId="5C8DC049">
                      <wp:extent cx="215900" cy="216535"/>
                      <wp:effectExtent l="9525" t="9525" r="3175" b="2540"/>
                      <wp:docPr id="1086706563"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887403037" name="Graphic 17"/>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E0FA9B5" id="Group 88"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">
                      <v:shape id="Graphic 17"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" path="m,206692r206375,l206375,,,,,206692xe" filled="f">
                        <v:path arrowok="t" o:connecttype="custom" o:connectlocs="0,206692;206375,206692;206375,0;0,0;0,206692" o:connectangles="0,0,0,0,0"/>
                      </v:shape>
                      <w10:anchorlock/>
                    </v:group>
                  </w:pict>
                </mc:Fallback>
              </mc:AlternateContent>
            </w:r>
          </w:p>
        </w:tc>
        <w:tc>
          <w:tcPr>
            <w:tcW w:w="1150" w:type="dxa"/>
            <w:tcBorders>
              <w:top w:val="single" w:sz="4" w:space="0" w:color="000000"/>
              <w:left w:val="single" w:sz="4" w:space="0" w:color="000000"/>
              <w:bottom w:val="single" w:sz="4" w:space="0" w:color="000000"/>
              <w:right w:val="single" w:sz="4" w:space="0" w:color="000000"/>
            </w:tcBorders>
          </w:tcPr>
          <w:p w14:paraId="4B7D9718" w14:textId="787CBA36" w:rsidR="000301FC" w:rsidRPr="000301FC" w:rsidRDefault="000F4279" w:rsidP="008810EF">
            <w:pPr>
              <w:jc w:val="center"/>
              <w:rPr>
                <w:rFonts w:ascii="Cambria" w:hAnsi="Cambria"/>
                <w:b/>
              </w:rPr>
            </w:pPr>
            <w:r>
              <w:rPr>
                <w:rFonts w:ascii="Cambria" w:hAnsi="Cambria"/>
                <w:b/>
                <w:noProof/>
              </w:rPr>
              <mc:AlternateContent>
                <mc:Choice Requires="wps">
                  <w:drawing>
                    <wp:anchor distT="0" distB="0" distL="114300" distR="114300" simplePos="0" relativeHeight="251683840" behindDoc="0" locked="0" layoutInCell="1" allowOverlap="1" wp14:anchorId="6400A672" wp14:editId="76BD77E6">
                      <wp:simplePos x="0" y="0"/>
                      <wp:positionH relativeFrom="column">
                        <wp:posOffset>380316</wp:posOffset>
                      </wp:positionH>
                      <wp:positionV relativeFrom="paragraph">
                        <wp:posOffset>138625</wp:posOffset>
                      </wp:positionV>
                      <wp:extent cx="184639" cy="184639"/>
                      <wp:effectExtent l="0" t="0" r="25400" b="25400"/>
                      <wp:wrapNone/>
                      <wp:docPr id="31" name="Straight Connector 31"/>
                      <wp:cNvGraphicFramePr/>
                      <a:graphic xmlns:a="http://schemas.openxmlformats.org/drawingml/2006/main">
                        <a:graphicData uri="http://schemas.microsoft.com/office/word/2010/wordprocessingShape">
                          <wps:wsp>
                            <wps:cNvCnPr/>
                            <wps:spPr>
                              <a:xfrm flipV="1">
                                <a:off x="0" y="0"/>
                                <a:ext cx="184639" cy="184639"/>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D56167" id="Straight Connector 31" o:spid="_x0000_s1026" style="position:absolute;flip:y;z-index:251683840;visibility:visible;mso-wrap-style:square;mso-wrap-distance-left:9pt;mso-wrap-distance-top:0;mso-wrap-distance-right:9pt;mso-wrap-distance-bottom:0;mso-position-horizontal:absolute;mso-position-horizontal-relative:text;mso-position-vertical:absolute;mso-position-vertical-relative:text" from="29.95pt,10.9pt" to="4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" strokecolor="black [3200]" strokeweight="1.5pt">
                      <v:stroke joinstyle="miter"/>
                    </v:line>
                  </w:pict>
                </mc:Fallback>
              </mc:AlternateContent>
            </w:r>
          </w:p>
          <w:p w14:paraId="2C1A4F6F"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45169765" wp14:editId="38C535F2">
                      <wp:extent cx="215900" cy="216535"/>
                      <wp:effectExtent l="0" t="0" r="12700" b="12065"/>
                      <wp:docPr id="1596714956"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683371633" name="Graphic 19"/>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A27ED35" id="Group 87"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">
                      <v:shape id="Graphic 19"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" path="m,206692r206375,l206375,,,,,206692xe" filled="f">
                        <v:path arrowok="t" o:connecttype="custom" o:connectlocs="0,206692;206375,206692;206375,0;0,0;0,206692" o:connectangles="0,0,0,0,0"/>
                      </v:shape>
                      <w10:anchorlock/>
                    </v:group>
                  </w:pict>
                </mc:Fallback>
              </mc:AlternateContent>
            </w:r>
          </w:p>
        </w:tc>
      </w:tr>
      <w:tr w:rsidR="000301FC" w:rsidRPr="000301FC" w14:paraId="4C72DA32" w14:textId="77777777" w:rsidTr="008810EF">
        <w:trPr>
          <w:trHeight w:val="885"/>
        </w:trPr>
        <w:tc>
          <w:tcPr>
            <w:tcW w:w="540" w:type="dxa"/>
            <w:tcBorders>
              <w:top w:val="single" w:sz="4" w:space="0" w:color="000000"/>
              <w:left w:val="single" w:sz="4" w:space="0" w:color="000000"/>
              <w:bottom w:val="single" w:sz="4" w:space="0" w:color="000000"/>
              <w:right w:val="single" w:sz="4" w:space="0" w:color="000000"/>
            </w:tcBorders>
          </w:tcPr>
          <w:p w14:paraId="51774396" w14:textId="77777777" w:rsidR="000301FC" w:rsidRPr="000301FC" w:rsidRDefault="000301FC" w:rsidP="008810EF">
            <w:pPr>
              <w:jc w:val="center"/>
              <w:rPr>
                <w:rFonts w:ascii="Cambria" w:hAnsi="Cambria"/>
                <w:b/>
              </w:rPr>
            </w:pPr>
          </w:p>
          <w:p w14:paraId="6768B778" w14:textId="77777777" w:rsidR="000301FC" w:rsidRPr="000301FC" w:rsidRDefault="000301FC" w:rsidP="008810EF">
            <w:pPr>
              <w:jc w:val="center"/>
              <w:rPr>
                <w:rFonts w:ascii="Cambria" w:hAnsi="Cambria"/>
                <w:b/>
              </w:rPr>
            </w:pPr>
            <w:r w:rsidRPr="000301FC">
              <w:rPr>
                <w:rFonts w:ascii="Cambria" w:hAnsi="Cambria"/>
                <w:b/>
              </w:rPr>
              <w:t>4</w:t>
            </w:r>
          </w:p>
        </w:tc>
        <w:tc>
          <w:tcPr>
            <w:tcW w:w="2271" w:type="dxa"/>
            <w:tcBorders>
              <w:top w:val="single" w:sz="4" w:space="0" w:color="000000"/>
              <w:left w:val="single" w:sz="4" w:space="0" w:color="000000"/>
              <w:bottom w:val="single" w:sz="4" w:space="0" w:color="000000"/>
              <w:right w:val="single" w:sz="4" w:space="0" w:color="000000"/>
            </w:tcBorders>
          </w:tcPr>
          <w:p w14:paraId="3753589A" w14:textId="68C8496D" w:rsidR="000301FC" w:rsidRPr="000301FC" w:rsidRDefault="008E4FF6" w:rsidP="008810EF">
            <w:pPr>
              <w:jc w:val="center"/>
              <w:rPr>
                <w:rFonts w:ascii="Cambria" w:hAnsi="Cambria"/>
                <w:b/>
              </w:rPr>
            </w:pPr>
            <w:r>
              <w:rPr>
                <w:rFonts w:ascii="Cambria" w:hAnsi="Cambria"/>
                <w:b/>
              </w:rPr>
              <w:t>DELIGENTE</w:t>
            </w:r>
          </w:p>
        </w:tc>
        <w:tc>
          <w:tcPr>
            <w:tcW w:w="4397" w:type="dxa"/>
            <w:tcBorders>
              <w:top w:val="single" w:sz="4" w:space="0" w:color="000000"/>
              <w:left w:val="single" w:sz="4" w:space="0" w:color="000000"/>
              <w:bottom w:val="single" w:sz="4" w:space="0" w:color="000000"/>
              <w:right w:val="single" w:sz="4" w:space="0" w:color="000000"/>
            </w:tcBorders>
          </w:tcPr>
          <w:p w14:paraId="137AD5E7" w14:textId="5ABB0652" w:rsidR="000301FC" w:rsidRPr="000301FC" w:rsidRDefault="008E4FF6" w:rsidP="008810EF">
            <w:pPr>
              <w:jc w:val="center"/>
              <w:rPr>
                <w:rFonts w:ascii="Cambria" w:hAnsi="Cambria"/>
                <w:b/>
              </w:rPr>
            </w:pPr>
            <w:r>
              <w:rPr>
                <w:rFonts w:ascii="Cambria" w:hAnsi="Cambria"/>
                <w:b/>
              </w:rPr>
              <w:t>Part 3</w:t>
            </w:r>
          </w:p>
        </w:tc>
        <w:tc>
          <w:tcPr>
            <w:tcW w:w="1275" w:type="dxa"/>
            <w:tcBorders>
              <w:top w:val="single" w:sz="4" w:space="0" w:color="000000"/>
              <w:left w:val="single" w:sz="4" w:space="0" w:color="000000"/>
              <w:bottom w:val="single" w:sz="4" w:space="0" w:color="000000"/>
              <w:right w:val="single" w:sz="4" w:space="0" w:color="000000"/>
            </w:tcBorders>
          </w:tcPr>
          <w:p w14:paraId="6A6CBD1B" w14:textId="17B004B7" w:rsidR="000301FC" w:rsidRPr="000301FC" w:rsidRDefault="000301FC" w:rsidP="008810EF">
            <w:pPr>
              <w:jc w:val="center"/>
              <w:rPr>
                <w:rFonts w:ascii="Cambria" w:hAnsi="Cambria"/>
                <w:b/>
              </w:rPr>
            </w:pPr>
          </w:p>
          <w:p w14:paraId="689FABDE" w14:textId="3632FBDF"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332D1416" wp14:editId="50A0B5E6">
                      <wp:extent cx="215900" cy="215900"/>
                      <wp:effectExtent l="9525" t="9525" r="3175" b="3175"/>
                      <wp:docPr id="1467465624"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1530223937" name="Graphic 21"/>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A59BC7E" id="Group 86"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">
                      <v:shape id="Graphic 21"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" path="m,206375r206375,l206375,,,,,206375xe" filled="f">
                        <v:path arrowok="t" o:connecttype="custom" o:connectlocs="0,206375;206375,206375;206375,0;0,0;0,206375" o:connectangles="0,0,0,0,0"/>
                      </v:shape>
                      <w10:anchorlock/>
                    </v:group>
                  </w:pict>
                </mc:Fallback>
              </mc:AlternateContent>
            </w:r>
          </w:p>
        </w:tc>
        <w:tc>
          <w:tcPr>
            <w:tcW w:w="1135" w:type="dxa"/>
            <w:tcBorders>
              <w:top w:val="single" w:sz="4" w:space="0" w:color="000000"/>
              <w:left w:val="single" w:sz="4" w:space="0" w:color="000000"/>
              <w:bottom w:val="single" w:sz="4" w:space="0" w:color="000000"/>
              <w:right w:val="single" w:sz="4" w:space="0" w:color="000000"/>
            </w:tcBorders>
          </w:tcPr>
          <w:p w14:paraId="5091558A" w14:textId="77777777" w:rsidR="000301FC" w:rsidRPr="000301FC" w:rsidRDefault="000301FC" w:rsidP="008810EF">
            <w:pPr>
              <w:jc w:val="center"/>
              <w:rPr>
                <w:rFonts w:ascii="Cambria" w:hAnsi="Cambria"/>
                <w:b/>
              </w:rPr>
            </w:pPr>
          </w:p>
          <w:p w14:paraId="728B6C91"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3438AA03" wp14:editId="7CDF15E5">
                      <wp:extent cx="215900" cy="215900"/>
                      <wp:effectExtent l="9525" t="9525" r="3175" b="3175"/>
                      <wp:docPr id="737498115"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318611445" name="Graphic 23"/>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C219B40" id="Group 85"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">
                      <v:shape id="Graphic 23"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" path="m,206375r206375,l206375,,,,,206375xe" filled="f">
                        <v:path arrowok="t" o:connecttype="custom" o:connectlocs="0,206375;206375,206375;206375,0;0,0;0,206375" o:connectangles="0,0,0,0,0"/>
                      </v:shape>
                      <w10:anchorlock/>
                    </v:group>
                  </w:pict>
                </mc:Fallback>
              </mc:AlternateContent>
            </w:r>
          </w:p>
        </w:tc>
        <w:tc>
          <w:tcPr>
            <w:tcW w:w="1150" w:type="dxa"/>
            <w:tcBorders>
              <w:top w:val="single" w:sz="4" w:space="0" w:color="000000"/>
              <w:left w:val="single" w:sz="4" w:space="0" w:color="000000"/>
              <w:bottom w:val="single" w:sz="4" w:space="0" w:color="000000"/>
              <w:right w:val="single" w:sz="4" w:space="0" w:color="000000"/>
            </w:tcBorders>
          </w:tcPr>
          <w:p w14:paraId="69D0E3EB" w14:textId="102D1EDF" w:rsidR="000301FC" w:rsidRPr="000301FC" w:rsidRDefault="000F4279" w:rsidP="008810EF">
            <w:pPr>
              <w:jc w:val="center"/>
              <w:rPr>
                <w:rFonts w:ascii="Cambria" w:hAnsi="Cambria"/>
                <w:b/>
              </w:rPr>
            </w:pPr>
            <w:r>
              <w:rPr>
                <w:rFonts w:ascii="Cambria" w:hAnsi="Cambria"/>
                <w:b/>
                <w:noProof/>
              </w:rPr>
              <mc:AlternateContent>
                <mc:Choice Requires="wps">
                  <w:drawing>
                    <wp:anchor distT="0" distB="0" distL="114300" distR="114300" simplePos="0" relativeHeight="251684864" behindDoc="0" locked="0" layoutInCell="1" allowOverlap="1" wp14:anchorId="2E061247" wp14:editId="62E4CC30">
                      <wp:simplePos x="0" y="0"/>
                      <wp:positionH relativeFrom="column">
                        <wp:posOffset>380316</wp:posOffset>
                      </wp:positionH>
                      <wp:positionV relativeFrom="paragraph">
                        <wp:posOffset>171352</wp:posOffset>
                      </wp:positionV>
                      <wp:extent cx="193431" cy="193431"/>
                      <wp:effectExtent l="0" t="0" r="35560" b="16510"/>
                      <wp:wrapNone/>
                      <wp:docPr id="32" name="Straight Connector 32"/>
                      <wp:cNvGraphicFramePr/>
                      <a:graphic xmlns:a="http://schemas.openxmlformats.org/drawingml/2006/main">
                        <a:graphicData uri="http://schemas.microsoft.com/office/word/2010/wordprocessingShape">
                          <wps:wsp>
                            <wps:cNvCnPr/>
                            <wps:spPr>
                              <a:xfrm flipV="1">
                                <a:off x="0" y="0"/>
                                <a:ext cx="193431" cy="193431"/>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927ACC" id="Straight Connector 32"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29.95pt,13.5pt" to="45.2pt,2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" strokecolor="black [3213]" strokeweight="1.5pt">
                      <v:stroke joinstyle="miter"/>
                    </v:line>
                  </w:pict>
                </mc:Fallback>
              </mc:AlternateContent>
            </w:r>
          </w:p>
          <w:p w14:paraId="0DC4A822"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1557E61C" wp14:editId="682373A5">
                      <wp:extent cx="215900" cy="215900"/>
                      <wp:effectExtent l="9525" t="9525" r="3175" b="3175"/>
                      <wp:docPr id="513815237"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125411660" name="Graphic 25"/>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28C3DD3" id="Group 84"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">
                      <v:shape id="Graphic 25"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" path="m,206375r206375,l206375,,,,,206375xe" filled="f">
                        <v:path arrowok="t" o:connecttype="custom" o:connectlocs="0,206375;206375,206375;206375,0;0,0;0,206375" o:connectangles="0,0,0,0,0"/>
                      </v:shape>
                      <w10:anchorlock/>
                    </v:group>
                  </w:pict>
                </mc:Fallback>
              </mc:AlternateContent>
            </w:r>
          </w:p>
        </w:tc>
      </w:tr>
      <w:tr w:rsidR="000301FC" w:rsidRPr="000301FC" w14:paraId="4697D9E2" w14:textId="77777777" w:rsidTr="008810EF">
        <w:trPr>
          <w:trHeight w:val="885"/>
        </w:trPr>
        <w:tc>
          <w:tcPr>
            <w:tcW w:w="540" w:type="dxa"/>
            <w:tcBorders>
              <w:top w:val="single" w:sz="4" w:space="0" w:color="000000"/>
              <w:left w:val="single" w:sz="4" w:space="0" w:color="000000"/>
              <w:bottom w:val="single" w:sz="4" w:space="0" w:color="000000"/>
              <w:right w:val="single" w:sz="4" w:space="0" w:color="000000"/>
            </w:tcBorders>
          </w:tcPr>
          <w:p w14:paraId="6D2992B1" w14:textId="77777777" w:rsidR="000301FC" w:rsidRPr="000301FC" w:rsidRDefault="000301FC" w:rsidP="008810EF">
            <w:pPr>
              <w:jc w:val="center"/>
              <w:rPr>
                <w:rFonts w:ascii="Cambria" w:hAnsi="Cambria"/>
                <w:b/>
              </w:rPr>
            </w:pPr>
          </w:p>
          <w:p w14:paraId="6EED8B08" w14:textId="77777777" w:rsidR="000301FC" w:rsidRPr="000301FC" w:rsidRDefault="000301FC" w:rsidP="008810EF">
            <w:pPr>
              <w:jc w:val="center"/>
              <w:rPr>
                <w:rFonts w:ascii="Cambria" w:hAnsi="Cambria"/>
                <w:b/>
              </w:rPr>
            </w:pPr>
            <w:r w:rsidRPr="000301FC">
              <w:rPr>
                <w:rFonts w:ascii="Cambria" w:hAnsi="Cambria"/>
                <w:b/>
              </w:rPr>
              <w:t>5</w:t>
            </w:r>
          </w:p>
        </w:tc>
        <w:tc>
          <w:tcPr>
            <w:tcW w:w="2271" w:type="dxa"/>
            <w:tcBorders>
              <w:top w:val="single" w:sz="4" w:space="0" w:color="000000"/>
              <w:left w:val="single" w:sz="4" w:space="0" w:color="000000"/>
              <w:bottom w:val="single" w:sz="4" w:space="0" w:color="000000"/>
              <w:right w:val="single" w:sz="4" w:space="0" w:color="000000"/>
            </w:tcBorders>
          </w:tcPr>
          <w:p w14:paraId="29FB9FFA" w14:textId="7C2CE61C" w:rsidR="000301FC" w:rsidRPr="000301FC" w:rsidRDefault="008E4FF6" w:rsidP="008810EF">
            <w:pPr>
              <w:jc w:val="center"/>
              <w:rPr>
                <w:rFonts w:ascii="Cambria" w:hAnsi="Cambria"/>
                <w:b/>
              </w:rPr>
            </w:pPr>
            <w:r>
              <w:rPr>
                <w:rFonts w:ascii="Cambria" w:hAnsi="Cambria"/>
                <w:b/>
              </w:rPr>
              <w:t>GALVAN</w:t>
            </w:r>
          </w:p>
        </w:tc>
        <w:tc>
          <w:tcPr>
            <w:tcW w:w="4397" w:type="dxa"/>
            <w:tcBorders>
              <w:top w:val="single" w:sz="4" w:space="0" w:color="000000"/>
              <w:left w:val="single" w:sz="4" w:space="0" w:color="000000"/>
              <w:bottom w:val="single" w:sz="4" w:space="0" w:color="000000"/>
              <w:right w:val="single" w:sz="4" w:space="0" w:color="000000"/>
            </w:tcBorders>
          </w:tcPr>
          <w:p w14:paraId="35350D37" w14:textId="49A8E323" w:rsidR="000301FC" w:rsidRPr="000301FC" w:rsidRDefault="008E4FF6" w:rsidP="008810EF">
            <w:pPr>
              <w:jc w:val="center"/>
              <w:rPr>
                <w:rFonts w:ascii="Cambria" w:hAnsi="Cambria"/>
                <w:b/>
              </w:rPr>
            </w:pPr>
            <w:r>
              <w:rPr>
                <w:rFonts w:ascii="Cambria" w:hAnsi="Cambria"/>
                <w:b/>
              </w:rPr>
              <w:t>FBD, Scale Model, and Model</w:t>
            </w:r>
          </w:p>
        </w:tc>
        <w:tc>
          <w:tcPr>
            <w:tcW w:w="1275" w:type="dxa"/>
            <w:tcBorders>
              <w:top w:val="single" w:sz="4" w:space="0" w:color="000000"/>
              <w:left w:val="single" w:sz="4" w:space="0" w:color="000000"/>
              <w:bottom w:val="single" w:sz="4" w:space="0" w:color="000000"/>
              <w:right w:val="single" w:sz="4" w:space="0" w:color="000000"/>
            </w:tcBorders>
          </w:tcPr>
          <w:p w14:paraId="4F48D730" w14:textId="7A88A3A1" w:rsidR="000301FC" w:rsidRPr="000301FC" w:rsidRDefault="000301FC" w:rsidP="008810EF">
            <w:pPr>
              <w:jc w:val="center"/>
              <w:rPr>
                <w:rFonts w:ascii="Cambria" w:hAnsi="Cambria"/>
                <w:b/>
              </w:rPr>
            </w:pPr>
          </w:p>
          <w:p w14:paraId="38742EF8" w14:textId="5D9BAFA6"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331878FA" wp14:editId="1367A3E2">
                      <wp:extent cx="215900" cy="216535"/>
                      <wp:effectExtent l="9525" t="9525" r="3175" b="2540"/>
                      <wp:docPr id="170665914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1037678122" name="Graphic 27"/>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99C5F04" id="Group 83"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">
                      <v:shape id="Graphic 27"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" path="m,206692r206375,l206375,,,,,206692xe" filled="f">
                        <v:path arrowok="t" o:connecttype="custom" o:connectlocs="0,206692;206375,206692;206375,0;0,0;0,206692" o:connectangles="0,0,0,0,0"/>
                      </v:shape>
                      <w10:anchorlock/>
                    </v:group>
                  </w:pict>
                </mc:Fallback>
              </mc:AlternateContent>
            </w:r>
          </w:p>
        </w:tc>
        <w:tc>
          <w:tcPr>
            <w:tcW w:w="1135" w:type="dxa"/>
            <w:tcBorders>
              <w:top w:val="single" w:sz="4" w:space="0" w:color="000000"/>
              <w:left w:val="single" w:sz="4" w:space="0" w:color="000000"/>
              <w:bottom w:val="single" w:sz="4" w:space="0" w:color="000000"/>
              <w:right w:val="single" w:sz="4" w:space="0" w:color="000000"/>
            </w:tcBorders>
          </w:tcPr>
          <w:p w14:paraId="5C3AB476" w14:textId="77777777" w:rsidR="000301FC" w:rsidRPr="000301FC" w:rsidRDefault="000301FC" w:rsidP="008810EF">
            <w:pPr>
              <w:jc w:val="center"/>
              <w:rPr>
                <w:rFonts w:ascii="Cambria" w:hAnsi="Cambria"/>
                <w:b/>
              </w:rPr>
            </w:pPr>
          </w:p>
          <w:p w14:paraId="532A00F0" w14:textId="62DC5E0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2B0A2DD8" wp14:editId="7289B3D4">
                      <wp:extent cx="215900" cy="216535"/>
                      <wp:effectExtent l="9525" t="9525" r="3175" b="2540"/>
                      <wp:docPr id="1771824996"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593379379" name="Graphic 29"/>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69ACB44" id="Group 82"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">
                      <v:shape id="Graphic 29"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" path="m,206692r206375,l206375,,,,,206692xe" filled="f">
                        <v:path arrowok="t" o:connecttype="custom" o:connectlocs="0,206692;206375,206692;206375,0;0,0;0,206692" o:connectangles="0,0,0,0,0"/>
                      </v:shape>
                      <w10:anchorlock/>
                    </v:group>
                  </w:pict>
                </mc:Fallback>
              </mc:AlternateContent>
            </w:r>
          </w:p>
        </w:tc>
        <w:tc>
          <w:tcPr>
            <w:tcW w:w="1150" w:type="dxa"/>
            <w:tcBorders>
              <w:top w:val="single" w:sz="4" w:space="0" w:color="000000"/>
              <w:left w:val="single" w:sz="4" w:space="0" w:color="000000"/>
              <w:bottom w:val="single" w:sz="4" w:space="0" w:color="000000"/>
              <w:right w:val="single" w:sz="4" w:space="0" w:color="000000"/>
            </w:tcBorders>
          </w:tcPr>
          <w:p w14:paraId="0D72CA83" w14:textId="0D28BDA6" w:rsidR="000301FC" w:rsidRPr="000301FC" w:rsidRDefault="000F4279" w:rsidP="008810EF">
            <w:pPr>
              <w:jc w:val="center"/>
              <w:rPr>
                <w:rFonts w:ascii="Cambria" w:hAnsi="Cambria"/>
                <w:b/>
              </w:rPr>
            </w:pPr>
            <w:r>
              <w:rPr>
                <w:rFonts w:ascii="Cambria" w:hAnsi="Cambria"/>
                <w:b/>
                <w:noProof/>
              </w:rPr>
              <mc:AlternateContent>
                <mc:Choice Requires="wps">
                  <w:drawing>
                    <wp:anchor distT="0" distB="0" distL="114300" distR="114300" simplePos="0" relativeHeight="251685888" behindDoc="0" locked="0" layoutInCell="1" allowOverlap="1" wp14:anchorId="6F004A57" wp14:editId="2D8FBD5C">
                      <wp:simplePos x="0" y="0"/>
                      <wp:positionH relativeFrom="column">
                        <wp:posOffset>345147</wp:posOffset>
                      </wp:positionH>
                      <wp:positionV relativeFrom="paragraph">
                        <wp:posOffset>130566</wp:posOffset>
                      </wp:positionV>
                      <wp:extent cx="196508" cy="193431"/>
                      <wp:effectExtent l="0" t="0" r="32385" b="16510"/>
                      <wp:wrapNone/>
                      <wp:docPr id="33" name="Straight Connector 33"/>
                      <wp:cNvGraphicFramePr/>
                      <a:graphic xmlns:a="http://schemas.openxmlformats.org/drawingml/2006/main">
                        <a:graphicData uri="http://schemas.microsoft.com/office/word/2010/wordprocessingShape">
                          <wps:wsp>
                            <wps:cNvCnPr/>
                            <wps:spPr>
                              <a:xfrm flipV="1">
                                <a:off x="0" y="0"/>
                                <a:ext cx="196508" cy="193431"/>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EA7B0E" id="Straight Connector 33"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27.2pt,10.3pt" to="42.6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" strokecolor="black [3200]" strokeweight="1.5pt">
                      <v:stroke joinstyle="miter"/>
                    </v:line>
                  </w:pict>
                </mc:Fallback>
              </mc:AlternateContent>
            </w:r>
          </w:p>
          <w:p w14:paraId="07CFB678"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0FEFEDB0" wp14:editId="027E3376">
                      <wp:extent cx="215900" cy="216535"/>
                      <wp:effectExtent l="9525" t="9525" r="3175" b="2540"/>
                      <wp:docPr id="662708541"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2003931734" name="Graphic 31"/>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E78DB56" id="Group 81"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">
                      <v:shape id="Graphic 31"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" path="m,206692r206375,l206375,,,,,206692xe" filled="f">
                        <v:path arrowok="t" o:connecttype="custom" o:connectlocs="0,206692;206375,206692;206375,0;0,0;0,206692" o:connectangles="0,0,0,0,0"/>
                      </v:shape>
                      <w10:anchorlock/>
                    </v:group>
                  </w:pict>
                </mc:Fallback>
              </mc:AlternateContent>
            </w:r>
          </w:p>
        </w:tc>
      </w:tr>
      <w:tr w:rsidR="000301FC" w:rsidRPr="000301FC" w14:paraId="3952C7D0" w14:textId="77777777" w:rsidTr="008810EF">
        <w:trPr>
          <w:trHeight w:val="880"/>
        </w:trPr>
        <w:tc>
          <w:tcPr>
            <w:tcW w:w="540" w:type="dxa"/>
            <w:tcBorders>
              <w:top w:val="single" w:sz="4" w:space="0" w:color="000000"/>
              <w:left w:val="single" w:sz="4" w:space="0" w:color="000000"/>
              <w:bottom w:val="single" w:sz="4" w:space="0" w:color="000000"/>
              <w:right w:val="single" w:sz="4" w:space="0" w:color="000000"/>
            </w:tcBorders>
          </w:tcPr>
          <w:p w14:paraId="4A8E8719" w14:textId="77777777" w:rsidR="000301FC" w:rsidRPr="000301FC" w:rsidRDefault="000301FC" w:rsidP="008810EF">
            <w:pPr>
              <w:jc w:val="center"/>
              <w:rPr>
                <w:rFonts w:ascii="Cambria" w:hAnsi="Cambria"/>
                <w:b/>
              </w:rPr>
            </w:pPr>
          </w:p>
          <w:p w14:paraId="58E1954F" w14:textId="77777777" w:rsidR="000301FC" w:rsidRPr="000301FC" w:rsidRDefault="000301FC" w:rsidP="008810EF">
            <w:pPr>
              <w:jc w:val="center"/>
              <w:rPr>
                <w:rFonts w:ascii="Cambria" w:hAnsi="Cambria"/>
                <w:b/>
              </w:rPr>
            </w:pPr>
            <w:r w:rsidRPr="000301FC">
              <w:rPr>
                <w:rFonts w:ascii="Cambria" w:hAnsi="Cambria"/>
                <w:b/>
              </w:rPr>
              <w:t>6</w:t>
            </w:r>
          </w:p>
        </w:tc>
        <w:tc>
          <w:tcPr>
            <w:tcW w:w="2271" w:type="dxa"/>
            <w:tcBorders>
              <w:top w:val="single" w:sz="4" w:space="0" w:color="000000"/>
              <w:left w:val="single" w:sz="4" w:space="0" w:color="000000"/>
              <w:bottom w:val="single" w:sz="4" w:space="0" w:color="000000"/>
              <w:right w:val="single" w:sz="4" w:space="0" w:color="000000"/>
            </w:tcBorders>
          </w:tcPr>
          <w:p w14:paraId="6129DFA0" w14:textId="297C37C7" w:rsidR="000301FC" w:rsidRPr="000301FC" w:rsidRDefault="008E4FF6" w:rsidP="008810EF">
            <w:pPr>
              <w:jc w:val="center"/>
              <w:rPr>
                <w:rFonts w:ascii="Cambria" w:hAnsi="Cambria"/>
                <w:b/>
              </w:rPr>
            </w:pPr>
            <w:r>
              <w:rPr>
                <w:rFonts w:ascii="Cambria" w:hAnsi="Cambria"/>
                <w:b/>
              </w:rPr>
              <w:t>REYES</w:t>
            </w:r>
          </w:p>
        </w:tc>
        <w:tc>
          <w:tcPr>
            <w:tcW w:w="4397" w:type="dxa"/>
            <w:tcBorders>
              <w:top w:val="single" w:sz="4" w:space="0" w:color="000000"/>
              <w:left w:val="single" w:sz="4" w:space="0" w:color="000000"/>
              <w:bottom w:val="single" w:sz="4" w:space="0" w:color="000000"/>
              <w:right w:val="single" w:sz="4" w:space="0" w:color="000000"/>
            </w:tcBorders>
          </w:tcPr>
          <w:p w14:paraId="1E74D47E" w14:textId="60C5DD84" w:rsidR="000301FC" w:rsidRPr="000301FC" w:rsidRDefault="008E4FF6" w:rsidP="008810EF">
            <w:pPr>
              <w:jc w:val="center"/>
              <w:rPr>
                <w:rFonts w:ascii="Cambria" w:hAnsi="Cambria"/>
                <w:b/>
              </w:rPr>
            </w:pPr>
            <w:r>
              <w:rPr>
                <w:rFonts w:ascii="Cambria" w:hAnsi="Cambria"/>
                <w:b/>
              </w:rPr>
              <w:t>Part 2.1</w:t>
            </w:r>
          </w:p>
        </w:tc>
        <w:tc>
          <w:tcPr>
            <w:tcW w:w="1275" w:type="dxa"/>
            <w:tcBorders>
              <w:top w:val="single" w:sz="4" w:space="0" w:color="000000"/>
              <w:left w:val="single" w:sz="4" w:space="0" w:color="000000"/>
              <w:bottom w:val="single" w:sz="4" w:space="0" w:color="000000"/>
              <w:right w:val="single" w:sz="4" w:space="0" w:color="000000"/>
            </w:tcBorders>
          </w:tcPr>
          <w:p w14:paraId="0308B7AD" w14:textId="77777777" w:rsidR="000301FC" w:rsidRPr="000301FC" w:rsidRDefault="000301FC" w:rsidP="008810EF">
            <w:pPr>
              <w:jc w:val="center"/>
              <w:rPr>
                <w:rFonts w:ascii="Cambria" w:hAnsi="Cambria"/>
                <w:b/>
              </w:rPr>
            </w:pPr>
          </w:p>
          <w:p w14:paraId="007B096B"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3E88E406" wp14:editId="24A08FD4">
                      <wp:extent cx="215900" cy="215900"/>
                      <wp:effectExtent l="9525" t="9525" r="3175" b="3175"/>
                      <wp:docPr id="1481023561"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208068157" name="Graphic 33"/>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8C8836F" id="Group 80"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">
                      <v:shape id="Graphic 33"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" path="m,206375r206375,l206375,,,,,206375xe" filled="f">
                        <v:path arrowok="t" o:connecttype="custom" o:connectlocs="0,206375;206375,206375;206375,0;0,0;0,206375" o:connectangles="0,0,0,0,0"/>
                      </v:shape>
                      <w10:anchorlock/>
                    </v:group>
                  </w:pict>
                </mc:Fallback>
              </mc:AlternateContent>
            </w:r>
          </w:p>
        </w:tc>
        <w:tc>
          <w:tcPr>
            <w:tcW w:w="1135" w:type="dxa"/>
            <w:tcBorders>
              <w:top w:val="single" w:sz="4" w:space="0" w:color="000000"/>
              <w:left w:val="single" w:sz="4" w:space="0" w:color="000000"/>
              <w:bottom w:val="single" w:sz="4" w:space="0" w:color="000000"/>
              <w:right w:val="single" w:sz="4" w:space="0" w:color="000000"/>
            </w:tcBorders>
          </w:tcPr>
          <w:p w14:paraId="0B250FBD" w14:textId="7E7640B5" w:rsidR="000301FC" w:rsidRPr="000301FC" w:rsidRDefault="000301FC" w:rsidP="008810EF">
            <w:pPr>
              <w:jc w:val="center"/>
              <w:rPr>
                <w:rFonts w:ascii="Cambria" w:hAnsi="Cambria"/>
                <w:b/>
              </w:rPr>
            </w:pPr>
          </w:p>
          <w:p w14:paraId="27D9832C" w14:textId="05DBDF93"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3EBA73BC" wp14:editId="11F6C439">
                      <wp:extent cx="215900" cy="215900"/>
                      <wp:effectExtent l="9525" t="9525" r="3175" b="3175"/>
                      <wp:docPr id="1032953056"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1780916637" name="Graphic 35"/>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F941BA5" id="Group 79"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">
                      <v:shape id="Graphic 35"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" path="m,206375r206375,l206375,,,,,206375xe" filled="f">
                        <v:path arrowok="t" o:connecttype="custom" o:connectlocs="0,206375;206375,206375;206375,0;0,0;0,206375" o:connectangles="0,0,0,0,0"/>
                      </v:shape>
                      <w10:anchorlock/>
                    </v:group>
                  </w:pict>
                </mc:Fallback>
              </mc:AlternateContent>
            </w:r>
          </w:p>
        </w:tc>
        <w:tc>
          <w:tcPr>
            <w:tcW w:w="1150" w:type="dxa"/>
            <w:tcBorders>
              <w:top w:val="single" w:sz="4" w:space="0" w:color="000000"/>
              <w:left w:val="single" w:sz="4" w:space="0" w:color="000000"/>
              <w:bottom w:val="single" w:sz="4" w:space="0" w:color="000000"/>
              <w:right w:val="single" w:sz="4" w:space="0" w:color="000000"/>
            </w:tcBorders>
          </w:tcPr>
          <w:p w14:paraId="5E89FA91" w14:textId="7252F25A" w:rsidR="000301FC" w:rsidRPr="000301FC" w:rsidRDefault="000F4279" w:rsidP="008810EF">
            <w:pPr>
              <w:jc w:val="center"/>
              <w:rPr>
                <w:rFonts w:ascii="Cambria" w:hAnsi="Cambria"/>
                <w:b/>
              </w:rPr>
            </w:pPr>
            <w:r>
              <w:rPr>
                <w:rFonts w:ascii="Cambria" w:hAnsi="Cambria"/>
                <w:b/>
                <w:noProof/>
              </w:rPr>
              <mc:AlternateContent>
                <mc:Choice Requires="wps">
                  <w:drawing>
                    <wp:anchor distT="0" distB="0" distL="114300" distR="114300" simplePos="0" relativeHeight="251686912" behindDoc="0" locked="0" layoutInCell="1" allowOverlap="1" wp14:anchorId="732848C6" wp14:editId="17ED6A3B">
                      <wp:simplePos x="0" y="0"/>
                      <wp:positionH relativeFrom="column">
                        <wp:posOffset>380316</wp:posOffset>
                      </wp:positionH>
                      <wp:positionV relativeFrom="paragraph">
                        <wp:posOffset>177702</wp:posOffset>
                      </wp:positionV>
                      <wp:extent cx="193040" cy="13188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93040" cy="13188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23C46F" id="Straight Connector 34" o:spid="_x0000_s1026" style="position:absolute;flip:y;z-index:251686912;visibility:visible;mso-wrap-style:square;mso-wrap-distance-left:9pt;mso-wrap-distance-top:0;mso-wrap-distance-right:9pt;mso-wrap-distance-bottom:0;mso-position-horizontal:absolute;mso-position-horizontal-relative:text;mso-position-vertical:absolute;mso-position-vertical-relative:text" from="29.95pt,14pt" to="45.15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" strokecolor="black [3213]" strokeweight="1.5pt">
                      <v:stroke joinstyle="miter"/>
                    </v:line>
                  </w:pict>
                </mc:Fallback>
              </mc:AlternateContent>
            </w:r>
          </w:p>
          <w:p w14:paraId="6E5E78F2"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42D278C7" wp14:editId="1F703B5E">
                      <wp:extent cx="215900" cy="215900"/>
                      <wp:effectExtent l="9525" t="9525" r="3175" b="3175"/>
                      <wp:docPr id="1675251616"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1011971045" name="Graphic 37"/>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0701A84" id="Group 78"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">
                      <v:shape id="Graphic 37"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" path="m,206375r206375,l206375,,,,,206375xe" filled="f">
                        <v:path arrowok="t" o:connecttype="custom" o:connectlocs="0,206375;206375,206375;206375,0;0,0;0,206375" o:connectangles="0,0,0,0,0"/>
                      </v:shape>
                      <w10:anchorlock/>
                    </v:group>
                  </w:pict>
                </mc:Fallback>
              </mc:AlternateContent>
            </w:r>
          </w:p>
        </w:tc>
      </w:tr>
      <w:tr w:rsidR="000301FC" w:rsidRPr="000301FC" w14:paraId="735828B4" w14:textId="77777777" w:rsidTr="008810EF">
        <w:trPr>
          <w:trHeight w:val="885"/>
        </w:trPr>
        <w:tc>
          <w:tcPr>
            <w:tcW w:w="540" w:type="dxa"/>
            <w:tcBorders>
              <w:top w:val="single" w:sz="4" w:space="0" w:color="000000"/>
              <w:left w:val="single" w:sz="4" w:space="0" w:color="000000"/>
              <w:bottom w:val="single" w:sz="4" w:space="0" w:color="000000"/>
              <w:right w:val="single" w:sz="4" w:space="0" w:color="000000"/>
            </w:tcBorders>
          </w:tcPr>
          <w:p w14:paraId="37C83F9E" w14:textId="77777777" w:rsidR="000301FC" w:rsidRPr="000301FC" w:rsidRDefault="000301FC" w:rsidP="008810EF">
            <w:pPr>
              <w:jc w:val="center"/>
              <w:rPr>
                <w:rFonts w:ascii="Cambria" w:hAnsi="Cambria"/>
                <w:b/>
              </w:rPr>
            </w:pPr>
          </w:p>
          <w:p w14:paraId="183D6E10" w14:textId="77777777" w:rsidR="000301FC" w:rsidRPr="000301FC" w:rsidRDefault="000301FC" w:rsidP="008810EF">
            <w:pPr>
              <w:jc w:val="center"/>
              <w:rPr>
                <w:rFonts w:ascii="Cambria" w:hAnsi="Cambria"/>
                <w:b/>
              </w:rPr>
            </w:pPr>
            <w:r w:rsidRPr="000301FC">
              <w:rPr>
                <w:rFonts w:ascii="Cambria" w:hAnsi="Cambria"/>
                <w:b/>
              </w:rPr>
              <w:t>7</w:t>
            </w:r>
          </w:p>
        </w:tc>
        <w:tc>
          <w:tcPr>
            <w:tcW w:w="2271" w:type="dxa"/>
            <w:tcBorders>
              <w:top w:val="single" w:sz="4" w:space="0" w:color="000000"/>
              <w:left w:val="single" w:sz="4" w:space="0" w:color="000000"/>
              <w:bottom w:val="single" w:sz="4" w:space="0" w:color="000000"/>
              <w:right w:val="single" w:sz="4" w:space="0" w:color="000000"/>
            </w:tcBorders>
          </w:tcPr>
          <w:p w14:paraId="07B4113D" w14:textId="03AF1E76" w:rsidR="000301FC" w:rsidRPr="000301FC" w:rsidRDefault="008E4FF6" w:rsidP="008810EF">
            <w:pPr>
              <w:jc w:val="center"/>
              <w:rPr>
                <w:rFonts w:ascii="Cambria" w:hAnsi="Cambria"/>
                <w:b/>
              </w:rPr>
            </w:pPr>
            <w:r>
              <w:rPr>
                <w:rFonts w:ascii="Cambria" w:hAnsi="Cambria"/>
                <w:b/>
              </w:rPr>
              <w:t>VALENZUELA</w:t>
            </w:r>
          </w:p>
        </w:tc>
        <w:tc>
          <w:tcPr>
            <w:tcW w:w="4397" w:type="dxa"/>
            <w:tcBorders>
              <w:top w:val="single" w:sz="4" w:space="0" w:color="000000"/>
              <w:left w:val="single" w:sz="4" w:space="0" w:color="000000"/>
              <w:bottom w:val="single" w:sz="4" w:space="0" w:color="000000"/>
              <w:right w:val="single" w:sz="4" w:space="0" w:color="000000"/>
            </w:tcBorders>
          </w:tcPr>
          <w:p w14:paraId="22061832" w14:textId="60F62ED1" w:rsidR="000301FC" w:rsidRPr="000301FC" w:rsidRDefault="008E4FF6" w:rsidP="008810EF">
            <w:pPr>
              <w:jc w:val="center"/>
              <w:rPr>
                <w:rFonts w:ascii="Cambria" w:hAnsi="Cambria"/>
                <w:b/>
              </w:rPr>
            </w:pPr>
            <w:r>
              <w:rPr>
                <w:rFonts w:ascii="Cambria" w:hAnsi="Cambria"/>
                <w:b/>
              </w:rPr>
              <w:t>Guide Questions and Model</w:t>
            </w:r>
          </w:p>
        </w:tc>
        <w:tc>
          <w:tcPr>
            <w:tcW w:w="1275" w:type="dxa"/>
            <w:tcBorders>
              <w:top w:val="single" w:sz="4" w:space="0" w:color="000000"/>
              <w:left w:val="single" w:sz="4" w:space="0" w:color="000000"/>
              <w:bottom w:val="single" w:sz="4" w:space="0" w:color="000000"/>
              <w:right w:val="single" w:sz="4" w:space="0" w:color="000000"/>
            </w:tcBorders>
          </w:tcPr>
          <w:p w14:paraId="5EDAF122" w14:textId="77777777" w:rsidR="000301FC" w:rsidRPr="000301FC" w:rsidRDefault="000301FC" w:rsidP="008810EF">
            <w:pPr>
              <w:jc w:val="center"/>
              <w:rPr>
                <w:rFonts w:ascii="Cambria" w:hAnsi="Cambria"/>
                <w:b/>
              </w:rPr>
            </w:pPr>
          </w:p>
          <w:p w14:paraId="10617D52"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2FA24D28" wp14:editId="0076C05E">
                      <wp:extent cx="215900" cy="216535"/>
                      <wp:effectExtent l="9525" t="9525" r="3175" b="2540"/>
                      <wp:docPr id="278639142"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249367939" name="Graphic 39"/>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2FB06C1" id="Group 77"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">
                      <v:shape id="Graphic 39"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" path="m,206692r206375,l206375,,,,,206692xe" filled="f">
                        <v:path arrowok="t" o:connecttype="custom" o:connectlocs="0,206692;206375,206692;206375,0;0,0;0,206692" o:connectangles="0,0,0,0,0"/>
                      </v:shape>
                      <w10:anchorlock/>
                    </v:group>
                  </w:pict>
                </mc:Fallback>
              </mc:AlternateContent>
            </w:r>
          </w:p>
        </w:tc>
        <w:tc>
          <w:tcPr>
            <w:tcW w:w="1135" w:type="dxa"/>
            <w:tcBorders>
              <w:top w:val="single" w:sz="4" w:space="0" w:color="000000"/>
              <w:left w:val="single" w:sz="4" w:space="0" w:color="000000"/>
              <w:bottom w:val="single" w:sz="4" w:space="0" w:color="000000"/>
              <w:right w:val="single" w:sz="4" w:space="0" w:color="000000"/>
            </w:tcBorders>
          </w:tcPr>
          <w:p w14:paraId="07116FB6" w14:textId="77777777" w:rsidR="000301FC" w:rsidRPr="000301FC" w:rsidRDefault="000301FC" w:rsidP="008810EF">
            <w:pPr>
              <w:jc w:val="center"/>
              <w:rPr>
                <w:rFonts w:ascii="Cambria" w:hAnsi="Cambria"/>
                <w:b/>
              </w:rPr>
            </w:pPr>
          </w:p>
          <w:p w14:paraId="42F74014"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66BE788A" wp14:editId="34232E49">
                      <wp:extent cx="215900" cy="216535"/>
                      <wp:effectExtent l="9525" t="9525" r="3175" b="2540"/>
                      <wp:docPr id="170933249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1781990115" name="Graphic 41"/>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3108262" id="Group 76"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">
                      <v:shape id="Graphic 41"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" path="m,206692r206375,l206375,,,,,206692xe" filled="f">
                        <v:path arrowok="t" o:connecttype="custom" o:connectlocs="0,206692;206375,206692;206375,0;0,0;0,206692" o:connectangles="0,0,0,0,0"/>
                      </v:shape>
                      <w10:anchorlock/>
                    </v:group>
                  </w:pict>
                </mc:Fallback>
              </mc:AlternateContent>
            </w:r>
          </w:p>
        </w:tc>
        <w:tc>
          <w:tcPr>
            <w:tcW w:w="1150" w:type="dxa"/>
            <w:tcBorders>
              <w:top w:val="single" w:sz="4" w:space="0" w:color="000000"/>
              <w:left w:val="single" w:sz="4" w:space="0" w:color="000000"/>
              <w:bottom w:val="single" w:sz="4" w:space="0" w:color="000000"/>
              <w:right w:val="single" w:sz="4" w:space="0" w:color="000000"/>
            </w:tcBorders>
          </w:tcPr>
          <w:p w14:paraId="22622A7D" w14:textId="74262CDF" w:rsidR="000301FC" w:rsidRPr="000301FC" w:rsidRDefault="000F4279" w:rsidP="008810EF">
            <w:pPr>
              <w:jc w:val="center"/>
              <w:rPr>
                <w:rFonts w:ascii="Cambria" w:hAnsi="Cambria"/>
                <w:b/>
              </w:rPr>
            </w:pPr>
            <w:r>
              <w:rPr>
                <w:rFonts w:ascii="Cambria" w:hAnsi="Cambria"/>
                <w:b/>
                <w:noProof/>
              </w:rPr>
              <mc:AlternateContent>
                <mc:Choice Requires="wps">
                  <w:drawing>
                    <wp:anchor distT="0" distB="0" distL="114300" distR="114300" simplePos="0" relativeHeight="251687936" behindDoc="0" locked="0" layoutInCell="1" allowOverlap="1" wp14:anchorId="5BAB11EC" wp14:editId="14484F25">
                      <wp:simplePos x="0" y="0"/>
                      <wp:positionH relativeFrom="column">
                        <wp:posOffset>362732</wp:posOffset>
                      </wp:positionH>
                      <wp:positionV relativeFrom="paragraph">
                        <wp:posOffset>157675</wp:posOffset>
                      </wp:positionV>
                      <wp:extent cx="178923" cy="140677"/>
                      <wp:effectExtent l="0" t="0" r="31115" b="31115"/>
                      <wp:wrapNone/>
                      <wp:docPr id="35" name="Straight Connector 35"/>
                      <wp:cNvGraphicFramePr/>
                      <a:graphic xmlns:a="http://schemas.openxmlformats.org/drawingml/2006/main">
                        <a:graphicData uri="http://schemas.microsoft.com/office/word/2010/wordprocessingShape">
                          <wps:wsp>
                            <wps:cNvCnPr/>
                            <wps:spPr>
                              <a:xfrm flipV="1">
                                <a:off x="0" y="0"/>
                                <a:ext cx="178923" cy="140677"/>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8A7C5F" id="Straight Connector 35" o:spid="_x0000_s1026" style="position:absolute;flip:y;z-index:251687936;visibility:visible;mso-wrap-style:square;mso-wrap-distance-left:9pt;mso-wrap-distance-top:0;mso-wrap-distance-right:9pt;mso-wrap-distance-bottom:0;mso-position-horizontal:absolute;mso-position-horizontal-relative:text;mso-position-vertical:absolute;mso-position-vertical-relative:text" from="28.55pt,12.4pt" to="42.6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" strokecolor="black [3213]" strokeweight="1.5pt">
                      <v:stroke joinstyle="miter"/>
                    </v:line>
                  </w:pict>
                </mc:Fallback>
              </mc:AlternateContent>
            </w:r>
          </w:p>
          <w:p w14:paraId="2B04D47A" w14:textId="06E11294"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44B377E4" wp14:editId="2370D7F7">
                      <wp:extent cx="215900" cy="216535"/>
                      <wp:effectExtent l="9525" t="9525" r="3175" b="2540"/>
                      <wp:docPr id="1543462041"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6535"/>
                                <a:chOff x="0" y="0"/>
                                <a:chExt cx="215900" cy="216535"/>
                              </a:xfrm>
                            </wpg:grpSpPr>
                            <wps:wsp>
                              <wps:cNvPr id="1262369400" name="Graphic 43"/>
                              <wps:cNvSpPr>
                                <a:spLocks/>
                              </wps:cNvSpPr>
                              <wps:spPr bwMode="auto">
                                <a:xfrm>
                                  <a:off x="4762" y="4762"/>
                                  <a:ext cx="206375" cy="207010"/>
                                </a:xfrm>
                                <a:custGeom>
                                  <a:avLst/>
                                  <a:gdLst>
                                    <a:gd name="T0" fmla="*/ 0 w 206375"/>
                                    <a:gd name="T1" fmla="*/ 206692 h 207010"/>
                                    <a:gd name="T2" fmla="*/ 206375 w 206375"/>
                                    <a:gd name="T3" fmla="*/ 206692 h 207010"/>
                                    <a:gd name="T4" fmla="*/ 206375 w 206375"/>
                                    <a:gd name="T5" fmla="*/ 0 h 207010"/>
                                    <a:gd name="T6" fmla="*/ 0 w 206375"/>
                                    <a:gd name="T7" fmla="*/ 0 h 207010"/>
                                    <a:gd name="T8" fmla="*/ 0 w 206375"/>
                                    <a:gd name="T9" fmla="*/ 206692 h 207010"/>
                                  </a:gdLst>
                                  <a:ahLst/>
                                  <a:cxnLst>
                                    <a:cxn ang="0">
                                      <a:pos x="T0" y="T1"/>
                                    </a:cxn>
                                    <a:cxn ang="0">
                                      <a:pos x="T2" y="T3"/>
                                    </a:cxn>
                                    <a:cxn ang="0">
                                      <a:pos x="T4" y="T5"/>
                                    </a:cxn>
                                    <a:cxn ang="0">
                                      <a:pos x="T6" y="T7"/>
                                    </a:cxn>
                                    <a:cxn ang="0">
                                      <a:pos x="T8" y="T9"/>
                                    </a:cxn>
                                  </a:cxnLst>
                                  <a:rect l="0" t="0" r="r" b="b"/>
                                  <a:pathLst>
                                    <a:path w="206375" h="207010">
                                      <a:moveTo>
                                        <a:pt x="0" y="206692"/>
                                      </a:moveTo>
                                      <a:lnTo>
                                        <a:pt x="206375" y="206692"/>
                                      </a:lnTo>
                                      <a:lnTo>
                                        <a:pt x="206375" y="0"/>
                                      </a:lnTo>
                                      <a:lnTo>
                                        <a:pt x="0" y="0"/>
                                      </a:lnTo>
                                      <a:lnTo>
                                        <a:pt x="0" y="2066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D62D3A1" id="Group 75" o:spid="_x0000_s1026" style="width:17pt;height:17.05pt;mso-position-horizontal-relative:char;mso-position-vertical-relative:line" coordsize="215900,2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">
                      <v:shape id="Graphic 43" o:spid="_x0000_s1027" style="position:absolute;left:4762;top:4762;width:206375;height:207010;visibility:visible;mso-wrap-style:square;v-text-anchor:top" coordsize="2063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" path="m,206692r206375,l206375,,,,,206692xe" filled="f">
                        <v:path arrowok="t" o:connecttype="custom" o:connectlocs="0,206692;206375,206692;206375,0;0,0;0,206692" o:connectangles="0,0,0,0,0"/>
                      </v:shape>
                      <w10:anchorlock/>
                    </v:group>
                  </w:pict>
                </mc:Fallback>
              </mc:AlternateContent>
            </w:r>
          </w:p>
        </w:tc>
      </w:tr>
      <w:tr w:rsidR="000301FC" w:rsidRPr="000301FC" w14:paraId="679A1F23" w14:textId="77777777" w:rsidTr="008810EF">
        <w:trPr>
          <w:trHeight w:val="880"/>
        </w:trPr>
        <w:tc>
          <w:tcPr>
            <w:tcW w:w="540" w:type="dxa"/>
            <w:tcBorders>
              <w:top w:val="single" w:sz="4" w:space="0" w:color="000000"/>
              <w:left w:val="single" w:sz="4" w:space="0" w:color="000000"/>
              <w:bottom w:val="single" w:sz="4" w:space="0" w:color="000000"/>
              <w:right w:val="single" w:sz="4" w:space="0" w:color="000000"/>
            </w:tcBorders>
          </w:tcPr>
          <w:p w14:paraId="181E802C" w14:textId="77777777" w:rsidR="000301FC" w:rsidRPr="000301FC" w:rsidRDefault="000301FC" w:rsidP="008810EF">
            <w:pPr>
              <w:jc w:val="center"/>
              <w:rPr>
                <w:rFonts w:ascii="Cambria" w:hAnsi="Cambria"/>
                <w:b/>
              </w:rPr>
            </w:pPr>
          </w:p>
          <w:p w14:paraId="6527D859" w14:textId="77777777" w:rsidR="000301FC" w:rsidRPr="000301FC" w:rsidRDefault="000301FC" w:rsidP="008810EF">
            <w:pPr>
              <w:jc w:val="center"/>
              <w:rPr>
                <w:rFonts w:ascii="Cambria" w:hAnsi="Cambria"/>
                <w:b/>
              </w:rPr>
            </w:pPr>
            <w:r w:rsidRPr="000301FC">
              <w:rPr>
                <w:rFonts w:ascii="Cambria" w:hAnsi="Cambria"/>
                <w:b/>
              </w:rPr>
              <w:t>8</w:t>
            </w:r>
          </w:p>
        </w:tc>
        <w:tc>
          <w:tcPr>
            <w:tcW w:w="2271" w:type="dxa"/>
            <w:tcBorders>
              <w:top w:val="single" w:sz="4" w:space="0" w:color="000000"/>
              <w:left w:val="single" w:sz="4" w:space="0" w:color="000000"/>
              <w:bottom w:val="single" w:sz="4" w:space="0" w:color="000000"/>
              <w:right w:val="single" w:sz="4" w:space="0" w:color="000000"/>
            </w:tcBorders>
          </w:tcPr>
          <w:p w14:paraId="44A3A94C" w14:textId="77777777" w:rsidR="000301FC" w:rsidRPr="000301FC" w:rsidRDefault="000301FC" w:rsidP="008810EF">
            <w:pPr>
              <w:jc w:val="center"/>
              <w:rPr>
                <w:rFonts w:ascii="Cambria" w:hAnsi="Cambria"/>
                <w:b/>
              </w:rPr>
            </w:pPr>
          </w:p>
        </w:tc>
        <w:tc>
          <w:tcPr>
            <w:tcW w:w="4397" w:type="dxa"/>
            <w:tcBorders>
              <w:top w:val="single" w:sz="4" w:space="0" w:color="000000"/>
              <w:left w:val="single" w:sz="4" w:space="0" w:color="000000"/>
              <w:bottom w:val="single" w:sz="4" w:space="0" w:color="000000"/>
              <w:right w:val="single" w:sz="4" w:space="0" w:color="000000"/>
            </w:tcBorders>
          </w:tcPr>
          <w:p w14:paraId="55A28FB7" w14:textId="77777777" w:rsidR="000301FC" w:rsidRPr="000301FC" w:rsidRDefault="000301FC" w:rsidP="008810EF">
            <w:pPr>
              <w:jc w:val="center"/>
              <w:rPr>
                <w:rFonts w:ascii="Cambria" w:hAnsi="Cambria"/>
                <w:b/>
              </w:rPr>
            </w:pPr>
          </w:p>
        </w:tc>
        <w:tc>
          <w:tcPr>
            <w:tcW w:w="1275" w:type="dxa"/>
            <w:tcBorders>
              <w:top w:val="single" w:sz="4" w:space="0" w:color="000000"/>
              <w:left w:val="single" w:sz="4" w:space="0" w:color="000000"/>
              <w:bottom w:val="single" w:sz="4" w:space="0" w:color="000000"/>
              <w:right w:val="single" w:sz="4" w:space="0" w:color="000000"/>
            </w:tcBorders>
          </w:tcPr>
          <w:p w14:paraId="587047C8" w14:textId="77777777" w:rsidR="000301FC" w:rsidRPr="000301FC" w:rsidRDefault="000301FC" w:rsidP="008810EF">
            <w:pPr>
              <w:jc w:val="center"/>
              <w:rPr>
                <w:rFonts w:ascii="Cambria" w:hAnsi="Cambria"/>
                <w:b/>
              </w:rPr>
            </w:pPr>
          </w:p>
          <w:p w14:paraId="667E9780"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30178377" wp14:editId="111B367D">
                      <wp:extent cx="215900" cy="215900"/>
                      <wp:effectExtent l="9525" t="9525" r="3175" b="3175"/>
                      <wp:docPr id="1766766632"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649516649" name="Graphic 45"/>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E7791A7" id="Group 74"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">
                      <v:shape id="Graphic 45"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" path="m,206375r206375,l206375,,,,,206375xe" filled="f">
                        <v:path arrowok="t" o:connecttype="custom" o:connectlocs="0,206375;206375,206375;206375,0;0,0;0,206375" o:connectangles="0,0,0,0,0"/>
                      </v:shape>
                      <w10:anchorlock/>
                    </v:group>
                  </w:pict>
                </mc:Fallback>
              </mc:AlternateContent>
            </w:r>
          </w:p>
        </w:tc>
        <w:tc>
          <w:tcPr>
            <w:tcW w:w="1135" w:type="dxa"/>
            <w:tcBorders>
              <w:top w:val="single" w:sz="4" w:space="0" w:color="000000"/>
              <w:left w:val="single" w:sz="4" w:space="0" w:color="000000"/>
              <w:bottom w:val="single" w:sz="4" w:space="0" w:color="000000"/>
              <w:right w:val="single" w:sz="4" w:space="0" w:color="000000"/>
            </w:tcBorders>
          </w:tcPr>
          <w:p w14:paraId="2186ED28" w14:textId="77777777" w:rsidR="000301FC" w:rsidRPr="000301FC" w:rsidRDefault="000301FC" w:rsidP="008810EF">
            <w:pPr>
              <w:jc w:val="center"/>
              <w:rPr>
                <w:rFonts w:ascii="Cambria" w:hAnsi="Cambria"/>
                <w:b/>
              </w:rPr>
            </w:pPr>
          </w:p>
          <w:p w14:paraId="5044E156" w14:textId="77777777"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5C060D1C" wp14:editId="6F31D1BF">
                      <wp:extent cx="215900" cy="215900"/>
                      <wp:effectExtent l="9525" t="9525" r="3175" b="3175"/>
                      <wp:docPr id="705119336"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2098176629" name="Graphic 47"/>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08FC815" id="Group 73"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">
                      <v:shape id="Graphic 47"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" path="m,206375r206375,l206375,,,,,206375xe" filled="f">
                        <v:path arrowok="t" o:connecttype="custom" o:connectlocs="0,206375;206375,206375;206375,0;0,0;0,206375" o:connectangles="0,0,0,0,0"/>
                      </v:shape>
                      <w10:anchorlock/>
                    </v:group>
                  </w:pict>
                </mc:Fallback>
              </mc:AlternateContent>
            </w:r>
          </w:p>
        </w:tc>
        <w:tc>
          <w:tcPr>
            <w:tcW w:w="1150" w:type="dxa"/>
            <w:tcBorders>
              <w:top w:val="single" w:sz="4" w:space="0" w:color="000000"/>
              <w:left w:val="single" w:sz="4" w:space="0" w:color="000000"/>
              <w:bottom w:val="single" w:sz="4" w:space="0" w:color="000000"/>
              <w:right w:val="single" w:sz="4" w:space="0" w:color="000000"/>
            </w:tcBorders>
          </w:tcPr>
          <w:p w14:paraId="7D8576DB" w14:textId="066675AF" w:rsidR="000301FC" w:rsidRPr="000301FC" w:rsidRDefault="000301FC" w:rsidP="008810EF">
            <w:pPr>
              <w:jc w:val="center"/>
              <w:rPr>
                <w:rFonts w:ascii="Cambria" w:hAnsi="Cambria"/>
                <w:b/>
              </w:rPr>
            </w:pPr>
          </w:p>
          <w:p w14:paraId="042DAEDE" w14:textId="73AB2952" w:rsidR="000301FC" w:rsidRPr="000301FC" w:rsidRDefault="000301FC" w:rsidP="008810EF">
            <w:pPr>
              <w:jc w:val="center"/>
              <w:rPr>
                <w:rFonts w:ascii="Cambria" w:hAnsi="Cambria"/>
                <w:b/>
              </w:rPr>
            </w:pPr>
            <w:r w:rsidRPr="000301FC">
              <w:rPr>
                <w:rFonts w:ascii="Cambria" w:hAnsi="Cambria"/>
                <w:b/>
                <w:noProof/>
              </w:rPr>
              <mc:AlternateContent>
                <mc:Choice Requires="wpg">
                  <w:drawing>
                    <wp:inline distT="0" distB="0" distL="0" distR="0" wp14:anchorId="65487FC6" wp14:editId="7AA9CEF7">
                      <wp:extent cx="215900" cy="215900"/>
                      <wp:effectExtent l="9525" t="9525" r="3175" b="3175"/>
                      <wp:docPr id="47726355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0" y="0"/>
                                <a:chExt cx="215900" cy="215900"/>
                              </a:xfrm>
                            </wpg:grpSpPr>
                            <wps:wsp>
                              <wps:cNvPr id="1723485501" name="Graphic 49"/>
                              <wps:cNvSpPr>
                                <a:spLocks/>
                              </wps:cNvSpPr>
                              <wps:spPr bwMode="auto">
                                <a:xfrm>
                                  <a:off x="4762" y="4762"/>
                                  <a:ext cx="206375" cy="206375"/>
                                </a:xfrm>
                                <a:custGeom>
                                  <a:avLst/>
                                  <a:gdLst>
                                    <a:gd name="T0" fmla="*/ 0 w 206375"/>
                                    <a:gd name="T1" fmla="*/ 206375 h 206375"/>
                                    <a:gd name="T2" fmla="*/ 206375 w 206375"/>
                                    <a:gd name="T3" fmla="*/ 206375 h 206375"/>
                                    <a:gd name="T4" fmla="*/ 206375 w 206375"/>
                                    <a:gd name="T5" fmla="*/ 0 h 206375"/>
                                    <a:gd name="T6" fmla="*/ 0 w 206375"/>
                                    <a:gd name="T7" fmla="*/ 0 h 206375"/>
                                    <a:gd name="T8" fmla="*/ 0 w 206375"/>
                                    <a:gd name="T9" fmla="*/ 206375 h 206375"/>
                                  </a:gdLst>
                                  <a:ahLst/>
                                  <a:cxnLst>
                                    <a:cxn ang="0">
                                      <a:pos x="T0" y="T1"/>
                                    </a:cxn>
                                    <a:cxn ang="0">
                                      <a:pos x="T2" y="T3"/>
                                    </a:cxn>
                                    <a:cxn ang="0">
                                      <a:pos x="T4" y="T5"/>
                                    </a:cxn>
                                    <a:cxn ang="0">
                                      <a:pos x="T6" y="T7"/>
                                    </a:cxn>
                                    <a:cxn ang="0">
                                      <a:pos x="T8" y="T9"/>
                                    </a:cxn>
                                  </a:cxnLst>
                                  <a:rect l="0" t="0" r="r" b="b"/>
                                  <a:pathLst>
                                    <a:path w="206375" h="206375">
                                      <a:moveTo>
                                        <a:pt x="0" y="206375"/>
                                      </a:moveTo>
                                      <a:lnTo>
                                        <a:pt x="206375" y="206375"/>
                                      </a:lnTo>
                                      <a:lnTo>
                                        <a:pt x="206375" y="0"/>
                                      </a:lnTo>
                                      <a:lnTo>
                                        <a:pt x="0" y="0"/>
                                      </a:lnTo>
                                      <a:lnTo>
                                        <a:pt x="0" y="2063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4A7680C" id="Group 72" o:spid="_x0000_s1026" style="width:17pt;height:17pt;mso-position-horizontal-relative:char;mso-position-vertical-relative:line" coordsize="2159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">
                      <v:shape id="Graphic 49" o:spid="_x0000_s1027" style="position:absolute;left:4762;top:4762;width:206375;height:206375;visibility:visible;mso-wrap-style:square;v-text-anchor:top" coordsize="206375,2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" path="m,206375r206375,l206375,,,,,206375xe" filled="f">
                        <v:path arrowok="t" o:connecttype="custom" o:connectlocs="0,206375;206375,206375;206375,0;0,0;0,206375" o:connectangles="0,0,0,0,0"/>
                      </v:shape>
                      <w10:anchorlock/>
                    </v:group>
                  </w:pict>
                </mc:Fallback>
              </mc:AlternateContent>
            </w:r>
          </w:p>
        </w:tc>
      </w:tr>
    </w:tbl>
    <w:p w14:paraId="1EA96D2A" w14:textId="52B2360D" w:rsidR="000301FC" w:rsidRPr="000301FC" w:rsidRDefault="000301FC" w:rsidP="000301FC">
      <w:pPr>
        <w:jc w:val="center"/>
        <w:rPr>
          <w:rFonts w:ascii="Cambria" w:hAnsi="Cambria"/>
          <w:b/>
        </w:rPr>
      </w:pPr>
    </w:p>
    <w:p w14:paraId="64CDA9DD" w14:textId="48E9F337" w:rsidR="000301FC" w:rsidRPr="000301FC" w:rsidRDefault="000301FC" w:rsidP="000301FC">
      <w:pPr>
        <w:jc w:val="center"/>
        <w:rPr>
          <w:rFonts w:ascii="Cambria" w:hAnsi="Cambria"/>
          <w:b/>
          <w:bCs/>
        </w:rPr>
      </w:pPr>
      <w:r w:rsidRPr="000301FC">
        <w:rPr>
          <w:rFonts w:ascii="Cambria" w:hAnsi="Cambria"/>
          <w:b/>
          <w:bCs/>
        </w:rPr>
        <w:t>AGREEMENT</w:t>
      </w:r>
    </w:p>
    <w:p w14:paraId="40FA79AC" w14:textId="70C2F7F3" w:rsidR="000301FC" w:rsidRPr="000301FC" w:rsidRDefault="000301FC" w:rsidP="000301FC">
      <w:pPr>
        <w:jc w:val="center"/>
        <w:rPr>
          <w:rFonts w:ascii="Cambria" w:hAnsi="Cambria"/>
          <w:b/>
        </w:rPr>
      </w:pPr>
      <w:r w:rsidRPr="000301FC">
        <w:rPr>
          <w:rFonts w:ascii="Cambria" w:hAnsi="Cambria"/>
          <w:b/>
        </w:rPr>
        <w:t>This is to confirm that the task distribution and levels of accomplishment as listed above were discussed and agreed upon by the group. We acknowledge that group members with partial accomplishment will be given a lower score while those with no accomplishment will be given zero and will need to redo the PETA individually.</w:t>
      </w:r>
    </w:p>
    <w:p w14:paraId="641A9506" w14:textId="7A5BE4A2" w:rsidR="000301FC" w:rsidRPr="000301FC" w:rsidRDefault="00207313" w:rsidP="000301FC">
      <w:pPr>
        <w:jc w:val="center"/>
        <w:rPr>
          <w:rFonts w:ascii="Cambria" w:hAnsi="Cambria"/>
          <w:b/>
        </w:rPr>
      </w:pPr>
      <w:r>
        <w:rPr>
          <w:rFonts w:ascii="Cambria" w:hAnsi="Cambria" w:cs="Open Sans"/>
          <w:i/>
          <w:noProof/>
          <w:sz w:val="22"/>
          <w:szCs w:val="28"/>
        </w:rPr>
        <w:drawing>
          <wp:anchor distT="0" distB="0" distL="114300" distR="114300" simplePos="0" relativeHeight="251688960" behindDoc="1" locked="0" layoutInCell="1" allowOverlap="1" wp14:anchorId="78423B31" wp14:editId="58A66ED8">
            <wp:simplePos x="0" y="0"/>
            <wp:positionH relativeFrom="column">
              <wp:posOffset>5617698</wp:posOffset>
            </wp:positionH>
            <wp:positionV relativeFrom="paragraph">
              <wp:posOffset>151619</wp:posOffset>
            </wp:positionV>
            <wp:extent cx="1371600" cy="967788"/>
            <wp:effectExtent l="0" t="0" r="0" b="381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71600" cy="967788"/>
                    </a:xfrm>
                    <a:prstGeom prst="rect">
                      <a:avLst/>
                    </a:prstGeom>
                    <a:noFill/>
                  </pic:spPr>
                </pic:pic>
              </a:graphicData>
            </a:graphic>
          </wp:anchor>
        </w:drawing>
      </w:r>
    </w:p>
    <w:p w14:paraId="6AD3E357" w14:textId="604962B0" w:rsidR="000301FC" w:rsidRPr="000301FC" w:rsidRDefault="000301FC" w:rsidP="000301FC">
      <w:pPr>
        <w:jc w:val="center"/>
        <w:rPr>
          <w:rFonts w:ascii="Cambria" w:hAnsi="Cambria"/>
          <w:b/>
          <w:i/>
        </w:rPr>
      </w:pPr>
      <w:r w:rsidRPr="000301FC">
        <w:rPr>
          <w:rFonts w:ascii="Cambria" w:hAnsi="Cambria"/>
          <w:b/>
          <w:i/>
        </w:rPr>
        <w:t>Affix signature over printed name:</w:t>
      </w:r>
    </w:p>
    <w:p w14:paraId="5DC56A7A" w14:textId="77777777" w:rsidR="000301FC" w:rsidRPr="000301FC" w:rsidRDefault="000301FC" w:rsidP="000301FC">
      <w:pPr>
        <w:jc w:val="center"/>
        <w:rPr>
          <w:rFonts w:ascii="Cambria" w:hAnsi="Cambria"/>
          <w:b/>
          <w:i/>
        </w:rPr>
      </w:pPr>
    </w:p>
    <w:p w14:paraId="7992BD7B" w14:textId="2DFF1F1A" w:rsidR="000301FC" w:rsidRPr="000301FC" w:rsidRDefault="000301FC" w:rsidP="000301FC">
      <w:pPr>
        <w:jc w:val="center"/>
        <w:rPr>
          <w:rFonts w:ascii="Cambria" w:hAnsi="Cambria"/>
          <w:b/>
          <w:i/>
        </w:rPr>
      </w:pPr>
      <w:r w:rsidRPr="000301FC">
        <w:rPr>
          <w:rFonts w:ascii="Cambria" w:hAnsi="Cambria"/>
          <w:b/>
          <w:noProof/>
        </w:rPr>
        <mc:AlternateContent>
          <mc:Choice Requires="wps">
            <w:drawing>
              <wp:anchor distT="0" distB="0" distL="0" distR="0" simplePos="0" relativeHeight="251659264" behindDoc="1" locked="0" layoutInCell="1" allowOverlap="1" wp14:anchorId="1A36AF22" wp14:editId="3EE95FE0">
                <wp:simplePos x="0" y="0"/>
                <wp:positionH relativeFrom="page">
                  <wp:posOffset>571500</wp:posOffset>
                </wp:positionH>
                <wp:positionV relativeFrom="paragraph">
                  <wp:posOffset>207645</wp:posOffset>
                </wp:positionV>
                <wp:extent cx="1137285" cy="1270"/>
                <wp:effectExtent l="0" t="0" r="0" b="0"/>
                <wp:wrapTopAndBottom/>
                <wp:docPr id="889027004" name="Freeform: 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285" cy="1270"/>
                        </a:xfrm>
                        <a:custGeom>
                          <a:avLst/>
                          <a:gdLst/>
                          <a:ahLst/>
                          <a:cxnLst/>
                          <a:rect l="l" t="t" r="r" b="b"/>
                          <a:pathLst>
                            <a:path w="1137285">
                              <a:moveTo>
                                <a:pt x="0" y="0"/>
                              </a:moveTo>
                              <a:lnTo>
                                <a:pt x="1137242" y="0"/>
                              </a:lnTo>
                            </a:path>
                          </a:pathLst>
                        </a:custGeom>
                        <a:ln w="7912">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7278040" id="Freeform: Shape 65" o:spid="_x0000_s1026" style="position:absolute;margin-left:45pt;margin-top:16.35pt;width:89.5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372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" path="m,l1137242,e" filled="f" strokeweight=".21978mm">
                <v:path arrowok="t"/>
                <w10:wrap type="topAndBottom" anchorx="page"/>
              </v:shape>
            </w:pict>
          </mc:Fallback>
        </mc:AlternateContent>
      </w:r>
      <w:r w:rsidRPr="000301FC">
        <w:rPr>
          <w:rFonts w:ascii="Cambria" w:hAnsi="Cambria"/>
          <w:b/>
          <w:noProof/>
        </w:rPr>
        <mc:AlternateContent>
          <mc:Choice Requires="wps">
            <w:drawing>
              <wp:anchor distT="0" distB="0" distL="0" distR="0" simplePos="0" relativeHeight="251661312" behindDoc="1" locked="0" layoutInCell="1" allowOverlap="1" wp14:anchorId="1A0FFAE1" wp14:editId="72184FCB">
                <wp:simplePos x="0" y="0"/>
                <wp:positionH relativeFrom="page">
                  <wp:posOffset>3315970</wp:posOffset>
                </wp:positionH>
                <wp:positionV relativeFrom="paragraph">
                  <wp:posOffset>207645</wp:posOffset>
                </wp:positionV>
                <wp:extent cx="1137285" cy="1270"/>
                <wp:effectExtent l="0" t="0" r="0" b="0"/>
                <wp:wrapTopAndBottom/>
                <wp:docPr id="2055276513" name="Freeform: Shape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285" cy="1270"/>
                        </a:xfrm>
                        <a:custGeom>
                          <a:avLst/>
                          <a:gdLst/>
                          <a:ahLst/>
                          <a:cxnLst/>
                          <a:rect l="l" t="t" r="r" b="b"/>
                          <a:pathLst>
                            <a:path w="1137285">
                              <a:moveTo>
                                <a:pt x="0" y="0"/>
                              </a:moveTo>
                              <a:lnTo>
                                <a:pt x="1137242" y="0"/>
                              </a:lnTo>
                            </a:path>
                          </a:pathLst>
                        </a:custGeom>
                        <a:ln w="7912">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7805A2E" id="Freeform: Shape 64" o:spid="_x0000_s1026" style="position:absolute;margin-left:261.1pt;margin-top:16.35pt;width:89.55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372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" path="m,l1137242,e" filled="f" strokeweight=".21978mm">
                <v:path arrowok="t"/>
                <w10:wrap type="topAndBottom" anchorx="page"/>
              </v:shape>
            </w:pict>
          </mc:Fallback>
        </mc:AlternateContent>
      </w:r>
      <w:r w:rsidRPr="000301FC">
        <w:rPr>
          <w:rFonts w:ascii="Cambria" w:hAnsi="Cambria"/>
          <w:b/>
          <w:noProof/>
        </w:rPr>
        <mc:AlternateContent>
          <mc:Choice Requires="wps">
            <w:drawing>
              <wp:anchor distT="0" distB="0" distL="0" distR="0" simplePos="0" relativeHeight="251663360" behindDoc="1" locked="0" layoutInCell="1" allowOverlap="1" wp14:anchorId="29BA1895" wp14:editId="634DCCF1">
                <wp:simplePos x="0" y="0"/>
                <wp:positionH relativeFrom="page">
                  <wp:posOffset>6060440</wp:posOffset>
                </wp:positionH>
                <wp:positionV relativeFrom="paragraph">
                  <wp:posOffset>207645</wp:posOffset>
                </wp:positionV>
                <wp:extent cx="1137285" cy="1270"/>
                <wp:effectExtent l="0" t="0" r="0" b="0"/>
                <wp:wrapTopAndBottom/>
                <wp:docPr id="1967782147" name="Freeform: 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285" cy="1270"/>
                        </a:xfrm>
                        <a:custGeom>
                          <a:avLst/>
                          <a:gdLst/>
                          <a:ahLst/>
                          <a:cxnLst/>
                          <a:rect l="l" t="t" r="r" b="b"/>
                          <a:pathLst>
                            <a:path w="1137285">
                              <a:moveTo>
                                <a:pt x="0" y="0"/>
                              </a:moveTo>
                              <a:lnTo>
                                <a:pt x="1137242" y="0"/>
                              </a:lnTo>
                            </a:path>
                          </a:pathLst>
                        </a:custGeom>
                        <a:ln w="7912">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06DFB6F" id="Freeform: Shape 63" o:spid="_x0000_s1026" style="position:absolute;margin-left:477.2pt;margin-top:16.35pt;width:89.55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372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" path="m,l1137242,e" filled="f" strokeweight=".21978mm">
                <v:path arrowok="t"/>
                <w10:wrap type="topAndBottom" anchorx="page"/>
              </v:shape>
            </w:pict>
          </mc:Fallback>
        </mc:AlternateContent>
      </w:r>
      <w:r w:rsidRPr="000301FC">
        <w:rPr>
          <w:rFonts w:ascii="Cambria" w:hAnsi="Cambria"/>
          <w:b/>
          <w:noProof/>
        </w:rPr>
        <mc:AlternateContent>
          <mc:Choice Requires="wps">
            <w:drawing>
              <wp:anchor distT="0" distB="0" distL="0" distR="0" simplePos="0" relativeHeight="251662336" behindDoc="1" locked="0" layoutInCell="1" allowOverlap="1" wp14:anchorId="3ABC17F6" wp14:editId="5CF00D1C">
                <wp:simplePos x="0" y="0"/>
                <wp:positionH relativeFrom="page">
                  <wp:posOffset>4688205</wp:posOffset>
                </wp:positionH>
                <wp:positionV relativeFrom="paragraph">
                  <wp:posOffset>207645</wp:posOffset>
                </wp:positionV>
                <wp:extent cx="1137285" cy="1270"/>
                <wp:effectExtent l="0" t="0" r="0" b="0"/>
                <wp:wrapTopAndBottom/>
                <wp:docPr id="825071965" name="Freeform: 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285" cy="1270"/>
                        </a:xfrm>
                        <a:custGeom>
                          <a:avLst/>
                          <a:gdLst/>
                          <a:ahLst/>
                          <a:cxnLst/>
                          <a:rect l="l" t="t" r="r" b="b"/>
                          <a:pathLst>
                            <a:path w="1137285">
                              <a:moveTo>
                                <a:pt x="0" y="0"/>
                              </a:moveTo>
                              <a:lnTo>
                                <a:pt x="1137242" y="0"/>
                              </a:lnTo>
                            </a:path>
                          </a:pathLst>
                        </a:custGeom>
                        <a:ln w="7912">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ABED105" id="Freeform: Shape 62" o:spid="_x0000_s1026" style="position:absolute;margin-left:369.15pt;margin-top:16.35pt;width:89.55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372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" path="m,l1137242,e" filled="f" strokeweight=".21978mm">
                <v:path arrowok="t"/>
                <w10:wrap type="topAndBottom" anchorx="page"/>
              </v:shape>
            </w:pict>
          </mc:Fallback>
        </mc:AlternateContent>
      </w:r>
      <w:r w:rsidRPr="000301FC">
        <w:rPr>
          <w:rFonts w:ascii="Cambria" w:hAnsi="Cambria"/>
          <w:b/>
          <w:noProof/>
        </w:rPr>
        <mc:AlternateContent>
          <mc:Choice Requires="wps">
            <w:drawing>
              <wp:anchor distT="0" distB="0" distL="0" distR="0" simplePos="0" relativeHeight="251660288" behindDoc="1" locked="0" layoutInCell="1" allowOverlap="1" wp14:anchorId="0033D5B9" wp14:editId="5F9AD8EC">
                <wp:simplePos x="0" y="0"/>
                <wp:positionH relativeFrom="page">
                  <wp:posOffset>1944370</wp:posOffset>
                </wp:positionH>
                <wp:positionV relativeFrom="paragraph">
                  <wp:posOffset>207645</wp:posOffset>
                </wp:positionV>
                <wp:extent cx="1137285" cy="1270"/>
                <wp:effectExtent l="0" t="0" r="0" b="0"/>
                <wp:wrapTopAndBottom/>
                <wp:docPr id="988970629" name="Freeform: 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285" cy="1270"/>
                        </a:xfrm>
                        <a:custGeom>
                          <a:avLst/>
                          <a:gdLst/>
                          <a:ahLst/>
                          <a:cxnLst/>
                          <a:rect l="l" t="t" r="r" b="b"/>
                          <a:pathLst>
                            <a:path w="1137285">
                              <a:moveTo>
                                <a:pt x="0" y="0"/>
                              </a:moveTo>
                              <a:lnTo>
                                <a:pt x="1137242" y="0"/>
                              </a:lnTo>
                            </a:path>
                          </a:pathLst>
                        </a:custGeom>
                        <a:ln w="7912">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6A65315" id="Freeform: Shape 61" o:spid="_x0000_s1026" style="position:absolute;margin-left:153.1pt;margin-top:16.35pt;width:89.5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372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" path="m,l1137242,e" filled="f" strokeweight=".21978mm">
                <v:path arrowok="t"/>
                <w10:wrap type="topAndBottom" anchorx="page"/>
              </v:shape>
            </w:pict>
          </mc:Fallback>
        </mc:AlternateContent>
      </w:r>
      <w:r w:rsidR="00207313">
        <w:rPr>
          <w:rFonts w:ascii="Cambria" w:hAnsi="Cambria"/>
          <w:b/>
          <w:i/>
        </w:rPr>
        <w:t xml:space="preserve">      Agag, Christian           Borja, </w:t>
      </w:r>
      <w:proofErr w:type="spellStart"/>
      <w:r w:rsidR="00207313">
        <w:rPr>
          <w:rFonts w:ascii="Cambria" w:hAnsi="Cambria"/>
          <w:b/>
          <w:i/>
        </w:rPr>
        <w:t>Dav</w:t>
      </w:r>
      <w:proofErr w:type="spellEnd"/>
      <w:r w:rsidR="00207313">
        <w:rPr>
          <w:rFonts w:ascii="Cambria" w:hAnsi="Cambria"/>
          <w:b/>
          <w:i/>
        </w:rPr>
        <w:t xml:space="preserve">              De Jesus, Carl            </w:t>
      </w:r>
      <w:proofErr w:type="spellStart"/>
      <w:r w:rsidR="00207313">
        <w:rPr>
          <w:rFonts w:ascii="Cambria" w:hAnsi="Cambria"/>
          <w:b/>
          <w:i/>
        </w:rPr>
        <w:t>Deligente</w:t>
      </w:r>
      <w:proofErr w:type="spellEnd"/>
      <w:r w:rsidR="00207313">
        <w:rPr>
          <w:rFonts w:ascii="Cambria" w:hAnsi="Cambria"/>
          <w:b/>
          <w:i/>
        </w:rPr>
        <w:t>, Marco     Galvan, Francheska</w:t>
      </w:r>
    </w:p>
    <w:p w14:paraId="0D7C1EDC" w14:textId="77777777" w:rsidR="000301FC" w:rsidRPr="000301FC" w:rsidRDefault="000301FC" w:rsidP="000301FC">
      <w:pPr>
        <w:ind w:firstLine="720"/>
        <w:rPr>
          <w:rFonts w:ascii="Cambria" w:hAnsi="Cambria"/>
          <w:b/>
        </w:rPr>
      </w:pPr>
      <w:r w:rsidRPr="000301FC">
        <w:rPr>
          <w:rFonts w:ascii="Cambria" w:hAnsi="Cambria"/>
          <w:b/>
        </w:rPr>
        <w:t>Member 1</w:t>
      </w:r>
      <w:r w:rsidRPr="000301FC">
        <w:rPr>
          <w:rFonts w:ascii="Cambria" w:hAnsi="Cambria"/>
          <w:b/>
        </w:rPr>
        <w:tab/>
      </w:r>
      <w:r w:rsidRPr="000301FC">
        <w:rPr>
          <w:rFonts w:ascii="Cambria" w:hAnsi="Cambria"/>
          <w:b/>
        </w:rPr>
        <w:tab/>
        <w:t>Member 2</w:t>
      </w:r>
      <w:r w:rsidRPr="000301FC">
        <w:rPr>
          <w:rFonts w:ascii="Cambria" w:hAnsi="Cambria"/>
          <w:b/>
        </w:rPr>
        <w:tab/>
      </w:r>
      <w:r w:rsidRPr="000301FC">
        <w:rPr>
          <w:rFonts w:ascii="Cambria" w:hAnsi="Cambria"/>
          <w:b/>
        </w:rPr>
        <w:tab/>
        <w:t>Member 3</w:t>
      </w:r>
      <w:r w:rsidRPr="000301FC">
        <w:rPr>
          <w:rFonts w:ascii="Cambria" w:hAnsi="Cambria"/>
          <w:b/>
        </w:rPr>
        <w:tab/>
      </w:r>
      <w:r w:rsidRPr="000301FC">
        <w:rPr>
          <w:rFonts w:ascii="Cambria" w:hAnsi="Cambria"/>
          <w:b/>
        </w:rPr>
        <w:tab/>
        <w:t>Member 4</w:t>
      </w:r>
      <w:r w:rsidRPr="000301FC">
        <w:rPr>
          <w:rFonts w:ascii="Cambria" w:hAnsi="Cambria"/>
          <w:b/>
        </w:rPr>
        <w:tab/>
      </w:r>
      <w:r w:rsidRPr="000301FC">
        <w:rPr>
          <w:rFonts w:ascii="Cambria" w:hAnsi="Cambria"/>
          <w:b/>
        </w:rPr>
        <w:tab/>
        <w:t>Member 5</w:t>
      </w:r>
    </w:p>
    <w:p w14:paraId="6DB8851B" w14:textId="77777777" w:rsidR="000301FC" w:rsidRPr="000301FC" w:rsidRDefault="000301FC" w:rsidP="000301FC">
      <w:pPr>
        <w:jc w:val="center"/>
        <w:rPr>
          <w:rFonts w:ascii="Cambria" w:hAnsi="Cambria"/>
          <w:b/>
        </w:rPr>
      </w:pPr>
    </w:p>
    <w:p w14:paraId="5AD75CEF" w14:textId="77777777" w:rsidR="000301FC" w:rsidRPr="000301FC" w:rsidRDefault="000301FC" w:rsidP="000301FC">
      <w:pPr>
        <w:jc w:val="center"/>
        <w:rPr>
          <w:rFonts w:ascii="Cambria" w:hAnsi="Cambria"/>
          <w:b/>
        </w:rPr>
      </w:pPr>
    </w:p>
    <w:p w14:paraId="13152DE5" w14:textId="569A32CE" w:rsidR="000301FC" w:rsidRPr="000301FC" w:rsidRDefault="00207313" w:rsidP="00207313">
      <w:pPr>
        <w:rPr>
          <w:rFonts w:ascii="Cambria" w:hAnsi="Cambria"/>
          <w:b/>
        </w:rPr>
      </w:pPr>
      <w:r>
        <w:rPr>
          <w:rFonts w:ascii="Cambria" w:hAnsi="Cambria"/>
          <w:b/>
        </w:rPr>
        <w:t xml:space="preserve">        Reyes, Jann         Valenzuela, Adrian                      </w:t>
      </w:r>
    </w:p>
    <w:p w14:paraId="2E8E6157" w14:textId="77777777" w:rsidR="000301FC" w:rsidRPr="000301FC" w:rsidRDefault="000301FC" w:rsidP="000301FC">
      <w:pPr>
        <w:ind w:firstLine="720"/>
        <w:rPr>
          <w:rFonts w:ascii="Cambria" w:hAnsi="Cambria"/>
          <w:b/>
        </w:rPr>
      </w:pPr>
      <w:r w:rsidRPr="000301FC">
        <w:rPr>
          <w:rFonts w:ascii="Cambria" w:hAnsi="Cambria"/>
          <w:b/>
          <w:noProof/>
        </w:rPr>
        <mc:AlternateContent>
          <mc:Choice Requires="wps">
            <w:drawing>
              <wp:anchor distT="0" distB="0" distL="0" distR="0" simplePos="0" relativeHeight="251664384" behindDoc="1" locked="0" layoutInCell="1" allowOverlap="1" wp14:anchorId="5280B0D9" wp14:editId="2E0D5843">
                <wp:simplePos x="0" y="0"/>
                <wp:positionH relativeFrom="page">
                  <wp:posOffset>571500</wp:posOffset>
                </wp:positionH>
                <wp:positionV relativeFrom="paragraph">
                  <wp:posOffset>97155</wp:posOffset>
                </wp:positionV>
                <wp:extent cx="1083945" cy="1270"/>
                <wp:effectExtent l="0" t="0" r="0" b="0"/>
                <wp:wrapTopAndBottom/>
                <wp:docPr id="210595279" name="Freeform: Shap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83945" cy="1270"/>
                        </a:xfrm>
                        <a:custGeom>
                          <a:avLst/>
                          <a:gdLst/>
                          <a:ahLst/>
                          <a:cxnLst/>
                          <a:rect l="l" t="t" r="r" b="b"/>
                          <a:pathLst>
                            <a:path w="1083945">
                              <a:moveTo>
                                <a:pt x="0" y="0"/>
                              </a:moveTo>
                              <a:lnTo>
                                <a:pt x="1083458" y="0"/>
                              </a:lnTo>
                            </a:path>
                          </a:pathLst>
                        </a:custGeom>
                        <a:ln w="7912">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5502AA8" id="Freeform: Shape 60" o:spid="_x0000_s1026" style="position:absolute;margin-left:45pt;margin-top:7.65pt;width:85.35pt;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39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" path="m,l1083458,e" filled="f" strokeweight=".21978mm">
                <v:path arrowok="t"/>
                <w10:wrap type="topAndBottom" anchorx="page"/>
              </v:shape>
            </w:pict>
          </mc:Fallback>
        </mc:AlternateContent>
      </w:r>
      <w:r w:rsidRPr="000301FC">
        <w:rPr>
          <w:rFonts w:ascii="Cambria" w:hAnsi="Cambria"/>
          <w:b/>
          <w:noProof/>
        </w:rPr>
        <mc:AlternateContent>
          <mc:Choice Requires="wps">
            <w:drawing>
              <wp:anchor distT="0" distB="0" distL="0" distR="0" simplePos="0" relativeHeight="251666432" behindDoc="1" locked="0" layoutInCell="1" allowOverlap="1" wp14:anchorId="50FFDD9A" wp14:editId="02E53FEE">
                <wp:simplePos x="0" y="0"/>
                <wp:positionH relativeFrom="page">
                  <wp:posOffset>3315970</wp:posOffset>
                </wp:positionH>
                <wp:positionV relativeFrom="paragraph">
                  <wp:posOffset>97155</wp:posOffset>
                </wp:positionV>
                <wp:extent cx="1137285" cy="1270"/>
                <wp:effectExtent l="0" t="0" r="0" b="0"/>
                <wp:wrapTopAndBottom/>
                <wp:docPr id="976943528" name="Freeform: 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285" cy="1270"/>
                        </a:xfrm>
                        <a:custGeom>
                          <a:avLst/>
                          <a:gdLst/>
                          <a:ahLst/>
                          <a:cxnLst/>
                          <a:rect l="l" t="t" r="r" b="b"/>
                          <a:pathLst>
                            <a:path w="1137285">
                              <a:moveTo>
                                <a:pt x="0" y="0"/>
                              </a:moveTo>
                              <a:lnTo>
                                <a:pt x="1137242" y="0"/>
                              </a:lnTo>
                            </a:path>
                          </a:pathLst>
                        </a:custGeom>
                        <a:ln w="7912">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D3430B1" id="Freeform: Shape 59" o:spid="_x0000_s1026" style="position:absolute;margin-left:261.1pt;margin-top:7.65pt;width:89.55pt;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372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" path="m,l1137242,e" filled="f" strokeweight=".21978mm">
                <v:path arrowok="t"/>
                <w10:wrap type="topAndBottom" anchorx="page"/>
              </v:shape>
            </w:pict>
          </mc:Fallback>
        </mc:AlternateContent>
      </w:r>
      <w:r w:rsidRPr="000301FC">
        <w:rPr>
          <w:rFonts w:ascii="Cambria" w:hAnsi="Cambria"/>
          <w:b/>
          <w:noProof/>
        </w:rPr>
        <mc:AlternateContent>
          <mc:Choice Requires="wps">
            <w:drawing>
              <wp:anchor distT="0" distB="0" distL="0" distR="0" simplePos="0" relativeHeight="251668480" behindDoc="1" locked="0" layoutInCell="1" allowOverlap="1" wp14:anchorId="2FD23EEA" wp14:editId="2FC46C5B">
                <wp:simplePos x="0" y="0"/>
                <wp:positionH relativeFrom="page">
                  <wp:posOffset>6060440</wp:posOffset>
                </wp:positionH>
                <wp:positionV relativeFrom="paragraph">
                  <wp:posOffset>97155</wp:posOffset>
                </wp:positionV>
                <wp:extent cx="1137285" cy="1270"/>
                <wp:effectExtent l="0" t="0" r="0" b="0"/>
                <wp:wrapTopAndBottom/>
                <wp:docPr id="1291526977" name="Freeform: 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285" cy="1270"/>
                        </a:xfrm>
                        <a:custGeom>
                          <a:avLst/>
                          <a:gdLst/>
                          <a:ahLst/>
                          <a:cxnLst/>
                          <a:rect l="l" t="t" r="r" b="b"/>
                          <a:pathLst>
                            <a:path w="1137285">
                              <a:moveTo>
                                <a:pt x="0" y="0"/>
                              </a:moveTo>
                              <a:lnTo>
                                <a:pt x="1137242" y="0"/>
                              </a:lnTo>
                            </a:path>
                          </a:pathLst>
                        </a:custGeom>
                        <a:ln w="7912">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8B9C330" id="Freeform: Shape 58" o:spid="_x0000_s1026" style="position:absolute;margin-left:477.2pt;margin-top:7.65pt;width:89.55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372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" path="m,l1137242,e" filled="f" strokeweight=".21978mm">
                <v:path arrowok="t"/>
                <w10:wrap type="topAndBottom" anchorx="page"/>
              </v:shape>
            </w:pict>
          </mc:Fallback>
        </mc:AlternateContent>
      </w:r>
      <w:r w:rsidRPr="000301FC">
        <w:rPr>
          <w:rFonts w:ascii="Cambria" w:hAnsi="Cambria"/>
          <w:b/>
          <w:noProof/>
        </w:rPr>
        <mc:AlternateContent>
          <mc:Choice Requires="wps">
            <w:drawing>
              <wp:anchor distT="0" distB="0" distL="0" distR="0" simplePos="0" relativeHeight="251667456" behindDoc="1" locked="0" layoutInCell="1" allowOverlap="1" wp14:anchorId="1D7DA545" wp14:editId="783A031B">
                <wp:simplePos x="0" y="0"/>
                <wp:positionH relativeFrom="page">
                  <wp:posOffset>4688205</wp:posOffset>
                </wp:positionH>
                <wp:positionV relativeFrom="paragraph">
                  <wp:posOffset>97155</wp:posOffset>
                </wp:positionV>
                <wp:extent cx="1137285" cy="1270"/>
                <wp:effectExtent l="0" t="0" r="0" b="0"/>
                <wp:wrapTopAndBottom/>
                <wp:docPr id="493216593" name="Freeform: 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285" cy="1270"/>
                        </a:xfrm>
                        <a:custGeom>
                          <a:avLst/>
                          <a:gdLst/>
                          <a:ahLst/>
                          <a:cxnLst/>
                          <a:rect l="l" t="t" r="r" b="b"/>
                          <a:pathLst>
                            <a:path w="1137285">
                              <a:moveTo>
                                <a:pt x="0" y="0"/>
                              </a:moveTo>
                              <a:lnTo>
                                <a:pt x="1137242" y="0"/>
                              </a:lnTo>
                            </a:path>
                          </a:pathLst>
                        </a:custGeom>
                        <a:ln w="7912">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6B2568" id="Freeform: Shape 57" o:spid="_x0000_s1026" style="position:absolute;margin-left:369.15pt;margin-top:7.65pt;width:89.55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372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" path="m,l1137242,e" filled="f" strokeweight=".21978mm">
                <v:path arrowok="t"/>
                <w10:wrap type="topAndBottom" anchorx="page"/>
              </v:shape>
            </w:pict>
          </mc:Fallback>
        </mc:AlternateContent>
      </w:r>
      <w:r w:rsidRPr="000301FC">
        <w:rPr>
          <w:rFonts w:ascii="Cambria" w:hAnsi="Cambria"/>
          <w:b/>
          <w:noProof/>
        </w:rPr>
        <mc:AlternateContent>
          <mc:Choice Requires="wps">
            <w:drawing>
              <wp:anchor distT="0" distB="0" distL="0" distR="0" simplePos="0" relativeHeight="251665408" behindDoc="1" locked="0" layoutInCell="1" allowOverlap="1" wp14:anchorId="6496281B" wp14:editId="6F8D730A">
                <wp:simplePos x="0" y="0"/>
                <wp:positionH relativeFrom="page">
                  <wp:posOffset>1944370</wp:posOffset>
                </wp:positionH>
                <wp:positionV relativeFrom="paragraph">
                  <wp:posOffset>97155</wp:posOffset>
                </wp:positionV>
                <wp:extent cx="1137285" cy="1270"/>
                <wp:effectExtent l="0" t="0" r="0" b="0"/>
                <wp:wrapTopAndBottom/>
                <wp:docPr id="1568756011" name="Freeform: 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285" cy="1270"/>
                        </a:xfrm>
                        <a:custGeom>
                          <a:avLst/>
                          <a:gdLst/>
                          <a:ahLst/>
                          <a:cxnLst/>
                          <a:rect l="l" t="t" r="r" b="b"/>
                          <a:pathLst>
                            <a:path w="1137285">
                              <a:moveTo>
                                <a:pt x="0" y="0"/>
                              </a:moveTo>
                              <a:lnTo>
                                <a:pt x="1137242" y="0"/>
                              </a:lnTo>
                            </a:path>
                          </a:pathLst>
                        </a:custGeom>
                        <a:ln w="7912">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A11A038" id="Freeform: Shape 56" o:spid="_x0000_s1026" style="position:absolute;margin-left:153.1pt;margin-top:7.65pt;width:89.55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372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" path="m,l1137242,e" filled="f" strokeweight=".21978mm">
                <v:path arrowok="t"/>
                <w10:wrap type="topAndBottom" anchorx="page"/>
              </v:shape>
            </w:pict>
          </mc:Fallback>
        </mc:AlternateContent>
      </w:r>
      <w:r w:rsidRPr="000301FC">
        <w:rPr>
          <w:rFonts w:ascii="Cambria" w:hAnsi="Cambria"/>
          <w:b/>
        </w:rPr>
        <w:t>Member 6</w:t>
      </w:r>
      <w:r w:rsidRPr="000301FC">
        <w:rPr>
          <w:rFonts w:ascii="Cambria" w:hAnsi="Cambria"/>
          <w:b/>
        </w:rPr>
        <w:tab/>
      </w:r>
      <w:r w:rsidRPr="000301FC">
        <w:rPr>
          <w:rFonts w:ascii="Cambria" w:hAnsi="Cambria"/>
          <w:b/>
        </w:rPr>
        <w:tab/>
        <w:t>Member 7</w:t>
      </w:r>
      <w:r w:rsidRPr="000301FC">
        <w:rPr>
          <w:rFonts w:ascii="Cambria" w:hAnsi="Cambria"/>
          <w:b/>
        </w:rPr>
        <w:tab/>
      </w:r>
      <w:r w:rsidRPr="000301FC">
        <w:rPr>
          <w:rFonts w:ascii="Cambria" w:hAnsi="Cambria"/>
          <w:b/>
        </w:rPr>
        <w:tab/>
        <w:t>Member 8</w:t>
      </w:r>
      <w:r w:rsidRPr="000301FC">
        <w:rPr>
          <w:rFonts w:ascii="Cambria" w:hAnsi="Cambria"/>
          <w:b/>
        </w:rPr>
        <w:tab/>
      </w:r>
      <w:r w:rsidRPr="000301FC">
        <w:rPr>
          <w:rFonts w:ascii="Cambria" w:hAnsi="Cambria"/>
          <w:b/>
        </w:rPr>
        <w:tab/>
        <w:t>Member 9</w:t>
      </w:r>
      <w:r w:rsidRPr="000301FC">
        <w:rPr>
          <w:rFonts w:ascii="Cambria" w:hAnsi="Cambria"/>
          <w:b/>
        </w:rPr>
        <w:tab/>
        <w:t xml:space="preserve">             Member 10</w:t>
      </w:r>
    </w:p>
    <w:p w14:paraId="7FEEF543" w14:textId="77777777" w:rsidR="00415532" w:rsidRPr="000301FC" w:rsidRDefault="00415532" w:rsidP="00415532">
      <w:pPr>
        <w:rPr>
          <w:rFonts w:ascii="Cambria" w:hAnsi="Cambria" w:cs="Open Sans"/>
          <w:i/>
          <w:sz w:val="22"/>
          <w:szCs w:val="28"/>
        </w:rPr>
      </w:pPr>
    </w:p>
    <w:p w14:paraId="733D7568" w14:textId="77777777" w:rsidR="00415532" w:rsidRPr="000301FC" w:rsidRDefault="00415532" w:rsidP="00415532">
      <w:pPr>
        <w:rPr>
          <w:rFonts w:ascii="Cambria" w:hAnsi="Cambria" w:cs="Open Sans"/>
          <w:i/>
          <w:sz w:val="22"/>
          <w:szCs w:val="28"/>
        </w:rPr>
      </w:pPr>
    </w:p>
    <w:p w14:paraId="316B86BF" w14:textId="050A5C4C" w:rsidR="00415532" w:rsidRPr="000301FC" w:rsidRDefault="00415532" w:rsidP="00415532">
      <w:pPr>
        <w:rPr>
          <w:rFonts w:ascii="Cambria" w:hAnsi="Cambria" w:cs="Open Sans"/>
          <w:i/>
          <w:sz w:val="22"/>
          <w:szCs w:val="28"/>
        </w:rPr>
      </w:pPr>
    </w:p>
    <w:sectPr w:rsidR="00415532" w:rsidRPr="000301FC" w:rsidSect="00E340C1">
      <w:headerReference w:type="default" r:id="rId31"/>
      <w:footerReference w:type="default" r:id="rId32"/>
      <w:pgSz w:w="12240" w:h="18720" w:code="12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11C2B" w14:textId="77777777" w:rsidR="008662F0" w:rsidRDefault="008662F0" w:rsidP="007A64EF">
      <w:r>
        <w:separator/>
      </w:r>
    </w:p>
  </w:endnote>
  <w:endnote w:type="continuationSeparator" w:id="0">
    <w:p w14:paraId="2E9AB20F" w14:textId="77777777" w:rsidR="008662F0" w:rsidRDefault="008662F0" w:rsidP="007A6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9158" w14:textId="7AB6D8E0" w:rsidR="00D02F56" w:rsidRPr="004F6128" w:rsidRDefault="00D02F56" w:rsidP="004F6128">
    <w:pPr>
      <w:pStyle w:val="Footer"/>
      <w:pBdr>
        <w:top w:val="single" w:sz="4" w:space="1" w:color="D9D9D9" w:themeColor="background1" w:themeShade="D9"/>
      </w:pBd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92937" w14:textId="77777777" w:rsidR="008662F0" w:rsidRDefault="008662F0" w:rsidP="007A64EF">
      <w:r>
        <w:separator/>
      </w:r>
    </w:p>
  </w:footnote>
  <w:footnote w:type="continuationSeparator" w:id="0">
    <w:p w14:paraId="2634D70E" w14:textId="77777777" w:rsidR="008662F0" w:rsidRDefault="008662F0" w:rsidP="007A6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7F0C6" w14:textId="36B7B2C0" w:rsidR="00D02F56" w:rsidRDefault="006B1A53">
    <w:pPr>
      <w:pStyle w:val="Header"/>
    </w:pPr>
    <w:bookmarkStart w:id="2" w:name="_Hlk26002656"/>
    <w:bookmarkStart w:id="3" w:name="_Hlk26002657"/>
    <w:bookmarkStart w:id="4" w:name="_Hlk26002737"/>
    <w:bookmarkStart w:id="5" w:name="_Hlk26002738"/>
    <w:bookmarkStart w:id="6" w:name="_Hlk26002747"/>
    <w:bookmarkStart w:id="7" w:name="_Hlk26002748"/>
    <w:bookmarkStart w:id="8" w:name="_Hlk45404925"/>
    <w:bookmarkStart w:id="9" w:name="_Hlk45404926"/>
    <w:r>
      <w:rPr>
        <w:noProof/>
      </w:rPr>
      <w:drawing>
        <wp:anchor distT="0" distB="0" distL="114300" distR="114300" simplePos="0" relativeHeight="251662336" behindDoc="1" locked="0" layoutInCell="1" allowOverlap="1" wp14:anchorId="05C7A79A" wp14:editId="57756130">
          <wp:simplePos x="0" y="0"/>
          <wp:positionH relativeFrom="margin">
            <wp:posOffset>0</wp:posOffset>
          </wp:positionH>
          <wp:positionV relativeFrom="paragraph">
            <wp:posOffset>-19050</wp:posOffset>
          </wp:positionV>
          <wp:extent cx="495300" cy="591185"/>
          <wp:effectExtent l="0" t="0" r="0" b="0"/>
          <wp:wrapSquare wrapText="bothSides"/>
          <wp:docPr id="1818058862" name="Picture 18180588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591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033B" w:rsidRPr="001A0B4E">
      <w:rPr>
        <w:noProof/>
      </w:rPr>
      <w:drawing>
        <wp:anchor distT="0" distB="0" distL="114300" distR="114300" simplePos="0" relativeHeight="251660288" behindDoc="1" locked="0" layoutInCell="1" allowOverlap="1" wp14:anchorId="7918D5FE" wp14:editId="40514F6F">
          <wp:simplePos x="0" y="0"/>
          <wp:positionH relativeFrom="column">
            <wp:posOffset>0</wp:posOffset>
          </wp:positionH>
          <wp:positionV relativeFrom="paragraph">
            <wp:posOffset>-14633</wp:posOffset>
          </wp:positionV>
          <wp:extent cx="2432050" cy="568960"/>
          <wp:effectExtent l="0" t="0" r="6350" b="2540"/>
          <wp:wrapTopAndBottom/>
          <wp:docPr id="997440400" name="Picture 8" descr="C:\Users\Dell\AppData\Local\Microsoft\Windows\INetCache\Content.MSO\DCDB9E37.tmp">
            <a:extLst xmlns:a="http://schemas.openxmlformats.org/drawingml/2006/main">
              <a:ext uri="{FF2B5EF4-FFF2-40B4-BE49-F238E27FC236}">
                <a16:creationId xmlns:a16="http://schemas.microsoft.com/office/drawing/2014/main" id="{D21983E6-D154-4543-B965-38DA05AFBEA5}"/>
              </a:ext>
            </a:extLst>
          </wp:docPr>
          <wp:cNvGraphicFramePr/>
          <a:graphic xmlns:a="http://schemas.openxmlformats.org/drawingml/2006/main">
            <a:graphicData uri="http://schemas.openxmlformats.org/drawingml/2006/picture">
              <pic:pic xmlns:pic="http://schemas.openxmlformats.org/drawingml/2006/picture">
                <pic:nvPicPr>
                  <pic:cNvPr id="9" name="Picture 8" descr="C:\Users\Dell\AppData\Local\Microsoft\Windows\INetCache\Content.MSO\DCDB9E37.tmp">
                    <a:extLst>
                      <a:ext uri="{FF2B5EF4-FFF2-40B4-BE49-F238E27FC236}">
                        <a16:creationId xmlns:a16="http://schemas.microsoft.com/office/drawing/2014/main" id="{D21983E6-D154-4543-B965-38DA05AFBEA5}"/>
                      </a:ext>
                    </a:extLst>
                  </pic:cNvPr>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32050" cy="568960"/>
                  </a:xfrm>
                  <a:prstGeom prst="rect">
                    <a:avLst/>
                  </a:prstGeom>
                  <a:noFill/>
                  <a:ln>
                    <a:noFill/>
                  </a:ln>
                </pic:spPr>
              </pic:pic>
            </a:graphicData>
          </a:graphic>
          <wp14:sizeRelH relativeFrom="margin">
            <wp14:pctWidth>0</wp14:pctWidth>
          </wp14:sizeRelH>
        </wp:anchor>
      </w:drawing>
    </w:r>
    <w:bookmarkEnd w:id="2"/>
    <w:bookmarkEnd w:id="3"/>
    <w:bookmarkEnd w:id="4"/>
    <w:bookmarkEnd w:id="5"/>
    <w:bookmarkEnd w:id="6"/>
    <w:bookmarkEnd w:id="7"/>
    <w:bookmarkEnd w:id="8"/>
    <w:bookmarkEnd w:id="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4.15pt;height:16.8pt;visibility:visible;mso-wrap-style:square" o:bullet="t">
        <v:imagedata r:id="rId1" o:title=""/>
      </v:shape>
    </w:pict>
  </w:numPicBullet>
  <w:abstractNum w:abstractNumId="0" w15:restartNumberingAfterBreak="0">
    <w:nsid w:val="00000003"/>
    <w:multiLevelType w:val="hybridMultilevel"/>
    <w:tmpl w:val="2872078E"/>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000000A"/>
    <w:multiLevelType w:val="hybridMultilevel"/>
    <w:tmpl w:val="660E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0508D"/>
    <w:multiLevelType w:val="hybridMultilevel"/>
    <w:tmpl w:val="0EA06C10"/>
    <w:lvl w:ilvl="0" w:tplc="2F704A0C">
      <w:start w:val="1"/>
      <w:numFmt w:val="decimal"/>
      <w:lvlText w:val="%1."/>
      <w:lvlJc w:val="left"/>
      <w:pPr>
        <w:ind w:left="144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E97FFD"/>
    <w:multiLevelType w:val="hybridMultilevel"/>
    <w:tmpl w:val="CD2E1A00"/>
    <w:lvl w:ilvl="0" w:tplc="CD38534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A34A9"/>
    <w:multiLevelType w:val="hybridMultilevel"/>
    <w:tmpl w:val="DEAC10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80581"/>
    <w:multiLevelType w:val="hybridMultilevel"/>
    <w:tmpl w:val="AE6609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6A06F1B"/>
    <w:multiLevelType w:val="hybridMultilevel"/>
    <w:tmpl w:val="735AE8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EB6ADA9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D7D17"/>
    <w:multiLevelType w:val="hybridMultilevel"/>
    <w:tmpl w:val="5B38F66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A36E29"/>
    <w:multiLevelType w:val="hybridMultilevel"/>
    <w:tmpl w:val="BAD645A6"/>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CCD0313"/>
    <w:multiLevelType w:val="hybridMultilevel"/>
    <w:tmpl w:val="4A7277FC"/>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D9D20E2"/>
    <w:multiLevelType w:val="hybridMultilevel"/>
    <w:tmpl w:val="4C747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2A716C"/>
    <w:multiLevelType w:val="hybridMultilevel"/>
    <w:tmpl w:val="57888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D790C"/>
    <w:multiLevelType w:val="hybridMultilevel"/>
    <w:tmpl w:val="1E08967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4F131A8"/>
    <w:multiLevelType w:val="hybridMultilevel"/>
    <w:tmpl w:val="ED22C684"/>
    <w:lvl w:ilvl="0" w:tplc="717AE788">
      <w:start w:val="1"/>
      <w:numFmt w:val="decimal"/>
      <w:lvlText w:val="%1."/>
      <w:lvlJc w:val="left"/>
      <w:pPr>
        <w:ind w:left="1070" w:hanging="360"/>
      </w:pPr>
      <w:rPr>
        <w:rFonts w:hint="default"/>
        <w:b w:val="0"/>
        <w:bCs/>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 w15:restartNumberingAfterBreak="0">
    <w:nsid w:val="38CE71EC"/>
    <w:multiLevelType w:val="hybridMultilevel"/>
    <w:tmpl w:val="FF225EC2"/>
    <w:lvl w:ilvl="0" w:tplc="CB40093E">
      <w:start w:val="1"/>
      <w:numFmt w:val="bullet"/>
      <w:lvlText w:val=""/>
      <w:lvlJc w:val="left"/>
      <w:pPr>
        <w:ind w:left="753" w:hanging="360"/>
      </w:pPr>
      <w:rPr>
        <w:rFonts w:ascii="Symbol" w:hAnsi="Symbol" w:hint="default"/>
        <w:color w:val="000000" w:themeColor="text1"/>
      </w:rPr>
    </w:lvl>
    <w:lvl w:ilvl="1" w:tplc="34090003" w:tentative="1">
      <w:start w:val="1"/>
      <w:numFmt w:val="bullet"/>
      <w:lvlText w:val="o"/>
      <w:lvlJc w:val="left"/>
      <w:pPr>
        <w:ind w:left="1473" w:hanging="360"/>
      </w:pPr>
      <w:rPr>
        <w:rFonts w:ascii="Courier New" w:hAnsi="Courier New" w:cs="Courier New" w:hint="default"/>
      </w:rPr>
    </w:lvl>
    <w:lvl w:ilvl="2" w:tplc="34090005" w:tentative="1">
      <w:start w:val="1"/>
      <w:numFmt w:val="bullet"/>
      <w:lvlText w:val=""/>
      <w:lvlJc w:val="left"/>
      <w:pPr>
        <w:ind w:left="2193" w:hanging="360"/>
      </w:pPr>
      <w:rPr>
        <w:rFonts w:ascii="Wingdings" w:hAnsi="Wingdings" w:hint="default"/>
      </w:rPr>
    </w:lvl>
    <w:lvl w:ilvl="3" w:tplc="34090001" w:tentative="1">
      <w:start w:val="1"/>
      <w:numFmt w:val="bullet"/>
      <w:lvlText w:val=""/>
      <w:lvlJc w:val="left"/>
      <w:pPr>
        <w:ind w:left="2913" w:hanging="360"/>
      </w:pPr>
      <w:rPr>
        <w:rFonts w:ascii="Symbol" w:hAnsi="Symbol" w:hint="default"/>
      </w:rPr>
    </w:lvl>
    <w:lvl w:ilvl="4" w:tplc="34090003" w:tentative="1">
      <w:start w:val="1"/>
      <w:numFmt w:val="bullet"/>
      <w:lvlText w:val="o"/>
      <w:lvlJc w:val="left"/>
      <w:pPr>
        <w:ind w:left="3633" w:hanging="360"/>
      </w:pPr>
      <w:rPr>
        <w:rFonts w:ascii="Courier New" w:hAnsi="Courier New" w:cs="Courier New" w:hint="default"/>
      </w:rPr>
    </w:lvl>
    <w:lvl w:ilvl="5" w:tplc="34090005" w:tentative="1">
      <w:start w:val="1"/>
      <w:numFmt w:val="bullet"/>
      <w:lvlText w:val=""/>
      <w:lvlJc w:val="left"/>
      <w:pPr>
        <w:ind w:left="4353" w:hanging="360"/>
      </w:pPr>
      <w:rPr>
        <w:rFonts w:ascii="Wingdings" w:hAnsi="Wingdings" w:hint="default"/>
      </w:rPr>
    </w:lvl>
    <w:lvl w:ilvl="6" w:tplc="34090001" w:tentative="1">
      <w:start w:val="1"/>
      <w:numFmt w:val="bullet"/>
      <w:lvlText w:val=""/>
      <w:lvlJc w:val="left"/>
      <w:pPr>
        <w:ind w:left="5073" w:hanging="360"/>
      </w:pPr>
      <w:rPr>
        <w:rFonts w:ascii="Symbol" w:hAnsi="Symbol" w:hint="default"/>
      </w:rPr>
    </w:lvl>
    <w:lvl w:ilvl="7" w:tplc="34090003" w:tentative="1">
      <w:start w:val="1"/>
      <w:numFmt w:val="bullet"/>
      <w:lvlText w:val="o"/>
      <w:lvlJc w:val="left"/>
      <w:pPr>
        <w:ind w:left="5793" w:hanging="360"/>
      </w:pPr>
      <w:rPr>
        <w:rFonts w:ascii="Courier New" w:hAnsi="Courier New" w:cs="Courier New" w:hint="default"/>
      </w:rPr>
    </w:lvl>
    <w:lvl w:ilvl="8" w:tplc="34090005" w:tentative="1">
      <w:start w:val="1"/>
      <w:numFmt w:val="bullet"/>
      <w:lvlText w:val=""/>
      <w:lvlJc w:val="left"/>
      <w:pPr>
        <w:ind w:left="6513" w:hanging="360"/>
      </w:pPr>
      <w:rPr>
        <w:rFonts w:ascii="Wingdings" w:hAnsi="Wingdings" w:hint="default"/>
      </w:rPr>
    </w:lvl>
  </w:abstractNum>
  <w:abstractNum w:abstractNumId="15" w15:restartNumberingAfterBreak="0">
    <w:nsid w:val="3EEC1501"/>
    <w:multiLevelType w:val="hybridMultilevel"/>
    <w:tmpl w:val="DCEE5B3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40F5373D"/>
    <w:multiLevelType w:val="hybridMultilevel"/>
    <w:tmpl w:val="A29A7552"/>
    <w:lvl w:ilvl="0" w:tplc="42DAFF48">
      <w:start w:val="1"/>
      <w:numFmt w:val="decimal"/>
      <w:lvlText w:val="%1."/>
      <w:lvlJc w:val="left"/>
      <w:pPr>
        <w:ind w:left="1440" w:hanging="360"/>
      </w:pPr>
      <w:rPr>
        <w:b/>
      </w:rPr>
    </w:lvl>
    <w:lvl w:ilvl="1" w:tplc="26F4DFB6">
      <w:start w:val="1"/>
      <w:numFmt w:val="lowerLetter"/>
      <w:lvlText w:val="%2."/>
      <w:lvlJc w:val="left"/>
      <w:pPr>
        <w:ind w:left="2160" w:hanging="360"/>
      </w:pPr>
      <w:rPr>
        <w:b/>
        <w:bCs/>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22674D7"/>
    <w:multiLevelType w:val="hybridMultilevel"/>
    <w:tmpl w:val="425ACDD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8" w15:restartNumberingAfterBreak="0">
    <w:nsid w:val="4C756779"/>
    <w:multiLevelType w:val="hybridMultilevel"/>
    <w:tmpl w:val="4C385F84"/>
    <w:lvl w:ilvl="0" w:tplc="06C2B644">
      <w:start w:val="1"/>
      <w:numFmt w:val="decimal"/>
      <w:lvlText w:val="%1."/>
      <w:lvlJc w:val="left"/>
      <w:pPr>
        <w:ind w:left="720" w:hanging="360"/>
      </w:pPr>
      <w:rPr>
        <w:rFonts w:hint="default"/>
        <w:sz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5EA4287"/>
    <w:multiLevelType w:val="hybridMultilevel"/>
    <w:tmpl w:val="13029850"/>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0" w15:restartNumberingAfterBreak="0">
    <w:nsid w:val="5BAA5109"/>
    <w:multiLevelType w:val="hybridMultilevel"/>
    <w:tmpl w:val="33746C0E"/>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61217E00"/>
    <w:multiLevelType w:val="hybridMultilevel"/>
    <w:tmpl w:val="404C367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63883290"/>
    <w:multiLevelType w:val="hybridMultilevel"/>
    <w:tmpl w:val="CF3609C0"/>
    <w:lvl w:ilvl="0" w:tplc="0CF80C26">
      <w:start w:val="1"/>
      <w:numFmt w:val="decimal"/>
      <w:lvlText w:val="%1."/>
      <w:lvlJc w:val="left"/>
      <w:pPr>
        <w:ind w:left="1440" w:hanging="360"/>
      </w:pPr>
      <w:rPr>
        <w:b/>
      </w:rPr>
    </w:lvl>
    <w:lvl w:ilvl="1" w:tplc="D6BC6902">
      <w:start w:val="1"/>
      <w:numFmt w:val="lowerLetter"/>
      <w:lvlText w:val="%2."/>
      <w:lvlJc w:val="left"/>
      <w:pPr>
        <w:ind w:left="2160" w:hanging="360"/>
      </w:pPr>
      <w:rPr>
        <w:rFonts w:hint="default"/>
        <w:b/>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472255E"/>
    <w:multiLevelType w:val="hybridMultilevel"/>
    <w:tmpl w:val="37401D2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7796A01"/>
    <w:multiLevelType w:val="hybridMultilevel"/>
    <w:tmpl w:val="7BDACF50"/>
    <w:lvl w:ilvl="0" w:tplc="DC0AEB38">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7FA2235"/>
    <w:multiLevelType w:val="hybridMultilevel"/>
    <w:tmpl w:val="F80A598E"/>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6" w15:restartNumberingAfterBreak="0">
    <w:nsid w:val="6C5C5E77"/>
    <w:multiLevelType w:val="hybridMultilevel"/>
    <w:tmpl w:val="A2D68D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724923A2"/>
    <w:multiLevelType w:val="hybridMultilevel"/>
    <w:tmpl w:val="C5781324"/>
    <w:lvl w:ilvl="0" w:tplc="C974235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0C3C93"/>
    <w:multiLevelType w:val="hybridMultilevel"/>
    <w:tmpl w:val="C5781324"/>
    <w:lvl w:ilvl="0" w:tplc="C974235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CB26E6"/>
    <w:multiLevelType w:val="hybridMultilevel"/>
    <w:tmpl w:val="1546782A"/>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C1E514F"/>
    <w:multiLevelType w:val="hybridMultilevel"/>
    <w:tmpl w:val="349A6864"/>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16"/>
  </w:num>
  <w:num w:numId="4">
    <w:abstractNumId w:val="24"/>
  </w:num>
  <w:num w:numId="5">
    <w:abstractNumId w:val="1"/>
  </w:num>
  <w:num w:numId="6">
    <w:abstractNumId w:val="0"/>
  </w:num>
  <w:num w:numId="7">
    <w:abstractNumId w:val="28"/>
  </w:num>
  <w:num w:numId="8">
    <w:abstractNumId w:val="11"/>
  </w:num>
  <w:num w:numId="9">
    <w:abstractNumId w:val="23"/>
  </w:num>
  <w:num w:numId="10">
    <w:abstractNumId w:val="13"/>
  </w:num>
  <w:num w:numId="11">
    <w:abstractNumId w:val="3"/>
  </w:num>
  <w:num w:numId="12">
    <w:abstractNumId w:val="27"/>
  </w:num>
  <w:num w:numId="13">
    <w:abstractNumId w:val="26"/>
  </w:num>
  <w:num w:numId="14">
    <w:abstractNumId w:val="7"/>
  </w:num>
  <w:num w:numId="15">
    <w:abstractNumId w:val="10"/>
  </w:num>
  <w:num w:numId="16">
    <w:abstractNumId w:val="6"/>
  </w:num>
  <w:num w:numId="17">
    <w:abstractNumId w:val="5"/>
  </w:num>
  <w:num w:numId="18">
    <w:abstractNumId w:val="17"/>
  </w:num>
  <w:num w:numId="19">
    <w:abstractNumId w:val="21"/>
  </w:num>
  <w:num w:numId="20">
    <w:abstractNumId w:val="25"/>
  </w:num>
  <w:num w:numId="21">
    <w:abstractNumId w:val="9"/>
  </w:num>
  <w:num w:numId="22">
    <w:abstractNumId w:val="20"/>
  </w:num>
  <w:num w:numId="23">
    <w:abstractNumId w:val="30"/>
  </w:num>
  <w:num w:numId="24">
    <w:abstractNumId w:val="12"/>
  </w:num>
  <w:num w:numId="25">
    <w:abstractNumId w:val="29"/>
  </w:num>
  <w:num w:numId="26">
    <w:abstractNumId w:val="15"/>
  </w:num>
  <w:num w:numId="27">
    <w:abstractNumId w:val="2"/>
  </w:num>
  <w:num w:numId="28">
    <w:abstractNumId w:val="18"/>
  </w:num>
  <w:num w:numId="29">
    <w:abstractNumId w:val="19"/>
  </w:num>
  <w:num w:numId="30">
    <w:abstractNumId w:val="14"/>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tjS1NDMyMzAzNzdV0lEKTi0uzszPAykwqgUA74VgpSwAAAA="/>
  </w:docVars>
  <w:rsids>
    <w:rsidRoot w:val="007A64EF"/>
    <w:rsid w:val="0000200A"/>
    <w:rsid w:val="00003BB0"/>
    <w:rsid w:val="00005EBF"/>
    <w:rsid w:val="000067A1"/>
    <w:rsid w:val="000127FD"/>
    <w:rsid w:val="0001379B"/>
    <w:rsid w:val="000154EC"/>
    <w:rsid w:val="00022163"/>
    <w:rsid w:val="0002240F"/>
    <w:rsid w:val="00023BE9"/>
    <w:rsid w:val="00025638"/>
    <w:rsid w:val="0002591D"/>
    <w:rsid w:val="00025BC6"/>
    <w:rsid w:val="00025E6E"/>
    <w:rsid w:val="000301FC"/>
    <w:rsid w:val="0003131F"/>
    <w:rsid w:val="00031950"/>
    <w:rsid w:val="00031AA1"/>
    <w:rsid w:val="00036194"/>
    <w:rsid w:val="000422DC"/>
    <w:rsid w:val="000429A6"/>
    <w:rsid w:val="0004422C"/>
    <w:rsid w:val="000476B4"/>
    <w:rsid w:val="00053847"/>
    <w:rsid w:val="00054450"/>
    <w:rsid w:val="00064E67"/>
    <w:rsid w:val="00066135"/>
    <w:rsid w:val="00071E3B"/>
    <w:rsid w:val="00081239"/>
    <w:rsid w:val="0008232F"/>
    <w:rsid w:val="00082887"/>
    <w:rsid w:val="00083FDB"/>
    <w:rsid w:val="00094B2A"/>
    <w:rsid w:val="00095600"/>
    <w:rsid w:val="000973E1"/>
    <w:rsid w:val="00097C63"/>
    <w:rsid w:val="000A6B0B"/>
    <w:rsid w:val="000B036A"/>
    <w:rsid w:val="000B2F79"/>
    <w:rsid w:val="000B451A"/>
    <w:rsid w:val="000B5A87"/>
    <w:rsid w:val="000B78ED"/>
    <w:rsid w:val="000C1EBC"/>
    <w:rsid w:val="000C3464"/>
    <w:rsid w:val="000C360D"/>
    <w:rsid w:val="000C486E"/>
    <w:rsid w:val="000C5406"/>
    <w:rsid w:val="000C75B2"/>
    <w:rsid w:val="000D2112"/>
    <w:rsid w:val="000E1D69"/>
    <w:rsid w:val="000E3729"/>
    <w:rsid w:val="000E3E27"/>
    <w:rsid w:val="000E4048"/>
    <w:rsid w:val="000E584C"/>
    <w:rsid w:val="000E6619"/>
    <w:rsid w:val="000E7291"/>
    <w:rsid w:val="000F4279"/>
    <w:rsid w:val="000F4338"/>
    <w:rsid w:val="000F4628"/>
    <w:rsid w:val="000F7C7A"/>
    <w:rsid w:val="00104B4B"/>
    <w:rsid w:val="001231DC"/>
    <w:rsid w:val="00124EFE"/>
    <w:rsid w:val="001254A7"/>
    <w:rsid w:val="00125A35"/>
    <w:rsid w:val="001336B2"/>
    <w:rsid w:val="001373CE"/>
    <w:rsid w:val="00142562"/>
    <w:rsid w:val="00142D3A"/>
    <w:rsid w:val="0014390A"/>
    <w:rsid w:val="001451FB"/>
    <w:rsid w:val="00145BAC"/>
    <w:rsid w:val="001506D8"/>
    <w:rsid w:val="001564B5"/>
    <w:rsid w:val="0015683E"/>
    <w:rsid w:val="00164613"/>
    <w:rsid w:val="00165973"/>
    <w:rsid w:val="00167301"/>
    <w:rsid w:val="00171F8B"/>
    <w:rsid w:val="001748F8"/>
    <w:rsid w:val="0018080D"/>
    <w:rsid w:val="00185D27"/>
    <w:rsid w:val="0018732F"/>
    <w:rsid w:val="00190F33"/>
    <w:rsid w:val="00191B55"/>
    <w:rsid w:val="00194652"/>
    <w:rsid w:val="00194A5B"/>
    <w:rsid w:val="001959A7"/>
    <w:rsid w:val="00195D31"/>
    <w:rsid w:val="001A5CAF"/>
    <w:rsid w:val="001B0013"/>
    <w:rsid w:val="001B70A8"/>
    <w:rsid w:val="001C15E0"/>
    <w:rsid w:val="001C222C"/>
    <w:rsid w:val="001C3A98"/>
    <w:rsid w:val="001C5E40"/>
    <w:rsid w:val="001C6FC5"/>
    <w:rsid w:val="001C7C45"/>
    <w:rsid w:val="001D258D"/>
    <w:rsid w:val="001D6AA8"/>
    <w:rsid w:val="001E77EA"/>
    <w:rsid w:val="001F0239"/>
    <w:rsid w:val="001F7A08"/>
    <w:rsid w:val="00200C56"/>
    <w:rsid w:val="00202B24"/>
    <w:rsid w:val="002064E7"/>
    <w:rsid w:val="00207313"/>
    <w:rsid w:val="00210C35"/>
    <w:rsid w:val="002143ED"/>
    <w:rsid w:val="002152CE"/>
    <w:rsid w:val="002156A3"/>
    <w:rsid w:val="0021736A"/>
    <w:rsid w:val="002201BA"/>
    <w:rsid w:val="0022361B"/>
    <w:rsid w:val="002278CF"/>
    <w:rsid w:val="0023255D"/>
    <w:rsid w:val="00235752"/>
    <w:rsid w:val="002364FF"/>
    <w:rsid w:val="00243965"/>
    <w:rsid w:val="00245E75"/>
    <w:rsid w:val="002475C8"/>
    <w:rsid w:val="002532FD"/>
    <w:rsid w:val="00253B33"/>
    <w:rsid w:val="00253C22"/>
    <w:rsid w:val="00256ACE"/>
    <w:rsid w:val="0026068E"/>
    <w:rsid w:val="00260AEF"/>
    <w:rsid w:val="00262CB7"/>
    <w:rsid w:val="00263D12"/>
    <w:rsid w:val="002710C1"/>
    <w:rsid w:val="002710E0"/>
    <w:rsid w:val="00276EA4"/>
    <w:rsid w:val="0027796F"/>
    <w:rsid w:val="00282B67"/>
    <w:rsid w:val="00284744"/>
    <w:rsid w:val="00287BD7"/>
    <w:rsid w:val="002940DE"/>
    <w:rsid w:val="00294D8F"/>
    <w:rsid w:val="002A05C0"/>
    <w:rsid w:val="002A51DC"/>
    <w:rsid w:val="002A5FE3"/>
    <w:rsid w:val="002B02FF"/>
    <w:rsid w:val="002B2180"/>
    <w:rsid w:val="002B4DFD"/>
    <w:rsid w:val="002B73B1"/>
    <w:rsid w:val="002C0506"/>
    <w:rsid w:val="002C06A2"/>
    <w:rsid w:val="002C0712"/>
    <w:rsid w:val="002C370B"/>
    <w:rsid w:val="002D39AC"/>
    <w:rsid w:val="002D46EA"/>
    <w:rsid w:val="002E03C8"/>
    <w:rsid w:val="002E3258"/>
    <w:rsid w:val="002F0EE7"/>
    <w:rsid w:val="002F2DED"/>
    <w:rsid w:val="002F31CE"/>
    <w:rsid w:val="002F6896"/>
    <w:rsid w:val="00300412"/>
    <w:rsid w:val="00301FCD"/>
    <w:rsid w:val="0030345D"/>
    <w:rsid w:val="00310A16"/>
    <w:rsid w:val="00310E1B"/>
    <w:rsid w:val="00310E7E"/>
    <w:rsid w:val="00313491"/>
    <w:rsid w:val="003140F3"/>
    <w:rsid w:val="003156B2"/>
    <w:rsid w:val="003210B2"/>
    <w:rsid w:val="003411EE"/>
    <w:rsid w:val="00345A21"/>
    <w:rsid w:val="003460C5"/>
    <w:rsid w:val="00346B70"/>
    <w:rsid w:val="0035544D"/>
    <w:rsid w:val="00355C20"/>
    <w:rsid w:val="00363B33"/>
    <w:rsid w:val="0037169C"/>
    <w:rsid w:val="00373839"/>
    <w:rsid w:val="00375E78"/>
    <w:rsid w:val="00381507"/>
    <w:rsid w:val="00381554"/>
    <w:rsid w:val="00383E1F"/>
    <w:rsid w:val="00385EF1"/>
    <w:rsid w:val="00394F45"/>
    <w:rsid w:val="00397297"/>
    <w:rsid w:val="00397375"/>
    <w:rsid w:val="00397987"/>
    <w:rsid w:val="003A17FD"/>
    <w:rsid w:val="003A1E6D"/>
    <w:rsid w:val="003A292B"/>
    <w:rsid w:val="003A2E2F"/>
    <w:rsid w:val="003A4C36"/>
    <w:rsid w:val="003A5EC3"/>
    <w:rsid w:val="003B08C6"/>
    <w:rsid w:val="003B3CA8"/>
    <w:rsid w:val="003B4830"/>
    <w:rsid w:val="003B4D4D"/>
    <w:rsid w:val="003B4F7B"/>
    <w:rsid w:val="003B6331"/>
    <w:rsid w:val="003C1013"/>
    <w:rsid w:val="003C14B6"/>
    <w:rsid w:val="003C719C"/>
    <w:rsid w:val="003C71DD"/>
    <w:rsid w:val="003D0A93"/>
    <w:rsid w:val="003D102D"/>
    <w:rsid w:val="003D13AC"/>
    <w:rsid w:val="003D13C8"/>
    <w:rsid w:val="003D1FAC"/>
    <w:rsid w:val="003D2AE4"/>
    <w:rsid w:val="003D7F64"/>
    <w:rsid w:val="003E1FAB"/>
    <w:rsid w:val="003E77FD"/>
    <w:rsid w:val="003F5617"/>
    <w:rsid w:val="00402236"/>
    <w:rsid w:val="0040538B"/>
    <w:rsid w:val="00406B2F"/>
    <w:rsid w:val="00411ADD"/>
    <w:rsid w:val="00413323"/>
    <w:rsid w:val="004144DD"/>
    <w:rsid w:val="00414BCC"/>
    <w:rsid w:val="00415532"/>
    <w:rsid w:val="00417170"/>
    <w:rsid w:val="0042061C"/>
    <w:rsid w:val="00421D7B"/>
    <w:rsid w:val="00422AA5"/>
    <w:rsid w:val="00423960"/>
    <w:rsid w:val="00427891"/>
    <w:rsid w:val="004324DE"/>
    <w:rsid w:val="00433FF2"/>
    <w:rsid w:val="0043545B"/>
    <w:rsid w:val="00436EBA"/>
    <w:rsid w:val="00436FC4"/>
    <w:rsid w:val="0043779E"/>
    <w:rsid w:val="004461B2"/>
    <w:rsid w:val="00447A4D"/>
    <w:rsid w:val="00450C2B"/>
    <w:rsid w:val="00452B54"/>
    <w:rsid w:val="00452FFC"/>
    <w:rsid w:val="00453779"/>
    <w:rsid w:val="00460DA0"/>
    <w:rsid w:val="00461FDE"/>
    <w:rsid w:val="00462E21"/>
    <w:rsid w:val="00463DA8"/>
    <w:rsid w:val="00463E73"/>
    <w:rsid w:val="00465436"/>
    <w:rsid w:val="00471869"/>
    <w:rsid w:val="00475625"/>
    <w:rsid w:val="00476703"/>
    <w:rsid w:val="004821B2"/>
    <w:rsid w:val="0048447C"/>
    <w:rsid w:val="00490AFD"/>
    <w:rsid w:val="00491E10"/>
    <w:rsid w:val="0049293A"/>
    <w:rsid w:val="004A0533"/>
    <w:rsid w:val="004A3B40"/>
    <w:rsid w:val="004A3CE5"/>
    <w:rsid w:val="004A7DFE"/>
    <w:rsid w:val="004B0885"/>
    <w:rsid w:val="004B0D88"/>
    <w:rsid w:val="004B19E7"/>
    <w:rsid w:val="004B32AF"/>
    <w:rsid w:val="004B618C"/>
    <w:rsid w:val="004B7714"/>
    <w:rsid w:val="004B7731"/>
    <w:rsid w:val="004C2995"/>
    <w:rsid w:val="004D04C8"/>
    <w:rsid w:val="004D065B"/>
    <w:rsid w:val="004D0E72"/>
    <w:rsid w:val="004D1C93"/>
    <w:rsid w:val="004D1F37"/>
    <w:rsid w:val="004D2494"/>
    <w:rsid w:val="004D2FF0"/>
    <w:rsid w:val="004D6BB3"/>
    <w:rsid w:val="004D7708"/>
    <w:rsid w:val="004F1CD4"/>
    <w:rsid w:val="004F2D68"/>
    <w:rsid w:val="004F3726"/>
    <w:rsid w:val="004F3C04"/>
    <w:rsid w:val="004F4EC5"/>
    <w:rsid w:val="004F5987"/>
    <w:rsid w:val="00503EBD"/>
    <w:rsid w:val="0050433F"/>
    <w:rsid w:val="0050553D"/>
    <w:rsid w:val="00505DFE"/>
    <w:rsid w:val="00510BD1"/>
    <w:rsid w:val="005212FE"/>
    <w:rsid w:val="00522B12"/>
    <w:rsid w:val="0052305B"/>
    <w:rsid w:val="00525832"/>
    <w:rsid w:val="005303FE"/>
    <w:rsid w:val="00533E99"/>
    <w:rsid w:val="005346CF"/>
    <w:rsid w:val="00537015"/>
    <w:rsid w:val="0054439C"/>
    <w:rsid w:val="00553AD3"/>
    <w:rsid w:val="00560C90"/>
    <w:rsid w:val="0056775A"/>
    <w:rsid w:val="00570CDA"/>
    <w:rsid w:val="005753BF"/>
    <w:rsid w:val="005769DA"/>
    <w:rsid w:val="0057730C"/>
    <w:rsid w:val="00577E9B"/>
    <w:rsid w:val="00577F11"/>
    <w:rsid w:val="00584FD1"/>
    <w:rsid w:val="005866F6"/>
    <w:rsid w:val="00591A41"/>
    <w:rsid w:val="00591E20"/>
    <w:rsid w:val="005961B6"/>
    <w:rsid w:val="00596908"/>
    <w:rsid w:val="005A2DD9"/>
    <w:rsid w:val="005A65C4"/>
    <w:rsid w:val="005A6B34"/>
    <w:rsid w:val="005A6CCD"/>
    <w:rsid w:val="005A7F05"/>
    <w:rsid w:val="005B0A38"/>
    <w:rsid w:val="005B1474"/>
    <w:rsid w:val="005B2081"/>
    <w:rsid w:val="005B2A01"/>
    <w:rsid w:val="005B313E"/>
    <w:rsid w:val="005B5164"/>
    <w:rsid w:val="005B5D39"/>
    <w:rsid w:val="005B7D18"/>
    <w:rsid w:val="005C0CC0"/>
    <w:rsid w:val="005C15AB"/>
    <w:rsid w:val="005C3FAA"/>
    <w:rsid w:val="005C5B93"/>
    <w:rsid w:val="005C6CC2"/>
    <w:rsid w:val="005C7B67"/>
    <w:rsid w:val="005D34D2"/>
    <w:rsid w:val="005D58B1"/>
    <w:rsid w:val="005D7667"/>
    <w:rsid w:val="005E13D3"/>
    <w:rsid w:val="005E20AB"/>
    <w:rsid w:val="005E56F4"/>
    <w:rsid w:val="005E5809"/>
    <w:rsid w:val="00600D53"/>
    <w:rsid w:val="00602EBB"/>
    <w:rsid w:val="00603810"/>
    <w:rsid w:val="0060629A"/>
    <w:rsid w:val="00607D42"/>
    <w:rsid w:val="006136C1"/>
    <w:rsid w:val="00614AC8"/>
    <w:rsid w:val="00614F16"/>
    <w:rsid w:val="00617428"/>
    <w:rsid w:val="00620C68"/>
    <w:rsid w:val="00622986"/>
    <w:rsid w:val="00624532"/>
    <w:rsid w:val="006253AC"/>
    <w:rsid w:val="0063007C"/>
    <w:rsid w:val="00630E2C"/>
    <w:rsid w:val="0063189B"/>
    <w:rsid w:val="00632D5F"/>
    <w:rsid w:val="006422A7"/>
    <w:rsid w:val="00643E81"/>
    <w:rsid w:val="006444C1"/>
    <w:rsid w:val="0064593F"/>
    <w:rsid w:val="00646002"/>
    <w:rsid w:val="006468B7"/>
    <w:rsid w:val="00650E47"/>
    <w:rsid w:val="00652304"/>
    <w:rsid w:val="0065298A"/>
    <w:rsid w:val="00656E39"/>
    <w:rsid w:val="00660261"/>
    <w:rsid w:val="0066033D"/>
    <w:rsid w:val="006644E6"/>
    <w:rsid w:val="00667C78"/>
    <w:rsid w:val="0067053E"/>
    <w:rsid w:val="006724D0"/>
    <w:rsid w:val="006726AD"/>
    <w:rsid w:val="00684AA9"/>
    <w:rsid w:val="0069160D"/>
    <w:rsid w:val="00692D61"/>
    <w:rsid w:val="006A0EAD"/>
    <w:rsid w:val="006A1753"/>
    <w:rsid w:val="006A32CA"/>
    <w:rsid w:val="006A6868"/>
    <w:rsid w:val="006A6887"/>
    <w:rsid w:val="006B18AD"/>
    <w:rsid w:val="006B1A53"/>
    <w:rsid w:val="006B2209"/>
    <w:rsid w:val="006B26B1"/>
    <w:rsid w:val="006B3FF4"/>
    <w:rsid w:val="006B4932"/>
    <w:rsid w:val="006B4BF8"/>
    <w:rsid w:val="006B5163"/>
    <w:rsid w:val="006B7D1B"/>
    <w:rsid w:val="006C180E"/>
    <w:rsid w:val="006D04B5"/>
    <w:rsid w:val="006D2F88"/>
    <w:rsid w:val="006D65E9"/>
    <w:rsid w:val="006D66F2"/>
    <w:rsid w:val="006D7C89"/>
    <w:rsid w:val="006E2250"/>
    <w:rsid w:val="006E475D"/>
    <w:rsid w:val="006E6DAC"/>
    <w:rsid w:val="006F59B3"/>
    <w:rsid w:val="006F5F7D"/>
    <w:rsid w:val="006F64D5"/>
    <w:rsid w:val="0070098B"/>
    <w:rsid w:val="00705FFD"/>
    <w:rsid w:val="00706FC2"/>
    <w:rsid w:val="00712D3C"/>
    <w:rsid w:val="007143E9"/>
    <w:rsid w:val="007164BB"/>
    <w:rsid w:val="0071670A"/>
    <w:rsid w:val="00717002"/>
    <w:rsid w:val="00720221"/>
    <w:rsid w:val="007210AE"/>
    <w:rsid w:val="00725F93"/>
    <w:rsid w:val="00727462"/>
    <w:rsid w:val="0073567A"/>
    <w:rsid w:val="00735749"/>
    <w:rsid w:val="00737182"/>
    <w:rsid w:val="007407B5"/>
    <w:rsid w:val="007429AC"/>
    <w:rsid w:val="00746BD1"/>
    <w:rsid w:val="007579BD"/>
    <w:rsid w:val="00761B18"/>
    <w:rsid w:val="00765691"/>
    <w:rsid w:val="00767260"/>
    <w:rsid w:val="00773066"/>
    <w:rsid w:val="00774BE3"/>
    <w:rsid w:val="00774EE6"/>
    <w:rsid w:val="0078213C"/>
    <w:rsid w:val="00785B6C"/>
    <w:rsid w:val="00785F05"/>
    <w:rsid w:val="007873A9"/>
    <w:rsid w:val="007936A0"/>
    <w:rsid w:val="00795923"/>
    <w:rsid w:val="00797346"/>
    <w:rsid w:val="00797E9D"/>
    <w:rsid w:val="007A0C88"/>
    <w:rsid w:val="007A3DEC"/>
    <w:rsid w:val="007A64EF"/>
    <w:rsid w:val="007A6A83"/>
    <w:rsid w:val="007B44FA"/>
    <w:rsid w:val="007B49C6"/>
    <w:rsid w:val="007B4B7A"/>
    <w:rsid w:val="007B72EB"/>
    <w:rsid w:val="007B7959"/>
    <w:rsid w:val="007B7D9A"/>
    <w:rsid w:val="007C0086"/>
    <w:rsid w:val="007C0A19"/>
    <w:rsid w:val="007C25A0"/>
    <w:rsid w:val="007D5D86"/>
    <w:rsid w:val="007D703A"/>
    <w:rsid w:val="007D79AE"/>
    <w:rsid w:val="007E1327"/>
    <w:rsid w:val="007E50E5"/>
    <w:rsid w:val="007E6EC5"/>
    <w:rsid w:val="007F3297"/>
    <w:rsid w:val="007F5AA7"/>
    <w:rsid w:val="007F7705"/>
    <w:rsid w:val="00801600"/>
    <w:rsid w:val="00802837"/>
    <w:rsid w:val="0080428B"/>
    <w:rsid w:val="00807A0A"/>
    <w:rsid w:val="00807DB8"/>
    <w:rsid w:val="0081041C"/>
    <w:rsid w:val="00815DBB"/>
    <w:rsid w:val="00816464"/>
    <w:rsid w:val="008168CD"/>
    <w:rsid w:val="0081752A"/>
    <w:rsid w:val="00824833"/>
    <w:rsid w:val="008257A0"/>
    <w:rsid w:val="00825C79"/>
    <w:rsid w:val="0082662A"/>
    <w:rsid w:val="00826BEB"/>
    <w:rsid w:val="00826F32"/>
    <w:rsid w:val="00833888"/>
    <w:rsid w:val="008360AE"/>
    <w:rsid w:val="00836E4B"/>
    <w:rsid w:val="00837D02"/>
    <w:rsid w:val="00842AFF"/>
    <w:rsid w:val="00850157"/>
    <w:rsid w:val="00850AFF"/>
    <w:rsid w:val="00861371"/>
    <w:rsid w:val="008627D1"/>
    <w:rsid w:val="0086517D"/>
    <w:rsid w:val="008662F0"/>
    <w:rsid w:val="00870380"/>
    <w:rsid w:val="00872750"/>
    <w:rsid w:val="00880DDF"/>
    <w:rsid w:val="00883B41"/>
    <w:rsid w:val="00884C25"/>
    <w:rsid w:val="008852E0"/>
    <w:rsid w:val="0089140A"/>
    <w:rsid w:val="00893D7F"/>
    <w:rsid w:val="008951EA"/>
    <w:rsid w:val="008A13B6"/>
    <w:rsid w:val="008A6768"/>
    <w:rsid w:val="008A795F"/>
    <w:rsid w:val="008B320E"/>
    <w:rsid w:val="008B4C79"/>
    <w:rsid w:val="008B7F4F"/>
    <w:rsid w:val="008C0047"/>
    <w:rsid w:val="008C01D5"/>
    <w:rsid w:val="008C098E"/>
    <w:rsid w:val="008C3835"/>
    <w:rsid w:val="008C3C57"/>
    <w:rsid w:val="008C48F7"/>
    <w:rsid w:val="008D2C39"/>
    <w:rsid w:val="008D3D17"/>
    <w:rsid w:val="008D7D1E"/>
    <w:rsid w:val="008E3B02"/>
    <w:rsid w:val="008E4FF6"/>
    <w:rsid w:val="008E50B8"/>
    <w:rsid w:val="008F2E2F"/>
    <w:rsid w:val="008F3262"/>
    <w:rsid w:val="008F6A3F"/>
    <w:rsid w:val="00900E95"/>
    <w:rsid w:val="00901A6B"/>
    <w:rsid w:val="00902549"/>
    <w:rsid w:val="00902BF1"/>
    <w:rsid w:val="00903E4B"/>
    <w:rsid w:val="00911E8D"/>
    <w:rsid w:val="00912A89"/>
    <w:rsid w:val="00917632"/>
    <w:rsid w:val="00920A53"/>
    <w:rsid w:val="009231CD"/>
    <w:rsid w:val="00923A6D"/>
    <w:rsid w:val="009318ED"/>
    <w:rsid w:val="009324AF"/>
    <w:rsid w:val="00932F73"/>
    <w:rsid w:val="009331B2"/>
    <w:rsid w:val="0093489C"/>
    <w:rsid w:val="00942DE0"/>
    <w:rsid w:val="0094343A"/>
    <w:rsid w:val="00951620"/>
    <w:rsid w:val="0095234C"/>
    <w:rsid w:val="00953257"/>
    <w:rsid w:val="009554E8"/>
    <w:rsid w:val="00960178"/>
    <w:rsid w:val="0096298B"/>
    <w:rsid w:val="00966740"/>
    <w:rsid w:val="0097033B"/>
    <w:rsid w:val="00976E57"/>
    <w:rsid w:val="00977343"/>
    <w:rsid w:val="009806E8"/>
    <w:rsid w:val="009907F3"/>
    <w:rsid w:val="00990F64"/>
    <w:rsid w:val="00993ABC"/>
    <w:rsid w:val="00995159"/>
    <w:rsid w:val="009954A7"/>
    <w:rsid w:val="009A40E9"/>
    <w:rsid w:val="009A47E4"/>
    <w:rsid w:val="009B13E8"/>
    <w:rsid w:val="009B2F3B"/>
    <w:rsid w:val="009B46FA"/>
    <w:rsid w:val="009B58AB"/>
    <w:rsid w:val="009B6017"/>
    <w:rsid w:val="009B60E1"/>
    <w:rsid w:val="009B6868"/>
    <w:rsid w:val="009C7C4E"/>
    <w:rsid w:val="009D0DDD"/>
    <w:rsid w:val="009D20B1"/>
    <w:rsid w:val="009D7939"/>
    <w:rsid w:val="009E04F6"/>
    <w:rsid w:val="009E2CA9"/>
    <w:rsid w:val="009E425D"/>
    <w:rsid w:val="009E5B1B"/>
    <w:rsid w:val="009E7321"/>
    <w:rsid w:val="00A00C82"/>
    <w:rsid w:val="00A00FAE"/>
    <w:rsid w:val="00A049CB"/>
    <w:rsid w:val="00A052BD"/>
    <w:rsid w:val="00A10215"/>
    <w:rsid w:val="00A12B36"/>
    <w:rsid w:val="00A1399A"/>
    <w:rsid w:val="00A13E63"/>
    <w:rsid w:val="00A15732"/>
    <w:rsid w:val="00A214FD"/>
    <w:rsid w:val="00A2197A"/>
    <w:rsid w:val="00A22158"/>
    <w:rsid w:val="00A24AAE"/>
    <w:rsid w:val="00A270DD"/>
    <w:rsid w:val="00A301C6"/>
    <w:rsid w:val="00A33C12"/>
    <w:rsid w:val="00A35227"/>
    <w:rsid w:val="00A358F3"/>
    <w:rsid w:val="00A40BB9"/>
    <w:rsid w:val="00A51D66"/>
    <w:rsid w:val="00A53159"/>
    <w:rsid w:val="00A5434F"/>
    <w:rsid w:val="00A6468F"/>
    <w:rsid w:val="00A64CE0"/>
    <w:rsid w:val="00A67A24"/>
    <w:rsid w:val="00A70246"/>
    <w:rsid w:val="00A74E7F"/>
    <w:rsid w:val="00A75CA3"/>
    <w:rsid w:val="00A84CA7"/>
    <w:rsid w:val="00A84F19"/>
    <w:rsid w:val="00A858E7"/>
    <w:rsid w:val="00A85959"/>
    <w:rsid w:val="00A877B7"/>
    <w:rsid w:val="00A92A4F"/>
    <w:rsid w:val="00AA19ED"/>
    <w:rsid w:val="00AA2B7F"/>
    <w:rsid w:val="00AA3013"/>
    <w:rsid w:val="00AA3234"/>
    <w:rsid w:val="00AA49C3"/>
    <w:rsid w:val="00AA4C34"/>
    <w:rsid w:val="00AA5C3F"/>
    <w:rsid w:val="00AB76B2"/>
    <w:rsid w:val="00AC68A0"/>
    <w:rsid w:val="00AC6A14"/>
    <w:rsid w:val="00AC7062"/>
    <w:rsid w:val="00AD5584"/>
    <w:rsid w:val="00AD5789"/>
    <w:rsid w:val="00AD6826"/>
    <w:rsid w:val="00AE4F0D"/>
    <w:rsid w:val="00AF3B08"/>
    <w:rsid w:val="00AF42A4"/>
    <w:rsid w:val="00AF492B"/>
    <w:rsid w:val="00AF4CDC"/>
    <w:rsid w:val="00AF5776"/>
    <w:rsid w:val="00AF667C"/>
    <w:rsid w:val="00B000AF"/>
    <w:rsid w:val="00B02F30"/>
    <w:rsid w:val="00B03950"/>
    <w:rsid w:val="00B03BCD"/>
    <w:rsid w:val="00B10DB9"/>
    <w:rsid w:val="00B11CFA"/>
    <w:rsid w:val="00B16EBE"/>
    <w:rsid w:val="00B200FA"/>
    <w:rsid w:val="00B20464"/>
    <w:rsid w:val="00B21BB1"/>
    <w:rsid w:val="00B2291C"/>
    <w:rsid w:val="00B250F3"/>
    <w:rsid w:val="00B332FD"/>
    <w:rsid w:val="00B34477"/>
    <w:rsid w:val="00B3532F"/>
    <w:rsid w:val="00B355D5"/>
    <w:rsid w:val="00B35A3A"/>
    <w:rsid w:val="00B374BE"/>
    <w:rsid w:val="00B43936"/>
    <w:rsid w:val="00B44019"/>
    <w:rsid w:val="00B4497C"/>
    <w:rsid w:val="00B46931"/>
    <w:rsid w:val="00B57324"/>
    <w:rsid w:val="00B742F4"/>
    <w:rsid w:val="00B74BED"/>
    <w:rsid w:val="00B755C5"/>
    <w:rsid w:val="00B75CD9"/>
    <w:rsid w:val="00B7613A"/>
    <w:rsid w:val="00B776D9"/>
    <w:rsid w:val="00B779CC"/>
    <w:rsid w:val="00B84AEC"/>
    <w:rsid w:val="00B84C3B"/>
    <w:rsid w:val="00B855A9"/>
    <w:rsid w:val="00B86D87"/>
    <w:rsid w:val="00B90FD9"/>
    <w:rsid w:val="00B934F0"/>
    <w:rsid w:val="00B9484F"/>
    <w:rsid w:val="00B94DE6"/>
    <w:rsid w:val="00BA4CC4"/>
    <w:rsid w:val="00BA6F91"/>
    <w:rsid w:val="00BB1187"/>
    <w:rsid w:val="00BB24F3"/>
    <w:rsid w:val="00BB510B"/>
    <w:rsid w:val="00BB5B58"/>
    <w:rsid w:val="00BB642B"/>
    <w:rsid w:val="00BB6F27"/>
    <w:rsid w:val="00BC1C6B"/>
    <w:rsid w:val="00BC5498"/>
    <w:rsid w:val="00BC5D59"/>
    <w:rsid w:val="00BC621D"/>
    <w:rsid w:val="00BD3A63"/>
    <w:rsid w:val="00BE1A3C"/>
    <w:rsid w:val="00BE2C98"/>
    <w:rsid w:val="00BE3AC2"/>
    <w:rsid w:val="00BE5104"/>
    <w:rsid w:val="00BF13F3"/>
    <w:rsid w:val="00BF2769"/>
    <w:rsid w:val="00C026E2"/>
    <w:rsid w:val="00C044B0"/>
    <w:rsid w:val="00C07FF8"/>
    <w:rsid w:val="00C11F65"/>
    <w:rsid w:val="00C12A7F"/>
    <w:rsid w:val="00C13DC5"/>
    <w:rsid w:val="00C17809"/>
    <w:rsid w:val="00C201D8"/>
    <w:rsid w:val="00C21E20"/>
    <w:rsid w:val="00C24C30"/>
    <w:rsid w:val="00C2515A"/>
    <w:rsid w:val="00C25A6A"/>
    <w:rsid w:val="00C26213"/>
    <w:rsid w:val="00C2657A"/>
    <w:rsid w:val="00C26734"/>
    <w:rsid w:val="00C33649"/>
    <w:rsid w:val="00C35E5C"/>
    <w:rsid w:val="00C42B46"/>
    <w:rsid w:val="00C44F44"/>
    <w:rsid w:val="00C50D8E"/>
    <w:rsid w:val="00C51E1A"/>
    <w:rsid w:val="00C54C9A"/>
    <w:rsid w:val="00C55256"/>
    <w:rsid w:val="00C56197"/>
    <w:rsid w:val="00C579BE"/>
    <w:rsid w:val="00C60143"/>
    <w:rsid w:val="00C63584"/>
    <w:rsid w:val="00C64812"/>
    <w:rsid w:val="00C650D8"/>
    <w:rsid w:val="00C665AE"/>
    <w:rsid w:val="00C67994"/>
    <w:rsid w:val="00C706C0"/>
    <w:rsid w:val="00C73450"/>
    <w:rsid w:val="00C73B49"/>
    <w:rsid w:val="00C80DA9"/>
    <w:rsid w:val="00C8186A"/>
    <w:rsid w:val="00C8560A"/>
    <w:rsid w:val="00C875D1"/>
    <w:rsid w:val="00C910B9"/>
    <w:rsid w:val="00CA08CD"/>
    <w:rsid w:val="00CB296E"/>
    <w:rsid w:val="00CB2CC6"/>
    <w:rsid w:val="00CB5547"/>
    <w:rsid w:val="00CC2F60"/>
    <w:rsid w:val="00CC4BFE"/>
    <w:rsid w:val="00CC7FFE"/>
    <w:rsid w:val="00CD123C"/>
    <w:rsid w:val="00CD214E"/>
    <w:rsid w:val="00CD2175"/>
    <w:rsid w:val="00CD22BB"/>
    <w:rsid w:val="00CD341B"/>
    <w:rsid w:val="00CE18EF"/>
    <w:rsid w:val="00CE4A1D"/>
    <w:rsid w:val="00CF27A2"/>
    <w:rsid w:val="00CF4196"/>
    <w:rsid w:val="00CF56BA"/>
    <w:rsid w:val="00CF605F"/>
    <w:rsid w:val="00CF7571"/>
    <w:rsid w:val="00D01B1C"/>
    <w:rsid w:val="00D02F56"/>
    <w:rsid w:val="00D06555"/>
    <w:rsid w:val="00D079B5"/>
    <w:rsid w:val="00D13EEC"/>
    <w:rsid w:val="00D1604D"/>
    <w:rsid w:val="00D172BC"/>
    <w:rsid w:val="00D25004"/>
    <w:rsid w:val="00D2625E"/>
    <w:rsid w:val="00D27D38"/>
    <w:rsid w:val="00D30289"/>
    <w:rsid w:val="00D31AAA"/>
    <w:rsid w:val="00D32A95"/>
    <w:rsid w:val="00D3377A"/>
    <w:rsid w:val="00D339F0"/>
    <w:rsid w:val="00D35453"/>
    <w:rsid w:val="00D35CE5"/>
    <w:rsid w:val="00D35E99"/>
    <w:rsid w:val="00D372FA"/>
    <w:rsid w:val="00D37938"/>
    <w:rsid w:val="00D43E8A"/>
    <w:rsid w:val="00D4474D"/>
    <w:rsid w:val="00D47111"/>
    <w:rsid w:val="00D5458E"/>
    <w:rsid w:val="00D60EA9"/>
    <w:rsid w:val="00D61F71"/>
    <w:rsid w:val="00D71D07"/>
    <w:rsid w:val="00D73D54"/>
    <w:rsid w:val="00D76E09"/>
    <w:rsid w:val="00D80C20"/>
    <w:rsid w:val="00D81A2A"/>
    <w:rsid w:val="00D829D6"/>
    <w:rsid w:val="00D845E5"/>
    <w:rsid w:val="00D8580E"/>
    <w:rsid w:val="00D97FA9"/>
    <w:rsid w:val="00DA0551"/>
    <w:rsid w:val="00DA479B"/>
    <w:rsid w:val="00DA64EA"/>
    <w:rsid w:val="00DB0DD1"/>
    <w:rsid w:val="00DB4029"/>
    <w:rsid w:val="00DB4AF8"/>
    <w:rsid w:val="00DC0F36"/>
    <w:rsid w:val="00DC1260"/>
    <w:rsid w:val="00DC4310"/>
    <w:rsid w:val="00DC5E93"/>
    <w:rsid w:val="00DC7BA7"/>
    <w:rsid w:val="00DD17B3"/>
    <w:rsid w:val="00DD3E6E"/>
    <w:rsid w:val="00DD679C"/>
    <w:rsid w:val="00DE1867"/>
    <w:rsid w:val="00DF1195"/>
    <w:rsid w:val="00DF2451"/>
    <w:rsid w:val="00DF385C"/>
    <w:rsid w:val="00DF627E"/>
    <w:rsid w:val="00E013DB"/>
    <w:rsid w:val="00E01CB0"/>
    <w:rsid w:val="00E04AB5"/>
    <w:rsid w:val="00E0717D"/>
    <w:rsid w:val="00E11D8D"/>
    <w:rsid w:val="00E13234"/>
    <w:rsid w:val="00E152E8"/>
    <w:rsid w:val="00E15638"/>
    <w:rsid w:val="00E17315"/>
    <w:rsid w:val="00E22C22"/>
    <w:rsid w:val="00E2323A"/>
    <w:rsid w:val="00E239A4"/>
    <w:rsid w:val="00E340C1"/>
    <w:rsid w:val="00E36B34"/>
    <w:rsid w:val="00E43F78"/>
    <w:rsid w:val="00E441E9"/>
    <w:rsid w:val="00E4566A"/>
    <w:rsid w:val="00E46173"/>
    <w:rsid w:val="00E530DC"/>
    <w:rsid w:val="00E53B9D"/>
    <w:rsid w:val="00E55B8D"/>
    <w:rsid w:val="00E60D08"/>
    <w:rsid w:val="00E6127C"/>
    <w:rsid w:val="00E617ED"/>
    <w:rsid w:val="00E6283D"/>
    <w:rsid w:val="00E62FDB"/>
    <w:rsid w:val="00E6435C"/>
    <w:rsid w:val="00E673B5"/>
    <w:rsid w:val="00E73104"/>
    <w:rsid w:val="00E80433"/>
    <w:rsid w:val="00E8283F"/>
    <w:rsid w:val="00E84916"/>
    <w:rsid w:val="00E87B70"/>
    <w:rsid w:val="00E9228A"/>
    <w:rsid w:val="00E92711"/>
    <w:rsid w:val="00E94C21"/>
    <w:rsid w:val="00E950CB"/>
    <w:rsid w:val="00EA29EF"/>
    <w:rsid w:val="00EA5F49"/>
    <w:rsid w:val="00EA7BAA"/>
    <w:rsid w:val="00EA7CE7"/>
    <w:rsid w:val="00EB20E6"/>
    <w:rsid w:val="00EB336D"/>
    <w:rsid w:val="00EB7B60"/>
    <w:rsid w:val="00EC3544"/>
    <w:rsid w:val="00EC4F97"/>
    <w:rsid w:val="00EE10D0"/>
    <w:rsid w:val="00EE437C"/>
    <w:rsid w:val="00EE7428"/>
    <w:rsid w:val="00EF1775"/>
    <w:rsid w:val="00EF25AA"/>
    <w:rsid w:val="00EF4A1B"/>
    <w:rsid w:val="00EF54EE"/>
    <w:rsid w:val="00EF79B5"/>
    <w:rsid w:val="00F03ADA"/>
    <w:rsid w:val="00F03E6C"/>
    <w:rsid w:val="00F05F9F"/>
    <w:rsid w:val="00F068F6"/>
    <w:rsid w:val="00F06F8F"/>
    <w:rsid w:val="00F07BB2"/>
    <w:rsid w:val="00F1053A"/>
    <w:rsid w:val="00F13DB3"/>
    <w:rsid w:val="00F146EB"/>
    <w:rsid w:val="00F14755"/>
    <w:rsid w:val="00F15812"/>
    <w:rsid w:val="00F15EEB"/>
    <w:rsid w:val="00F20C5B"/>
    <w:rsid w:val="00F25A97"/>
    <w:rsid w:val="00F30903"/>
    <w:rsid w:val="00F31BD5"/>
    <w:rsid w:val="00F32196"/>
    <w:rsid w:val="00F341B9"/>
    <w:rsid w:val="00F361CA"/>
    <w:rsid w:val="00F3691C"/>
    <w:rsid w:val="00F40333"/>
    <w:rsid w:val="00F40A09"/>
    <w:rsid w:val="00F41E98"/>
    <w:rsid w:val="00F43FF9"/>
    <w:rsid w:val="00F44E71"/>
    <w:rsid w:val="00F466E1"/>
    <w:rsid w:val="00F46EEC"/>
    <w:rsid w:val="00F47201"/>
    <w:rsid w:val="00F5649F"/>
    <w:rsid w:val="00F565A7"/>
    <w:rsid w:val="00F61412"/>
    <w:rsid w:val="00F63370"/>
    <w:rsid w:val="00F6365A"/>
    <w:rsid w:val="00F676AB"/>
    <w:rsid w:val="00F704A3"/>
    <w:rsid w:val="00F727A5"/>
    <w:rsid w:val="00F73FA9"/>
    <w:rsid w:val="00F75388"/>
    <w:rsid w:val="00F756EE"/>
    <w:rsid w:val="00F80570"/>
    <w:rsid w:val="00F80FAE"/>
    <w:rsid w:val="00F848B6"/>
    <w:rsid w:val="00F85D0B"/>
    <w:rsid w:val="00F867C4"/>
    <w:rsid w:val="00F94B97"/>
    <w:rsid w:val="00F97646"/>
    <w:rsid w:val="00FA09E6"/>
    <w:rsid w:val="00FA156A"/>
    <w:rsid w:val="00FA58C5"/>
    <w:rsid w:val="00FA621A"/>
    <w:rsid w:val="00FB12A2"/>
    <w:rsid w:val="00FB2165"/>
    <w:rsid w:val="00FB46BE"/>
    <w:rsid w:val="00FB76CB"/>
    <w:rsid w:val="00FC2278"/>
    <w:rsid w:val="00FC42A1"/>
    <w:rsid w:val="00FD01A3"/>
    <w:rsid w:val="00FD07BA"/>
    <w:rsid w:val="00FD54C6"/>
    <w:rsid w:val="00FD6AD3"/>
    <w:rsid w:val="00FF0E30"/>
    <w:rsid w:val="00FF15F1"/>
    <w:rsid w:val="00FF5E9C"/>
    <w:rsid w:val="00FF67FF"/>
    <w:rsid w:val="00FF7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6CB86B"/>
  <w15:chartTrackingRefBased/>
  <w15:docId w15:val="{1D70C781-9E8B-49C3-9D7A-A624EEA85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A64EF"/>
    <w:pPr>
      <w:spacing w:after="0" w:line="240" w:lineRule="auto"/>
    </w:pPr>
    <w:rPr>
      <w:rFonts w:ascii="Times New Roman" w:eastAsia="Times New Roman" w:hAnsi="Times New Roman" w:cs="Times New Roman"/>
      <w:sz w:val="24"/>
      <w:szCs w:val="24"/>
      <w:lang w:val="en-PH"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4EF"/>
    <w:pPr>
      <w:tabs>
        <w:tab w:val="center" w:pos="4680"/>
        <w:tab w:val="right" w:pos="9360"/>
      </w:tabs>
    </w:pPr>
  </w:style>
  <w:style w:type="character" w:customStyle="1" w:styleId="HeaderChar">
    <w:name w:val="Header Char"/>
    <w:basedOn w:val="DefaultParagraphFont"/>
    <w:link w:val="Header"/>
    <w:uiPriority w:val="99"/>
    <w:rsid w:val="007A64EF"/>
    <w:rPr>
      <w:rFonts w:ascii="Times New Roman" w:eastAsia="Times New Roman" w:hAnsi="Times New Roman" w:cs="Times New Roman"/>
      <w:sz w:val="24"/>
      <w:szCs w:val="24"/>
      <w:lang w:val="en-PH" w:eastAsia="ko-KR"/>
    </w:rPr>
  </w:style>
  <w:style w:type="paragraph" w:styleId="Footer">
    <w:name w:val="footer"/>
    <w:basedOn w:val="Normal"/>
    <w:link w:val="FooterChar"/>
    <w:uiPriority w:val="99"/>
    <w:unhideWhenUsed/>
    <w:rsid w:val="007A64EF"/>
    <w:pPr>
      <w:tabs>
        <w:tab w:val="center" w:pos="4680"/>
        <w:tab w:val="right" w:pos="9360"/>
      </w:tabs>
    </w:pPr>
  </w:style>
  <w:style w:type="character" w:customStyle="1" w:styleId="FooterChar">
    <w:name w:val="Footer Char"/>
    <w:basedOn w:val="DefaultParagraphFont"/>
    <w:link w:val="Footer"/>
    <w:uiPriority w:val="99"/>
    <w:rsid w:val="007A64EF"/>
    <w:rPr>
      <w:rFonts w:ascii="Times New Roman" w:eastAsia="Times New Roman" w:hAnsi="Times New Roman" w:cs="Times New Roman"/>
      <w:sz w:val="24"/>
      <w:szCs w:val="24"/>
      <w:lang w:val="en-PH" w:eastAsia="ko-KR"/>
    </w:rPr>
  </w:style>
  <w:style w:type="table" w:styleId="TableGrid">
    <w:name w:val="Table Grid"/>
    <w:basedOn w:val="TableNormal"/>
    <w:uiPriority w:val="39"/>
    <w:rsid w:val="007A64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239"/>
    <w:pPr>
      <w:spacing w:after="160" w:line="256" w:lineRule="auto"/>
      <w:ind w:left="720"/>
      <w:contextualSpacing/>
    </w:pPr>
    <w:rPr>
      <w:rFonts w:asciiTheme="minorHAnsi" w:eastAsiaTheme="minorHAnsi" w:hAnsiTheme="minorHAnsi" w:cstheme="minorBidi"/>
      <w:sz w:val="22"/>
      <w:szCs w:val="22"/>
      <w:lang w:val="en-CA" w:eastAsia="en-US"/>
    </w:rPr>
  </w:style>
  <w:style w:type="paragraph" w:customStyle="1" w:styleId="Default">
    <w:name w:val="Default"/>
    <w:rsid w:val="00903E4B"/>
    <w:pPr>
      <w:autoSpaceDE w:val="0"/>
      <w:autoSpaceDN w:val="0"/>
      <w:adjustRightInd w:val="0"/>
      <w:spacing w:after="0" w:line="240" w:lineRule="auto"/>
    </w:pPr>
    <w:rPr>
      <w:rFonts w:ascii="Tahoma" w:eastAsiaTheme="minorEastAsia" w:hAnsi="Tahoma" w:cs="Tahoma"/>
      <w:color w:val="000000"/>
      <w:sz w:val="24"/>
      <w:szCs w:val="24"/>
      <w:lang w:val="en-PH" w:eastAsia="ja-JP"/>
    </w:rPr>
  </w:style>
  <w:style w:type="character" w:styleId="CommentReference">
    <w:name w:val="annotation reference"/>
    <w:basedOn w:val="DefaultParagraphFont"/>
    <w:uiPriority w:val="99"/>
    <w:semiHidden/>
    <w:unhideWhenUsed/>
    <w:rsid w:val="00FD07BA"/>
    <w:rPr>
      <w:sz w:val="16"/>
      <w:szCs w:val="16"/>
    </w:rPr>
  </w:style>
  <w:style w:type="paragraph" w:styleId="CommentText">
    <w:name w:val="annotation text"/>
    <w:basedOn w:val="Normal"/>
    <w:link w:val="CommentTextChar"/>
    <w:uiPriority w:val="99"/>
    <w:unhideWhenUsed/>
    <w:rsid w:val="00FD07BA"/>
    <w:rPr>
      <w:sz w:val="20"/>
      <w:szCs w:val="20"/>
    </w:rPr>
  </w:style>
  <w:style w:type="character" w:customStyle="1" w:styleId="CommentTextChar">
    <w:name w:val="Comment Text Char"/>
    <w:basedOn w:val="DefaultParagraphFont"/>
    <w:link w:val="CommentText"/>
    <w:uiPriority w:val="99"/>
    <w:rsid w:val="00FD07BA"/>
    <w:rPr>
      <w:rFonts w:ascii="Times New Roman" w:eastAsia="Times New Roman" w:hAnsi="Times New Roman" w:cs="Times New Roman"/>
      <w:sz w:val="20"/>
      <w:szCs w:val="20"/>
      <w:lang w:val="en-PH" w:eastAsia="ko-KR"/>
    </w:rPr>
  </w:style>
  <w:style w:type="paragraph" w:styleId="CommentSubject">
    <w:name w:val="annotation subject"/>
    <w:basedOn w:val="CommentText"/>
    <w:next w:val="CommentText"/>
    <w:link w:val="CommentSubjectChar"/>
    <w:uiPriority w:val="99"/>
    <w:semiHidden/>
    <w:unhideWhenUsed/>
    <w:rsid w:val="00FD07BA"/>
    <w:rPr>
      <w:b/>
      <w:bCs/>
    </w:rPr>
  </w:style>
  <w:style w:type="character" w:customStyle="1" w:styleId="CommentSubjectChar">
    <w:name w:val="Comment Subject Char"/>
    <w:basedOn w:val="CommentTextChar"/>
    <w:link w:val="CommentSubject"/>
    <w:uiPriority w:val="99"/>
    <w:semiHidden/>
    <w:rsid w:val="00FD07BA"/>
    <w:rPr>
      <w:rFonts w:ascii="Times New Roman" w:eastAsia="Times New Roman" w:hAnsi="Times New Roman" w:cs="Times New Roman"/>
      <w:b/>
      <w:bCs/>
      <w:sz w:val="20"/>
      <w:szCs w:val="20"/>
      <w:lang w:val="en-PH" w:eastAsia="ko-KR"/>
    </w:rPr>
  </w:style>
  <w:style w:type="table" w:styleId="GridTable4">
    <w:name w:val="Grid Table 4"/>
    <w:basedOn w:val="TableNormal"/>
    <w:uiPriority w:val="49"/>
    <w:rsid w:val="00656E39"/>
    <w:pPr>
      <w:spacing w:after="0" w:line="240" w:lineRule="auto"/>
    </w:pPr>
    <w:rPr>
      <w:lang w:val="en-PH"/>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textrun">
    <w:name w:val="normaltextrun"/>
    <w:basedOn w:val="DefaultParagraphFont"/>
    <w:rsid w:val="002A05C0"/>
  </w:style>
  <w:style w:type="paragraph" w:customStyle="1" w:styleId="paragraph">
    <w:name w:val="paragraph"/>
    <w:basedOn w:val="Normal"/>
    <w:rsid w:val="002A05C0"/>
    <w:pPr>
      <w:spacing w:before="100" w:beforeAutospacing="1" w:after="100" w:afterAutospacing="1"/>
    </w:pPr>
    <w:rPr>
      <w:lang w:val="en-US" w:eastAsia="en-US"/>
    </w:rPr>
  </w:style>
  <w:style w:type="character" w:customStyle="1" w:styleId="eop">
    <w:name w:val="eop"/>
    <w:basedOn w:val="DefaultParagraphFont"/>
    <w:rsid w:val="002A05C0"/>
  </w:style>
  <w:style w:type="paragraph" w:customStyle="1" w:styleId="TableParagraph">
    <w:name w:val="Table Paragraph"/>
    <w:basedOn w:val="Normal"/>
    <w:uiPriority w:val="1"/>
    <w:qFormat/>
    <w:rsid w:val="00B779CC"/>
    <w:pPr>
      <w:widowControl w:val="0"/>
      <w:autoSpaceDE w:val="0"/>
      <w:autoSpaceDN w:val="0"/>
    </w:pPr>
    <w:rPr>
      <w:rFonts w:ascii="Cambria" w:eastAsia="Cambria" w:hAnsi="Cambria" w:cs="Cambria"/>
      <w:sz w:val="22"/>
      <w:szCs w:val="22"/>
      <w:lang w:val="en-US" w:eastAsia="en-US"/>
    </w:rPr>
  </w:style>
  <w:style w:type="paragraph" w:styleId="NormalWeb">
    <w:name w:val="Normal (Web)"/>
    <w:basedOn w:val="Normal"/>
    <w:uiPriority w:val="99"/>
    <w:unhideWhenUsed/>
    <w:rsid w:val="006B4BF8"/>
    <w:pPr>
      <w:spacing w:before="100" w:beforeAutospacing="1" w:after="100" w:afterAutospacing="1"/>
    </w:pPr>
    <w:rPr>
      <w:lang w:eastAsia="en-PH"/>
    </w:rPr>
  </w:style>
  <w:style w:type="character" w:styleId="Hyperlink">
    <w:name w:val="Hyperlink"/>
    <w:basedOn w:val="DefaultParagraphFont"/>
    <w:uiPriority w:val="99"/>
    <w:unhideWhenUsed/>
    <w:rsid w:val="006B4BF8"/>
    <w:rPr>
      <w:color w:val="0000FF"/>
      <w:u w:val="single"/>
    </w:rPr>
  </w:style>
  <w:style w:type="character" w:styleId="UnresolvedMention">
    <w:name w:val="Unresolved Mention"/>
    <w:basedOn w:val="DefaultParagraphFont"/>
    <w:uiPriority w:val="99"/>
    <w:semiHidden/>
    <w:unhideWhenUsed/>
    <w:rsid w:val="006B4B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49215">
      <w:bodyDiv w:val="1"/>
      <w:marLeft w:val="0"/>
      <w:marRight w:val="0"/>
      <w:marTop w:val="0"/>
      <w:marBottom w:val="0"/>
      <w:divBdr>
        <w:top w:val="none" w:sz="0" w:space="0" w:color="auto"/>
        <w:left w:val="none" w:sz="0" w:space="0" w:color="auto"/>
        <w:bottom w:val="none" w:sz="0" w:space="0" w:color="auto"/>
        <w:right w:val="none" w:sz="0" w:space="0" w:color="auto"/>
      </w:divBdr>
    </w:div>
    <w:div w:id="130027497">
      <w:bodyDiv w:val="1"/>
      <w:marLeft w:val="0"/>
      <w:marRight w:val="0"/>
      <w:marTop w:val="0"/>
      <w:marBottom w:val="0"/>
      <w:divBdr>
        <w:top w:val="none" w:sz="0" w:space="0" w:color="auto"/>
        <w:left w:val="none" w:sz="0" w:space="0" w:color="auto"/>
        <w:bottom w:val="none" w:sz="0" w:space="0" w:color="auto"/>
        <w:right w:val="none" w:sz="0" w:space="0" w:color="auto"/>
      </w:divBdr>
    </w:div>
    <w:div w:id="514853294">
      <w:bodyDiv w:val="1"/>
      <w:marLeft w:val="0"/>
      <w:marRight w:val="0"/>
      <w:marTop w:val="0"/>
      <w:marBottom w:val="0"/>
      <w:divBdr>
        <w:top w:val="none" w:sz="0" w:space="0" w:color="auto"/>
        <w:left w:val="none" w:sz="0" w:space="0" w:color="auto"/>
        <w:bottom w:val="none" w:sz="0" w:space="0" w:color="auto"/>
        <w:right w:val="none" w:sz="0" w:space="0" w:color="auto"/>
      </w:divBdr>
    </w:div>
    <w:div w:id="560873319">
      <w:bodyDiv w:val="1"/>
      <w:marLeft w:val="0"/>
      <w:marRight w:val="0"/>
      <w:marTop w:val="0"/>
      <w:marBottom w:val="0"/>
      <w:divBdr>
        <w:top w:val="none" w:sz="0" w:space="0" w:color="auto"/>
        <w:left w:val="none" w:sz="0" w:space="0" w:color="auto"/>
        <w:bottom w:val="none" w:sz="0" w:space="0" w:color="auto"/>
        <w:right w:val="none" w:sz="0" w:space="0" w:color="auto"/>
      </w:divBdr>
    </w:div>
    <w:div w:id="564150144">
      <w:bodyDiv w:val="1"/>
      <w:marLeft w:val="0"/>
      <w:marRight w:val="0"/>
      <w:marTop w:val="0"/>
      <w:marBottom w:val="0"/>
      <w:divBdr>
        <w:top w:val="none" w:sz="0" w:space="0" w:color="auto"/>
        <w:left w:val="none" w:sz="0" w:space="0" w:color="auto"/>
        <w:bottom w:val="none" w:sz="0" w:space="0" w:color="auto"/>
        <w:right w:val="none" w:sz="0" w:space="0" w:color="auto"/>
      </w:divBdr>
    </w:div>
    <w:div w:id="715399931">
      <w:bodyDiv w:val="1"/>
      <w:marLeft w:val="0"/>
      <w:marRight w:val="0"/>
      <w:marTop w:val="0"/>
      <w:marBottom w:val="0"/>
      <w:divBdr>
        <w:top w:val="none" w:sz="0" w:space="0" w:color="auto"/>
        <w:left w:val="none" w:sz="0" w:space="0" w:color="auto"/>
        <w:bottom w:val="none" w:sz="0" w:space="0" w:color="auto"/>
        <w:right w:val="none" w:sz="0" w:space="0" w:color="auto"/>
      </w:divBdr>
    </w:div>
    <w:div w:id="723604834">
      <w:bodyDiv w:val="1"/>
      <w:marLeft w:val="0"/>
      <w:marRight w:val="0"/>
      <w:marTop w:val="0"/>
      <w:marBottom w:val="0"/>
      <w:divBdr>
        <w:top w:val="none" w:sz="0" w:space="0" w:color="auto"/>
        <w:left w:val="none" w:sz="0" w:space="0" w:color="auto"/>
        <w:bottom w:val="none" w:sz="0" w:space="0" w:color="auto"/>
        <w:right w:val="none" w:sz="0" w:space="0" w:color="auto"/>
      </w:divBdr>
    </w:div>
    <w:div w:id="1442338289">
      <w:bodyDiv w:val="1"/>
      <w:marLeft w:val="0"/>
      <w:marRight w:val="0"/>
      <w:marTop w:val="0"/>
      <w:marBottom w:val="0"/>
      <w:divBdr>
        <w:top w:val="none" w:sz="0" w:space="0" w:color="auto"/>
        <w:left w:val="none" w:sz="0" w:space="0" w:color="auto"/>
        <w:bottom w:val="none" w:sz="0" w:space="0" w:color="auto"/>
        <w:right w:val="none" w:sz="0" w:space="0" w:color="auto"/>
      </w:divBdr>
    </w:div>
    <w:div w:id="1484081456">
      <w:bodyDiv w:val="1"/>
      <w:marLeft w:val="0"/>
      <w:marRight w:val="0"/>
      <w:marTop w:val="0"/>
      <w:marBottom w:val="0"/>
      <w:divBdr>
        <w:top w:val="none" w:sz="0" w:space="0" w:color="auto"/>
        <w:left w:val="none" w:sz="0" w:space="0" w:color="auto"/>
        <w:bottom w:val="none" w:sz="0" w:space="0" w:color="auto"/>
        <w:right w:val="none" w:sz="0" w:space="0" w:color="auto"/>
      </w:divBdr>
    </w:div>
    <w:div w:id="1509326281">
      <w:bodyDiv w:val="1"/>
      <w:marLeft w:val="0"/>
      <w:marRight w:val="0"/>
      <w:marTop w:val="0"/>
      <w:marBottom w:val="0"/>
      <w:divBdr>
        <w:top w:val="none" w:sz="0" w:space="0" w:color="auto"/>
        <w:left w:val="none" w:sz="0" w:space="0" w:color="auto"/>
        <w:bottom w:val="none" w:sz="0" w:space="0" w:color="auto"/>
        <w:right w:val="none" w:sz="0" w:space="0" w:color="auto"/>
      </w:divBdr>
    </w:div>
    <w:div w:id="1688484324">
      <w:bodyDiv w:val="1"/>
      <w:marLeft w:val="0"/>
      <w:marRight w:val="0"/>
      <w:marTop w:val="0"/>
      <w:marBottom w:val="0"/>
      <w:divBdr>
        <w:top w:val="none" w:sz="0" w:space="0" w:color="auto"/>
        <w:left w:val="none" w:sz="0" w:space="0" w:color="auto"/>
        <w:bottom w:val="none" w:sz="0" w:space="0" w:color="auto"/>
        <w:right w:val="none" w:sz="0" w:space="0" w:color="auto"/>
      </w:divBdr>
    </w:div>
    <w:div w:id="1723865174">
      <w:bodyDiv w:val="1"/>
      <w:marLeft w:val="0"/>
      <w:marRight w:val="0"/>
      <w:marTop w:val="0"/>
      <w:marBottom w:val="0"/>
      <w:divBdr>
        <w:top w:val="none" w:sz="0" w:space="0" w:color="auto"/>
        <w:left w:val="none" w:sz="0" w:space="0" w:color="auto"/>
        <w:bottom w:val="none" w:sz="0" w:space="0" w:color="auto"/>
        <w:right w:val="none" w:sz="0" w:space="0" w:color="auto"/>
      </w:divBdr>
    </w:div>
    <w:div w:id="1945961843">
      <w:bodyDiv w:val="1"/>
      <w:marLeft w:val="0"/>
      <w:marRight w:val="0"/>
      <w:marTop w:val="0"/>
      <w:marBottom w:val="0"/>
      <w:divBdr>
        <w:top w:val="none" w:sz="0" w:space="0" w:color="auto"/>
        <w:left w:val="none" w:sz="0" w:space="0" w:color="auto"/>
        <w:bottom w:val="none" w:sz="0" w:space="0" w:color="auto"/>
        <w:right w:val="none" w:sz="0" w:space="0" w:color="auto"/>
      </w:divBdr>
    </w:div>
    <w:div w:id="203314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slideshare.net/slideshow/electrical-methods-of-geophysical-exploration-of-mineral-depositspptx/257600574" TargetMode="External"/><Relationship Id="rId3" Type="http://schemas.openxmlformats.org/officeDocument/2006/relationships/styles" Target="styles.xml"/><Relationship Id="rId21" Type="http://schemas.openxmlformats.org/officeDocument/2006/relationships/hyperlink" Target="https://help.altair.com/feko/topics/feko/user_guide/cadfeko/symmetry_benefits_feko_c.ht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xmphysics.com/2023/08/13/12-6-2-equipotential-lines-2/"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openstax.org/books/college-physics/pages/19-4-equipotential-lin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kingsmillindustries.com/product-guide/bonding-guides/"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hyperphysics.gsu.edu/hbase/electric/equipot.html?/" TargetMode="External"/><Relationship Id="rId28" Type="http://schemas.openxmlformats.org/officeDocument/2006/relationships/hyperlink" Target="https://www.techbriefs.com/component/content/article/29072-a-symmetrical-approach-improves-wireless-microsensors"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electrical-engineering-portal.com/purpose-of-equipotential-bonding" TargetMode="External"/><Relationship Id="rId27" Type="http://schemas.openxmlformats.org/officeDocument/2006/relationships/hyperlink" Target="https://www.epa.gov/environmental-geophysics/self-potential-sp?utm_source=chatgpt.com" TargetMode="External"/><Relationship Id="rId30" Type="http://schemas.openxmlformats.org/officeDocument/2006/relationships/image" Target="media/image15.png"/><Relationship Id="rId8"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3C961-53FE-4FA8-8735-D5A50B01D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278</Words>
  <Characters>728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 S. Mirabete</dc:creator>
  <cp:keywords/>
  <dc:description/>
  <cp:lastModifiedBy>Francheska Galvan</cp:lastModifiedBy>
  <cp:revision>2</cp:revision>
  <cp:lastPrinted>2021-12-02T04:44:00Z</cp:lastPrinted>
  <dcterms:created xsi:type="dcterms:W3CDTF">2025-03-10T15:08:00Z</dcterms:created>
  <dcterms:modified xsi:type="dcterms:W3CDTF">2025-03-10T15:08:00Z</dcterms:modified>
</cp:coreProperties>
</file>